
<file path=[Content_Types].xml><?xml version="1.0" encoding="utf-8"?>
<Types xmlns="http://schemas.openxmlformats.org/package/2006/content-types">
  <Default Extension="png" ContentType="image/png"/>
  <Default Extension="png&amp;ehk=eF4VLWgTLBHXHwrRm"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12F917" w14:textId="1842CA48" w:rsidR="00B6240E" w:rsidRDefault="00B6240E" w:rsidP="00B6240E">
      <w:pPr>
        <w:jc w:val="center"/>
      </w:pPr>
    </w:p>
    <w:p w14:paraId="45941A05" w14:textId="77777777" w:rsidR="00B6240E" w:rsidRPr="00B6240E" w:rsidRDefault="00B6240E" w:rsidP="00B6240E">
      <w:pPr>
        <w:jc w:val="center"/>
      </w:pPr>
    </w:p>
    <w:p w14:paraId="2BBE7500" w14:textId="2D0D7B4E" w:rsidR="00B6240E" w:rsidRPr="00740BE8" w:rsidRDefault="008E4DE8" w:rsidP="00B6240E">
      <w:pPr>
        <w:pStyle w:val="IntroParaInfo"/>
        <w:jc w:val="center"/>
        <w:rPr>
          <w:sz w:val="72"/>
          <w:szCs w:val="72"/>
        </w:rPr>
      </w:pPr>
      <w:r w:rsidRPr="00740BE8">
        <w:rPr>
          <w:sz w:val="72"/>
          <w:szCs w:val="72"/>
        </w:rPr>
        <w:t>The Cheshunt</w:t>
      </w:r>
      <w:r w:rsidR="00B6240E" w:rsidRPr="00740BE8">
        <w:rPr>
          <w:sz w:val="72"/>
          <w:szCs w:val="72"/>
        </w:rPr>
        <w:t xml:space="preserve"> Golf Club</w:t>
      </w:r>
    </w:p>
    <w:p w14:paraId="54636564" w14:textId="77777777" w:rsidR="00B6240E" w:rsidRPr="00B6240E" w:rsidRDefault="00B6240E" w:rsidP="00B6240E">
      <w:pPr>
        <w:pStyle w:val="IntroParaInfo"/>
        <w:jc w:val="center"/>
      </w:pPr>
    </w:p>
    <w:p w14:paraId="291B9A5B" w14:textId="373E2DC5" w:rsidR="00B6240E" w:rsidRDefault="00B6240E" w:rsidP="00B6240E">
      <w:pPr>
        <w:pStyle w:val="IntroParaInfo"/>
        <w:jc w:val="center"/>
        <w:rPr>
          <w:b/>
          <w:color w:val="E30137"/>
          <w:sz w:val="48"/>
          <w:szCs w:val="40"/>
        </w:rPr>
      </w:pPr>
      <w:r w:rsidRPr="00B6240E">
        <w:rPr>
          <w:b/>
          <w:color w:val="E30137"/>
          <w:sz w:val="48"/>
          <w:szCs w:val="40"/>
        </w:rPr>
        <w:t>Children and Young People</w:t>
      </w:r>
      <w:r>
        <w:rPr>
          <w:b/>
          <w:color w:val="E30137"/>
          <w:sz w:val="48"/>
          <w:szCs w:val="40"/>
        </w:rPr>
        <w:br/>
      </w:r>
      <w:r w:rsidRPr="00B6240E">
        <w:rPr>
          <w:b/>
          <w:color w:val="E30137"/>
          <w:sz w:val="48"/>
          <w:szCs w:val="40"/>
        </w:rPr>
        <w:t>Safeguarding Policy and Procedures</w:t>
      </w:r>
    </w:p>
    <w:p w14:paraId="676EB64E" w14:textId="1D54C314" w:rsidR="00B6240E" w:rsidRDefault="00B6240E" w:rsidP="00B6240E">
      <w:pPr>
        <w:pStyle w:val="IntroParaInfo"/>
        <w:jc w:val="center"/>
        <w:rPr>
          <w:b/>
          <w:color w:val="E30137"/>
          <w:sz w:val="48"/>
          <w:szCs w:val="40"/>
        </w:rPr>
      </w:pPr>
    </w:p>
    <w:p w14:paraId="57CC8997" w14:textId="5CC74FF4" w:rsidR="00B6240E" w:rsidRDefault="00B6240E" w:rsidP="00B6240E">
      <w:pPr>
        <w:pStyle w:val="IntroParaInfo"/>
        <w:jc w:val="center"/>
        <w:rPr>
          <w:b/>
          <w:color w:val="E30137"/>
          <w:sz w:val="48"/>
          <w:szCs w:val="40"/>
        </w:rPr>
      </w:pPr>
    </w:p>
    <w:p w14:paraId="65532545" w14:textId="41C9BBE8" w:rsidR="00B6240E" w:rsidRDefault="00B6240E" w:rsidP="00B6240E">
      <w:pPr>
        <w:pStyle w:val="IntroParaInfo"/>
        <w:jc w:val="center"/>
        <w:rPr>
          <w:b/>
          <w:color w:val="E30137"/>
          <w:sz w:val="48"/>
          <w:szCs w:val="40"/>
        </w:rPr>
      </w:pPr>
    </w:p>
    <w:p w14:paraId="733A8613" w14:textId="27367C18" w:rsidR="00B6240E" w:rsidRDefault="00B6240E" w:rsidP="00B6240E">
      <w:pPr>
        <w:pStyle w:val="IntroParaInfo"/>
        <w:jc w:val="center"/>
        <w:rPr>
          <w:b/>
          <w:color w:val="E30137"/>
          <w:sz w:val="48"/>
          <w:szCs w:val="40"/>
        </w:rPr>
      </w:pPr>
    </w:p>
    <w:p w14:paraId="6E39E978" w14:textId="3EBE8D3D" w:rsidR="00B6240E" w:rsidRDefault="00B6240E" w:rsidP="00523D19">
      <w:pPr>
        <w:pStyle w:val="IntroParaInfo"/>
        <w:rPr>
          <w:b/>
          <w:color w:val="E30137"/>
          <w:sz w:val="48"/>
          <w:szCs w:val="40"/>
        </w:rPr>
      </w:pPr>
    </w:p>
    <w:p w14:paraId="09B828E0" w14:textId="716554DC" w:rsidR="00B6240E" w:rsidRPr="00D15016" w:rsidRDefault="00B6240E" w:rsidP="00D15016">
      <w:pPr>
        <w:pStyle w:val="IntroParaInfo"/>
        <w:jc w:val="center"/>
      </w:pPr>
      <w:r w:rsidRPr="00FC2384">
        <w:lastRenderedPageBreak/>
        <w:t>Contents</w:t>
      </w:r>
    </w:p>
    <w:tbl>
      <w:tblPr>
        <w:tblStyle w:val="TableGrid"/>
        <w:tblpPr w:leftFromText="180" w:rightFromText="180" w:vertAnchor="text" w:horzAnchor="margin" w:tblpXSpec="center" w:tblpY="121"/>
        <w:tblW w:w="9204" w:type="dxa"/>
        <w:tblLook w:val="04A0" w:firstRow="1" w:lastRow="0" w:firstColumn="1" w:lastColumn="0" w:noHBand="0" w:noVBand="1"/>
      </w:tblPr>
      <w:tblGrid>
        <w:gridCol w:w="7650"/>
        <w:gridCol w:w="1554"/>
      </w:tblGrid>
      <w:tr w:rsidR="00D15016" w:rsidRPr="00814E69" w14:paraId="6C758042" w14:textId="77777777" w:rsidTr="00814E69">
        <w:trPr>
          <w:trHeight w:val="20"/>
        </w:trPr>
        <w:tc>
          <w:tcPr>
            <w:tcW w:w="7650" w:type="dxa"/>
          </w:tcPr>
          <w:p w14:paraId="470DFAC6" w14:textId="6D48B53E" w:rsidR="00D15016" w:rsidRPr="00814E69" w:rsidRDefault="00D15016" w:rsidP="00D15016">
            <w:pPr>
              <w:spacing w:after="0"/>
            </w:pPr>
            <w:bookmarkStart w:id="0" w:name="_Hlk27052562"/>
            <w:r w:rsidRPr="00814E69">
              <w:t>Safeguarding Policy Statement</w:t>
            </w:r>
          </w:p>
        </w:tc>
        <w:tc>
          <w:tcPr>
            <w:tcW w:w="1554" w:type="dxa"/>
          </w:tcPr>
          <w:p w14:paraId="7E5A622E" w14:textId="77777777" w:rsidR="00D15016" w:rsidRPr="00814E69" w:rsidRDefault="00D15016" w:rsidP="00D15016">
            <w:pPr>
              <w:spacing w:after="0"/>
            </w:pPr>
          </w:p>
        </w:tc>
      </w:tr>
      <w:tr w:rsidR="00D15016" w:rsidRPr="00814E69" w14:paraId="2BAEC76D" w14:textId="77777777" w:rsidTr="00814E69">
        <w:trPr>
          <w:trHeight w:val="20"/>
        </w:trPr>
        <w:tc>
          <w:tcPr>
            <w:tcW w:w="9204" w:type="dxa"/>
            <w:gridSpan w:val="2"/>
            <w:shd w:val="clear" w:color="auto" w:fill="E30137"/>
          </w:tcPr>
          <w:p w14:paraId="6FAF1B14" w14:textId="71C2C465" w:rsidR="00D15016" w:rsidRPr="00814E69" w:rsidRDefault="00D15016" w:rsidP="00D15016">
            <w:pPr>
              <w:spacing w:after="0"/>
              <w:rPr>
                <w:color w:val="FFFFFF" w:themeColor="background1"/>
              </w:rPr>
            </w:pPr>
            <w:r w:rsidRPr="00814E69">
              <w:rPr>
                <w:color w:val="FFFFFF" w:themeColor="background1"/>
              </w:rPr>
              <w:t>Procedures:</w:t>
            </w:r>
          </w:p>
        </w:tc>
      </w:tr>
      <w:tr w:rsidR="00D15016" w:rsidRPr="00814E69" w14:paraId="3FACE479" w14:textId="77777777" w:rsidTr="00814E69">
        <w:trPr>
          <w:trHeight w:val="20"/>
        </w:trPr>
        <w:tc>
          <w:tcPr>
            <w:tcW w:w="7650" w:type="dxa"/>
          </w:tcPr>
          <w:p w14:paraId="519B0FD0" w14:textId="16388DD5" w:rsidR="00D15016" w:rsidRPr="00814E69" w:rsidRDefault="00D15016" w:rsidP="00814E69">
            <w:pPr>
              <w:pStyle w:val="ListParagraph"/>
              <w:numPr>
                <w:ilvl w:val="0"/>
                <w:numId w:val="4"/>
              </w:numPr>
              <w:spacing w:after="0"/>
            </w:pPr>
            <w:r w:rsidRPr="00814E69">
              <w:t>Recruitment and training</w:t>
            </w:r>
          </w:p>
        </w:tc>
        <w:tc>
          <w:tcPr>
            <w:tcW w:w="1554" w:type="dxa"/>
          </w:tcPr>
          <w:p w14:paraId="44BA71CF" w14:textId="61624D3F" w:rsidR="00D15016" w:rsidRPr="009557F7" w:rsidRDefault="00A5055E" w:rsidP="00D15016">
            <w:pPr>
              <w:spacing w:after="0"/>
              <w:rPr>
                <w:color w:val="E30137"/>
              </w:rPr>
            </w:pPr>
            <w:hyperlink w:anchor="_Recruitment_and_training" w:history="1">
              <w:r w:rsidR="00F76508" w:rsidRPr="009557F7">
                <w:rPr>
                  <w:rStyle w:val="Hyperlink"/>
                  <w:color w:val="E30137"/>
                </w:rPr>
                <w:t>5</w:t>
              </w:r>
            </w:hyperlink>
          </w:p>
        </w:tc>
      </w:tr>
      <w:tr w:rsidR="00D15016" w:rsidRPr="00814E69" w14:paraId="68271FAD" w14:textId="77777777" w:rsidTr="00814E69">
        <w:trPr>
          <w:trHeight w:val="20"/>
        </w:trPr>
        <w:tc>
          <w:tcPr>
            <w:tcW w:w="7650" w:type="dxa"/>
          </w:tcPr>
          <w:p w14:paraId="1CF3C3DA" w14:textId="0022D50D" w:rsidR="00D15016" w:rsidRPr="00814E69" w:rsidRDefault="00D15016" w:rsidP="00814E69">
            <w:pPr>
              <w:pStyle w:val="ListParagraph"/>
              <w:numPr>
                <w:ilvl w:val="0"/>
                <w:numId w:val="4"/>
              </w:numPr>
              <w:spacing w:after="0"/>
            </w:pPr>
            <w:r w:rsidRPr="00814E69">
              <w:t>Complaints, concerns and allegations</w:t>
            </w:r>
          </w:p>
        </w:tc>
        <w:tc>
          <w:tcPr>
            <w:tcW w:w="1554" w:type="dxa"/>
          </w:tcPr>
          <w:p w14:paraId="4EAD446E" w14:textId="0A477F54" w:rsidR="00D15016" w:rsidRPr="009557F7" w:rsidRDefault="00A5055E" w:rsidP="00D15016">
            <w:pPr>
              <w:spacing w:after="0"/>
              <w:rPr>
                <w:color w:val="E30137"/>
              </w:rPr>
            </w:pPr>
            <w:hyperlink w:anchor="_Complaints,_concerns_and" w:history="1">
              <w:r w:rsidR="00F76508" w:rsidRPr="009557F7">
                <w:rPr>
                  <w:rStyle w:val="Hyperlink"/>
                  <w:color w:val="E30137"/>
                </w:rPr>
                <w:t>6</w:t>
              </w:r>
            </w:hyperlink>
          </w:p>
        </w:tc>
      </w:tr>
      <w:tr w:rsidR="00D15016" w:rsidRPr="00814E69" w14:paraId="4C69CAEF" w14:textId="77777777" w:rsidTr="00814E69">
        <w:trPr>
          <w:trHeight w:val="20"/>
        </w:trPr>
        <w:tc>
          <w:tcPr>
            <w:tcW w:w="7650" w:type="dxa"/>
          </w:tcPr>
          <w:p w14:paraId="501B20E6" w14:textId="5BB8C946" w:rsidR="00D15016" w:rsidRPr="00814E69" w:rsidRDefault="00D15016" w:rsidP="00814E69">
            <w:pPr>
              <w:pStyle w:val="ListParagraph"/>
              <w:numPr>
                <w:ilvl w:val="0"/>
                <w:numId w:val="4"/>
              </w:numPr>
              <w:spacing w:after="0"/>
            </w:pPr>
            <w:r w:rsidRPr="00814E69">
              <w:t>Flow Charts</w:t>
            </w:r>
          </w:p>
        </w:tc>
        <w:tc>
          <w:tcPr>
            <w:tcW w:w="1554" w:type="dxa"/>
          </w:tcPr>
          <w:p w14:paraId="3BC9EBD9" w14:textId="7E9E57C0" w:rsidR="00D15016" w:rsidRPr="009557F7" w:rsidRDefault="00A5055E" w:rsidP="00D15016">
            <w:pPr>
              <w:spacing w:after="0"/>
              <w:rPr>
                <w:color w:val="E30137"/>
              </w:rPr>
            </w:pPr>
            <w:hyperlink w:anchor="_FLOWCHART_1" w:history="1">
              <w:r w:rsidR="00F76508" w:rsidRPr="009557F7">
                <w:rPr>
                  <w:rStyle w:val="Hyperlink"/>
                  <w:color w:val="E30137"/>
                </w:rPr>
                <w:t>9</w:t>
              </w:r>
            </w:hyperlink>
          </w:p>
        </w:tc>
      </w:tr>
      <w:tr w:rsidR="00D15016" w:rsidRPr="00814E69" w14:paraId="4A212F1E" w14:textId="77777777" w:rsidTr="00814E69">
        <w:trPr>
          <w:trHeight w:val="20"/>
        </w:trPr>
        <w:tc>
          <w:tcPr>
            <w:tcW w:w="7650" w:type="dxa"/>
          </w:tcPr>
          <w:p w14:paraId="0171DDF0" w14:textId="53C81447" w:rsidR="00D15016" w:rsidRPr="00814E69" w:rsidRDefault="00D15016" w:rsidP="00814E69">
            <w:pPr>
              <w:pStyle w:val="ListParagraph"/>
              <w:numPr>
                <w:ilvl w:val="0"/>
                <w:numId w:val="4"/>
              </w:numPr>
              <w:spacing w:after="0"/>
            </w:pPr>
            <w:r w:rsidRPr="00814E69">
              <w:t>Emergencies and incidents</w:t>
            </w:r>
          </w:p>
        </w:tc>
        <w:tc>
          <w:tcPr>
            <w:tcW w:w="1554" w:type="dxa"/>
          </w:tcPr>
          <w:p w14:paraId="085BF05F" w14:textId="29F4E4CD" w:rsidR="00D15016" w:rsidRPr="00F50612" w:rsidRDefault="00A5055E" w:rsidP="00D15016">
            <w:pPr>
              <w:spacing w:after="0"/>
              <w:rPr>
                <w:color w:val="E30137"/>
              </w:rPr>
            </w:pPr>
            <w:hyperlink w:anchor="_Emergencies_and_incidents" w:history="1">
              <w:r w:rsidR="00F76508" w:rsidRPr="00F50612">
                <w:rPr>
                  <w:rStyle w:val="Hyperlink"/>
                  <w:color w:val="E30137"/>
                </w:rPr>
                <w:t>11</w:t>
              </w:r>
            </w:hyperlink>
          </w:p>
        </w:tc>
      </w:tr>
      <w:tr w:rsidR="00D15016" w:rsidRPr="00814E69" w14:paraId="4BC6916A" w14:textId="77777777" w:rsidTr="00814E69">
        <w:trPr>
          <w:trHeight w:val="20"/>
        </w:trPr>
        <w:tc>
          <w:tcPr>
            <w:tcW w:w="7650" w:type="dxa"/>
          </w:tcPr>
          <w:p w14:paraId="7C2473A7" w14:textId="5A3C93D7" w:rsidR="00D15016" w:rsidRPr="00814E69" w:rsidRDefault="00D15016" w:rsidP="00814E69">
            <w:pPr>
              <w:pStyle w:val="ListParagraph"/>
              <w:numPr>
                <w:ilvl w:val="0"/>
                <w:numId w:val="4"/>
              </w:numPr>
              <w:spacing w:after="0"/>
            </w:pPr>
            <w:r w:rsidRPr="00814E69">
              <w:t>Supervision</w:t>
            </w:r>
          </w:p>
        </w:tc>
        <w:tc>
          <w:tcPr>
            <w:tcW w:w="1554" w:type="dxa"/>
          </w:tcPr>
          <w:p w14:paraId="1D75D058" w14:textId="376CD660" w:rsidR="00D15016" w:rsidRPr="00F50612" w:rsidRDefault="00A5055E" w:rsidP="00D15016">
            <w:pPr>
              <w:spacing w:after="0"/>
              <w:rPr>
                <w:color w:val="E30137"/>
              </w:rPr>
            </w:pPr>
            <w:hyperlink w:anchor="_Supervision" w:history="1">
              <w:r w:rsidR="00F76508" w:rsidRPr="00F50612">
                <w:rPr>
                  <w:rStyle w:val="Hyperlink"/>
                  <w:color w:val="E30137"/>
                </w:rPr>
                <w:t>12</w:t>
              </w:r>
            </w:hyperlink>
          </w:p>
        </w:tc>
      </w:tr>
      <w:tr w:rsidR="00D15016" w:rsidRPr="00814E69" w14:paraId="430C7853" w14:textId="77777777" w:rsidTr="00814E69">
        <w:trPr>
          <w:trHeight w:val="20"/>
        </w:trPr>
        <w:tc>
          <w:tcPr>
            <w:tcW w:w="7650" w:type="dxa"/>
          </w:tcPr>
          <w:p w14:paraId="71E35A2C" w14:textId="6D93A666" w:rsidR="00D15016" w:rsidRPr="00814E69" w:rsidRDefault="00D15016" w:rsidP="00814E69">
            <w:pPr>
              <w:pStyle w:val="ListParagraph"/>
              <w:numPr>
                <w:ilvl w:val="0"/>
                <w:numId w:val="4"/>
              </w:numPr>
              <w:spacing w:after="0"/>
            </w:pPr>
            <w:r w:rsidRPr="00814E69">
              <w:t>Good Practice Guidelines</w:t>
            </w:r>
          </w:p>
        </w:tc>
        <w:tc>
          <w:tcPr>
            <w:tcW w:w="1554" w:type="dxa"/>
          </w:tcPr>
          <w:p w14:paraId="3A073F19" w14:textId="4CC346C7" w:rsidR="00D15016" w:rsidRPr="00F50612" w:rsidRDefault="00A5055E" w:rsidP="00D15016">
            <w:pPr>
              <w:spacing w:after="0"/>
              <w:rPr>
                <w:color w:val="E30137"/>
              </w:rPr>
            </w:pPr>
            <w:hyperlink w:anchor="_Good_practice_Guidelines" w:history="1">
              <w:r w:rsidR="00D15016" w:rsidRPr="00F50612">
                <w:rPr>
                  <w:rStyle w:val="Hyperlink"/>
                  <w:color w:val="E30137"/>
                </w:rPr>
                <w:t>12</w:t>
              </w:r>
            </w:hyperlink>
          </w:p>
        </w:tc>
      </w:tr>
      <w:tr w:rsidR="00D15016" w:rsidRPr="00814E69" w14:paraId="64C72B16" w14:textId="77777777" w:rsidTr="00814E69">
        <w:trPr>
          <w:trHeight w:val="20"/>
        </w:trPr>
        <w:tc>
          <w:tcPr>
            <w:tcW w:w="7650" w:type="dxa"/>
          </w:tcPr>
          <w:p w14:paraId="6BC97111" w14:textId="087595C5" w:rsidR="00D15016" w:rsidRPr="00814E69" w:rsidRDefault="00D15016" w:rsidP="00814E69">
            <w:pPr>
              <w:pStyle w:val="ListParagraph"/>
              <w:numPr>
                <w:ilvl w:val="0"/>
                <w:numId w:val="4"/>
              </w:numPr>
              <w:spacing w:after="0"/>
            </w:pPr>
            <w:r w:rsidRPr="00814E69">
              <w:t>Useful Contacts</w:t>
            </w:r>
          </w:p>
        </w:tc>
        <w:tc>
          <w:tcPr>
            <w:tcW w:w="1554" w:type="dxa"/>
          </w:tcPr>
          <w:p w14:paraId="2A0389B8" w14:textId="460CB1C6" w:rsidR="00D15016" w:rsidRPr="00F50612" w:rsidRDefault="00A5055E" w:rsidP="00D15016">
            <w:pPr>
              <w:spacing w:after="0"/>
              <w:rPr>
                <w:color w:val="E30137"/>
              </w:rPr>
            </w:pPr>
            <w:hyperlink w:anchor="_Useful_Contacts" w:history="1">
              <w:r w:rsidR="00D15016" w:rsidRPr="00F50612">
                <w:rPr>
                  <w:rStyle w:val="Hyperlink"/>
                  <w:color w:val="E30137"/>
                </w:rPr>
                <w:t>1</w:t>
              </w:r>
              <w:r w:rsidR="00F76508" w:rsidRPr="00F50612">
                <w:rPr>
                  <w:rStyle w:val="Hyperlink"/>
                  <w:color w:val="E30137"/>
                </w:rPr>
                <w:t>6</w:t>
              </w:r>
            </w:hyperlink>
          </w:p>
        </w:tc>
      </w:tr>
      <w:tr w:rsidR="00D15016" w:rsidRPr="00814E69" w14:paraId="45F5FE85" w14:textId="77777777" w:rsidTr="00814E69">
        <w:trPr>
          <w:trHeight w:val="20"/>
        </w:trPr>
        <w:tc>
          <w:tcPr>
            <w:tcW w:w="9204" w:type="dxa"/>
            <w:gridSpan w:val="2"/>
            <w:shd w:val="clear" w:color="auto" w:fill="E30137"/>
          </w:tcPr>
          <w:p w14:paraId="1B5C7B61" w14:textId="1D93EF22" w:rsidR="00D15016" w:rsidRPr="00F50612" w:rsidRDefault="00D15016" w:rsidP="00D15016">
            <w:pPr>
              <w:spacing w:after="0"/>
              <w:rPr>
                <w:color w:val="E30137"/>
              </w:rPr>
            </w:pPr>
            <w:r w:rsidRPr="00F50612">
              <w:rPr>
                <w:color w:val="FFFFFF" w:themeColor="background1"/>
              </w:rPr>
              <w:t>Supporting Documents</w:t>
            </w:r>
          </w:p>
        </w:tc>
      </w:tr>
      <w:tr w:rsidR="00D15016" w:rsidRPr="00814E69" w14:paraId="7186A85C" w14:textId="77777777" w:rsidTr="00814E69">
        <w:trPr>
          <w:trHeight w:val="20"/>
        </w:trPr>
        <w:tc>
          <w:tcPr>
            <w:tcW w:w="7650" w:type="dxa"/>
          </w:tcPr>
          <w:p w14:paraId="1962FDD8" w14:textId="49D403E8" w:rsidR="00D15016" w:rsidRPr="00814E69" w:rsidRDefault="00D15016" w:rsidP="00814E69">
            <w:pPr>
              <w:pStyle w:val="ListParagraph"/>
              <w:numPr>
                <w:ilvl w:val="0"/>
                <w:numId w:val="5"/>
              </w:numPr>
              <w:spacing w:after="0"/>
            </w:pPr>
            <w:r w:rsidRPr="00814E69">
              <w:t xml:space="preserve">Volunteer/Staff Job Application form </w:t>
            </w:r>
          </w:p>
        </w:tc>
        <w:tc>
          <w:tcPr>
            <w:tcW w:w="1554" w:type="dxa"/>
          </w:tcPr>
          <w:p w14:paraId="05B0FA80" w14:textId="1B6F176B" w:rsidR="00D15016" w:rsidRPr="00F50612" w:rsidRDefault="00A5055E" w:rsidP="00D15016">
            <w:pPr>
              <w:spacing w:after="0"/>
              <w:rPr>
                <w:color w:val="E30137"/>
              </w:rPr>
            </w:pPr>
            <w:hyperlink w:anchor="_Appendix_1" w:history="1">
              <w:r w:rsidR="00F76508" w:rsidRPr="00F50612">
                <w:rPr>
                  <w:rStyle w:val="Hyperlink"/>
                  <w:color w:val="E30137"/>
                </w:rPr>
                <w:t>View</w:t>
              </w:r>
            </w:hyperlink>
          </w:p>
        </w:tc>
      </w:tr>
      <w:tr w:rsidR="00D15016" w:rsidRPr="00814E69" w14:paraId="3F8B9FCE" w14:textId="77777777" w:rsidTr="00814E69">
        <w:trPr>
          <w:trHeight w:val="20"/>
        </w:trPr>
        <w:tc>
          <w:tcPr>
            <w:tcW w:w="7650" w:type="dxa"/>
          </w:tcPr>
          <w:p w14:paraId="43604D41" w14:textId="5754A9C4" w:rsidR="00D15016" w:rsidRPr="00814E69" w:rsidRDefault="00D15016" w:rsidP="00814E69">
            <w:pPr>
              <w:pStyle w:val="ListParagraph"/>
              <w:numPr>
                <w:ilvl w:val="0"/>
                <w:numId w:val="5"/>
              </w:numPr>
              <w:spacing w:after="0"/>
            </w:pPr>
            <w:r w:rsidRPr="00814E69">
              <w:t xml:space="preserve">Self-disclosure </w:t>
            </w:r>
          </w:p>
        </w:tc>
        <w:tc>
          <w:tcPr>
            <w:tcW w:w="1554" w:type="dxa"/>
          </w:tcPr>
          <w:p w14:paraId="608092C6" w14:textId="52936133" w:rsidR="00D15016" w:rsidRPr="00F50612" w:rsidRDefault="00A5055E" w:rsidP="00D15016">
            <w:pPr>
              <w:spacing w:after="0"/>
              <w:rPr>
                <w:color w:val="E30137"/>
              </w:rPr>
            </w:pPr>
            <w:hyperlink w:anchor="_Appendix_2" w:history="1">
              <w:r w:rsidR="00F76508" w:rsidRPr="00F50612">
                <w:rPr>
                  <w:rStyle w:val="Hyperlink"/>
                  <w:color w:val="E30137"/>
                </w:rPr>
                <w:t>View</w:t>
              </w:r>
            </w:hyperlink>
          </w:p>
        </w:tc>
      </w:tr>
      <w:tr w:rsidR="00D15016" w:rsidRPr="00814E69" w14:paraId="013F79D3" w14:textId="77777777" w:rsidTr="00814E69">
        <w:trPr>
          <w:trHeight w:val="20"/>
        </w:trPr>
        <w:tc>
          <w:tcPr>
            <w:tcW w:w="7650" w:type="dxa"/>
          </w:tcPr>
          <w:p w14:paraId="5353FA8F" w14:textId="50A4A4D7" w:rsidR="00D15016" w:rsidRPr="00814E69" w:rsidRDefault="00D15016" w:rsidP="00814E69">
            <w:pPr>
              <w:pStyle w:val="ListParagraph"/>
              <w:numPr>
                <w:ilvl w:val="0"/>
                <w:numId w:val="5"/>
              </w:numPr>
              <w:spacing w:after="0"/>
            </w:pPr>
            <w:r w:rsidRPr="00814E69">
              <w:t xml:space="preserve">References </w:t>
            </w:r>
          </w:p>
        </w:tc>
        <w:tc>
          <w:tcPr>
            <w:tcW w:w="1554" w:type="dxa"/>
          </w:tcPr>
          <w:p w14:paraId="57C0245A" w14:textId="00B01C55" w:rsidR="00D15016" w:rsidRPr="00F50612" w:rsidRDefault="00A5055E" w:rsidP="00D15016">
            <w:pPr>
              <w:spacing w:after="0"/>
              <w:rPr>
                <w:color w:val="E30137"/>
              </w:rPr>
            </w:pPr>
            <w:hyperlink w:anchor="_Appendix_3" w:history="1">
              <w:r w:rsidR="00F76508" w:rsidRPr="00F50612">
                <w:rPr>
                  <w:rStyle w:val="Hyperlink"/>
                  <w:color w:val="E30137"/>
                </w:rPr>
                <w:t>View</w:t>
              </w:r>
            </w:hyperlink>
          </w:p>
        </w:tc>
      </w:tr>
      <w:tr w:rsidR="00D15016" w:rsidRPr="00814E69" w14:paraId="4177C127" w14:textId="77777777" w:rsidTr="00814E69">
        <w:trPr>
          <w:trHeight w:val="20"/>
        </w:trPr>
        <w:tc>
          <w:tcPr>
            <w:tcW w:w="7650" w:type="dxa"/>
          </w:tcPr>
          <w:p w14:paraId="4799AAAE" w14:textId="39BADC5D" w:rsidR="00D15016" w:rsidRPr="00814E69" w:rsidRDefault="00D15016" w:rsidP="00814E69">
            <w:pPr>
              <w:pStyle w:val="ListParagraph"/>
              <w:numPr>
                <w:ilvl w:val="0"/>
                <w:numId w:val="5"/>
              </w:numPr>
              <w:spacing w:after="0"/>
            </w:pPr>
            <w:r w:rsidRPr="00814E69">
              <w:t xml:space="preserve">Code of Conduct for coaches and volunteers </w:t>
            </w:r>
          </w:p>
        </w:tc>
        <w:tc>
          <w:tcPr>
            <w:tcW w:w="1554" w:type="dxa"/>
          </w:tcPr>
          <w:p w14:paraId="6D35BBEF" w14:textId="278A7335" w:rsidR="00D15016" w:rsidRPr="00F50612" w:rsidRDefault="00A5055E" w:rsidP="00D15016">
            <w:pPr>
              <w:spacing w:after="0"/>
              <w:rPr>
                <w:color w:val="E30137"/>
              </w:rPr>
            </w:pPr>
            <w:hyperlink w:anchor="_Appendix_4" w:history="1">
              <w:r w:rsidR="00F76508" w:rsidRPr="00F50612">
                <w:rPr>
                  <w:rStyle w:val="Hyperlink"/>
                  <w:color w:val="E30137"/>
                </w:rPr>
                <w:t>View</w:t>
              </w:r>
            </w:hyperlink>
          </w:p>
        </w:tc>
      </w:tr>
      <w:tr w:rsidR="00D15016" w:rsidRPr="00814E69" w14:paraId="53D28164" w14:textId="77777777" w:rsidTr="00814E69">
        <w:trPr>
          <w:trHeight w:val="20"/>
        </w:trPr>
        <w:tc>
          <w:tcPr>
            <w:tcW w:w="7650" w:type="dxa"/>
          </w:tcPr>
          <w:p w14:paraId="59BD76E3" w14:textId="2B936060" w:rsidR="00D15016" w:rsidRPr="00814E69" w:rsidRDefault="00D15016" w:rsidP="00814E69">
            <w:pPr>
              <w:pStyle w:val="ListParagraph"/>
              <w:numPr>
                <w:ilvl w:val="0"/>
                <w:numId w:val="5"/>
              </w:numPr>
              <w:spacing w:after="0"/>
            </w:pPr>
            <w:r w:rsidRPr="00814E69">
              <w:t xml:space="preserve">Code of Conduct for Young Golfers </w:t>
            </w:r>
          </w:p>
        </w:tc>
        <w:tc>
          <w:tcPr>
            <w:tcW w:w="1554" w:type="dxa"/>
          </w:tcPr>
          <w:p w14:paraId="5486D627" w14:textId="6D131524" w:rsidR="00D15016" w:rsidRPr="00F50612" w:rsidRDefault="00A5055E" w:rsidP="00D15016">
            <w:pPr>
              <w:spacing w:after="0"/>
              <w:rPr>
                <w:color w:val="E30137"/>
              </w:rPr>
            </w:pPr>
            <w:hyperlink w:anchor="_Appendix_5" w:history="1">
              <w:r w:rsidR="00F76508" w:rsidRPr="00F50612">
                <w:rPr>
                  <w:rStyle w:val="Hyperlink"/>
                  <w:color w:val="E30137"/>
                </w:rPr>
                <w:t>View</w:t>
              </w:r>
            </w:hyperlink>
          </w:p>
        </w:tc>
      </w:tr>
      <w:tr w:rsidR="00D15016" w:rsidRPr="00814E69" w14:paraId="4236D4D4" w14:textId="77777777" w:rsidTr="00814E69">
        <w:trPr>
          <w:trHeight w:val="20"/>
        </w:trPr>
        <w:tc>
          <w:tcPr>
            <w:tcW w:w="7650" w:type="dxa"/>
          </w:tcPr>
          <w:p w14:paraId="1ABADB1B" w14:textId="39D4DD25" w:rsidR="00D15016" w:rsidRPr="00814E69" w:rsidRDefault="00D15016" w:rsidP="00814E69">
            <w:pPr>
              <w:pStyle w:val="ListParagraph"/>
              <w:numPr>
                <w:ilvl w:val="0"/>
                <w:numId w:val="5"/>
              </w:numPr>
              <w:spacing w:after="0"/>
            </w:pPr>
            <w:r w:rsidRPr="00814E69">
              <w:t xml:space="preserve">Code of Conduct for Parents/Carers </w:t>
            </w:r>
          </w:p>
        </w:tc>
        <w:tc>
          <w:tcPr>
            <w:tcW w:w="1554" w:type="dxa"/>
          </w:tcPr>
          <w:p w14:paraId="0D74503C" w14:textId="26516DBF" w:rsidR="00D15016" w:rsidRPr="00F50612" w:rsidRDefault="00A5055E" w:rsidP="00D15016">
            <w:pPr>
              <w:spacing w:after="0"/>
              <w:rPr>
                <w:color w:val="E30137"/>
              </w:rPr>
            </w:pPr>
            <w:hyperlink w:anchor="_Appendix_6" w:history="1">
              <w:r w:rsidR="00F76508" w:rsidRPr="00F50612">
                <w:rPr>
                  <w:rStyle w:val="Hyperlink"/>
                  <w:color w:val="E30137"/>
                </w:rPr>
                <w:t>View</w:t>
              </w:r>
            </w:hyperlink>
          </w:p>
        </w:tc>
      </w:tr>
      <w:tr w:rsidR="00D15016" w:rsidRPr="00814E69" w14:paraId="47C99F7D" w14:textId="77777777" w:rsidTr="00814E69">
        <w:trPr>
          <w:trHeight w:val="20"/>
        </w:trPr>
        <w:tc>
          <w:tcPr>
            <w:tcW w:w="7650" w:type="dxa"/>
          </w:tcPr>
          <w:p w14:paraId="171A2C8D" w14:textId="6AFF5714" w:rsidR="00D15016" w:rsidRPr="00814E69" w:rsidRDefault="00D15016" w:rsidP="00814E69">
            <w:pPr>
              <w:pStyle w:val="ListParagraph"/>
              <w:numPr>
                <w:ilvl w:val="0"/>
                <w:numId w:val="5"/>
              </w:numPr>
              <w:spacing w:after="0"/>
            </w:pPr>
            <w:r w:rsidRPr="00814E69">
              <w:t xml:space="preserve">Managing Challenging Behaviour </w:t>
            </w:r>
          </w:p>
        </w:tc>
        <w:tc>
          <w:tcPr>
            <w:tcW w:w="1554" w:type="dxa"/>
          </w:tcPr>
          <w:p w14:paraId="622BDCFC" w14:textId="65F37CFD" w:rsidR="00D15016" w:rsidRPr="00F50612" w:rsidRDefault="00A5055E" w:rsidP="00D15016">
            <w:pPr>
              <w:spacing w:after="0"/>
              <w:rPr>
                <w:color w:val="E30137"/>
              </w:rPr>
            </w:pPr>
            <w:hyperlink w:anchor="_Appendix_6" w:history="1">
              <w:r w:rsidR="00F76508" w:rsidRPr="00F50612">
                <w:rPr>
                  <w:rStyle w:val="Hyperlink"/>
                  <w:color w:val="E30137"/>
                </w:rPr>
                <w:t>View</w:t>
              </w:r>
            </w:hyperlink>
          </w:p>
        </w:tc>
      </w:tr>
      <w:tr w:rsidR="00D15016" w:rsidRPr="00814E69" w14:paraId="74EC45D2" w14:textId="77777777" w:rsidTr="00814E69">
        <w:trPr>
          <w:trHeight w:val="20"/>
        </w:trPr>
        <w:tc>
          <w:tcPr>
            <w:tcW w:w="7650" w:type="dxa"/>
          </w:tcPr>
          <w:p w14:paraId="0CC84E70" w14:textId="6024A4BA" w:rsidR="00D15016" w:rsidRPr="00814E69" w:rsidRDefault="00D15016" w:rsidP="00814E69">
            <w:pPr>
              <w:pStyle w:val="ListParagraph"/>
              <w:numPr>
                <w:ilvl w:val="0"/>
                <w:numId w:val="5"/>
              </w:numPr>
              <w:spacing w:after="0"/>
            </w:pPr>
            <w:r w:rsidRPr="00814E69">
              <w:t xml:space="preserve">Incident Report Form </w:t>
            </w:r>
          </w:p>
        </w:tc>
        <w:tc>
          <w:tcPr>
            <w:tcW w:w="1554" w:type="dxa"/>
          </w:tcPr>
          <w:p w14:paraId="7B75E557" w14:textId="2B82F909" w:rsidR="00D15016" w:rsidRPr="00F50612" w:rsidRDefault="00A5055E" w:rsidP="00D15016">
            <w:pPr>
              <w:spacing w:after="0"/>
              <w:rPr>
                <w:color w:val="E30137"/>
              </w:rPr>
            </w:pPr>
            <w:hyperlink w:anchor="_Appendix_8" w:history="1">
              <w:r w:rsidR="00F76508" w:rsidRPr="00F50612">
                <w:rPr>
                  <w:rStyle w:val="Hyperlink"/>
                  <w:color w:val="E30137"/>
                </w:rPr>
                <w:t>View</w:t>
              </w:r>
            </w:hyperlink>
          </w:p>
        </w:tc>
      </w:tr>
      <w:tr w:rsidR="00D15016" w:rsidRPr="00814E69" w14:paraId="1B5D82E3" w14:textId="77777777" w:rsidTr="00814E69">
        <w:trPr>
          <w:trHeight w:val="20"/>
        </w:trPr>
        <w:tc>
          <w:tcPr>
            <w:tcW w:w="7650" w:type="dxa"/>
          </w:tcPr>
          <w:p w14:paraId="37D63885" w14:textId="06533022" w:rsidR="00D15016" w:rsidRPr="00814E69" w:rsidRDefault="00D15016" w:rsidP="00814E69">
            <w:pPr>
              <w:pStyle w:val="ListParagraph"/>
              <w:numPr>
                <w:ilvl w:val="0"/>
                <w:numId w:val="5"/>
              </w:numPr>
              <w:spacing w:after="0"/>
            </w:pPr>
            <w:r w:rsidRPr="00814E69">
              <w:t>Accident Report Form</w:t>
            </w:r>
          </w:p>
        </w:tc>
        <w:tc>
          <w:tcPr>
            <w:tcW w:w="1554" w:type="dxa"/>
          </w:tcPr>
          <w:p w14:paraId="304327E0" w14:textId="108EC677" w:rsidR="00D15016" w:rsidRPr="00F50612" w:rsidRDefault="00A5055E" w:rsidP="00D15016">
            <w:pPr>
              <w:spacing w:after="0"/>
              <w:rPr>
                <w:color w:val="E30137"/>
              </w:rPr>
            </w:pPr>
            <w:hyperlink w:anchor="_Appendix_9" w:history="1">
              <w:r w:rsidR="00F76508" w:rsidRPr="00F50612">
                <w:rPr>
                  <w:rStyle w:val="Hyperlink"/>
                  <w:color w:val="E30137"/>
                </w:rPr>
                <w:t>View</w:t>
              </w:r>
            </w:hyperlink>
          </w:p>
        </w:tc>
      </w:tr>
      <w:tr w:rsidR="00D15016" w:rsidRPr="00814E69" w14:paraId="6750D589" w14:textId="77777777" w:rsidTr="00814E69">
        <w:trPr>
          <w:trHeight w:val="20"/>
        </w:trPr>
        <w:tc>
          <w:tcPr>
            <w:tcW w:w="7650" w:type="dxa"/>
          </w:tcPr>
          <w:p w14:paraId="070DE399" w14:textId="55D29EB5" w:rsidR="00D15016" w:rsidRPr="00814E69" w:rsidRDefault="00D15016" w:rsidP="00814E69">
            <w:pPr>
              <w:pStyle w:val="ListParagraph"/>
              <w:numPr>
                <w:ilvl w:val="0"/>
                <w:numId w:val="5"/>
              </w:numPr>
              <w:spacing w:after="0"/>
            </w:pPr>
            <w:r w:rsidRPr="00814E69">
              <w:t xml:space="preserve">Junior Profile and Parental Consent Forms  </w:t>
            </w:r>
          </w:p>
        </w:tc>
        <w:tc>
          <w:tcPr>
            <w:tcW w:w="1554" w:type="dxa"/>
          </w:tcPr>
          <w:p w14:paraId="3AE110DE" w14:textId="1AFBE1A3" w:rsidR="00D15016" w:rsidRPr="00F50612" w:rsidRDefault="00A5055E" w:rsidP="00D15016">
            <w:pPr>
              <w:spacing w:after="0"/>
              <w:rPr>
                <w:color w:val="E30137"/>
              </w:rPr>
            </w:pPr>
            <w:hyperlink w:anchor="_Appendix_10" w:history="1">
              <w:r w:rsidR="00F76508" w:rsidRPr="00F50612">
                <w:rPr>
                  <w:rStyle w:val="Hyperlink"/>
                  <w:color w:val="E30137"/>
                </w:rPr>
                <w:t>View</w:t>
              </w:r>
            </w:hyperlink>
          </w:p>
        </w:tc>
      </w:tr>
      <w:tr w:rsidR="00D15016" w:rsidRPr="00814E69" w14:paraId="59BA8DFE" w14:textId="77777777" w:rsidTr="00814E69">
        <w:trPr>
          <w:trHeight w:val="20"/>
        </w:trPr>
        <w:tc>
          <w:tcPr>
            <w:tcW w:w="7650" w:type="dxa"/>
          </w:tcPr>
          <w:p w14:paraId="68AD8CBC" w14:textId="44473E58" w:rsidR="00D15016" w:rsidRPr="00814E69" w:rsidRDefault="00D15016" w:rsidP="00814E69">
            <w:pPr>
              <w:pStyle w:val="ListParagraph"/>
              <w:numPr>
                <w:ilvl w:val="0"/>
                <w:numId w:val="5"/>
              </w:numPr>
              <w:spacing w:after="0"/>
            </w:pPr>
            <w:r w:rsidRPr="00814E69">
              <w:t xml:space="preserve">Photography Consent </w:t>
            </w:r>
          </w:p>
        </w:tc>
        <w:tc>
          <w:tcPr>
            <w:tcW w:w="1554" w:type="dxa"/>
          </w:tcPr>
          <w:p w14:paraId="64FD0520" w14:textId="7F0B9A29" w:rsidR="00D15016" w:rsidRPr="00F50612" w:rsidRDefault="00A5055E" w:rsidP="00D15016">
            <w:pPr>
              <w:spacing w:after="0"/>
              <w:rPr>
                <w:color w:val="E30137"/>
              </w:rPr>
            </w:pPr>
            <w:hyperlink w:anchor="_Appendix_11" w:history="1">
              <w:r w:rsidR="00F76508" w:rsidRPr="00F50612">
                <w:rPr>
                  <w:rStyle w:val="Hyperlink"/>
                  <w:color w:val="E30137"/>
                </w:rPr>
                <w:t>View</w:t>
              </w:r>
            </w:hyperlink>
          </w:p>
        </w:tc>
      </w:tr>
      <w:tr w:rsidR="00D15016" w:rsidRPr="00814E69" w14:paraId="14C7237F" w14:textId="77777777" w:rsidTr="00814E69">
        <w:trPr>
          <w:trHeight w:val="20"/>
        </w:trPr>
        <w:tc>
          <w:tcPr>
            <w:tcW w:w="7650" w:type="dxa"/>
          </w:tcPr>
          <w:p w14:paraId="5E63A76D" w14:textId="4744B74F" w:rsidR="00D15016" w:rsidRPr="00814E69" w:rsidRDefault="00D15016" w:rsidP="00814E69">
            <w:pPr>
              <w:pStyle w:val="ListParagraph"/>
              <w:numPr>
                <w:ilvl w:val="0"/>
                <w:numId w:val="5"/>
              </w:numPr>
              <w:spacing w:after="0"/>
            </w:pPr>
            <w:r w:rsidRPr="00814E69">
              <w:t xml:space="preserve">Parental Guidance </w:t>
            </w:r>
          </w:p>
        </w:tc>
        <w:tc>
          <w:tcPr>
            <w:tcW w:w="1554" w:type="dxa"/>
          </w:tcPr>
          <w:p w14:paraId="301AF21E" w14:textId="34048823" w:rsidR="00D15016" w:rsidRPr="00F50612" w:rsidRDefault="00A5055E" w:rsidP="00D15016">
            <w:pPr>
              <w:spacing w:after="0"/>
              <w:rPr>
                <w:color w:val="E30137"/>
              </w:rPr>
            </w:pPr>
            <w:hyperlink w:anchor="_Appendix_12" w:history="1">
              <w:r w:rsidR="00F76508" w:rsidRPr="00F50612">
                <w:rPr>
                  <w:rStyle w:val="Hyperlink"/>
                  <w:color w:val="E30137"/>
                </w:rPr>
                <w:t>View</w:t>
              </w:r>
            </w:hyperlink>
          </w:p>
        </w:tc>
      </w:tr>
      <w:tr w:rsidR="00D15016" w:rsidRPr="00814E69" w14:paraId="5F85A1B0" w14:textId="77777777" w:rsidTr="00814E69">
        <w:trPr>
          <w:trHeight w:val="20"/>
        </w:trPr>
        <w:tc>
          <w:tcPr>
            <w:tcW w:w="7650" w:type="dxa"/>
          </w:tcPr>
          <w:p w14:paraId="618F75FF" w14:textId="2EECD5F0" w:rsidR="00D15016" w:rsidRPr="00814E69" w:rsidRDefault="00D15016" w:rsidP="00814E69">
            <w:pPr>
              <w:pStyle w:val="ListParagraph"/>
              <w:numPr>
                <w:ilvl w:val="0"/>
                <w:numId w:val="5"/>
              </w:numPr>
              <w:spacing w:after="0"/>
            </w:pPr>
            <w:r w:rsidRPr="00814E69">
              <w:t xml:space="preserve">Managing Young People on Away Trips </w:t>
            </w:r>
          </w:p>
        </w:tc>
        <w:tc>
          <w:tcPr>
            <w:tcW w:w="1554" w:type="dxa"/>
          </w:tcPr>
          <w:p w14:paraId="57AE948C" w14:textId="39AB8D9D" w:rsidR="00D15016" w:rsidRPr="00F50612" w:rsidRDefault="00A5055E" w:rsidP="00D15016">
            <w:pPr>
              <w:spacing w:after="0"/>
              <w:rPr>
                <w:color w:val="E30137"/>
              </w:rPr>
            </w:pPr>
            <w:hyperlink w:anchor="_Appendix_13" w:history="1">
              <w:r w:rsidR="00F76508" w:rsidRPr="00F50612">
                <w:rPr>
                  <w:rStyle w:val="Hyperlink"/>
                  <w:color w:val="E30137"/>
                </w:rPr>
                <w:t>View</w:t>
              </w:r>
            </w:hyperlink>
          </w:p>
        </w:tc>
      </w:tr>
      <w:tr w:rsidR="00D15016" w:rsidRPr="00814E69" w14:paraId="18068167" w14:textId="77777777" w:rsidTr="00814E69">
        <w:trPr>
          <w:trHeight w:val="20"/>
        </w:trPr>
        <w:tc>
          <w:tcPr>
            <w:tcW w:w="7650" w:type="dxa"/>
          </w:tcPr>
          <w:p w14:paraId="59CD969E" w14:textId="30DE5364" w:rsidR="00D15016" w:rsidRPr="00814E69" w:rsidRDefault="00D15016" w:rsidP="00814E69">
            <w:pPr>
              <w:pStyle w:val="ListParagraph"/>
              <w:numPr>
                <w:ilvl w:val="0"/>
                <w:numId w:val="5"/>
              </w:numPr>
              <w:spacing w:after="0"/>
            </w:pPr>
            <w:r w:rsidRPr="00814E69">
              <w:t xml:space="preserve">Social Media Guidance </w:t>
            </w:r>
          </w:p>
        </w:tc>
        <w:tc>
          <w:tcPr>
            <w:tcW w:w="1554" w:type="dxa"/>
          </w:tcPr>
          <w:p w14:paraId="3F180863" w14:textId="1288DBB4" w:rsidR="00D15016" w:rsidRPr="00F50612" w:rsidRDefault="00A5055E" w:rsidP="00D15016">
            <w:pPr>
              <w:spacing w:after="0"/>
              <w:rPr>
                <w:color w:val="E30137"/>
              </w:rPr>
            </w:pPr>
            <w:hyperlink w:anchor="_Appendix_14" w:history="1">
              <w:r w:rsidR="00F76508" w:rsidRPr="00F50612">
                <w:rPr>
                  <w:rStyle w:val="Hyperlink"/>
                  <w:color w:val="E30137"/>
                </w:rPr>
                <w:t>View</w:t>
              </w:r>
            </w:hyperlink>
          </w:p>
        </w:tc>
      </w:tr>
      <w:tr w:rsidR="00D15016" w:rsidRPr="00814E69" w14:paraId="5D0D7D9C" w14:textId="77777777" w:rsidTr="00814E69">
        <w:trPr>
          <w:trHeight w:val="20"/>
        </w:trPr>
        <w:tc>
          <w:tcPr>
            <w:tcW w:w="7650" w:type="dxa"/>
          </w:tcPr>
          <w:p w14:paraId="42B5EF5A" w14:textId="24DCF627" w:rsidR="00D15016" w:rsidRPr="00814E69" w:rsidRDefault="00D15016" w:rsidP="00814E69">
            <w:pPr>
              <w:pStyle w:val="ListParagraph"/>
              <w:numPr>
                <w:ilvl w:val="0"/>
                <w:numId w:val="5"/>
              </w:numPr>
              <w:spacing w:after="0"/>
            </w:pPr>
            <w:r w:rsidRPr="00814E69">
              <w:t xml:space="preserve">Whistleblowing Policy </w:t>
            </w:r>
          </w:p>
        </w:tc>
        <w:tc>
          <w:tcPr>
            <w:tcW w:w="1554" w:type="dxa"/>
          </w:tcPr>
          <w:p w14:paraId="58AC177A" w14:textId="11C60DEC" w:rsidR="00D15016" w:rsidRPr="00F50612" w:rsidRDefault="00A5055E" w:rsidP="00D15016">
            <w:pPr>
              <w:spacing w:after="0"/>
              <w:rPr>
                <w:color w:val="E30137"/>
              </w:rPr>
            </w:pPr>
            <w:hyperlink w:anchor="_Appendix_14" w:history="1">
              <w:r w:rsidR="00F76508" w:rsidRPr="00F50612">
                <w:rPr>
                  <w:rStyle w:val="Hyperlink"/>
                  <w:color w:val="E30137"/>
                </w:rPr>
                <w:t>View</w:t>
              </w:r>
            </w:hyperlink>
          </w:p>
        </w:tc>
      </w:tr>
      <w:tr w:rsidR="00D15016" w:rsidRPr="00814E69" w14:paraId="248A21E1" w14:textId="77777777" w:rsidTr="00814E69">
        <w:trPr>
          <w:trHeight w:val="20"/>
        </w:trPr>
        <w:tc>
          <w:tcPr>
            <w:tcW w:w="7650" w:type="dxa"/>
          </w:tcPr>
          <w:p w14:paraId="203C5388" w14:textId="73B706C2" w:rsidR="00D15016" w:rsidRPr="00814E69" w:rsidRDefault="00D15016" w:rsidP="00F76508">
            <w:pPr>
              <w:pStyle w:val="ListParagraph"/>
              <w:numPr>
                <w:ilvl w:val="0"/>
                <w:numId w:val="5"/>
              </w:numPr>
              <w:spacing w:after="0"/>
            </w:pPr>
            <w:r w:rsidRPr="00814E69">
              <w:t>England Golf DBS Flowchart</w:t>
            </w:r>
          </w:p>
        </w:tc>
        <w:tc>
          <w:tcPr>
            <w:tcW w:w="1554" w:type="dxa"/>
          </w:tcPr>
          <w:p w14:paraId="455D3A15" w14:textId="4F65A25D" w:rsidR="00D15016" w:rsidRPr="00F50612" w:rsidRDefault="00A5055E" w:rsidP="00D15016">
            <w:pPr>
              <w:spacing w:after="0"/>
              <w:rPr>
                <w:color w:val="E30137"/>
              </w:rPr>
            </w:pPr>
            <w:hyperlink w:anchor="_Appendix_15" w:history="1">
              <w:r w:rsidR="00F76508" w:rsidRPr="00F50612">
                <w:rPr>
                  <w:rStyle w:val="Hyperlink"/>
                  <w:color w:val="E30137"/>
                </w:rPr>
                <w:t>View</w:t>
              </w:r>
            </w:hyperlink>
          </w:p>
        </w:tc>
      </w:tr>
      <w:tr w:rsidR="00F76508" w:rsidRPr="00814E69" w14:paraId="6370274A" w14:textId="77777777" w:rsidTr="00814E69">
        <w:trPr>
          <w:trHeight w:val="20"/>
        </w:trPr>
        <w:tc>
          <w:tcPr>
            <w:tcW w:w="7650" w:type="dxa"/>
          </w:tcPr>
          <w:p w14:paraId="432812AA" w14:textId="293EB4AC" w:rsidR="00F76508" w:rsidRPr="00814E69" w:rsidRDefault="00F76508" w:rsidP="00814E69">
            <w:pPr>
              <w:pStyle w:val="ListParagraph"/>
              <w:numPr>
                <w:ilvl w:val="0"/>
                <w:numId w:val="5"/>
              </w:numPr>
              <w:spacing w:after="0"/>
            </w:pPr>
            <w:r w:rsidRPr="00814E69">
              <w:t>Categories of Child Abuse</w:t>
            </w:r>
          </w:p>
        </w:tc>
        <w:tc>
          <w:tcPr>
            <w:tcW w:w="1554" w:type="dxa"/>
          </w:tcPr>
          <w:p w14:paraId="7360CB9C" w14:textId="541E1BE2" w:rsidR="00F76508" w:rsidRPr="00F50612" w:rsidRDefault="00A5055E" w:rsidP="00D15016">
            <w:pPr>
              <w:spacing w:after="0"/>
              <w:rPr>
                <w:color w:val="E30137"/>
              </w:rPr>
            </w:pPr>
            <w:hyperlink w:anchor="_Appendix_16" w:history="1">
              <w:r w:rsidR="00F76508" w:rsidRPr="00F50612">
                <w:rPr>
                  <w:rStyle w:val="Hyperlink"/>
                  <w:color w:val="E30137"/>
                </w:rPr>
                <w:t>View</w:t>
              </w:r>
            </w:hyperlink>
          </w:p>
        </w:tc>
      </w:tr>
      <w:tr w:rsidR="00D15016" w:rsidRPr="00814E69" w14:paraId="4A338CF0" w14:textId="77777777" w:rsidTr="00814E69">
        <w:trPr>
          <w:trHeight w:val="20"/>
        </w:trPr>
        <w:tc>
          <w:tcPr>
            <w:tcW w:w="7650" w:type="dxa"/>
          </w:tcPr>
          <w:p w14:paraId="2C953EB3" w14:textId="09A700F8" w:rsidR="00D15016" w:rsidRPr="00814E69" w:rsidRDefault="00D15016" w:rsidP="00814E69">
            <w:pPr>
              <w:pStyle w:val="ListParagraph"/>
              <w:numPr>
                <w:ilvl w:val="0"/>
                <w:numId w:val="5"/>
              </w:numPr>
              <w:spacing w:after="0"/>
            </w:pPr>
            <w:r w:rsidRPr="00814E69">
              <w:t xml:space="preserve">Club Welfare Officer Poster </w:t>
            </w:r>
          </w:p>
        </w:tc>
        <w:tc>
          <w:tcPr>
            <w:tcW w:w="1554" w:type="dxa"/>
          </w:tcPr>
          <w:p w14:paraId="74931903" w14:textId="63F4EAC2" w:rsidR="00D15016" w:rsidRPr="00F50612" w:rsidRDefault="00A5055E" w:rsidP="00D15016">
            <w:pPr>
              <w:spacing w:after="0"/>
              <w:rPr>
                <w:color w:val="E30137"/>
              </w:rPr>
            </w:pPr>
            <w:hyperlink w:anchor="_Appendix_17" w:history="1">
              <w:r w:rsidR="00F76508" w:rsidRPr="00F50612">
                <w:rPr>
                  <w:rStyle w:val="Hyperlink"/>
                  <w:color w:val="E30137"/>
                </w:rPr>
                <w:t>View</w:t>
              </w:r>
            </w:hyperlink>
          </w:p>
        </w:tc>
      </w:tr>
      <w:tr w:rsidR="00D15016" w:rsidRPr="00814E69" w14:paraId="4594E6B6" w14:textId="77777777" w:rsidTr="00814E69">
        <w:trPr>
          <w:trHeight w:val="20"/>
        </w:trPr>
        <w:tc>
          <w:tcPr>
            <w:tcW w:w="7650" w:type="dxa"/>
          </w:tcPr>
          <w:p w14:paraId="3CE9884D" w14:textId="0DC7175A" w:rsidR="00D15016" w:rsidRPr="00814E69" w:rsidRDefault="00D15016" w:rsidP="00814E69">
            <w:pPr>
              <w:pStyle w:val="ListParagraph"/>
              <w:numPr>
                <w:ilvl w:val="0"/>
                <w:numId w:val="5"/>
              </w:numPr>
              <w:spacing w:after="0"/>
            </w:pPr>
            <w:r w:rsidRPr="00814E69">
              <w:t>Safeguarding Children and Young People – a short guide for club members</w:t>
            </w:r>
          </w:p>
        </w:tc>
        <w:tc>
          <w:tcPr>
            <w:tcW w:w="1554" w:type="dxa"/>
          </w:tcPr>
          <w:p w14:paraId="661EC5BE" w14:textId="348D8960" w:rsidR="00D15016" w:rsidRPr="00F50612" w:rsidRDefault="00A5055E" w:rsidP="00D15016">
            <w:pPr>
              <w:spacing w:after="0"/>
              <w:rPr>
                <w:color w:val="E30137"/>
              </w:rPr>
            </w:pPr>
            <w:hyperlink w:anchor="_Appendix_19" w:history="1">
              <w:r w:rsidR="00F76508" w:rsidRPr="00F50612">
                <w:rPr>
                  <w:rStyle w:val="Hyperlink"/>
                  <w:color w:val="E30137"/>
                </w:rPr>
                <w:t>View</w:t>
              </w:r>
            </w:hyperlink>
          </w:p>
        </w:tc>
      </w:tr>
      <w:tr w:rsidR="00D15016" w:rsidRPr="00814E69" w14:paraId="5F7D35F7" w14:textId="77777777" w:rsidTr="00814E69">
        <w:trPr>
          <w:trHeight w:val="20"/>
        </w:trPr>
        <w:tc>
          <w:tcPr>
            <w:tcW w:w="7650" w:type="dxa"/>
          </w:tcPr>
          <w:p w14:paraId="0B6DB52E" w14:textId="2FCB75D1" w:rsidR="00D15016" w:rsidRPr="00814E69" w:rsidRDefault="00D15016" w:rsidP="00814E69">
            <w:pPr>
              <w:pStyle w:val="ListParagraph"/>
              <w:numPr>
                <w:ilvl w:val="0"/>
                <w:numId w:val="5"/>
              </w:numPr>
              <w:spacing w:after="0"/>
            </w:pPr>
            <w:r w:rsidRPr="00814E69">
              <w:t>Photography Policy</w:t>
            </w:r>
          </w:p>
        </w:tc>
        <w:tc>
          <w:tcPr>
            <w:tcW w:w="1554" w:type="dxa"/>
          </w:tcPr>
          <w:p w14:paraId="0ACC6CF9" w14:textId="3144AA05" w:rsidR="00D15016" w:rsidRPr="00F50612" w:rsidRDefault="00A5055E" w:rsidP="00D15016">
            <w:pPr>
              <w:spacing w:after="0"/>
              <w:rPr>
                <w:color w:val="E30137"/>
              </w:rPr>
            </w:pPr>
            <w:hyperlink w:anchor="_Appendix_20" w:history="1">
              <w:r w:rsidR="00F76508" w:rsidRPr="00F50612">
                <w:rPr>
                  <w:rStyle w:val="Hyperlink"/>
                  <w:color w:val="E30137"/>
                </w:rPr>
                <w:t>View</w:t>
              </w:r>
            </w:hyperlink>
          </w:p>
        </w:tc>
      </w:tr>
      <w:tr w:rsidR="00D15016" w:rsidRPr="00814E69" w14:paraId="0E8CD592" w14:textId="77777777" w:rsidTr="00814E69">
        <w:trPr>
          <w:trHeight w:val="20"/>
        </w:trPr>
        <w:tc>
          <w:tcPr>
            <w:tcW w:w="7650" w:type="dxa"/>
          </w:tcPr>
          <w:p w14:paraId="27B2F628" w14:textId="26EF6F90" w:rsidR="00D15016" w:rsidRPr="00814E69" w:rsidRDefault="00D15016" w:rsidP="00814E69">
            <w:pPr>
              <w:pStyle w:val="ListParagraph"/>
              <w:numPr>
                <w:ilvl w:val="0"/>
                <w:numId w:val="5"/>
              </w:numPr>
              <w:spacing w:after="0"/>
            </w:pPr>
            <w:r w:rsidRPr="00814E69">
              <w:t>Anti-Bullying Policy</w:t>
            </w:r>
          </w:p>
        </w:tc>
        <w:tc>
          <w:tcPr>
            <w:tcW w:w="1554" w:type="dxa"/>
          </w:tcPr>
          <w:p w14:paraId="179A1E65" w14:textId="0FC26F01" w:rsidR="00D15016" w:rsidRPr="00F50612" w:rsidRDefault="00A5055E" w:rsidP="00D15016">
            <w:pPr>
              <w:spacing w:after="0"/>
              <w:rPr>
                <w:color w:val="E30137"/>
              </w:rPr>
            </w:pPr>
            <w:hyperlink w:anchor="_Appendix_21" w:history="1">
              <w:r w:rsidR="00F76508" w:rsidRPr="00F50612">
                <w:rPr>
                  <w:rStyle w:val="Hyperlink"/>
                  <w:color w:val="E30137"/>
                </w:rPr>
                <w:t>View</w:t>
              </w:r>
            </w:hyperlink>
          </w:p>
        </w:tc>
      </w:tr>
      <w:bookmarkEnd w:id="0"/>
    </w:tbl>
    <w:p w14:paraId="28AAD876" w14:textId="77777777" w:rsidR="00D15016" w:rsidRDefault="00D15016" w:rsidP="00B6240E">
      <w:pPr>
        <w:rPr>
          <w:b/>
          <w:bCs/>
        </w:rPr>
      </w:pPr>
    </w:p>
    <w:p w14:paraId="215D949F" w14:textId="77777777" w:rsidR="00D15016" w:rsidRDefault="00D15016" w:rsidP="00D15016">
      <w:pPr>
        <w:rPr>
          <w:color w:val="E30137"/>
          <w:sz w:val="28"/>
          <w:szCs w:val="28"/>
        </w:rPr>
      </w:pPr>
    </w:p>
    <w:p w14:paraId="065CEC49" w14:textId="35E15A9A" w:rsidR="00D15016" w:rsidRPr="00D15016" w:rsidRDefault="00D15016" w:rsidP="00D15016">
      <w:pPr>
        <w:rPr>
          <w:color w:val="E30137"/>
          <w:sz w:val="28"/>
          <w:szCs w:val="28"/>
        </w:rPr>
      </w:pPr>
      <w:r w:rsidRPr="00D15016">
        <w:rPr>
          <w:color w:val="E30137"/>
          <w:sz w:val="28"/>
          <w:szCs w:val="28"/>
        </w:rPr>
        <w:lastRenderedPageBreak/>
        <w:t>Children and Young People Safeguarding Policy</w:t>
      </w:r>
    </w:p>
    <w:p w14:paraId="36DCBEA9" w14:textId="77777777" w:rsidR="00FC2384" w:rsidRPr="00FC2384" w:rsidRDefault="00FC2384" w:rsidP="00EA425A">
      <w:pPr>
        <w:spacing w:line="276" w:lineRule="auto"/>
      </w:pPr>
    </w:p>
    <w:p w14:paraId="37F4641B" w14:textId="1BF1B95F" w:rsidR="00440D0B" w:rsidRPr="00FC2384" w:rsidRDefault="00440D0B" w:rsidP="00EA425A">
      <w:pPr>
        <w:pStyle w:val="Heading2"/>
        <w:spacing w:line="276" w:lineRule="auto"/>
        <w:rPr>
          <w:rFonts w:cs="Arial"/>
          <w:lang w:eastAsia="en-GB"/>
        </w:rPr>
      </w:pPr>
      <w:r w:rsidRPr="00FC2384">
        <w:rPr>
          <w:rFonts w:cs="Arial"/>
          <w:lang w:eastAsia="en-GB"/>
        </w:rPr>
        <w:t>Introduction</w:t>
      </w:r>
    </w:p>
    <w:p w14:paraId="3C2EE63A" w14:textId="1E649CBA" w:rsidR="00D15016" w:rsidRPr="00D15016" w:rsidRDefault="00D15016" w:rsidP="00D15016">
      <w:pPr>
        <w:overflowPunct/>
        <w:autoSpaceDE/>
        <w:autoSpaceDN/>
        <w:adjustRightInd/>
        <w:spacing w:line="276" w:lineRule="auto"/>
        <w:textAlignment w:val="auto"/>
        <w:rPr>
          <w:rFonts w:cs="Arial"/>
          <w:bCs/>
          <w:lang w:eastAsia="en-GB"/>
        </w:rPr>
      </w:pPr>
      <w:r w:rsidRPr="00D15016">
        <w:rPr>
          <w:rFonts w:cs="Arial"/>
          <w:bCs/>
          <w:lang w:eastAsia="en-GB"/>
        </w:rPr>
        <w:t xml:space="preserve">Everyone working with children and young people has a responsibility for keeping them safe, irrespective of their role, whether they are paid members of staff or volunteers. </w:t>
      </w:r>
    </w:p>
    <w:p w14:paraId="341732A5" w14:textId="14DD3E00" w:rsidR="00440D0B" w:rsidRDefault="00D15016" w:rsidP="00D15016">
      <w:pPr>
        <w:overflowPunct/>
        <w:autoSpaceDE/>
        <w:autoSpaceDN/>
        <w:adjustRightInd/>
        <w:spacing w:line="276" w:lineRule="auto"/>
        <w:textAlignment w:val="auto"/>
        <w:rPr>
          <w:rFonts w:cs="Arial"/>
          <w:bCs/>
          <w:lang w:eastAsia="en-GB"/>
        </w:rPr>
      </w:pPr>
      <w:r w:rsidRPr="00D15016">
        <w:rPr>
          <w:rFonts w:cs="Arial"/>
          <w:bCs/>
          <w:lang w:eastAsia="en-GB"/>
        </w:rPr>
        <w:t>England Golf is committed to ensure that the sport of golf is one within which all participants can thrive in a safe environment and that all children and young people have an enjoyable and positive experience when playing golf.</w:t>
      </w:r>
    </w:p>
    <w:p w14:paraId="06A042D8" w14:textId="77777777" w:rsidR="00D15016" w:rsidRPr="00FC2384" w:rsidRDefault="00D15016" w:rsidP="00D15016">
      <w:pPr>
        <w:overflowPunct/>
        <w:autoSpaceDE/>
        <w:autoSpaceDN/>
        <w:adjustRightInd/>
        <w:spacing w:line="276" w:lineRule="auto"/>
        <w:textAlignment w:val="auto"/>
        <w:rPr>
          <w:lang w:val="x-none"/>
        </w:rPr>
      </w:pPr>
    </w:p>
    <w:p w14:paraId="78FEB6F5" w14:textId="47C54A01" w:rsidR="00440D0B" w:rsidRPr="00FC2384" w:rsidRDefault="00D15016" w:rsidP="00EA425A">
      <w:pPr>
        <w:pStyle w:val="Heading2"/>
        <w:spacing w:line="276" w:lineRule="auto"/>
        <w:rPr>
          <w:lang w:val="x-none"/>
        </w:rPr>
      </w:pPr>
      <w:r>
        <w:t>Key p</w:t>
      </w:r>
      <w:r w:rsidR="00440D0B" w:rsidRPr="00FC2384">
        <w:t xml:space="preserve">rinciples </w:t>
      </w:r>
    </w:p>
    <w:p w14:paraId="15F041A8" w14:textId="77777777" w:rsidR="00D15016" w:rsidRPr="00D15016" w:rsidRDefault="00D15016" w:rsidP="00D15016">
      <w:pPr>
        <w:pStyle w:val="ListParagraph"/>
        <w:rPr>
          <w:lang w:eastAsia="en-GB"/>
        </w:rPr>
      </w:pPr>
      <w:r w:rsidRPr="00D15016">
        <w:rPr>
          <w:lang w:eastAsia="en-GB"/>
        </w:rPr>
        <w:t>The welfare of children is paramount.</w:t>
      </w:r>
    </w:p>
    <w:p w14:paraId="3D138899" w14:textId="77777777" w:rsidR="00D15016" w:rsidRPr="00D15016" w:rsidRDefault="00D15016" w:rsidP="00D15016">
      <w:pPr>
        <w:pStyle w:val="ListParagraph"/>
        <w:rPr>
          <w:lang w:eastAsia="en-GB"/>
        </w:rPr>
      </w:pPr>
      <w:r w:rsidRPr="00D15016">
        <w:rPr>
          <w:lang w:eastAsia="en-GB"/>
        </w:rPr>
        <w:t>A child is defined by law in England and Wales as a person under the age of 18 years.</w:t>
      </w:r>
    </w:p>
    <w:p w14:paraId="316C22C2" w14:textId="77777777" w:rsidR="00D15016" w:rsidRPr="00D15016" w:rsidRDefault="00D15016" w:rsidP="00D15016">
      <w:pPr>
        <w:pStyle w:val="ListParagraph"/>
        <w:rPr>
          <w:lang w:eastAsia="en-GB"/>
        </w:rPr>
      </w:pPr>
      <w:r w:rsidRPr="00D15016">
        <w:rPr>
          <w:lang w:eastAsia="en-GB"/>
        </w:rPr>
        <w:t>All children, regardless of their Age, Race, Religion or Belief, Disability, Gender identity or Sexual Orientation, have the right to protection from abuse.</w:t>
      </w:r>
    </w:p>
    <w:p w14:paraId="1C7E49C4" w14:textId="77777777" w:rsidR="00D15016" w:rsidRPr="00D15016" w:rsidRDefault="00D15016" w:rsidP="00D15016">
      <w:pPr>
        <w:pStyle w:val="ListParagraph"/>
        <w:rPr>
          <w:lang w:eastAsia="en-GB"/>
        </w:rPr>
      </w:pPr>
      <w:r w:rsidRPr="00D15016">
        <w:rPr>
          <w:lang w:eastAsia="en-GB"/>
        </w:rPr>
        <w:t>All concerns and allegations of abuse and poor practice will be taken seriously and responded to swiftly and appropriately.</w:t>
      </w:r>
    </w:p>
    <w:p w14:paraId="33E09D26" w14:textId="77777777" w:rsidR="00D15016" w:rsidRPr="00D15016" w:rsidRDefault="00D15016" w:rsidP="00D15016">
      <w:pPr>
        <w:pStyle w:val="ListParagraph"/>
        <w:rPr>
          <w:lang w:eastAsia="en-GB"/>
        </w:rPr>
      </w:pPr>
      <w:r w:rsidRPr="00D15016">
        <w:rPr>
          <w:lang w:eastAsia="en-GB"/>
        </w:rPr>
        <w:t>All children have the right to be safe.</w:t>
      </w:r>
    </w:p>
    <w:p w14:paraId="4AF99671" w14:textId="77777777" w:rsidR="00D15016" w:rsidRPr="00D15016" w:rsidRDefault="00D15016" w:rsidP="00D15016">
      <w:pPr>
        <w:pStyle w:val="ListParagraph"/>
        <w:rPr>
          <w:lang w:eastAsia="en-GB"/>
        </w:rPr>
      </w:pPr>
      <w:r w:rsidRPr="00D15016">
        <w:rPr>
          <w:lang w:eastAsia="en-GB"/>
        </w:rPr>
        <w:t>All children have the right to be treated with dignity and respect.</w:t>
      </w:r>
    </w:p>
    <w:p w14:paraId="640D4C82" w14:textId="4326E46D" w:rsidR="00D15016" w:rsidRPr="00D15016" w:rsidRDefault="00D15016" w:rsidP="00D15016">
      <w:pPr>
        <w:pStyle w:val="ListParagraph"/>
        <w:rPr>
          <w:lang w:eastAsia="en-GB"/>
        </w:rPr>
      </w:pPr>
      <w:r w:rsidRPr="00D15016">
        <w:rPr>
          <w:lang w:eastAsia="en-GB"/>
        </w:rPr>
        <w:t xml:space="preserve">The </w:t>
      </w:r>
      <w:proofErr w:type="spellStart"/>
      <w:proofErr w:type="gramStart"/>
      <w:r w:rsidR="00891086">
        <w:rPr>
          <w:lang w:eastAsia="en-GB"/>
        </w:rPr>
        <w:t>The</w:t>
      </w:r>
      <w:proofErr w:type="spellEnd"/>
      <w:proofErr w:type="gramEnd"/>
      <w:r w:rsidR="00891086">
        <w:rPr>
          <w:lang w:eastAsia="en-GB"/>
        </w:rPr>
        <w:t xml:space="preserve"> Cheshunt GC</w:t>
      </w:r>
      <w:r w:rsidRPr="00D15016">
        <w:rPr>
          <w:lang w:eastAsia="en-GB"/>
        </w:rPr>
        <w:t xml:space="preserve"> will work with children, their parents/carers and external organisations to safeguard the welfare of children participating in golf.</w:t>
      </w:r>
    </w:p>
    <w:p w14:paraId="6D3D00CC" w14:textId="77777777" w:rsidR="00D15016" w:rsidRPr="00D15016" w:rsidRDefault="00D15016" w:rsidP="00D15016">
      <w:pPr>
        <w:pStyle w:val="ListParagraph"/>
        <w:rPr>
          <w:lang w:eastAsia="en-GB"/>
        </w:rPr>
      </w:pPr>
      <w:r w:rsidRPr="00D15016">
        <w:rPr>
          <w:lang w:eastAsia="en-GB"/>
        </w:rPr>
        <w:t>We recognise the authority of the statutory agencies and are committed to complying with Local Safeguarding Children Board Guidelines (LSCB), Working Together under the Children Act 2004, and any legislation and statutory guidance that supersedes these.</w:t>
      </w:r>
    </w:p>
    <w:p w14:paraId="58548FB0" w14:textId="3B298196" w:rsidR="00D15016" w:rsidRPr="00D15016" w:rsidRDefault="00D15016" w:rsidP="00D15016">
      <w:pPr>
        <w:pStyle w:val="ListParagraph"/>
        <w:rPr>
          <w:lang w:eastAsia="en-GB"/>
        </w:rPr>
      </w:pPr>
      <w:r w:rsidRPr="00D15016">
        <w:rPr>
          <w:lang w:eastAsia="en-GB"/>
        </w:rPr>
        <w:t xml:space="preserve">The </w:t>
      </w:r>
      <w:r w:rsidR="00891086">
        <w:rPr>
          <w:lang w:eastAsia="en-GB"/>
        </w:rPr>
        <w:t>Cheshunt GC</w:t>
      </w:r>
      <w:r w:rsidRPr="00D15016">
        <w:rPr>
          <w:lang w:eastAsia="en-GB"/>
        </w:rPr>
        <w:t xml:space="preserve"> is committed to working in partnership with other key UK Golf Bodies to continually improve and to promote safeguarding initiatives across the sport.</w:t>
      </w:r>
    </w:p>
    <w:p w14:paraId="7FFF6C2A" w14:textId="1539E376" w:rsidR="00D15016" w:rsidRDefault="00D15016" w:rsidP="00D15016">
      <w:pPr>
        <w:pStyle w:val="ListParagraph"/>
        <w:rPr>
          <w:lang w:eastAsia="en-GB"/>
        </w:rPr>
      </w:pPr>
      <w:r w:rsidRPr="00D15016">
        <w:rPr>
          <w:lang w:eastAsia="en-GB"/>
        </w:rPr>
        <w:lastRenderedPageBreak/>
        <w:t xml:space="preserve">The </w:t>
      </w:r>
      <w:r w:rsidR="00891086">
        <w:rPr>
          <w:lang w:eastAsia="en-GB"/>
        </w:rPr>
        <w:t>Cheshunt GC</w:t>
      </w:r>
      <w:r w:rsidRPr="00D15016">
        <w:rPr>
          <w:lang w:eastAsia="en-GB"/>
        </w:rPr>
        <w:t xml:space="preserve"> owes a legal duty of care to children on their premises or engaged in their activities. That duty is to take reasonable care to ensure their reasonable safety and the duty is higher than it would be for adults.</w:t>
      </w:r>
    </w:p>
    <w:p w14:paraId="521583C6" w14:textId="77777777" w:rsidR="00D15016" w:rsidRPr="00FC2384" w:rsidRDefault="00D15016" w:rsidP="00D15016">
      <w:pPr>
        <w:rPr>
          <w:lang w:eastAsia="en-GB"/>
        </w:rPr>
      </w:pPr>
    </w:p>
    <w:p w14:paraId="270A442C" w14:textId="31FDEC13" w:rsidR="00440D0B" w:rsidRDefault="00D15016" w:rsidP="00D15016">
      <w:pPr>
        <w:pStyle w:val="Heading2"/>
      </w:pPr>
      <w:r>
        <w:t xml:space="preserve">Objectives </w:t>
      </w:r>
    </w:p>
    <w:p w14:paraId="4C61D9CA" w14:textId="5AB0C641" w:rsidR="00D15016" w:rsidRPr="00D15016" w:rsidRDefault="00D15016" w:rsidP="00D15016">
      <w:r w:rsidRPr="00D15016">
        <w:t xml:space="preserve">The </w:t>
      </w:r>
      <w:r w:rsidR="00891086">
        <w:t xml:space="preserve">Cheshunt GC </w:t>
      </w:r>
      <w:r w:rsidRPr="00D15016">
        <w:t>aims to:</w:t>
      </w:r>
    </w:p>
    <w:p w14:paraId="60ED0933" w14:textId="77777777" w:rsidR="00D15016" w:rsidRPr="00D15016" w:rsidRDefault="00D15016" w:rsidP="00D15016">
      <w:pPr>
        <w:pStyle w:val="ListParagraph"/>
        <w:rPr>
          <w:lang w:val="en-US"/>
        </w:rPr>
      </w:pPr>
      <w:r w:rsidRPr="00D15016">
        <w:rPr>
          <w:lang w:val="en-US"/>
        </w:rPr>
        <w:t>Provide a safe environment for children and young people participating in golfing activities and try to ensure that they enjoy the experience.</w:t>
      </w:r>
    </w:p>
    <w:p w14:paraId="0086DC2C" w14:textId="77777777" w:rsidR="00D15016" w:rsidRPr="00D15016" w:rsidRDefault="00D15016" w:rsidP="00D15016">
      <w:pPr>
        <w:pStyle w:val="ListParagraph"/>
        <w:rPr>
          <w:lang w:val="en-US"/>
        </w:rPr>
      </w:pPr>
      <w:r w:rsidRPr="00D15016">
        <w:rPr>
          <w:lang w:val="en-US"/>
        </w:rPr>
        <w:t>Ensure robust systems are in place to manage any concerns or allegations.</w:t>
      </w:r>
    </w:p>
    <w:p w14:paraId="50B93403" w14:textId="77777777" w:rsidR="00D15016" w:rsidRPr="00D15016" w:rsidRDefault="00D15016" w:rsidP="00D15016">
      <w:pPr>
        <w:pStyle w:val="ListParagraph"/>
        <w:rPr>
          <w:lang w:val="en-US"/>
        </w:rPr>
      </w:pPr>
      <w:r w:rsidRPr="00D15016">
        <w:rPr>
          <w:lang w:val="en-US"/>
        </w:rPr>
        <w:t xml:space="preserve">Support adults (staff, volunteers, </w:t>
      </w:r>
      <w:smartTag w:uri="urn:schemas-microsoft-com:office:smarttags" w:element="City">
        <w:r w:rsidRPr="00D15016">
          <w:rPr>
            <w:lang w:val="en-US"/>
          </w:rPr>
          <w:t>PGA</w:t>
        </w:r>
      </w:smartTag>
      <w:r w:rsidRPr="00D15016">
        <w:rPr>
          <w:lang w:val="en-US"/>
        </w:rPr>
        <w:t xml:space="preserve"> Professionals, coaches, </w:t>
      </w:r>
      <w:proofErr w:type="gramStart"/>
      <w:r w:rsidRPr="00D15016">
        <w:rPr>
          <w:lang w:val="en-US"/>
        </w:rPr>
        <w:t>members</w:t>
      </w:r>
      <w:proofErr w:type="gramEnd"/>
      <w:r w:rsidRPr="00D15016">
        <w:rPr>
          <w:lang w:val="en-US"/>
        </w:rPr>
        <w:t xml:space="preserve"> and visitors) to understand their roles and responsibilities with regard to their duty of care and protection of children.</w:t>
      </w:r>
    </w:p>
    <w:p w14:paraId="6C0D417D" w14:textId="1B3C3C64" w:rsidR="00D15016" w:rsidRPr="00D15016" w:rsidRDefault="00D15016" w:rsidP="00D15016">
      <w:pPr>
        <w:pStyle w:val="ListParagraph"/>
        <w:rPr>
          <w:lang w:val="en-US"/>
        </w:rPr>
      </w:pPr>
      <w:r w:rsidRPr="00D15016">
        <w:rPr>
          <w:noProof/>
        </w:rPr>
        <mc:AlternateContent>
          <mc:Choice Requires="wps">
            <w:drawing>
              <wp:anchor distT="0" distB="0" distL="114299" distR="114299" simplePos="0" relativeHeight="251676672" behindDoc="0" locked="0" layoutInCell="1" allowOverlap="1" wp14:anchorId="41D75796" wp14:editId="403A64DD">
                <wp:simplePos x="0" y="0"/>
                <wp:positionH relativeFrom="column">
                  <wp:posOffset>6286499</wp:posOffset>
                </wp:positionH>
                <wp:positionV relativeFrom="paragraph">
                  <wp:posOffset>-922020</wp:posOffset>
                </wp:positionV>
                <wp:extent cx="0" cy="10972800"/>
                <wp:effectExtent l="0" t="0" r="0" b="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972800"/>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203200">
                              <a:solidFill>
                                <a:srgbClr val="80008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line w14:anchorId="0630A025" id="Straight Connector 49" o:spid="_x0000_s1026" style="position:absolute;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95pt,-72.6pt" to="495pt,79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" stroked="f" strokecolor="purple" strokeweight="16pt"/>
            </w:pict>
          </mc:Fallback>
        </mc:AlternateContent>
      </w:r>
      <w:r w:rsidRPr="00D15016">
        <w:rPr>
          <w:lang w:val="en-US"/>
        </w:rPr>
        <w:t>Provide appropriate level training, support and resources for staff, volunteers &amp; coaches to make informed and confident responses to specific safeguarding issues and fulfill their role effectively.</w:t>
      </w:r>
    </w:p>
    <w:p w14:paraId="53963B04" w14:textId="77777777" w:rsidR="00D15016" w:rsidRPr="00D15016" w:rsidRDefault="00D15016" w:rsidP="00D15016">
      <w:pPr>
        <w:pStyle w:val="ListParagraph"/>
        <w:rPr>
          <w:lang w:val="en-US"/>
        </w:rPr>
      </w:pPr>
      <w:r w:rsidRPr="00D15016">
        <w:rPr>
          <w:lang w:val="en-US"/>
        </w:rPr>
        <w:t>Ensure that children and their parents/</w:t>
      </w:r>
      <w:proofErr w:type="spellStart"/>
      <w:r w:rsidRPr="00D15016">
        <w:rPr>
          <w:lang w:val="en-US"/>
        </w:rPr>
        <w:t>carers</w:t>
      </w:r>
      <w:proofErr w:type="spellEnd"/>
      <w:r w:rsidRPr="00D15016">
        <w:rPr>
          <w:lang w:val="en-US"/>
        </w:rPr>
        <w:t xml:space="preserve"> are informed and consulted and, where appropriate, fully involved in decisions that affect them.</w:t>
      </w:r>
    </w:p>
    <w:p w14:paraId="4562E3CA" w14:textId="50C07A41" w:rsidR="00D15016" w:rsidRDefault="00D15016" w:rsidP="00D15016">
      <w:pPr>
        <w:pStyle w:val="ListParagraph"/>
        <w:rPr>
          <w:lang w:val="en-US"/>
        </w:rPr>
      </w:pPr>
      <w:r w:rsidRPr="00D15016">
        <w:rPr>
          <w:lang w:val="en-US"/>
        </w:rPr>
        <w:t xml:space="preserve">Reassure parents and </w:t>
      </w:r>
      <w:proofErr w:type="spellStart"/>
      <w:r w:rsidRPr="00D15016">
        <w:rPr>
          <w:lang w:val="en-US"/>
        </w:rPr>
        <w:t>carers</w:t>
      </w:r>
      <w:proofErr w:type="spellEnd"/>
      <w:r w:rsidRPr="00D15016">
        <w:rPr>
          <w:lang w:val="en-US"/>
        </w:rPr>
        <w:t xml:space="preserve"> that all children and young people will receive the best care possible whilst participating in club activities and communicate Policy and Procedure to them through website/letter/consents.</w:t>
      </w:r>
    </w:p>
    <w:p w14:paraId="031EF3DF" w14:textId="77777777" w:rsidR="00D15016" w:rsidRPr="00D15016" w:rsidRDefault="00D15016" w:rsidP="00D15016">
      <w:pPr>
        <w:rPr>
          <w:lang w:val="en-US"/>
        </w:rPr>
      </w:pPr>
    </w:p>
    <w:p w14:paraId="755669A5" w14:textId="622F6EF4" w:rsidR="00D15016" w:rsidRPr="00D15016" w:rsidRDefault="00D15016" w:rsidP="00D15016">
      <w:pPr>
        <w:pStyle w:val="Heading2"/>
      </w:pPr>
      <w:r>
        <w:t xml:space="preserve">Responsibilities and implementation </w:t>
      </w:r>
    </w:p>
    <w:p w14:paraId="475D9890" w14:textId="4A87E1C7" w:rsidR="00D15016" w:rsidRPr="00D15016" w:rsidRDefault="00D15016" w:rsidP="00D15016">
      <w:r w:rsidRPr="00D15016">
        <w:t xml:space="preserve">The </w:t>
      </w:r>
      <w:r w:rsidR="00891086">
        <w:t>Cheshunt GC</w:t>
      </w:r>
      <w:r w:rsidRPr="00D15016">
        <w:t xml:space="preserve"> will seek to promote the principles of safeguarding children by:</w:t>
      </w:r>
    </w:p>
    <w:p w14:paraId="6CB2A699" w14:textId="77777777" w:rsidR="00D15016" w:rsidRPr="00D15016" w:rsidRDefault="00D15016" w:rsidP="00D15016">
      <w:pPr>
        <w:pStyle w:val="ListParagraph"/>
      </w:pPr>
      <w:r w:rsidRPr="00D15016">
        <w:t xml:space="preserve">Reviewing </w:t>
      </w:r>
      <w:r w:rsidRPr="00D15016">
        <w:rPr>
          <w:lang w:val="en-US"/>
        </w:rPr>
        <w:t xml:space="preserve">their </w:t>
      </w:r>
      <w:r w:rsidRPr="00D15016">
        <w:t>policy and procedures every three years or whenever there is a major change in legislation. Guidance from England Golf will be sought as part of the review process.</w:t>
      </w:r>
    </w:p>
    <w:p w14:paraId="1CAE3711" w14:textId="77777777" w:rsidR="00D15016" w:rsidRPr="00D15016" w:rsidRDefault="00D15016" w:rsidP="00D15016">
      <w:pPr>
        <w:pStyle w:val="ListParagraph"/>
      </w:pPr>
      <w:r w:rsidRPr="00D15016">
        <w:t xml:space="preserve">Conducting a risk assessment of club activities </w:t>
      </w:r>
      <w:proofErr w:type="gramStart"/>
      <w:r w:rsidRPr="00D15016">
        <w:t>with regard to</w:t>
      </w:r>
      <w:proofErr w:type="gramEnd"/>
      <w:r w:rsidRPr="00D15016">
        <w:t xml:space="preserve"> safeguarding and take appropriate action to address the identified issues within suitable timescales.</w:t>
      </w:r>
    </w:p>
    <w:p w14:paraId="628347D6" w14:textId="77777777" w:rsidR="00D15016" w:rsidRPr="00D15016" w:rsidRDefault="00D15016" w:rsidP="00D15016">
      <w:pPr>
        <w:pStyle w:val="ListParagraph"/>
      </w:pPr>
      <w:r w:rsidRPr="00D15016">
        <w:lastRenderedPageBreak/>
        <w:t>Using appropriate recruitment procedures to assess the suitability of volunteers and staff working with children and young people in line with guidance from England Golf.</w:t>
      </w:r>
    </w:p>
    <w:p w14:paraId="6167D394" w14:textId="77777777" w:rsidR="00D15016" w:rsidRPr="00D15016" w:rsidRDefault="00D15016" w:rsidP="00D15016">
      <w:pPr>
        <w:pStyle w:val="ListParagraph"/>
      </w:pPr>
      <w:r w:rsidRPr="00D15016">
        <w:t xml:space="preserve">Following National Governing Body (NGB) procedures to report concerns and allegations about the behaviour of adults and ensuring that all staff, volunteers, </w:t>
      </w:r>
      <w:proofErr w:type="gramStart"/>
      <w:r w:rsidRPr="00D15016">
        <w:t>parents</w:t>
      </w:r>
      <w:proofErr w:type="gramEnd"/>
      <w:r w:rsidRPr="00D15016">
        <w:t xml:space="preserve"> and children are aware of these procedures.</w:t>
      </w:r>
    </w:p>
    <w:p w14:paraId="672CB1C0" w14:textId="14C05EC1" w:rsidR="00D15016" w:rsidRDefault="00D15016" w:rsidP="00D15016">
      <w:pPr>
        <w:pStyle w:val="ListParagraph"/>
      </w:pPr>
      <w:r w:rsidRPr="00D15016">
        <w:t>Directing staff, volunteers &amp; coaches to appropriate safeguarding training and learning opportunities, where this is appropriate to their role.</w:t>
      </w:r>
    </w:p>
    <w:p w14:paraId="19479B62" w14:textId="77777777" w:rsidR="00D15016" w:rsidRPr="00FC2384" w:rsidRDefault="00D15016" w:rsidP="00EA425A">
      <w:pPr>
        <w:overflowPunct/>
        <w:autoSpaceDE/>
        <w:autoSpaceDN/>
        <w:adjustRightInd/>
        <w:spacing w:line="276" w:lineRule="auto"/>
        <w:textAlignment w:val="auto"/>
        <w:rPr>
          <w:b/>
          <w:bCs/>
        </w:rPr>
      </w:pPr>
    </w:p>
    <w:p w14:paraId="318A750A" w14:textId="3ED6A7A3" w:rsidR="00D663FE" w:rsidRPr="00D663FE" w:rsidRDefault="00D15016" w:rsidP="00814E69">
      <w:pPr>
        <w:pStyle w:val="Heading2"/>
        <w:numPr>
          <w:ilvl w:val="0"/>
          <w:numId w:val="3"/>
        </w:numPr>
        <w:spacing w:line="276" w:lineRule="auto"/>
        <w:rPr>
          <w:lang w:val="x-none"/>
        </w:rPr>
      </w:pPr>
      <w:bookmarkStart w:id="1" w:name="_Recruitment_and_training"/>
      <w:bookmarkEnd w:id="1"/>
      <w:r>
        <w:t>Recruit</w:t>
      </w:r>
      <w:r w:rsidR="00D663FE">
        <w:t xml:space="preserve">ment and training </w:t>
      </w:r>
      <w:r w:rsidR="003F5A9F" w:rsidRPr="00FC2384">
        <w:t xml:space="preserve"> </w:t>
      </w:r>
    </w:p>
    <w:p w14:paraId="36FE4EC6" w14:textId="0ED59CEA" w:rsidR="00D663FE" w:rsidRDefault="00D663FE" w:rsidP="00D663FE">
      <w:r>
        <w:t xml:space="preserve">The </w:t>
      </w:r>
      <w:r w:rsidR="00891086">
        <w:t>Cheshunt GC</w:t>
      </w:r>
      <w:r>
        <w:t xml:space="preserve"> will endeavour to ensure that all volunteers and staff working with children and young people are appropriate and suitable to do so, and that they have all the information they require to undertake their job effectively and appropriately.</w:t>
      </w:r>
    </w:p>
    <w:p w14:paraId="66A1FCFF" w14:textId="4BE9E7DD" w:rsidR="00D663FE" w:rsidRDefault="00D663FE" w:rsidP="00D663FE">
      <w:r>
        <w:t xml:space="preserve">Each role which involves an element of responsibility </w:t>
      </w:r>
      <w:proofErr w:type="gramStart"/>
      <w:r>
        <w:t>with regard to</w:t>
      </w:r>
      <w:proofErr w:type="gramEnd"/>
      <w:r>
        <w:t xml:space="preserve"> children, particularly those involving the regular supervision of children, whether voluntary or paid, should be assessed by the recruiting body to establish which qualifications, checks and other requirements are necessary. These will include the following:</w:t>
      </w:r>
    </w:p>
    <w:p w14:paraId="6F73BECA" w14:textId="01FBDA39" w:rsidR="00D663FE" w:rsidRDefault="00D663FE" w:rsidP="00D663FE">
      <w:pPr>
        <w:pStyle w:val="ListParagraph"/>
      </w:pPr>
      <w:r>
        <w:t xml:space="preserve">An application form </w:t>
      </w:r>
      <w:r w:rsidRPr="00984D50">
        <w:rPr>
          <w:b/>
          <w:bCs/>
        </w:rPr>
        <w:t>(Appendix 1)</w:t>
      </w:r>
    </w:p>
    <w:p w14:paraId="466B4AC3" w14:textId="3BB2C3A4" w:rsidR="00D663FE" w:rsidRDefault="00D663FE" w:rsidP="00D663FE">
      <w:pPr>
        <w:pStyle w:val="ListParagraph"/>
      </w:pPr>
      <w:r>
        <w:t xml:space="preserve">A self-disclosure form </w:t>
      </w:r>
      <w:r w:rsidRPr="00984D50">
        <w:rPr>
          <w:b/>
          <w:bCs/>
        </w:rPr>
        <w:t>(Appendix 2)</w:t>
      </w:r>
    </w:p>
    <w:p w14:paraId="1D1FEC97" w14:textId="715445DC" w:rsidR="00D663FE" w:rsidRDefault="00D663FE" w:rsidP="00D663FE">
      <w:pPr>
        <w:pStyle w:val="ListParagraph"/>
      </w:pPr>
      <w:r>
        <w:t xml:space="preserve">References from 2 people </w:t>
      </w:r>
      <w:r w:rsidRPr="00984D50">
        <w:rPr>
          <w:b/>
          <w:bCs/>
        </w:rPr>
        <w:t>(Appendix 3)</w:t>
      </w:r>
    </w:p>
    <w:p w14:paraId="6CC416D9" w14:textId="372B4054" w:rsidR="00D663FE" w:rsidRDefault="00D663FE" w:rsidP="00D663FE">
      <w:pPr>
        <w:pStyle w:val="ListParagraph"/>
      </w:pPr>
      <w:r>
        <w:t xml:space="preserve">A signed Code of Conduct </w:t>
      </w:r>
      <w:r w:rsidRPr="00984D50">
        <w:rPr>
          <w:b/>
          <w:bCs/>
        </w:rPr>
        <w:t>(Appendix 4)</w:t>
      </w:r>
    </w:p>
    <w:p w14:paraId="33C516C6" w14:textId="71502B17" w:rsidR="00D663FE" w:rsidRPr="00984D50" w:rsidRDefault="00D663FE" w:rsidP="00D663FE">
      <w:pPr>
        <w:pStyle w:val="ListParagraph"/>
        <w:rPr>
          <w:b/>
          <w:bCs/>
        </w:rPr>
      </w:pPr>
      <w:r>
        <w:t xml:space="preserve">A Disclosure &amp; Barring Service (DBS) check on people involved in ‘regulated activity’ with children </w:t>
      </w:r>
      <w:r w:rsidRPr="00984D50">
        <w:rPr>
          <w:b/>
          <w:bCs/>
        </w:rPr>
        <w:t>(Guidance on Regulated Activity &amp; DBS- Appendix 16)</w:t>
      </w:r>
    </w:p>
    <w:p w14:paraId="57B08CC2" w14:textId="2B9207F8" w:rsidR="00D663FE" w:rsidRDefault="00D663FE" w:rsidP="00D663FE">
      <w:r>
        <w:t>Details of the requirements and the qualifications and checks of individuals will be recorded by the Club Welfare Officer/Secretary/Manager who will also hold copies of the necessary Safeguarding and Protecting Children (SPC) certificates. The nominated person will possess all relevant and appropriate contact details of all staff / volunteers and other relevant bodies.</w:t>
      </w:r>
    </w:p>
    <w:p w14:paraId="5949C698" w14:textId="0DC1AF06" w:rsidR="00D663FE" w:rsidRDefault="00D663FE" w:rsidP="00D663FE">
      <w:r>
        <w:lastRenderedPageBreak/>
        <w:t xml:space="preserve">All staff, volunteers &amp; coaches will be offered access to appropriate child protection training. The </w:t>
      </w:r>
      <w:r w:rsidR="00891086">
        <w:t>Cheshunt CG</w:t>
      </w:r>
      <w:r>
        <w:t xml:space="preserve"> recommends attendance at the UK Coaching Safeguarding and Protecting Children (SPC) workshop and will ensure that all volunteers and staff who have significant contact with children attend. An online UK Coaching refresher course should be completed and repeated every three years for those involved in “Regulated Activity.” </w:t>
      </w:r>
    </w:p>
    <w:p w14:paraId="0EB5F078" w14:textId="72807DBA" w:rsidR="00D663FE" w:rsidRDefault="00D663FE" w:rsidP="00D663FE">
      <w:r>
        <w:t xml:space="preserve">All staff, volunteers &amp; coaches working with children and young people will be asked to read and become familiar with the </w:t>
      </w:r>
      <w:r w:rsidR="00891086">
        <w:t>Cheshunt GC</w:t>
      </w:r>
      <w:r>
        <w:t xml:space="preserve"> Safeguarding Policy and Procedures. </w:t>
      </w:r>
    </w:p>
    <w:p w14:paraId="704A1D74" w14:textId="3B84991B" w:rsidR="00D663FE" w:rsidRPr="00814E69" w:rsidRDefault="00D663FE" w:rsidP="00D663FE">
      <w:pPr>
        <w:rPr>
          <w:b/>
          <w:bCs/>
        </w:rPr>
      </w:pPr>
      <w:r>
        <w:t xml:space="preserve">All staff, volunteers &amp; coaches involved with children and young people will be asked to read the </w:t>
      </w:r>
      <w:r w:rsidR="00891086">
        <w:t>Cheshunt GC</w:t>
      </w:r>
      <w:r>
        <w:t xml:space="preserve"> Code of Conduct relevant to their role, and sign to indicate their understanding and agreement to act in accordance with the code. The code is linked to the </w:t>
      </w:r>
      <w:r w:rsidR="00891086">
        <w:t>Cheshunt GC</w:t>
      </w:r>
      <w:r>
        <w:t xml:space="preserve">’s Disciplinary Procedures. </w:t>
      </w:r>
      <w:r w:rsidRPr="00814E69">
        <w:rPr>
          <w:b/>
          <w:bCs/>
        </w:rPr>
        <w:t>(Codes of Conduct-Appendix 4,5,6)</w:t>
      </w:r>
    </w:p>
    <w:p w14:paraId="0E71EB7C" w14:textId="191EA491" w:rsidR="00D663FE" w:rsidRDefault="00D663FE" w:rsidP="00D663FE">
      <w:r>
        <w:t xml:space="preserve">The </w:t>
      </w:r>
      <w:r w:rsidR="00891086">
        <w:t>Cheshunt GC</w:t>
      </w:r>
      <w:r>
        <w:t xml:space="preserve"> are committed to the fact that every child and participant in golf should be afforded the right to thrive through being involved in sporting activity for life, in an enjoyable, safe environment, and be protected from harm.  The </w:t>
      </w:r>
      <w:r w:rsidR="00891086">
        <w:t>Cheshunt GC</w:t>
      </w:r>
      <w:r>
        <w:t xml:space="preserve"> acknowledge the additional vulnerability of some groups of children (</w:t>
      </w:r>
      <w:proofErr w:type="gramStart"/>
      <w:r>
        <w:t>e.g.</w:t>
      </w:r>
      <w:proofErr w:type="gramEnd"/>
      <w:r>
        <w:t xml:space="preserve"> disabled, looked after children, those with communication differences).  The </w:t>
      </w:r>
      <w:r w:rsidR="00891086">
        <w:t>Cheshunt GC</w:t>
      </w:r>
      <w:r>
        <w:t xml:space="preserve"> will ensure that the environment is appropriate for the </w:t>
      </w:r>
      <w:proofErr w:type="gramStart"/>
      <w:r>
        <w:t>child, and</w:t>
      </w:r>
      <w:proofErr w:type="gramEnd"/>
      <w:r>
        <w:t xml:space="preserve"> tailored to their needs so that they have a positive experience of their sport without risk of harm.</w:t>
      </w:r>
    </w:p>
    <w:p w14:paraId="0BFB8A0E" w14:textId="77777777" w:rsidR="00440D0B" w:rsidRPr="00FC2384" w:rsidRDefault="00440D0B" w:rsidP="00EA425A">
      <w:pPr>
        <w:overflowPunct/>
        <w:spacing w:line="276" w:lineRule="auto"/>
        <w:textAlignment w:val="auto"/>
        <w:rPr>
          <w:rFonts w:cs="Arial"/>
          <w:color w:val="000000"/>
          <w:sz w:val="24"/>
          <w:szCs w:val="24"/>
          <w:lang w:eastAsia="en-GB"/>
        </w:rPr>
      </w:pPr>
    </w:p>
    <w:p w14:paraId="1293483F" w14:textId="77777777" w:rsidR="00D663FE" w:rsidRDefault="00D663FE" w:rsidP="00814E69">
      <w:pPr>
        <w:pStyle w:val="Heading2"/>
        <w:numPr>
          <w:ilvl w:val="0"/>
          <w:numId w:val="3"/>
        </w:numPr>
        <w:spacing w:line="276" w:lineRule="auto"/>
        <w:rPr>
          <w:lang w:eastAsia="en-GB"/>
        </w:rPr>
      </w:pPr>
      <w:bookmarkStart w:id="2" w:name="_Complaints,_concerns_and"/>
      <w:bookmarkEnd w:id="2"/>
      <w:r>
        <w:rPr>
          <w:lang w:eastAsia="en-GB"/>
        </w:rPr>
        <w:t xml:space="preserve">Complaints, concerns and allegations </w:t>
      </w:r>
    </w:p>
    <w:p w14:paraId="6A39D246" w14:textId="45438709" w:rsidR="00D663FE" w:rsidRDefault="00D663FE" w:rsidP="00814E69">
      <w:pPr>
        <w:pStyle w:val="ListParagraph"/>
        <w:numPr>
          <w:ilvl w:val="1"/>
          <w:numId w:val="6"/>
        </w:numPr>
        <w:rPr>
          <w:lang w:eastAsia="en-GB"/>
        </w:rPr>
      </w:pPr>
      <w:r w:rsidRPr="00D663FE">
        <w:rPr>
          <w:lang w:eastAsia="en-GB"/>
        </w:rPr>
        <w:t>If a player, parent/carer, member of staff or volunteer has a concern about the welfare of a child, or the conduct of another child/young person or an adult (whether they are a parent, coach, member, or otherwise), these concerns should be brought to the attention of the Club Welfare Officer without delay. The person reporting the concern is not required to decide whether abuse has occurred, but simply has a duty to pass their concerns and any relevant information to the Welfare Officer. Please refer to Flowcharts 1 &amp; 2 for further details (see below).</w:t>
      </w:r>
    </w:p>
    <w:p w14:paraId="3CCC56C6" w14:textId="77777777" w:rsidR="00D663FE" w:rsidRDefault="00D663FE" w:rsidP="00814E69">
      <w:pPr>
        <w:pStyle w:val="ListParagraph"/>
        <w:numPr>
          <w:ilvl w:val="1"/>
          <w:numId w:val="6"/>
        </w:numPr>
        <w:rPr>
          <w:lang w:eastAsia="en-GB"/>
        </w:rPr>
      </w:pPr>
      <w:r>
        <w:rPr>
          <w:lang w:eastAsia="en-GB"/>
        </w:rPr>
        <w:t xml:space="preserve">All concerns will be treated in confidence. Details should only be shared on a “need to know” basis with those who can help with the management of the concern.  </w:t>
      </w:r>
    </w:p>
    <w:p w14:paraId="753758CA" w14:textId="3041C00D" w:rsidR="00D663FE" w:rsidRPr="00984D50" w:rsidRDefault="00D663FE" w:rsidP="00814E69">
      <w:pPr>
        <w:pStyle w:val="ListParagraph"/>
        <w:numPr>
          <w:ilvl w:val="1"/>
          <w:numId w:val="6"/>
        </w:numPr>
        <w:rPr>
          <w:b/>
          <w:bCs/>
          <w:lang w:eastAsia="en-GB"/>
        </w:rPr>
      </w:pPr>
      <w:r>
        <w:rPr>
          <w:lang w:eastAsia="en-GB"/>
        </w:rPr>
        <w:lastRenderedPageBreak/>
        <w:t xml:space="preserve">Concerns will be recorded on an Incident Report Form and sent to the England Golf Lead Safeguarding Officer and retained confidentially within the club. The England Golf Lead Safeguarding Officer can assist with completion of this form if required, </w:t>
      </w:r>
      <w:proofErr w:type="spellStart"/>
      <w:r>
        <w:rPr>
          <w:lang w:eastAsia="en-GB"/>
        </w:rPr>
        <w:t>tel</w:t>
      </w:r>
      <w:proofErr w:type="spellEnd"/>
      <w:r>
        <w:rPr>
          <w:lang w:eastAsia="en-GB"/>
        </w:rPr>
        <w:t xml:space="preserve">: 01526 351824. </w:t>
      </w:r>
      <w:r w:rsidRPr="00984D50">
        <w:rPr>
          <w:b/>
          <w:bCs/>
          <w:lang w:eastAsia="en-GB"/>
        </w:rPr>
        <w:t>(Incident Report Form-Appendix 8)</w:t>
      </w:r>
    </w:p>
    <w:p w14:paraId="6F57F9C3" w14:textId="151AB636" w:rsidR="00D663FE" w:rsidRDefault="00D663FE" w:rsidP="00814E69">
      <w:pPr>
        <w:pStyle w:val="ListParagraph"/>
        <w:numPr>
          <w:ilvl w:val="1"/>
          <w:numId w:val="6"/>
        </w:numPr>
        <w:rPr>
          <w:lang w:eastAsia="en-GB"/>
        </w:rPr>
      </w:pPr>
      <w:r>
        <w:rPr>
          <w:lang w:eastAsia="en-GB"/>
        </w:rPr>
        <w:t xml:space="preserve">The </w:t>
      </w:r>
      <w:r w:rsidR="00891086">
        <w:rPr>
          <w:lang w:eastAsia="en-GB"/>
        </w:rPr>
        <w:t>Cheshunt GC</w:t>
      </w:r>
      <w:r>
        <w:rPr>
          <w:lang w:eastAsia="en-GB"/>
        </w:rPr>
        <w:t xml:space="preserve"> will work with England Golf and other external agencies to take appropriate action where concerns relate to potential abuse or serious poor practice. The </w:t>
      </w:r>
      <w:r w:rsidR="00891086">
        <w:rPr>
          <w:lang w:eastAsia="en-GB"/>
        </w:rPr>
        <w:t>Cheshunt GC</w:t>
      </w:r>
      <w:r>
        <w:rPr>
          <w:lang w:eastAsia="en-GB"/>
        </w:rPr>
        <w:t xml:space="preserve"> disciplinary procedures will be applied and followed where possible.</w:t>
      </w:r>
    </w:p>
    <w:p w14:paraId="6A7B9A79" w14:textId="7AFF9959" w:rsidR="00D663FE" w:rsidRDefault="00D663FE" w:rsidP="00814E69">
      <w:pPr>
        <w:pStyle w:val="ListParagraph"/>
        <w:numPr>
          <w:ilvl w:val="1"/>
          <w:numId w:val="6"/>
        </w:numPr>
        <w:rPr>
          <w:lang w:eastAsia="en-GB"/>
        </w:rPr>
      </w:pPr>
      <w:r>
        <w:rPr>
          <w:lang w:eastAsia="en-GB"/>
        </w:rPr>
        <w:t>In the event of a child making a disclosure of any type of abuse, the following guidance is given:</w:t>
      </w:r>
    </w:p>
    <w:p w14:paraId="52DF2096" w14:textId="77777777" w:rsidR="00D663FE" w:rsidRPr="00D663FE" w:rsidRDefault="00D663FE" w:rsidP="00D663FE">
      <w:pPr>
        <w:pStyle w:val="ListParagraph"/>
        <w:numPr>
          <w:ilvl w:val="1"/>
          <w:numId w:val="1"/>
        </w:numPr>
      </w:pPr>
      <w:r w:rsidRPr="00D663FE">
        <w:t>Reassure them that they have done the right thing to share the information</w:t>
      </w:r>
    </w:p>
    <w:p w14:paraId="54F20A36" w14:textId="77777777" w:rsidR="00D663FE" w:rsidRPr="00D663FE" w:rsidRDefault="00D663FE" w:rsidP="00D663FE">
      <w:pPr>
        <w:pStyle w:val="ListParagraph"/>
        <w:numPr>
          <w:ilvl w:val="1"/>
          <w:numId w:val="1"/>
        </w:numPr>
      </w:pPr>
      <w:r w:rsidRPr="00D663FE">
        <w:t xml:space="preserve">Listen carefully </w:t>
      </w:r>
    </w:p>
    <w:p w14:paraId="647E8CC9" w14:textId="77777777" w:rsidR="00D663FE" w:rsidRPr="00D663FE" w:rsidRDefault="00D663FE" w:rsidP="00D663FE">
      <w:pPr>
        <w:pStyle w:val="ListParagraph"/>
        <w:numPr>
          <w:ilvl w:val="1"/>
          <w:numId w:val="1"/>
        </w:numPr>
      </w:pPr>
      <w:r w:rsidRPr="00D663FE">
        <w:t>Do not make promises that cannot be kept, such as promising not to tell anyone else</w:t>
      </w:r>
    </w:p>
    <w:p w14:paraId="65EBECAF" w14:textId="0D6EAADD" w:rsidR="00D663FE" w:rsidRPr="00D663FE" w:rsidRDefault="00D663FE" w:rsidP="00D663FE">
      <w:pPr>
        <w:pStyle w:val="ListParagraph"/>
        <w:numPr>
          <w:ilvl w:val="1"/>
          <w:numId w:val="1"/>
        </w:numPr>
      </w:pPr>
      <w:r w:rsidRPr="00D663FE">
        <w:t xml:space="preserve">Do not seek to actively question the child or lead them in any way to disclose more information than they are comfortably able to: this may compromise any future action. Only ask questions to clarify your understanding where needed </w:t>
      </w:r>
      <w:proofErr w:type="gramStart"/>
      <w:r w:rsidRPr="00D663FE">
        <w:t>e.g.</w:t>
      </w:r>
      <w:proofErr w:type="gramEnd"/>
      <w:r w:rsidRPr="00D663FE">
        <w:t xml:space="preserve"> can you tell me what you mean by the word</w:t>
      </w:r>
      <w:r w:rsidR="00891086">
        <w:t xml:space="preserve"> ………</w:t>
      </w:r>
      <w:r w:rsidRPr="00D663FE">
        <w:t>?</w:t>
      </w:r>
    </w:p>
    <w:p w14:paraId="26E3E478" w14:textId="77777777" w:rsidR="00D663FE" w:rsidRPr="00D663FE" w:rsidRDefault="00D663FE" w:rsidP="00D663FE">
      <w:pPr>
        <w:pStyle w:val="ListParagraph"/>
        <w:numPr>
          <w:ilvl w:val="1"/>
          <w:numId w:val="1"/>
        </w:numPr>
      </w:pPr>
      <w:r w:rsidRPr="00D663FE">
        <w:t>Record what the child has said as soon as possible on an incident report form.</w:t>
      </w:r>
    </w:p>
    <w:p w14:paraId="0FC0A2D8" w14:textId="77777777" w:rsidR="00D663FE" w:rsidRPr="00D663FE" w:rsidRDefault="00D663FE" w:rsidP="00D663FE">
      <w:pPr>
        <w:pStyle w:val="ListParagraph"/>
        <w:numPr>
          <w:ilvl w:val="1"/>
          <w:numId w:val="1"/>
        </w:numPr>
      </w:pPr>
      <w:r w:rsidRPr="00D663FE">
        <w:t xml:space="preserve">You should explain to children, young </w:t>
      </w:r>
      <w:proofErr w:type="gramStart"/>
      <w:r w:rsidRPr="00D663FE">
        <w:t>people</w:t>
      </w:r>
      <w:proofErr w:type="gramEnd"/>
      <w:r w:rsidRPr="00D663FE">
        <w:t xml:space="preserve"> and families at the outset, openly and honestly, what and how information will, or could be shared and why, and seek their agreement. </w:t>
      </w:r>
    </w:p>
    <w:p w14:paraId="1DCD21A6" w14:textId="1A4B4F02" w:rsidR="00D663FE" w:rsidRDefault="00D663FE" w:rsidP="00D663FE">
      <w:pPr>
        <w:pStyle w:val="ListParagraph"/>
        <w:numPr>
          <w:ilvl w:val="1"/>
          <w:numId w:val="1"/>
        </w:numPr>
      </w:pPr>
      <w:r w:rsidRPr="00D663FE">
        <w:t>Parents or Carers should be informed if the allegation does not involve them.</w:t>
      </w:r>
    </w:p>
    <w:p w14:paraId="06E322B9" w14:textId="75A4FDAB" w:rsidR="00D663FE" w:rsidRDefault="00D663FE" w:rsidP="00814E69">
      <w:pPr>
        <w:pStyle w:val="ListParagraph"/>
        <w:numPr>
          <w:ilvl w:val="1"/>
          <w:numId w:val="6"/>
        </w:numPr>
        <w:rPr>
          <w:lang w:eastAsia="en-GB"/>
        </w:rPr>
      </w:pPr>
      <w:r>
        <w:rPr>
          <w:lang w:eastAsia="en-GB"/>
        </w:rPr>
        <w:t>The NSPCC Helpline is available to discuss concerns regarding poor practice and abuse in confidence with members of the public who need support. Those with concerns are encouraged to use this service. The Helpline number is 0808 800 5000.</w:t>
      </w:r>
    </w:p>
    <w:p w14:paraId="057D6BE2" w14:textId="35B3733A" w:rsidR="00D663FE" w:rsidRPr="00D663FE" w:rsidRDefault="00D663FE" w:rsidP="00814E69">
      <w:pPr>
        <w:pStyle w:val="ListParagraph"/>
        <w:numPr>
          <w:ilvl w:val="1"/>
          <w:numId w:val="6"/>
        </w:numPr>
        <w:rPr>
          <w:lang w:eastAsia="en-GB"/>
        </w:rPr>
      </w:pPr>
      <w:r>
        <w:rPr>
          <w:lang w:eastAsia="en-GB"/>
        </w:rPr>
        <w:t xml:space="preserve">Safeguarding children and young people requires everyone to be committed to the highest possible standards of openness, </w:t>
      </w:r>
      <w:proofErr w:type="gramStart"/>
      <w:r>
        <w:rPr>
          <w:lang w:eastAsia="en-GB"/>
        </w:rPr>
        <w:t>integrity</w:t>
      </w:r>
      <w:proofErr w:type="gramEnd"/>
      <w:r>
        <w:rPr>
          <w:lang w:eastAsia="en-GB"/>
        </w:rPr>
        <w:t xml:space="preserve"> and </w:t>
      </w:r>
      <w:r>
        <w:rPr>
          <w:lang w:eastAsia="en-GB"/>
        </w:rPr>
        <w:lastRenderedPageBreak/>
        <w:t xml:space="preserve">accountability.  The </w:t>
      </w:r>
      <w:r w:rsidR="00891086">
        <w:rPr>
          <w:lang w:eastAsia="en-GB"/>
        </w:rPr>
        <w:t xml:space="preserve">Cheshunt GC </w:t>
      </w:r>
      <w:r>
        <w:rPr>
          <w:lang w:eastAsia="en-GB"/>
        </w:rPr>
        <w:t>supports an environment where staff, volunteers, parents/</w:t>
      </w:r>
      <w:proofErr w:type="gramStart"/>
      <w:r>
        <w:rPr>
          <w:lang w:eastAsia="en-GB"/>
        </w:rPr>
        <w:t>carers</w:t>
      </w:r>
      <w:proofErr w:type="gramEnd"/>
      <w:r>
        <w:rPr>
          <w:lang w:eastAsia="en-GB"/>
        </w:rPr>
        <w:t xml:space="preserve"> and the public are encouraged to raise safeguarding and child protection concerns.  Anyone who reported a legitimate concern to the organisation (even if their concerns subsequently appear to be unfounded) will be supported.  All concerns will be taken seriously. </w:t>
      </w:r>
      <w:r w:rsidRPr="00984D50">
        <w:rPr>
          <w:b/>
          <w:bCs/>
          <w:lang w:eastAsia="en-GB"/>
        </w:rPr>
        <w:t>(Whistleblowing Policy-Appendix 15)</w:t>
      </w:r>
    </w:p>
    <w:p w14:paraId="4DC9C270" w14:textId="31EC321D" w:rsidR="00D663FE" w:rsidRDefault="00D663FE" w:rsidP="00D663FE">
      <w:pPr>
        <w:overflowPunct/>
        <w:spacing w:line="276" w:lineRule="auto"/>
        <w:textAlignment w:val="auto"/>
        <w:rPr>
          <w:lang w:eastAsia="en-GB"/>
        </w:rPr>
      </w:pPr>
    </w:p>
    <w:p w14:paraId="4D4B4AB1" w14:textId="5C7D3F11" w:rsidR="00984D50" w:rsidRDefault="00984D50" w:rsidP="00D663FE">
      <w:pPr>
        <w:overflowPunct/>
        <w:spacing w:line="276" w:lineRule="auto"/>
        <w:textAlignment w:val="auto"/>
        <w:rPr>
          <w:lang w:eastAsia="en-GB"/>
        </w:rPr>
      </w:pPr>
    </w:p>
    <w:p w14:paraId="4BE9560D" w14:textId="5197199F" w:rsidR="00984D50" w:rsidRDefault="00984D50" w:rsidP="00D663FE">
      <w:pPr>
        <w:overflowPunct/>
        <w:spacing w:line="276" w:lineRule="auto"/>
        <w:textAlignment w:val="auto"/>
        <w:rPr>
          <w:lang w:eastAsia="en-GB"/>
        </w:rPr>
      </w:pPr>
    </w:p>
    <w:p w14:paraId="2CBECDFE" w14:textId="2EF14BF6" w:rsidR="00984D50" w:rsidRDefault="00984D50" w:rsidP="00D663FE">
      <w:pPr>
        <w:overflowPunct/>
        <w:spacing w:line="276" w:lineRule="auto"/>
        <w:textAlignment w:val="auto"/>
        <w:rPr>
          <w:lang w:eastAsia="en-GB"/>
        </w:rPr>
      </w:pPr>
    </w:p>
    <w:p w14:paraId="79FBE92A" w14:textId="502CF76E" w:rsidR="00984D50" w:rsidRDefault="00984D50" w:rsidP="00D663FE">
      <w:pPr>
        <w:overflowPunct/>
        <w:spacing w:line="276" w:lineRule="auto"/>
        <w:textAlignment w:val="auto"/>
        <w:rPr>
          <w:lang w:eastAsia="en-GB"/>
        </w:rPr>
      </w:pPr>
    </w:p>
    <w:p w14:paraId="681D0482" w14:textId="3C42EF5B" w:rsidR="00984D50" w:rsidRDefault="00984D50" w:rsidP="00D663FE">
      <w:pPr>
        <w:overflowPunct/>
        <w:spacing w:line="276" w:lineRule="auto"/>
        <w:textAlignment w:val="auto"/>
        <w:rPr>
          <w:lang w:eastAsia="en-GB"/>
        </w:rPr>
      </w:pPr>
    </w:p>
    <w:p w14:paraId="6EE540C2" w14:textId="6BF25659" w:rsidR="00984D50" w:rsidRDefault="00984D50" w:rsidP="00D663FE">
      <w:pPr>
        <w:overflowPunct/>
        <w:spacing w:line="276" w:lineRule="auto"/>
        <w:textAlignment w:val="auto"/>
        <w:rPr>
          <w:lang w:eastAsia="en-GB"/>
        </w:rPr>
      </w:pPr>
    </w:p>
    <w:p w14:paraId="4AE7888C" w14:textId="2F6E3236" w:rsidR="00984D50" w:rsidRDefault="00984D50" w:rsidP="00D663FE">
      <w:pPr>
        <w:overflowPunct/>
        <w:spacing w:line="276" w:lineRule="auto"/>
        <w:textAlignment w:val="auto"/>
        <w:rPr>
          <w:lang w:eastAsia="en-GB"/>
        </w:rPr>
      </w:pPr>
    </w:p>
    <w:p w14:paraId="318902CE" w14:textId="703D73B9" w:rsidR="00984D50" w:rsidRDefault="00984D50" w:rsidP="00D663FE">
      <w:pPr>
        <w:overflowPunct/>
        <w:spacing w:line="276" w:lineRule="auto"/>
        <w:textAlignment w:val="auto"/>
        <w:rPr>
          <w:lang w:eastAsia="en-GB"/>
        </w:rPr>
      </w:pPr>
    </w:p>
    <w:p w14:paraId="008D66B7" w14:textId="4BAA1A2D" w:rsidR="00984D50" w:rsidRDefault="00984D50" w:rsidP="00D663FE">
      <w:pPr>
        <w:overflowPunct/>
        <w:spacing w:line="276" w:lineRule="auto"/>
        <w:textAlignment w:val="auto"/>
        <w:rPr>
          <w:lang w:eastAsia="en-GB"/>
        </w:rPr>
      </w:pPr>
    </w:p>
    <w:p w14:paraId="57BB03D1" w14:textId="3C8E5B91" w:rsidR="00984D50" w:rsidRDefault="00984D50" w:rsidP="00D663FE">
      <w:pPr>
        <w:overflowPunct/>
        <w:spacing w:line="276" w:lineRule="auto"/>
        <w:textAlignment w:val="auto"/>
        <w:rPr>
          <w:lang w:eastAsia="en-GB"/>
        </w:rPr>
      </w:pPr>
    </w:p>
    <w:p w14:paraId="3C5BA012" w14:textId="22189693" w:rsidR="00984D50" w:rsidRDefault="00984D50" w:rsidP="00D663FE">
      <w:pPr>
        <w:overflowPunct/>
        <w:spacing w:line="276" w:lineRule="auto"/>
        <w:textAlignment w:val="auto"/>
        <w:rPr>
          <w:lang w:eastAsia="en-GB"/>
        </w:rPr>
      </w:pPr>
    </w:p>
    <w:p w14:paraId="24555C8C" w14:textId="79CC23D9" w:rsidR="00984D50" w:rsidRDefault="00984D50" w:rsidP="00D663FE">
      <w:pPr>
        <w:overflowPunct/>
        <w:spacing w:line="276" w:lineRule="auto"/>
        <w:textAlignment w:val="auto"/>
        <w:rPr>
          <w:lang w:eastAsia="en-GB"/>
        </w:rPr>
      </w:pPr>
    </w:p>
    <w:p w14:paraId="2788367E" w14:textId="2F9F4096" w:rsidR="00984D50" w:rsidRDefault="00984D50" w:rsidP="00D663FE">
      <w:pPr>
        <w:overflowPunct/>
        <w:spacing w:line="276" w:lineRule="auto"/>
        <w:textAlignment w:val="auto"/>
        <w:rPr>
          <w:lang w:eastAsia="en-GB"/>
        </w:rPr>
      </w:pPr>
    </w:p>
    <w:p w14:paraId="0B7D98E8" w14:textId="6C5FAAA9" w:rsidR="00984D50" w:rsidRDefault="00984D50" w:rsidP="00D663FE">
      <w:pPr>
        <w:overflowPunct/>
        <w:spacing w:line="276" w:lineRule="auto"/>
        <w:textAlignment w:val="auto"/>
        <w:rPr>
          <w:lang w:eastAsia="en-GB"/>
        </w:rPr>
      </w:pPr>
    </w:p>
    <w:p w14:paraId="2D22FFF2" w14:textId="32C1A5C8" w:rsidR="00984D50" w:rsidRDefault="00984D50" w:rsidP="00D663FE">
      <w:pPr>
        <w:overflowPunct/>
        <w:spacing w:line="276" w:lineRule="auto"/>
        <w:textAlignment w:val="auto"/>
        <w:rPr>
          <w:lang w:eastAsia="en-GB"/>
        </w:rPr>
      </w:pPr>
    </w:p>
    <w:p w14:paraId="4A01AC58" w14:textId="3D3D78C5" w:rsidR="00984D50" w:rsidRDefault="00984D50" w:rsidP="00D663FE">
      <w:pPr>
        <w:overflowPunct/>
        <w:spacing w:line="276" w:lineRule="auto"/>
        <w:textAlignment w:val="auto"/>
        <w:rPr>
          <w:lang w:eastAsia="en-GB"/>
        </w:rPr>
      </w:pPr>
    </w:p>
    <w:p w14:paraId="7A4EFE5F" w14:textId="4381766D" w:rsidR="00984D50" w:rsidRDefault="00984D50" w:rsidP="00D663FE">
      <w:pPr>
        <w:overflowPunct/>
        <w:spacing w:line="276" w:lineRule="auto"/>
        <w:textAlignment w:val="auto"/>
        <w:rPr>
          <w:lang w:eastAsia="en-GB"/>
        </w:rPr>
      </w:pPr>
    </w:p>
    <w:p w14:paraId="58A90D6F" w14:textId="6875535B" w:rsidR="00984D50" w:rsidRDefault="00984D50" w:rsidP="00D663FE">
      <w:pPr>
        <w:overflowPunct/>
        <w:spacing w:line="276" w:lineRule="auto"/>
        <w:textAlignment w:val="auto"/>
        <w:rPr>
          <w:lang w:eastAsia="en-GB"/>
        </w:rPr>
      </w:pPr>
    </w:p>
    <w:p w14:paraId="780BC9CF" w14:textId="7749FEC9" w:rsidR="00984D50" w:rsidRDefault="00984D50" w:rsidP="00D663FE">
      <w:pPr>
        <w:overflowPunct/>
        <w:spacing w:line="276" w:lineRule="auto"/>
        <w:textAlignment w:val="auto"/>
        <w:rPr>
          <w:lang w:eastAsia="en-GB"/>
        </w:rPr>
      </w:pPr>
    </w:p>
    <w:p w14:paraId="6CC05722" w14:textId="29DBA5C5" w:rsidR="00984D50" w:rsidRDefault="00984D50" w:rsidP="00D663FE">
      <w:pPr>
        <w:overflowPunct/>
        <w:spacing w:line="276" w:lineRule="auto"/>
        <w:textAlignment w:val="auto"/>
        <w:rPr>
          <w:lang w:eastAsia="en-GB"/>
        </w:rPr>
      </w:pPr>
    </w:p>
    <w:p w14:paraId="6A733820" w14:textId="613D215A" w:rsidR="00984D50" w:rsidRDefault="00984D50" w:rsidP="00D663FE">
      <w:pPr>
        <w:overflowPunct/>
        <w:spacing w:line="276" w:lineRule="auto"/>
        <w:textAlignment w:val="auto"/>
        <w:rPr>
          <w:lang w:eastAsia="en-GB"/>
        </w:rPr>
      </w:pPr>
    </w:p>
    <w:p w14:paraId="4A1AF2AC" w14:textId="77777777" w:rsidR="00F50612" w:rsidRDefault="00F50612" w:rsidP="00F50612">
      <w:pPr>
        <w:pStyle w:val="Heading2"/>
        <w:rPr>
          <w:lang w:eastAsia="en-GB"/>
        </w:rPr>
      </w:pPr>
      <w:bookmarkStart w:id="3" w:name="_FLOWCHART_1"/>
      <w:bookmarkEnd w:id="3"/>
    </w:p>
    <w:p w14:paraId="34565765" w14:textId="50FCD251" w:rsidR="00984D50" w:rsidRPr="00984D50" w:rsidRDefault="00984D50" w:rsidP="00F50612">
      <w:pPr>
        <w:pStyle w:val="Heading2"/>
        <w:numPr>
          <w:ilvl w:val="0"/>
          <w:numId w:val="3"/>
        </w:numPr>
        <w:rPr>
          <w:lang w:eastAsia="en-GB"/>
        </w:rPr>
      </w:pPr>
      <w:r w:rsidRPr="00984D50">
        <w:rPr>
          <w:lang w:eastAsia="en-GB"/>
        </w:rPr>
        <w:lastRenderedPageBreak/>
        <w:t>FLOWCHART 1</w:t>
      </w:r>
    </w:p>
    <w:p w14:paraId="6F6382EC" w14:textId="77777777" w:rsidR="00984D50" w:rsidRPr="00984D50" w:rsidRDefault="00984D50" w:rsidP="00984D50">
      <w:pPr>
        <w:overflowPunct/>
        <w:autoSpaceDE/>
        <w:autoSpaceDN/>
        <w:adjustRightInd/>
        <w:spacing w:after="0" w:line="240" w:lineRule="auto"/>
        <w:jc w:val="center"/>
        <w:textAlignment w:val="auto"/>
        <w:rPr>
          <w:rFonts w:cs="Arial"/>
          <w:b/>
          <w:bCs/>
          <w:szCs w:val="24"/>
          <w:lang w:eastAsia="en-GB"/>
        </w:rPr>
      </w:pPr>
    </w:p>
    <w:p w14:paraId="57A291A4" w14:textId="4D3D5A03" w:rsidR="00984D50" w:rsidRPr="00984D50" w:rsidRDefault="00984D50" w:rsidP="00984D50">
      <w:pPr>
        <w:jc w:val="center"/>
        <w:rPr>
          <w:b/>
          <w:bCs/>
          <w:lang w:eastAsia="en-GB"/>
        </w:rPr>
      </w:pPr>
      <w:r w:rsidRPr="00984D50">
        <w:rPr>
          <w:b/>
          <w:bCs/>
          <w:lang w:eastAsia="en-GB"/>
        </w:rPr>
        <w:t>What to do if you are worried about what is happening to a child outside of the Club (but the concern is identified through the child’s involvement in golf)</w:t>
      </w:r>
    </w:p>
    <w:p w14:paraId="12BA2ECD" w14:textId="327FA8A9" w:rsidR="00984D50" w:rsidRPr="00984D50" w:rsidRDefault="00984D50" w:rsidP="00984D50">
      <w:pPr>
        <w:overflowPunct/>
        <w:autoSpaceDE/>
        <w:autoSpaceDN/>
        <w:adjustRightInd/>
        <w:spacing w:after="0" w:line="240" w:lineRule="auto"/>
        <w:textAlignment w:val="auto"/>
        <w:rPr>
          <w:rFonts w:cs="Arial"/>
          <w:szCs w:val="24"/>
          <w:lang w:eastAsia="en-GB"/>
        </w:rPr>
      </w:pPr>
      <w:r w:rsidRPr="00984D50">
        <w:rPr>
          <w:rFonts w:cs="Arial"/>
          <w:noProof/>
          <w:szCs w:val="24"/>
          <w:lang w:eastAsia="en-GB"/>
        </w:rPr>
        <mc:AlternateContent>
          <mc:Choice Requires="wps">
            <w:drawing>
              <wp:anchor distT="0" distB="0" distL="114300" distR="114300" simplePos="0" relativeHeight="251680768" behindDoc="0" locked="0" layoutInCell="1" allowOverlap="1" wp14:anchorId="06854965" wp14:editId="6A782D79">
                <wp:simplePos x="0" y="0"/>
                <wp:positionH relativeFrom="margin">
                  <wp:posOffset>-31115</wp:posOffset>
                </wp:positionH>
                <wp:positionV relativeFrom="paragraph">
                  <wp:posOffset>2176145</wp:posOffset>
                </wp:positionV>
                <wp:extent cx="5705475" cy="1076325"/>
                <wp:effectExtent l="0" t="0" r="28575" b="2857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076325"/>
                        </a:xfrm>
                        <a:prstGeom prst="rect">
                          <a:avLst/>
                        </a:prstGeom>
                        <a:noFill/>
                        <a:ln w="12700">
                          <a:solidFill>
                            <a:srgbClr val="000000"/>
                          </a:solidFill>
                          <a:miter lim="800000"/>
                          <a:headEnd type="none" w="sm" len="sm"/>
                          <a:tailEnd type="none" w="sm" len="sm"/>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3D87D0A" w14:textId="7F683ED1" w:rsidR="00891086" w:rsidRPr="00984D50" w:rsidRDefault="00891086" w:rsidP="00984D50">
                            <w:pPr>
                              <w:jc w:val="center"/>
                              <w:rPr>
                                <w:rFonts w:cs="Arial"/>
                              </w:rPr>
                            </w:pPr>
                            <w:r w:rsidRPr="00984D50">
                              <w:rPr>
                                <w:rFonts w:cs="Arial"/>
                                <w:color w:val="000000"/>
                              </w:rPr>
                              <w:t xml:space="preserve">Report your concern to the Club Welfare Officer* who will if </w:t>
                            </w:r>
                            <w:proofErr w:type="gramStart"/>
                            <w:r w:rsidRPr="00984D50">
                              <w:rPr>
                                <w:rFonts w:cs="Arial"/>
                                <w:color w:val="000000"/>
                              </w:rPr>
                              <w:t>necessary</w:t>
                            </w:r>
                            <w:proofErr w:type="gramEnd"/>
                            <w:r w:rsidRPr="00984D50">
                              <w:rPr>
                                <w:rFonts w:cs="Arial"/>
                                <w:color w:val="000000"/>
                              </w:rPr>
                              <w:t xml:space="preserve"> refer the matter to Children’s Social Care/Police without delay.</w:t>
                            </w:r>
                            <w:r>
                              <w:rPr>
                                <w:rFonts w:cs="Arial"/>
                                <w:color w:val="000000"/>
                              </w:rPr>
                              <w:t xml:space="preserve"> </w:t>
                            </w:r>
                            <w:r w:rsidRPr="00984D50">
                              <w:rPr>
                                <w:rFonts w:cs="Arial"/>
                              </w:rPr>
                              <w:t>Make a record of everything that the child has said and /or what has been observed with dates and times, using the Incident Report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854965" id="_x0000_t202" coordsize="21600,21600" o:spt="202" path="m,l,21600r21600,l21600,xe">
                <v:stroke joinstyle="miter"/>
                <v:path gradientshapeok="t" o:connecttype="rect"/>
              </v:shapetype>
              <v:shape id="Text Box 44" o:spid="_x0000_s1026" type="#_x0000_t202" style="position:absolute;margin-left:-2.45pt;margin-top:171.35pt;width:449.25pt;height:84.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" filled="f" fillcolor="#0c9" strokeweight="1pt">
                <v:stroke startarrowwidth="narrow" startarrowlength="short" endarrowwidth="narrow" endarrowlength="short"/>
                <v:textbox>
                  <w:txbxContent>
                    <w:p w14:paraId="33D87D0A" w14:textId="7F683ED1" w:rsidR="00891086" w:rsidRPr="00984D50" w:rsidRDefault="00891086" w:rsidP="00984D50">
                      <w:pPr>
                        <w:jc w:val="center"/>
                        <w:rPr>
                          <w:rFonts w:cs="Arial"/>
                        </w:rPr>
                      </w:pPr>
                      <w:r w:rsidRPr="00984D50">
                        <w:rPr>
                          <w:rFonts w:cs="Arial"/>
                          <w:color w:val="000000"/>
                        </w:rPr>
                        <w:t>Report your concern to the Club Welfare Officer* who will if necessary refer the matter to Children’s Social Care/Police without delay.</w:t>
                      </w:r>
                      <w:r>
                        <w:rPr>
                          <w:rFonts w:cs="Arial"/>
                          <w:color w:val="000000"/>
                        </w:rPr>
                        <w:t xml:space="preserve"> </w:t>
                      </w:r>
                      <w:r w:rsidRPr="00984D50">
                        <w:rPr>
                          <w:rFonts w:cs="Arial"/>
                        </w:rPr>
                        <w:t>Make a record of everything that the child has said and /or what has been observed with dates and times, using the Incident Report Form.</w:t>
                      </w:r>
                    </w:p>
                  </w:txbxContent>
                </v:textbox>
                <w10:wrap anchorx="margin"/>
              </v:shape>
            </w:pict>
          </mc:Fallback>
        </mc:AlternateContent>
      </w:r>
      <w:r w:rsidRPr="00984D50">
        <w:rPr>
          <w:rFonts w:cs="Arial"/>
          <w:noProof/>
          <w:szCs w:val="24"/>
          <w:lang w:eastAsia="en-GB"/>
        </w:rPr>
        <mc:AlternateContent>
          <mc:Choice Requires="wps">
            <w:drawing>
              <wp:anchor distT="0" distB="0" distL="114299" distR="114299" simplePos="0" relativeHeight="251682816" behindDoc="0" locked="0" layoutInCell="1" allowOverlap="1" wp14:anchorId="31F45C4A" wp14:editId="232F590E">
                <wp:simplePos x="0" y="0"/>
                <wp:positionH relativeFrom="margin">
                  <wp:posOffset>2846705</wp:posOffset>
                </wp:positionH>
                <wp:positionV relativeFrom="paragraph">
                  <wp:posOffset>1632585</wp:posOffset>
                </wp:positionV>
                <wp:extent cx="0" cy="457200"/>
                <wp:effectExtent l="76200" t="0" r="57150" b="571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8CBA4D" id="Straight Connector 7" o:spid="_x0000_s1026" style="position:absolute;z-index:251682816;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24.15pt,128.55pt" to="224.15pt,16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">
                <v:stroke endarrow="block"/>
                <w10:wrap anchorx="margin"/>
              </v:line>
            </w:pict>
          </mc:Fallback>
        </mc:AlternateContent>
      </w:r>
      <w:r w:rsidRPr="00984D50">
        <w:rPr>
          <w:rFonts w:cs="Arial"/>
          <w:noProof/>
          <w:szCs w:val="24"/>
          <w:lang w:eastAsia="en-GB"/>
        </w:rPr>
        <mc:AlternateContent>
          <mc:Choice Requires="wps">
            <w:drawing>
              <wp:anchor distT="0" distB="0" distL="114300" distR="114300" simplePos="0" relativeHeight="251679744" behindDoc="0" locked="0" layoutInCell="1" allowOverlap="1" wp14:anchorId="6DE4FE18" wp14:editId="6D05AA24">
                <wp:simplePos x="0" y="0"/>
                <wp:positionH relativeFrom="margin">
                  <wp:posOffset>1456055</wp:posOffset>
                </wp:positionH>
                <wp:positionV relativeFrom="paragraph">
                  <wp:posOffset>52070</wp:posOffset>
                </wp:positionV>
                <wp:extent cx="2733675" cy="450215"/>
                <wp:effectExtent l="0" t="0" r="28575" b="2603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450215"/>
                        </a:xfrm>
                        <a:prstGeom prst="rect">
                          <a:avLst/>
                        </a:prstGeom>
                        <a:solidFill>
                          <a:srgbClr val="FFFFFF"/>
                        </a:solidFill>
                        <a:ln w="12700">
                          <a:solidFill>
                            <a:srgbClr val="000000"/>
                          </a:solidFill>
                          <a:miter lim="800000"/>
                          <a:headEnd/>
                          <a:tailEnd/>
                        </a:ln>
                      </wps:spPr>
                      <wps:txbx>
                        <w:txbxContent>
                          <w:p w14:paraId="5E993A7C" w14:textId="77777777" w:rsidR="00891086" w:rsidRPr="00984D50" w:rsidRDefault="00891086" w:rsidP="00984D50">
                            <w:pPr>
                              <w:pStyle w:val="Heading1"/>
                              <w:spacing w:before="120"/>
                              <w:rPr>
                                <w:rFonts w:ascii="Verdana" w:hAnsi="Verdana"/>
                                <w:color w:val="auto"/>
                                <w:sz w:val="22"/>
                                <w:szCs w:val="22"/>
                              </w:rPr>
                            </w:pPr>
                            <w:r w:rsidRPr="00984D50">
                              <w:rPr>
                                <w:rFonts w:ascii="Verdana" w:hAnsi="Verdana"/>
                                <w:color w:val="auto"/>
                                <w:sz w:val="22"/>
                                <w:szCs w:val="22"/>
                              </w:rPr>
                              <w:t>Concern identified about a chi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E4FE18" id="Text Box 48" o:spid="_x0000_s1027" type="#_x0000_t202" style="position:absolute;margin-left:114.65pt;margin-top:4.1pt;width:215.25pt;height:35.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" strokeweight="1pt">
                <v:textbox>
                  <w:txbxContent>
                    <w:p w14:paraId="5E993A7C" w14:textId="77777777" w:rsidR="00891086" w:rsidRPr="00984D50" w:rsidRDefault="00891086" w:rsidP="00984D50">
                      <w:pPr>
                        <w:pStyle w:val="Heading1"/>
                        <w:spacing w:before="120"/>
                        <w:rPr>
                          <w:rFonts w:ascii="Verdana" w:hAnsi="Verdana"/>
                          <w:color w:val="auto"/>
                          <w:sz w:val="22"/>
                          <w:szCs w:val="22"/>
                        </w:rPr>
                      </w:pPr>
                      <w:r w:rsidRPr="00984D50">
                        <w:rPr>
                          <w:rFonts w:ascii="Verdana" w:hAnsi="Verdana"/>
                          <w:color w:val="auto"/>
                          <w:sz w:val="22"/>
                          <w:szCs w:val="22"/>
                        </w:rPr>
                        <w:t>Concern identified about a child</w:t>
                      </w:r>
                    </w:p>
                  </w:txbxContent>
                </v:textbox>
                <w10:wrap anchorx="margin"/>
              </v:shape>
            </w:pict>
          </mc:Fallback>
        </mc:AlternateContent>
      </w:r>
      <w:r w:rsidRPr="00984D50">
        <w:rPr>
          <w:rFonts w:cs="Arial"/>
          <w:noProof/>
          <w:szCs w:val="24"/>
          <w:lang w:eastAsia="en-GB"/>
        </w:rPr>
        <mc:AlternateContent>
          <mc:Choice Requires="wps">
            <w:drawing>
              <wp:anchor distT="0" distB="0" distL="114300" distR="114300" simplePos="0" relativeHeight="251678720" behindDoc="0" locked="0" layoutInCell="1" allowOverlap="1" wp14:anchorId="3FD6E3F7" wp14:editId="493733F8">
                <wp:simplePos x="0" y="0"/>
                <wp:positionH relativeFrom="margin">
                  <wp:posOffset>-31115</wp:posOffset>
                </wp:positionH>
                <wp:positionV relativeFrom="paragraph">
                  <wp:posOffset>1062355</wp:posOffset>
                </wp:positionV>
                <wp:extent cx="5705475" cy="514350"/>
                <wp:effectExtent l="0" t="0" r="28575"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514350"/>
                        </a:xfrm>
                        <a:prstGeom prst="rect">
                          <a:avLst/>
                        </a:prstGeom>
                        <a:noFill/>
                        <a:ln w="12700">
                          <a:solidFill>
                            <a:srgbClr val="000000"/>
                          </a:solidFill>
                          <a:miter lim="800000"/>
                          <a:headEnd type="none" w="sm" len="sm"/>
                          <a:tailEnd type="none" w="sm" len="sm"/>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780350" w14:textId="77777777" w:rsidR="00891086" w:rsidRPr="00984D50" w:rsidRDefault="00891086" w:rsidP="00984D50">
                            <w:pPr>
                              <w:jc w:val="center"/>
                              <w:rPr>
                                <w:rFonts w:cs="Arial"/>
                              </w:rPr>
                            </w:pPr>
                            <w:r w:rsidRPr="00984D50">
                              <w:rPr>
                                <w:rFonts w:cs="Arial"/>
                              </w:rPr>
                              <w:t>If the child requires urgent medical attention call an ambulance and inform the hospital doctor that you have a child protection conc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6E3F7" id="Text Box 8" o:spid="_x0000_s1028" type="#_x0000_t202" style="position:absolute;margin-left:-2.45pt;margin-top:83.65pt;width:449.25pt;height:40.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" filled="f" fillcolor="#0c9" strokeweight="1pt">
                <v:stroke startarrowwidth="narrow" startarrowlength="short" endarrowwidth="narrow" endarrowlength="short"/>
                <v:textbox>
                  <w:txbxContent>
                    <w:p w14:paraId="50780350" w14:textId="77777777" w:rsidR="00891086" w:rsidRPr="00984D50" w:rsidRDefault="00891086" w:rsidP="00984D50">
                      <w:pPr>
                        <w:jc w:val="center"/>
                        <w:rPr>
                          <w:rFonts w:cs="Arial"/>
                        </w:rPr>
                      </w:pPr>
                      <w:r w:rsidRPr="00984D50">
                        <w:rPr>
                          <w:rFonts w:cs="Arial"/>
                        </w:rPr>
                        <w:t>If the child requires urgent medical attention call an ambulance and inform the hospital doctor that you have a child protection concern</w:t>
                      </w:r>
                    </w:p>
                  </w:txbxContent>
                </v:textbox>
                <w10:wrap anchorx="margin"/>
              </v:shape>
            </w:pict>
          </mc:Fallback>
        </mc:AlternateContent>
      </w:r>
    </w:p>
    <w:p w14:paraId="0BA2295F" w14:textId="232C5D63" w:rsidR="00984D50" w:rsidRPr="00984D50" w:rsidRDefault="00984D50" w:rsidP="00984D50">
      <w:pPr>
        <w:overflowPunct/>
        <w:autoSpaceDE/>
        <w:autoSpaceDN/>
        <w:adjustRightInd/>
        <w:spacing w:after="0" w:line="240" w:lineRule="auto"/>
        <w:textAlignment w:val="auto"/>
        <w:rPr>
          <w:rFonts w:cs="Arial"/>
          <w:szCs w:val="24"/>
          <w:lang w:eastAsia="en-GB"/>
        </w:rPr>
      </w:pPr>
    </w:p>
    <w:p w14:paraId="6719CC25" w14:textId="1A67386F"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63B98ED7" w14:textId="667630AA" w:rsidR="00984D50" w:rsidRPr="00984D50" w:rsidRDefault="00984D50" w:rsidP="00984D50">
      <w:pPr>
        <w:overflowPunct/>
        <w:autoSpaceDE/>
        <w:autoSpaceDN/>
        <w:adjustRightInd/>
        <w:spacing w:after="0" w:line="240" w:lineRule="auto"/>
        <w:jc w:val="center"/>
        <w:textAlignment w:val="auto"/>
        <w:rPr>
          <w:rFonts w:cs="Arial"/>
          <w:szCs w:val="24"/>
          <w:lang w:eastAsia="en-GB"/>
        </w:rPr>
      </w:pPr>
      <w:r w:rsidRPr="00984D50">
        <w:rPr>
          <w:rFonts w:cs="Arial"/>
          <w:noProof/>
          <w:szCs w:val="24"/>
          <w:lang w:eastAsia="en-GB"/>
        </w:rPr>
        <mc:AlternateContent>
          <mc:Choice Requires="wps">
            <w:drawing>
              <wp:anchor distT="0" distB="0" distL="114299" distR="114299" simplePos="0" relativeHeight="251681792" behindDoc="0" locked="0" layoutInCell="1" allowOverlap="1" wp14:anchorId="04F4D688" wp14:editId="6C8772F5">
                <wp:simplePos x="0" y="0"/>
                <wp:positionH relativeFrom="margin">
                  <wp:posOffset>2828924</wp:posOffset>
                </wp:positionH>
                <wp:positionV relativeFrom="paragraph">
                  <wp:posOffset>85725</wp:posOffset>
                </wp:positionV>
                <wp:extent cx="9525" cy="302260"/>
                <wp:effectExtent l="76200" t="0" r="66675" b="5969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3022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469783" id="Straight Connector 47" o:spid="_x0000_s1026" style="position:absolute;flip:x;z-index:251681792;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22.75pt,6.75pt" to="223.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">
                <v:stroke endarrow="block"/>
                <w10:wrap anchorx="margin"/>
              </v:line>
            </w:pict>
          </mc:Fallback>
        </mc:AlternateContent>
      </w:r>
    </w:p>
    <w:p w14:paraId="60A9C16B" w14:textId="3DF51FC3"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6B6E149D" w14:textId="77777777"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7919B6B4" w14:textId="4DECAB14"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6A831857" w14:textId="5C36D796"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4249B2AC" w14:textId="24E15959"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20584DFF" w14:textId="76ADACAF"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76B4FD7C" w14:textId="38ABF128"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186D73B0" w14:textId="1BBAC8DF"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39FBE14F" w14:textId="322446A2"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0EFF5A49" w14:textId="48AE7B13"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75375A0A" w14:textId="728BD1AE"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67862253" w14:textId="4C8F6A09"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1FDFAB30" w14:textId="77777777"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62B70C87" w14:textId="77777777"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23688ACF" w14:textId="77777777"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7CA1F306" w14:textId="717E3749" w:rsidR="00984D50" w:rsidRPr="00984D50" w:rsidRDefault="00984D50" w:rsidP="00984D50">
      <w:pPr>
        <w:overflowPunct/>
        <w:autoSpaceDE/>
        <w:autoSpaceDN/>
        <w:adjustRightInd/>
        <w:spacing w:after="0" w:line="240" w:lineRule="auto"/>
        <w:jc w:val="center"/>
        <w:textAlignment w:val="auto"/>
        <w:rPr>
          <w:rFonts w:cs="Arial"/>
          <w:szCs w:val="24"/>
          <w:lang w:eastAsia="en-GB"/>
        </w:rPr>
      </w:pPr>
      <w:r w:rsidRPr="00984D50">
        <w:rPr>
          <w:rFonts w:cs="Arial"/>
          <w:noProof/>
          <w:szCs w:val="24"/>
          <w:lang w:eastAsia="en-GB"/>
        </w:rPr>
        <mc:AlternateContent>
          <mc:Choice Requires="wps">
            <w:drawing>
              <wp:anchor distT="0" distB="0" distL="114299" distR="114299" simplePos="0" relativeHeight="251685888" behindDoc="0" locked="0" layoutInCell="1" allowOverlap="1" wp14:anchorId="425D583F" wp14:editId="121BEF52">
                <wp:simplePos x="0" y="0"/>
                <wp:positionH relativeFrom="margin">
                  <wp:align>center</wp:align>
                </wp:positionH>
                <wp:positionV relativeFrom="paragraph">
                  <wp:posOffset>70485</wp:posOffset>
                </wp:positionV>
                <wp:extent cx="0" cy="457200"/>
                <wp:effectExtent l="76200" t="0" r="57150" b="5715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C002C1" id="Straight Connector 43" o:spid="_x0000_s1026" style="position:absolute;z-index:251685888;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from="0,5.55pt" to="0,4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">
                <v:stroke endarrow="block"/>
                <w10:wrap anchorx="margin"/>
              </v:line>
            </w:pict>
          </mc:Fallback>
        </mc:AlternateContent>
      </w:r>
    </w:p>
    <w:p w14:paraId="6BF5267C" w14:textId="77777777" w:rsidR="00984D50" w:rsidRPr="00984D50" w:rsidRDefault="00984D50" w:rsidP="00984D50">
      <w:pPr>
        <w:overflowPunct/>
        <w:autoSpaceDE/>
        <w:autoSpaceDN/>
        <w:adjustRightInd/>
        <w:spacing w:after="0" w:line="240" w:lineRule="auto"/>
        <w:jc w:val="center"/>
        <w:textAlignment w:val="auto"/>
        <w:rPr>
          <w:rFonts w:cs="Arial"/>
          <w:szCs w:val="24"/>
          <w:lang w:eastAsia="en-GB"/>
        </w:rPr>
      </w:pPr>
    </w:p>
    <w:p w14:paraId="36D2663F" w14:textId="13F6789F" w:rsidR="00984D50" w:rsidRPr="00984D50" w:rsidRDefault="00984D50" w:rsidP="00984D50">
      <w:pPr>
        <w:overflowPunct/>
        <w:autoSpaceDE/>
        <w:autoSpaceDN/>
        <w:adjustRightInd/>
        <w:spacing w:after="0" w:line="240" w:lineRule="auto"/>
        <w:textAlignment w:val="auto"/>
        <w:rPr>
          <w:rFonts w:cs="Arial"/>
          <w:szCs w:val="24"/>
          <w:lang w:eastAsia="en-GB"/>
        </w:rPr>
      </w:pPr>
    </w:p>
    <w:p w14:paraId="40A95AD3" w14:textId="79C85016" w:rsidR="00984D50" w:rsidRPr="00984D50" w:rsidRDefault="00984D50" w:rsidP="00984D50">
      <w:pPr>
        <w:overflowPunct/>
        <w:autoSpaceDE/>
        <w:autoSpaceDN/>
        <w:adjustRightInd/>
        <w:spacing w:after="0" w:line="240" w:lineRule="auto"/>
        <w:textAlignment w:val="auto"/>
        <w:rPr>
          <w:rFonts w:cs="Arial"/>
          <w:szCs w:val="24"/>
          <w:lang w:eastAsia="en-GB"/>
        </w:rPr>
      </w:pPr>
      <w:r w:rsidRPr="00984D50">
        <w:rPr>
          <w:rFonts w:cs="Arial"/>
          <w:noProof/>
          <w:szCs w:val="24"/>
          <w:lang w:eastAsia="en-GB"/>
        </w:rPr>
        <mc:AlternateContent>
          <mc:Choice Requires="wps">
            <w:drawing>
              <wp:anchor distT="0" distB="0" distL="114300" distR="114300" simplePos="0" relativeHeight="251683840" behindDoc="0" locked="0" layoutInCell="1" allowOverlap="1" wp14:anchorId="120F3757" wp14:editId="5145C98F">
                <wp:simplePos x="0" y="0"/>
                <wp:positionH relativeFrom="margin">
                  <wp:align>right</wp:align>
                </wp:positionH>
                <wp:positionV relativeFrom="paragraph">
                  <wp:posOffset>69850</wp:posOffset>
                </wp:positionV>
                <wp:extent cx="5753100" cy="809625"/>
                <wp:effectExtent l="0" t="0" r="19050" b="2857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809625"/>
                        </a:xfrm>
                        <a:prstGeom prst="rect">
                          <a:avLst/>
                        </a:prstGeom>
                        <a:noFill/>
                        <a:ln w="12700">
                          <a:solidFill>
                            <a:srgbClr val="000000"/>
                          </a:solidFill>
                          <a:miter lim="800000"/>
                          <a:headEnd type="none" w="sm" len="sm"/>
                          <a:tailEnd type="none" w="sm" len="sm"/>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3F0B1D" w14:textId="1B31253A" w:rsidR="00891086" w:rsidRDefault="00891086" w:rsidP="00984D50">
                            <w:pPr>
                              <w:pStyle w:val="BodyText"/>
                              <w:ind w:left="720"/>
                              <w:jc w:val="center"/>
                              <w:rPr>
                                <w:lang w:val="en"/>
                              </w:rPr>
                            </w:pPr>
                            <w:r w:rsidRPr="009C4177">
                              <w:t>If the</w:t>
                            </w:r>
                            <w:r>
                              <w:t xml:space="preserve"> Club Welfare Officer is not available contact the </w:t>
                            </w:r>
                            <w:r>
                              <w:rPr>
                                <w:lang w:val="en"/>
                              </w:rPr>
                              <w:t xml:space="preserve">England Golf Lead Safeguarding Officer, </w:t>
                            </w:r>
                            <w:proofErr w:type="spellStart"/>
                            <w:r>
                              <w:rPr>
                                <w:lang w:val="en"/>
                              </w:rPr>
                              <w:t>tel</w:t>
                            </w:r>
                            <w:proofErr w:type="spellEnd"/>
                            <w:r>
                              <w:rPr>
                                <w:lang w:val="en"/>
                              </w:rPr>
                              <w:t xml:space="preserve"> :01526 </w:t>
                            </w:r>
                            <w:r w:rsidRPr="005E6F3F">
                              <w:rPr>
                                <w:lang w:val="en"/>
                              </w:rPr>
                              <w:t>351824</w:t>
                            </w:r>
                          </w:p>
                          <w:p w14:paraId="3F9A43CF" w14:textId="590556CE" w:rsidR="00891086" w:rsidRDefault="00891086" w:rsidP="00984D50">
                            <w:pPr>
                              <w:pStyle w:val="BodyText"/>
                              <w:ind w:left="2160" w:firstLine="720"/>
                              <w:rPr>
                                <w:lang w:val="en"/>
                              </w:rPr>
                            </w:pPr>
                            <w:proofErr w:type="gramStart"/>
                            <w:r>
                              <w:rPr>
                                <w:lang w:val="en"/>
                              </w:rPr>
                              <w:t>Email :</w:t>
                            </w:r>
                            <w:proofErr w:type="gramEnd"/>
                            <w:r>
                              <w:rPr>
                                <w:lang w:val="en"/>
                              </w:rPr>
                              <w:t xml:space="preserve"> </w:t>
                            </w:r>
                            <w:hyperlink r:id="rId8" w:history="1">
                              <w:r w:rsidRPr="00984D50">
                                <w:rPr>
                                  <w:rStyle w:val="Hyperlink"/>
                                  <w:color w:val="E30137"/>
                                  <w:lang w:val="en"/>
                                </w:rPr>
                                <w:t>safeguarding@englandgolf.org</w:t>
                              </w:r>
                            </w:hyperlink>
                          </w:p>
                          <w:p w14:paraId="1C2821BC" w14:textId="77777777" w:rsidR="00891086" w:rsidRDefault="00891086" w:rsidP="00984D50">
                            <w:pPr>
                              <w:pStyle w:val="BodyText"/>
                              <w:ind w:left="720"/>
                              <w:jc w:val="center"/>
                            </w:pPr>
                            <w:r w:rsidRPr="002C3EFD">
                              <w:t>or refer the matter directly to Children’s Social Care</w:t>
                            </w:r>
                            <w:r w:rsidRPr="009C4177">
                              <w:t xml:space="preserve">/Police.  </w:t>
                            </w:r>
                          </w:p>
                          <w:p w14:paraId="4AA2F25A" w14:textId="77777777" w:rsidR="00891086" w:rsidRPr="009C4177" w:rsidRDefault="00891086" w:rsidP="00984D50">
                            <w:pPr>
                              <w:pStyle w:val="BodyText"/>
                              <w:ind w:left="720"/>
                              <w:jc w:val="center"/>
                            </w:pPr>
                            <w:r w:rsidRPr="009C4177">
                              <w:t>Remember</w:t>
                            </w:r>
                            <w:r>
                              <w:t xml:space="preserve"> </w:t>
                            </w:r>
                            <w:proofErr w:type="gramStart"/>
                            <w:r>
                              <w:t xml:space="preserve">- </w:t>
                            </w:r>
                            <w:r w:rsidRPr="009C4177">
                              <w:t xml:space="preserve"> delay</w:t>
                            </w:r>
                            <w:proofErr w:type="gramEnd"/>
                            <w:r w:rsidRPr="009C4177">
                              <w:t xml:space="preserve"> may place the child at further risk.</w:t>
                            </w:r>
                          </w:p>
                          <w:p w14:paraId="6838445B" w14:textId="77777777" w:rsidR="00891086" w:rsidRPr="009C4177" w:rsidRDefault="00891086" w:rsidP="00984D50">
                            <w:pPr>
                              <w:pStyle w:val="BodyText"/>
                              <w:ind w:left="72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0F3757" id="Text Box 42" o:spid="_x0000_s1029" type="#_x0000_t202" style="position:absolute;margin-left:401.8pt;margin-top:5.5pt;width:453pt;height:63.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" filled="f" fillcolor="#0c9" strokeweight="1pt">
                <v:stroke startarrowwidth="narrow" startarrowlength="short" endarrowwidth="narrow" endarrowlength="short"/>
                <v:textbox>
                  <w:txbxContent>
                    <w:p w14:paraId="5A3F0B1D" w14:textId="1B31253A" w:rsidR="00891086" w:rsidRDefault="00891086" w:rsidP="00984D50">
                      <w:pPr>
                        <w:pStyle w:val="BodyText"/>
                        <w:ind w:left="720"/>
                        <w:jc w:val="center"/>
                        <w:rPr>
                          <w:lang w:val="en"/>
                        </w:rPr>
                      </w:pPr>
                      <w:r w:rsidRPr="009C4177">
                        <w:t>If the</w:t>
                      </w:r>
                      <w:r>
                        <w:t xml:space="preserve"> Club Welfare Officer is not available contact the </w:t>
                      </w:r>
                      <w:r>
                        <w:rPr>
                          <w:lang w:val="en"/>
                        </w:rPr>
                        <w:t xml:space="preserve">England Golf Lead Safeguarding Officer, tel :01526 </w:t>
                      </w:r>
                      <w:r w:rsidRPr="005E6F3F">
                        <w:rPr>
                          <w:lang w:val="en"/>
                        </w:rPr>
                        <w:t>351824</w:t>
                      </w:r>
                    </w:p>
                    <w:p w14:paraId="3F9A43CF" w14:textId="590556CE" w:rsidR="00891086" w:rsidRDefault="00891086" w:rsidP="00984D50">
                      <w:pPr>
                        <w:pStyle w:val="BodyText"/>
                        <w:ind w:left="2160" w:firstLine="720"/>
                        <w:rPr>
                          <w:lang w:val="en"/>
                        </w:rPr>
                      </w:pPr>
                      <w:r>
                        <w:rPr>
                          <w:lang w:val="en"/>
                        </w:rPr>
                        <w:t xml:space="preserve">Email : </w:t>
                      </w:r>
                      <w:hyperlink r:id="rId9" w:history="1">
                        <w:r w:rsidRPr="00984D50">
                          <w:rPr>
                            <w:rStyle w:val="Hyperlink"/>
                            <w:color w:val="E30137"/>
                            <w:lang w:val="en"/>
                          </w:rPr>
                          <w:t>safeguarding@englandgolf.org</w:t>
                        </w:r>
                      </w:hyperlink>
                    </w:p>
                    <w:p w14:paraId="1C2821BC" w14:textId="77777777" w:rsidR="00891086" w:rsidRDefault="00891086" w:rsidP="00984D50">
                      <w:pPr>
                        <w:pStyle w:val="BodyText"/>
                        <w:ind w:left="720"/>
                        <w:jc w:val="center"/>
                      </w:pPr>
                      <w:r w:rsidRPr="002C3EFD">
                        <w:t>or refer the matter directly to Children’s Social Care</w:t>
                      </w:r>
                      <w:r w:rsidRPr="009C4177">
                        <w:t xml:space="preserve">/Police.  </w:t>
                      </w:r>
                    </w:p>
                    <w:p w14:paraId="4AA2F25A" w14:textId="77777777" w:rsidR="00891086" w:rsidRPr="009C4177" w:rsidRDefault="00891086" w:rsidP="00984D50">
                      <w:pPr>
                        <w:pStyle w:val="BodyText"/>
                        <w:ind w:left="720"/>
                        <w:jc w:val="center"/>
                      </w:pPr>
                      <w:r w:rsidRPr="009C4177">
                        <w:t>Remember</w:t>
                      </w:r>
                      <w:r>
                        <w:t xml:space="preserve"> - </w:t>
                      </w:r>
                      <w:r w:rsidRPr="009C4177">
                        <w:t xml:space="preserve"> delay may place the child at further risk.</w:t>
                      </w:r>
                    </w:p>
                    <w:p w14:paraId="6838445B" w14:textId="77777777" w:rsidR="00891086" w:rsidRPr="009C4177" w:rsidRDefault="00891086" w:rsidP="00984D50">
                      <w:pPr>
                        <w:pStyle w:val="BodyText"/>
                        <w:ind w:left="720"/>
                        <w:jc w:val="center"/>
                      </w:pPr>
                    </w:p>
                  </w:txbxContent>
                </v:textbox>
                <w10:wrap anchorx="margin"/>
              </v:shape>
            </w:pict>
          </mc:Fallback>
        </mc:AlternateContent>
      </w:r>
    </w:p>
    <w:p w14:paraId="3C0E259F" w14:textId="7E5E113D" w:rsidR="00984D50" w:rsidRPr="00984D50" w:rsidRDefault="00984D50" w:rsidP="00984D50">
      <w:pPr>
        <w:overflowPunct/>
        <w:autoSpaceDE/>
        <w:autoSpaceDN/>
        <w:adjustRightInd/>
        <w:spacing w:after="0" w:line="240" w:lineRule="auto"/>
        <w:textAlignment w:val="auto"/>
        <w:rPr>
          <w:rFonts w:cs="Arial"/>
          <w:szCs w:val="24"/>
          <w:lang w:eastAsia="en-GB"/>
        </w:rPr>
      </w:pPr>
    </w:p>
    <w:p w14:paraId="05C61DDB" w14:textId="77777777" w:rsidR="00984D50" w:rsidRPr="00984D50" w:rsidRDefault="00984D50" w:rsidP="00984D50">
      <w:pPr>
        <w:overflowPunct/>
        <w:autoSpaceDE/>
        <w:autoSpaceDN/>
        <w:adjustRightInd/>
        <w:spacing w:after="0" w:line="240" w:lineRule="auto"/>
        <w:textAlignment w:val="auto"/>
        <w:rPr>
          <w:rFonts w:cs="Arial"/>
          <w:szCs w:val="24"/>
          <w:lang w:eastAsia="en-GB"/>
        </w:rPr>
      </w:pPr>
    </w:p>
    <w:p w14:paraId="1C740CEA" w14:textId="77777777" w:rsidR="00984D50" w:rsidRPr="00984D50" w:rsidRDefault="00984D50" w:rsidP="00984D50">
      <w:pPr>
        <w:overflowPunct/>
        <w:autoSpaceDE/>
        <w:autoSpaceDN/>
        <w:adjustRightInd/>
        <w:spacing w:after="0" w:line="240" w:lineRule="auto"/>
        <w:textAlignment w:val="auto"/>
        <w:rPr>
          <w:rFonts w:cs="Arial"/>
          <w:szCs w:val="24"/>
          <w:lang w:eastAsia="en-GB"/>
        </w:rPr>
      </w:pPr>
    </w:p>
    <w:p w14:paraId="2B2022E2" w14:textId="77777777" w:rsidR="00984D50" w:rsidRPr="00984D50" w:rsidRDefault="00984D50" w:rsidP="00984D50">
      <w:pPr>
        <w:overflowPunct/>
        <w:autoSpaceDE/>
        <w:autoSpaceDN/>
        <w:adjustRightInd/>
        <w:spacing w:after="0" w:line="240" w:lineRule="auto"/>
        <w:textAlignment w:val="auto"/>
        <w:rPr>
          <w:rFonts w:cs="Arial"/>
          <w:szCs w:val="24"/>
          <w:lang w:eastAsia="en-GB"/>
        </w:rPr>
      </w:pPr>
    </w:p>
    <w:p w14:paraId="0AE70295" w14:textId="724B3A26" w:rsidR="00984D50" w:rsidRPr="00984D50" w:rsidRDefault="00984D50" w:rsidP="00984D50">
      <w:pPr>
        <w:overflowPunct/>
        <w:autoSpaceDE/>
        <w:autoSpaceDN/>
        <w:adjustRightInd/>
        <w:spacing w:after="0" w:line="240" w:lineRule="auto"/>
        <w:textAlignment w:val="auto"/>
        <w:rPr>
          <w:rFonts w:cs="Arial"/>
          <w:szCs w:val="24"/>
          <w:lang w:eastAsia="en-GB"/>
        </w:rPr>
      </w:pPr>
      <w:r w:rsidRPr="00984D50">
        <w:rPr>
          <w:rFonts w:cs="Arial"/>
          <w:noProof/>
          <w:szCs w:val="24"/>
          <w:lang w:eastAsia="en-GB"/>
        </w:rPr>
        <mc:AlternateContent>
          <mc:Choice Requires="wps">
            <w:drawing>
              <wp:anchor distT="0" distB="0" distL="114299" distR="114299" simplePos="0" relativeHeight="251686912" behindDoc="0" locked="0" layoutInCell="1" allowOverlap="1" wp14:anchorId="6CCABEE6" wp14:editId="4B02C787">
                <wp:simplePos x="0" y="0"/>
                <wp:positionH relativeFrom="margin">
                  <wp:align>center</wp:align>
                </wp:positionH>
                <wp:positionV relativeFrom="paragraph">
                  <wp:posOffset>91440</wp:posOffset>
                </wp:positionV>
                <wp:extent cx="6350" cy="487680"/>
                <wp:effectExtent l="38100" t="0" r="69850" b="6477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4876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95500E" id="Straight Connector 1" o:spid="_x0000_s1026" style="position:absolute;z-index:251686912;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from="0,7.2pt" to=".5pt,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">
                <v:stroke endarrow="block"/>
                <w10:wrap anchorx="margin"/>
              </v:line>
            </w:pict>
          </mc:Fallback>
        </mc:AlternateContent>
      </w:r>
    </w:p>
    <w:p w14:paraId="5B5AD6BC" w14:textId="77777777" w:rsidR="00984D50" w:rsidRPr="00984D50" w:rsidRDefault="00984D50" w:rsidP="00984D50">
      <w:pPr>
        <w:overflowPunct/>
        <w:autoSpaceDE/>
        <w:autoSpaceDN/>
        <w:adjustRightInd/>
        <w:spacing w:after="0" w:line="240" w:lineRule="auto"/>
        <w:textAlignment w:val="auto"/>
        <w:rPr>
          <w:rFonts w:cs="Arial"/>
          <w:szCs w:val="24"/>
          <w:lang w:eastAsia="en-GB"/>
        </w:rPr>
      </w:pPr>
    </w:p>
    <w:p w14:paraId="46ECC483" w14:textId="5BB60E30" w:rsidR="00984D50" w:rsidRPr="00984D50" w:rsidRDefault="00984D50" w:rsidP="00984D50">
      <w:pPr>
        <w:overflowPunct/>
        <w:autoSpaceDE/>
        <w:autoSpaceDN/>
        <w:adjustRightInd/>
        <w:spacing w:after="0" w:line="240" w:lineRule="auto"/>
        <w:textAlignment w:val="auto"/>
        <w:rPr>
          <w:rFonts w:cs="Arial"/>
          <w:szCs w:val="24"/>
          <w:lang w:eastAsia="en-GB"/>
        </w:rPr>
      </w:pPr>
    </w:p>
    <w:p w14:paraId="043BA3BE" w14:textId="2A801C8F" w:rsidR="00984D50" w:rsidRPr="00984D50" w:rsidRDefault="00984D50" w:rsidP="00984D50">
      <w:pPr>
        <w:overflowPunct/>
        <w:autoSpaceDE/>
        <w:autoSpaceDN/>
        <w:adjustRightInd/>
        <w:spacing w:after="0" w:line="240" w:lineRule="auto"/>
        <w:textAlignment w:val="auto"/>
        <w:rPr>
          <w:rFonts w:cs="Arial"/>
          <w:szCs w:val="24"/>
          <w:lang w:eastAsia="en-GB"/>
        </w:rPr>
      </w:pPr>
    </w:p>
    <w:p w14:paraId="7F0574CE" w14:textId="360163FE" w:rsidR="00984D50" w:rsidRPr="00984D50" w:rsidRDefault="00984D50" w:rsidP="00984D50">
      <w:pPr>
        <w:overflowPunct/>
        <w:autoSpaceDE/>
        <w:autoSpaceDN/>
        <w:adjustRightInd/>
        <w:spacing w:after="0" w:line="240" w:lineRule="auto"/>
        <w:textAlignment w:val="auto"/>
        <w:rPr>
          <w:rFonts w:cs="Arial"/>
          <w:szCs w:val="24"/>
          <w:lang w:eastAsia="en-GB"/>
        </w:rPr>
      </w:pPr>
      <w:r w:rsidRPr="00984D50">
        <w:rPr>
          <w:rFonts w:cs="Arial"/>
          <w:noProof/>
          <w:szCs w:val="24"/>
          <w:lang w:eastAsia="en-GB"/>
        </w:rPr>
        <mc:AlternateContent>
          <mc:Choice Requires="wps">
            <w:drawing>
              <wp:anchor distT="0" distB="0" distL="114300" distR="114300" simplePos="0" relativeHeight="251684864" behindDoc="0" locked="0" layoutInCell="1" allowOverlap="1" wp14:anchorId="390A6388" wp14:editId="0D14594C">
                <wp:simplePos x="0" y="0"/>
                <wp:positionH relativeFrom="margin">
                  <wp:align>center</wp:align>
                </wp:positionH>
                <wp:positionV relativeFrom="paragraph">
                  <wp:posOffset>19685</wp:posOffset>
                </wp:positionV>
                <wp:extent cx="5486400" cy="561975"/>
                <wp:effectExtent l="0" t="0" r="19050" b="285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61975"/>
                        </a:xfrm>
                        <a:prstGeom prst="rect">
                          <a:avLst/>
                        </a:prstGeom>
                        <a:noFill/>
                        <a:ln w="12700">
                          <a:solidFill>
                            <a:srgbClr val="000000"/>
                          </a:solidFill>
                          <a:miter lim="800000"/>
                          <a:headEnd type="none" w="sm" len="sm"/>
                          <a:tailEnd type="none" w="sm" len="sm"/>
                        </a:ln>
                        <a:effectLst/>
                        <a:extLst>
                          <a:ext uri="{909E8E84-426E-40DD-AFC4-6F175D3DCCD1}">
                            <a14:hiddenFill xmlns:a14="http://schemas.microsoft.com/office/drawing/2010/main">
                              <a:solidFill>
                                <a:srgbClr val="00CC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6D0809F" w14:textId="1C5BDA89" w:rsidR="00891086" w:rsidRPr="006930A1" w:rsidRDefault="00891086" w:rsidP="00984D50">
                            <w:pPr>
                              <w:jc w:val="center"/>
                              <w:rPr>
                                <w:rFonts w:cs="Arial"/>
                                <w:color w:val="000000"/>
                              </w:rPr>
                            </w:pPr>
                            <w:r w:rsidRPr="006930A1">
                              <w:rPr>
                                <w:rFonts w:cs="Arial"/>
                                <w:color w:val="000000"/>
                              </w:rPr>
                              <w:t>Complete a report form and copy it to Children’s Social Care/Police and to the England Golf Governance Department within 24 hours.</w:t>
                            </w:r>
                          </w:p>
                          <w:p w14:paraId="57E30570" w14:textId="77777777" w:rsidR="00891086" w:rsidRPr="006930A1" w:rsidRDefault="00891086" w:rsidP="00984D50">
                            <w:pPr>
                              <w:jc w:val="center"/>
                              <w:rPr>
                                <w:rFonts w:cs="Arial"/>
                                <w:color w:val="00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0A6388" id="Text Box 40" o:spid="_x0000_s1030" type="#_x0000_t202" style="position:absolute;margin-left:0;margin-top:1.55pt;width:6in;height:44.25pt;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" filled="f" fillcolor="#0c9" strokeweight="1pt">
                <v:stroke startarrowwidth="narrow" startarrowlength="short" endarrowwidth="narrow" endarrowlength="short"/>
                <v:textbox>
                  <w:txbxContent>
                    <w:p w14:paraId="16D0809F" w14:textId="1C5BDA89" w:rsidR="00891086" w:rsidRPr="006930A1" w:rsidRDefault="00891086" w:rsidP="00984D50">
                      <w:pPr>
                        <w:jc w:val="center"/>
                        <w:rPr>
                          <w:rFonts w:cs="Arial"/>
                          <w:color w:val="000000"/>
                        </w:rPr>
                      </w:pPr>
                      <w:r w:rsidRPr="006930A1">
                        <w:rPr>
                          <w:rFonts w:cs="Arial"/>
                          <w:color w:val="000000"/>
                        </w:rPr>
                        <w:t>Complete a report form and copy it to Children’s Social Care/Police and to the England Golf Governance Department within 24 hours.</w:t>
                      </w:r>
                    </w:p>
                    <w:p w14:paraId="57E30570" w14:textId="77777777" w:rsidR="00891086" w:rsidRPr="006930A1" w:rsidRDefault="00891086" w:rsidP="00984D50">
                      <w:pPr>
                        <w:jc w:val="center"/>
                        <w:rPr>
                          <w:rFonts w:cs="Arial"/>
                          <w:color w:val="000000"/>
                        </w:rPr>
                      </w:pPr>
                    </w:p>
                  </w:txbxContent>
                </v:textbox>
                <w10:wrap anchorx="margin"/>
              </v:shape>
            </w:pict>
          </mc:Fallback>
        </mc:AlternateContent>
      </w:r>
    </w:p>
    <w:p w14:paraId="0F5EF94D" w14:textId="4A338851" w:rsidR="00984D50" w:rsidRPr="00984D50" w:rsidRDefault="00984D50" w:rsidP="00984D50">
      <w:pPr>
        <w:overflowPunct/>
        <w:autoSpaceDE/>
        <w:autoSpaceDN/>
        <w:adjustRightInd/>
        <w:spacing w:after="0" w:line="240" w:lineRule="auto"/>
        <w:textAlignment w:val="auto"/>
        <w:rPr>
          <w:rFonts w:cs="Arial"/>
          <w:szCs w:val="24"/>
          <w:lang w:eastAsia="en-GB"/>
        </w:rPr>
      </w:pPr>
    </w:p>
    <w:p w14:paraId="498EB931" w14:textId="77777777" w:rsidR="00984D50" w:rsidRPr="00984D50" w:rsidRDefault="00984D50" w:rsidP="00984D50">
      <w:pPr>
        <w:overflowPunct/>
        <w:autoSpaceDE/>
        <w:autoSpaceDN/>
        <w:adjustRightInd/>
        <w:spacing w:after="0" w:line="240" w:lineRule="auto"/>
        <w:textAlignment w:val="auto"/>
        <w:rPr>
          <w:rFonts w:cs="Arial"/>
          <w:szCs w:val="24"/>
          <w:lang w:eastAsia="en-GB"/>
        </w:rPr>
      </w:pPr>
    </w:p>
    <w:p w14:paraId="03636BD0" w14:textId="77777777" w:rsidR="00984D50" w:rsidRPr="00984D50" w:rsidRDefault="00984D50" w:rsidP="00984D50">
      <w:pPr>
        <w:overflowPunct/>
        <w:autoSpaceDE/>
        <w:autoSpaceDN/>
        <w:adjustRightInd/>
        <w:spacing w:after="0" w:line="240" w:lineRule="auto"/>
        <w:jc w:val="center"/>
        <w:textAlignment w:val="auto"/>
        <w:outlineLvl w:val="0"/>
        <w:rPr>
          <w:rFonts w:cs="Arial"/>
          <w:szCs w:val="24"/>
          <w:lang w:eastAsia="en-GB"/>
        </w:rPr>
      </w:pPr>
    </w:p>
    <w:p w14:paraId="182BCA54" w14:textId="77777777" w:rsidR="00984D50" w:rsidRPr="00984D50" w:rsidRDefault="00984D50" w:rsidP="00984D50">
      <w:pPr>
        <w:overflowPunct/>
        <w:autoSpaceDE/>
        <w:autoSpaceDN/>
        <w:adjustRightInd/>
        <w:spacing w:after="0" w:line="240" w:lineRule="auto"/>
        <w:jc w:val="center"/>
        <w:textAlignment w:val="auto"/>
        <w:outlineLvl w:val="0"/>
        <w:rPr>
          <w:rFonts w:cs="Arial"/>
          <w:szCs w:val="24"/>
          <w:lang w:eastAsia="en-GB"/>
        </w:rPr>
      </w:pPr>
    </w:p>
    <w:p w14:paraId="62FDC218" w14:textId="77777777" w:rsidR="00984D50" w:rsidRPr="00984D50" w:rsidRDefault="00984D50" w:rsidP="00984D50">
      <w:pPr>
        <w:overflowPunct/>
        <w:autoSpaceDE/>
        <w:autoSpaceDN/>
        <w:adjustRightInd/>
        <w:spacing w:after="0" w:line="240" w:lineRule="auto"/>
        <w:jc w:val="center"/>
        <w:textAlignment w:val="auto"/>
        <w:outlineLvl w:val="0"/>
        <w:rPr>
          <w:rFonts w:cs="Arial"/>
          <w:szCs w:val="24"/>
          <w:lang w:eastAsia="en-GB"/>
        </w:rPr>
      </w:pPr>
    </w:p>
    <w:p w14:paraId="3C0BFACB" w14:textId="77777777" w:rsidR="00984D50" w:rsidRPr="00984D50" w:rsidRDefault="00984D50" w:rsidP="00984D50">
      <w:pPr>
        <w:overflowPunct/>
        <w:autoSpaceDE/>
        <w:autoSpaceDN/>
        <w:adjustRightInd/>
        <w:spacing w:after="0" w:line="240" w:lineRule="auto"/>
        <w:jc w:val="center"/>
        <w:textAlignment w:val="auto"/>
        <w:outlineLvl w:val="0"/>
        <w:rPr>
          <w:rFonts w:cs="Arial"/>
          <w:szCs w:val="24"/>
          <w:lang w:eastAsia="en-GB"/>
        </w:rPr>
      </w:pPr>
      <w:r w:rsidRPr="00984D50">
        <w:rPr>
          <w:rFonts w:cs="Arial"/>
          <w:szCs w:val="24"/>
          <w:lang w:eastAsia="en-GB"/>
        </w:rPr>
        <w:t xml:space="preserve">* If for any reason a Club Welfare Officer is not in post or is unavailable a principle of least delay is important. </w:t>
      </w:r>
    </w:p>
    <w:p w14:paraId="32A1230D" w14:textId="3008D99A" w:rsidR="00984D50" w:rsidRPr="00984D50" w:rsidRDefault="00984D50" w:rsidP="00984D50">
      <w:pPr>
        <w:overflowPunct/>
        <w:autoSpaceDE/>
        <w:autoSpaceDN/>
        <w:adjustRightInd/>
        <w:spacing w:after="0" w:line="240" w:lineRule="auto"/>
        <w:jc w:val="center"/>
        <w:textAlignment w:val="auto"/>
        <w:outlineLvl w:val="0"/>
        <w:rPr>
          <w:rFonts w:cs="Arial"/>
          <w:szCs w:val="24"/>
          <w:lang w:eastAsia="en-GB"/>
        </w:rPr>
      </w:pPr>
      <w:r w:rsidRPr="00984D50">
        <w:rPr>
          <w:rFonts w:cs="Arial"/>
          <w:szCs w:val="24"/>
          <w:lang w:eastAsia="en-GB"/>
        </w:rPr>
        <w:t xml:space="preserve">Please contact the </w:t>
      </w:r>
    </w:p>
    <w:p w14:paraId="6ACA7360" w14:textId="77777777" w:rsidR="00984D50" w:rsidRPr="00984D50" w:rsidRDefault="00984D50" w:rsidP="00984D50">
      <w:pPr>
        <w:overflowPunct/>
        <w:autoSpaceDE/>
        <w:autoSpaceDN/>
        <w:adjustRightInd/>
        <w:spacing w:after="0" w:line="240" w:lineRule="auto"/>
        <w:jc w:val="center"/>
        <w:textAlignment w:val="auto"/>
        <w:outlineLvl w:val="0"/>
        <w:rPr>
          <w:rFonts w:cs="Arial"/>
          <w:szCs w:val="24"/>
          <w:lang w:eastAsia="en-GB"/>
        </w:rPr>
      </w:pPr>
      <w:r w:rsidRPr="00984D50">
        <w:rPr>
          <w:rFonts w:cs="Arial"/>
          <w:szCs w:val="24"/>
          <w:lang w:eastAsia="en-GB"/>
        </w:rPr>
        <w:t>England Golf Lead Safeguarding Officer</w:t>
      </w:r>
    </w:p>
    <w:p w14:paraId="73B918EA" w14:textId="77777777" w:rsidR="00984D50" w:rsidRPr="00984D50" w:rsidRDefault="00984D50" w:rsidP="00984D50">
      <w:pPr>
        <w:overflowPunct/>
        <w:autoSpaceDE/>
        <w:autoSpaceDN/>
        <w:adjustRightInd/>
        <w:spacing w:after="0" w:line="240" w:lineRule="auto"/>
        <w:jc w:val="center"/>
        <w:textAlignment w:val="auto"/>
        <w:outlineLvl w:val="0"/>
        <w:rPr>
          <w:rFonts w:cs="Arial"/>
          <w:szCs w:val="24"/>
          <w:lang w:eastAsia="en-GB"/>
        </w:rPr>
      </w:pPr>
      <w:r w:rsidRPr="00984D50">
        <w:rPr>
          <w:rFonts w:cs="Arial"/>
          <w:szCs w:val="24"/>
          <w:lang w:eastAsia="en-GB"/>
        </w:rPr>
        <w:t xml:space="preserve"> 01526 351824</w:t>
      </w:r>
    </w:p>
    <w:p w14:paraId="1EFDD0B5" w14:textId="77777777" w:rsidR="00984D50" w:rsidRPr="00984D50" w:rsidRDefault="00A5055E" w:rsidP="00984D50">
      <w:pPr>
        <w:overflowPunct/>
        <w:autoSpaceDE/>
        <w:autoSpaceDN/>
        <w:adjustRightInd/>
        <w:spacing w:after="0" w:line="240" w:lineRule="auto"/>
        <w:jc w:val="center"/>
        <w:textAlignment w:val="auto"/>
        <w:outlineLvl w:val="0"/>
        <w:rPr>
          <w:rFonts w:cs="Arial"/>
          <w:color w:val="E30137"/>
          <w:szCs w:val="24"/>
          <w:lang w:eastAsia="en-GB"/>
        </w:rPr>
      </w:pPr>
      <w:hyperlink r:id="rId10" w:history="1">
        <w:r w:rsidR="00984D50" w:rsidRPr="00984D50">
          <w:rPr>
            <w:rFonts w:cs="Arial"/>
            <w:color w:val="E30137"/>
            <w:szCs w:val="24"/>
            <w:u w:val="single"/>
            <w:lang w:eastAsia="en-GB"/>
          </w:rPr>
          <w:t>safeguarding@englandgolf.org</w:t>
        </w:r>
      </w:hyperlink>
    </w:p>
    <w:p w14:paraId="0B42380E" w14:textId="050B5BDE" w:rsidR="00984D50" w:rsidRDefault="00984D50" w:rsidP="00D663FE">
      <w:pPr>
        <w:overflowPunct/>
        <w:spacing w:line="276" w:lineRule="auto"/>
        <w:textAlignment w:val="auto"/>
        <w:rPr>
          <w:lang w:eastAsia="en-GB"/>
        </w:rPr>
      </w:pPr>
    </w:p>
    <w:p w14:paraId="7E3A3E21" w14:textId="05ECC21B" w:rsidR="006930A1" w:rsidRPr="006930A1" w:rsidRDefault="006930A1" w:rsidP="006B45B3">
      <w:pPr>
        <w:pStyle w:val="Heading2"/>
        <w:jc w:val="center"/>
        <w:rPr>
          <w:rFonts w:cs="Arial"/>
          <w:szCs w:val="24"/>
          <w:lang w:eastAsia="en-GB"/>
        </w:rPr>
      </w:pPr>
      <w:r w:rsidRPr="006930A1">
        <w:rPr>
          <w:lang w:eastAsia="en-GB"/>
        </w:rPr>
        <w:lastRenderedPageBreak/>
        <w:t>FLOW CHART 2</w:t>
      </w:r>
    </w:p>
    <w:p w14:paraId="1B6E74BF" w14:textId="7F9D0419" w:rsidR="006930A1" w:rsidRPr="006930A1" w:rsidRDefault="006930A1" w:rsidP="006930A1">
      <w:pPr>
        <w:jc w:val="center"/>
        <w:rPr>
          <w:b/>
          <w:bCs/>
          <w:lang w:eastAsia="en-GB"/>
        </w:rPr>
      </w:pPr>
      <w:r w:rsidRPr="006930A1">
        <w:rPr>
          <w:rFonts w:cs="Arial"/>
          <w:noProof/>
          <w:szCs w:val="24"/>
          <w:lang w:eastAsia="en-GB"/>
        </w:rPr>
        <mc:AlternateContent>
          <mc:Choice Requires="wps">
            <w:drawing>
              <wp:anchor distT="0" distB="0" distL="114300" distR="114300" simplePos="0" relativeHeight="251688960" behindDoc="0" locked="0" layoutInCell="1" allowOverlap="1" wp14:anchorId="6F41948B" wp14:editId="45B337A2">
                <wp:simplePos x="0" y="0"/>
                <wp:positionH relativeFrom="margin">
                  <wp:align>center</wp:align>
                </wp:positionH>
                <wp:positionV relativeFrom="paragraph">
                  <wp:posOffset>779780</wp:posOffset>
                </wp:positionV>
                <wp:extent cx="1600200" cy="287020"/>
                <wp:effectExtent l="0" t="0" r="19050" b="1778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87020"/>
                        </a:xfrm>
                        <a:prstGeom prst="rect">
                          <a:avLst/>
                        </a:prstGeom>
                        <a:solidFill>
                          <a:srgbClr val="FFFFFF"/>
                        </a:solidFill>
                        <a:ln w="9525">
                          <a:solidFill>
                            <a:srgbClr val="000000"/>
                          </a:solidFill>
                          <a:miter lim="800000"/>
                          <a:headEnd/>
                          <a:tailEnd/>
                        </a:ln>
                      </wps:spPr>
                      <wps:txbx>
                        <w:txbxContent>
                          <w:p w14:paraId="5C3E448A" w14:textId="77777777" w:rsidR="00891086" w:rsidRPr="006930A1" w:rsidRDefault="00891086" w:rsidP="006930A1">
                            <w:pPr>
                              <w:pStyle w:val="Heading2"/>
                              <w:rPr>
                                <w:color w:val="auto"/>
                                <w:sz w:val="22"/>
                                <w:szCs w:val="22"/>
                              </w:rPr>
                            </w:pPr>
                            <w:r w:rsidRPr="006930A1">
                              <w:rPr>
                                <w:color w:val="auto"/>
                                <w:sz w:val="22"/>
                                <w:szCs w:val="22"/>
                              </w:rPr>
                              <w:t>Concerns identifi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1948B" id="Text Box 39" o:spid="_x0000_s1031" type="#_x0000_t202" style="position:absolute;left:0;text-align:left;margin-left:0;margin-top:61.4pt;width:126pt;height:22.6pt;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">
                <v:textbox>
                  <w:txbxContent>
                    <w:p w14:paraId="5C3E448A" w14:textId="77777777" w:rsidR="00891086" w:rsidRPr="006930A1" w:rsidRDefault="00891086" w:rsidP="006930A1">
                      <w:pPr>
                        <w:pStyle w:val="Heading2"/>
                        <w:rPr>
                          <w:color w:val="auto"/>
                          <w:sz w:val="22"/>
                          <w:szCs w:val="22"/>
                        </w:rPr>
                      </w:pPr>
                      <w:r w:rsidRPr="006930A1">
                        <w:rPr>
                          <w:color w:val="auto"/>
                          <w:sz w:val="22"/>
                          <w:szCs w:val="22"/>
                        </w:rPr>
                        <w:t>Concerns identified</w:t>
                      </w:r>
                    </w:p>
                  </w:txbxContent>
                </v:textbox>
                <w10:wrap anchorx="margin"/>
              </v:shape>
            </w:pict>
          </mc:Fallback>
        </mc:AlternateContent>
      </w:r>
      <w:r w:rsidRPr="006930A1">
        <w:rPr>
          <w:b/>
          <w:bCs/>
          <w:lang w:eastAsia="en-GB"/>
        </w:rPr>
        <w:t>What to do if you are worried about the behaviour of any member, parent/carer, volunteer, staff, Professional, coach or official in golf or affiliated organisations</w:t>
      </w:r>
    </w:p>
    <w:p w14:paraId="7781877E" w14:textId="77777777"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3F37F13F" w14:textId="3A1CF678" w:rsidR="006930A1" w:rsidRPr="006930A1" w:rsidRDefault="006930A1"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299" distR="114299" simplePos="0" relativeHeight="251698176" behindDoc="0" locked="0" layoutInCell="1" allowOverlap="1" wp14:anchorId="41EC8E82" wp14:editId="5F5F8934">
                <wp:simplePos x="0" y="0"/>
                <wp:positionH relativeFrom="column">
                  <wp:posOffset>2209165</wp:posOffset>
                </wp:positionH>
                <wp:positionV relativeFrom="paragraph">
                  <wp:posOffset>139700</wp:posOffset>
                </wp:positionV>
                <wp:extent cx="0" cy="228600"/>
                <wp:effectExtent l="76200" t="0" r="57150" b="5715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B134A" id="Straight Connector 38" o:spid="_x0000_s1026" style="position:absolute;z-index:2516981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73.95pt,11pt" to="173.9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">
                <v:stroke endarrow="block"/>
              </v:line>
            </w:pict>
          </mc:Fallback>
        </mc:AlternateContent>
      </w:r>
    </w:p>
    <w:p w14:paraId="602EDD1E" w14:textId="01116BC4" w:rsidR="006930A1" w:rsidRPr="006930A1" w:rsidRDefault="006930A1"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689984" behindDoc="0" locked="0" layoutInCell="1" allowOverlap="1" wp14:anchorId="1C7C3729" wp14:editId="2C679EF9">
                <wp:simplePos x="0" y="0"/>
                <wp:positionH relativeFrom="margin">
                  <wp:posOffset>-600075</wp:posOffset>
                </wp:positionH>
                <wp:positionV relativeFrom="paragraph">
                  <wp:posOffset>227330</wp:posOffset>
                </wp:positionV>
                <wp:extent cx="3657600" cy="1276350"/>
                <wp:effectExtent l="0" t="0" r="19050" b="1905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276350"/>
                        </a:xfrm>
                        <a:prstGeom prst="rect">
                          <a:avLst/>
                        </a:prstGeom>
                        <a:solidFill>
                          <a:srgbClr val="FFFFFF"/>
                        </a:solidFill>
                        <a:ln w="9525">
                          <a:solidFill>
                            <a:srgbClr val="000000"/>
                          </a:solidFill>
                          <a:miter lim="800000"/>
                          <a:headEnd/>
                          <a:tailEnd/>
                        </a:ln>
                      </wps:spPr>
                      <wps:txbx>
                        <w:txbxContent>
                          <w:p w14:paraId="71CA641B" w14:textId="77777777" w:rsidR="00891086" w:rsidRPr="006930A1" w:rsidRDefault="00891086"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Complete the Incident Report Form</w:t>
                            </w:r>
                          </w:p>
                          <w:p w14:paraId="7C6F5751" w14:textId="77777777" w:rsidR="00891086" w:rsidRPr="006930A1" w:rsidRDefault="00891086"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 xml:space="preserve">Report to the Club Welfare Officer * </w:t>
                            </w:r>
                          </w:p>
                          <w:p w14:paraId="5675B3D6" w14:textId="77777777" w:rsidR="00891086" w:rsidRPr="006930A1" w:rsidRDefault="00891086"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If you have urgent concerns or the Welfare Officer is not available, refer immediately to Children’s Social Care/Police and copy the incident report form to them within 24 hours.</w:t>
                            </w:r>
                          </w:p>
                          <w:p w14:paraId="7C810ADB" w14:textId="77777777" w:rsidR="00891086" w:rsidRPr="006930A1" w:rsidRDefault="00891086" w:rsidP="006930A1"/>
                          <w:p w14:paraId="7D8A65E5" w14:textId="77777777" w:rsidR="00891086" w:rsidRPr="006930A1" w:rsidRDefault="00891086" w:rsidP="006930A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C3729" id="Text Box 15" o:spid="_x0000_s1032" type="#_x0000_t202" style="position:absolute;left:0;text-align:left;margin-left:-47.25pt;margin-top:17.9pt;width:4in;height:100.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">
                <v:textbox>
                  <w:txbxContent>
                    <w:p w14:paraId="71CA641B" w14:textId="77777777" w:rsidR="00891086" w:rsidRPr="006930A1" w:rsidRDefault="00891086"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Complete the Incident Report Form</w:t>
                      </w:r>
                    </w:p>
                    <w:p w14:paraId="7C6F5751" w14:textId="77777777" w:rsidR="00891086" w:rsidRPr="006930A1" w:rsidRDefault="00891086"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 xml:space="preserve">Report to the Club Welfare Officer * </w:t>
                      </w:r>
                    </w:p>
                    <w:p w14:paraId="5675B3D6" w14:textId="77777777" w:rsidR="00891086" w:rsidRPr="006930A1" w:rsidRDefault="00891086" w:rsidP="00814E69">
                      <w:pPr>
                        <w:numPr>
                          <w:ilvl w:val="0"/>
                          <w:numId w:val="10"/>
                        </w:numPr>
                        <w:overflowPunct/>
                        <w:autoSpaceDE/>
                        <w:autoSpaceDN/>
                        <w:adjustRightInd/>
                        <w:spacing w:after="0" w:line="240" w:lineRule="auto"/>
                        <w:ind w:left="426" w:hanging="284"/>
                        <w:textAlignment w:val="auto"/>
                        <w:rPr>
                          <w:rFonts w:cs="Arial"/>
                        </w:rPr>
                      </w:pPr>
                      <w:r w:rsidRPr="006930A1">
                        <w:rPr>
                          <w:rFonts w:cs="Arial"/>
                        </w:rPr>
                        <w:t>If you have urgent concerns or the Welfare Officer is not available, refer immediately to Children’s Social Care/Police and copy the incident report form to them within 24 hours.</w:t>
                      </w:r>
                    </w:p>
                    <w:p w14:paraId="7C810ADB" w14:textId="77777777" w:rsidR="00891086" w:rsidRPr="006930A1" w:rsidRDefault="00891086" w:rsidP="006930A1"/>
                    <w:p w14:paraId="7D8A65E5" w14:textId="77777777" w:rsidR="00891086" w:rsidRPr="006930A1" w:rsidRDefault="00891086" w:rsidP="006930A1"/>
                  </w:txbxContent>
                </v:textbox>
                <w10:wrap anchorx="margin"/>
              </v:shape>
            </w:pict>
          </mc:Fallback>
        </mc:AlternateContent>
      </w:r>
    </w:p>
    <w:p w14:paraId="00E5C2EF" w14:textId="2A1EF7B4"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0974080B" w14:textId="291E8332" w:rsidR="006930A1" w:rsidRPr="006930A1" w:rsidRDefault="006930A1"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691008" behindDoc="0" locked="0" layoutInCell="1" allowOverlap="1" wp14:anchorId="2B23EE5D" wp14:editId="4990568E">
                <wp:simplePos x="0" y="0"/>
                <wp:positionH relativeFrom="column">
                  <wp:posOffset>3867150</wp:posOffset>
                </wp:positionH>
                <wp:positionV relativeFrom="paragraph">
                  <wp:posOffset>11430</wp:posOffset>
                </wp:positionV>
                <wp:extent cx="2257425" cy="1019175"/>
                <wp:effectExtent l="0" t="0" r="28575"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019175"/>
                        </a:xfrm>
                        <a:prstGeom prst="rect">
                          <a:avLst/>
                        </a:prstGeom>
                        <a:solidFill>
                          <a:srgbClr val="FFFFFF"/>
                        </a:solidFill>
                        <a:ln w="9525">
                          <a:solidFill>
                            <a:srgbClr val="000000"/>
                          </a:solidFill>
                          <a:miter lim="800000"/>
                          <a:headEnd/>
                          <a:tailEnd/>
                        </a:ln>
                      </wps:spPr>
                      <wps:txbx>
                        <w:txbxContent>
                          <w:p w14:paraId="10E09860" w14:textId="77777777" w:rsidR="00891086" w:rsidRPr="006930A1" w:rsidRDefault="00891086" w:rsidP="006930A1">
                            <w:pPr>
                              <w:spacing w:after="120" w:line="240" w:lineRule="auto"/>
                              <w:rPr>
                                <w:rFonts w:cs="Arial"/>
                              </w:rPr>
                            </w:pPr>
                            <w:r w:rsidRPr="006930A1">
                              <w:rPr>
                                <w:rFonts w:cs="Arial"/>
                              </w:rPr>
                              <w:t xml:space="preserve">If the child requires immediate medical attention, call an </w:t>
                            </w:r>
                            <w:proofErr w:type="gramStart"/>
                            <w:r w:rsidRPr="006930A1">
                              <w:rPr>
                                <w:rFonts w:cs="Arial"/>
                              </w:rPr>
                              <w:t>ambulance</w:t>
                            </w:r>
                            <w:proofErr w:type="gramEnd"/>
                            <w:r w:rsidRPr="006930A1">
                              <w:rPr>
                                <w:rFonts w:cs="Arial"/>
                              </w:rPr>
                              <w:t xml:space="preserve"> and inform the doctor there is a child protection conc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3EE5D" id="Text Box 36" o:spid="_x0000_s1033" type="#_x0000_t202" style="position:absolute;left:0;text-align:left;margin-left:304.5pt;margin-top:.9pt;width:177.75pt;height:80.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">
                <v:textbox>
                  <w:txbxContent>
                    <w:p w14:paraId="10E09860" w14:textId="77777777" w:rsidR="00891086" w:rsidRPr="006930A1" w:rsidRDefault="00891086" w:rsidP="006930A1">
                      <w:pPr>
                        <w:spacing w:after="120" w:line="240" w:lineRule="auto"/>
                        <w:rPr>
                          <w:rFonts w:cs="Arial"/>
                        </w:rPr>
                      </w:pPr>
                      <w:r w:rsidRPr="006930A1">
                        <w:rPr>
                          <w:rFonts w:cs="Arial"/>
                        </w:rPr>
                        <w:t>If the child requires immediate medical attention, call an ambulance and inform the doctor there is a child protection concern.</w:t>
                      </w:r>
                    </w:p>
                  </w:txbxContent>
                </v:textbox>
              </v:shape>
            </w:pict>
          </mc:Fallback>
        </mc:AlternateContent>
      </w:r>
    </w:p>
    <w:p w14:paraId="436550D5" w14:textId="77777777"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20DAE19F" w14:textId="224CC561" w:rsidR="006930A1" w:rsidRPr="006930A1" w:rsidRDefault="006930A1" w:rsidP="006930A1">
      <w:pPr>
        <w:overflowPunct/>
        <w:autoSpaceDE/>
        <w:autoSpaceDN/>
        <w:adjustRightInd/>
        <w:spacing w:after="0" w:line="240" w:lineRule="auto"/>
        <w:jc w:val="center"/>
        <w:textAlignment w:val="auto"/>
        <w:outlineLvl w:val="0"/>
        <w:rPr>
          <w:rFonts w:cs="Arial"/>
          <w:szCs w:val="24"/>
          <w:lang w:eastAsia="en-GB"/>
        </w:rPr>
      </w:pPr>
      <w:r w:rsidRPr="006930A1">
        <w:rPr>
          <w:rFonts w:cs="Arial"/>
          <w:noProof/>
          <w:szCs w:val="24"/>
          <w:lang w:eastAsia="en-GB"/>
        </w:rPr>
        <mc:AlternateContent>
          <mc:Choice Requires="wps">
            <w:drawing>
              <wp:anchor distT="4294967295" distB="4294967295" distL="114300" distR="114300" simplePos="0" relativeHeight="251699200" behindDoc="0" locked="0" layoutInCell="1" allowOverlap="1" wp14:anchorId="645CDD69" wp14:editId="66BC0091">
                <wp:simplePos x="0" y="0"/>
                <wp:positionH relativeFrom="column">
                  <wp:posOffset>3181350</wp:posOffset>
                </wp:positionH>
                <wp:positionV relativeFrom="paragraph">
                  <wp:posOffset>81280</wp:posOffset>
                </wp:positionV>
                <wp:extent cx="457200" cy="0"/>
                <wp:effectExtent l="0" t="76200" r="19050" b="952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2A0469" id="Straight Connector 35" o:spid="_x0000_s1026" style="position:absolute;z-index:251699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50.5pt,6.4pt" to="286.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">
                <v:stroke endarrow="block"/>
              </v:line>
            </w:pict>
          </mc:Fallback>
        </mc:AlternateContent>
      </w:r>
      <w:r w:rsidRPr="006930A1">
        <w:rPr>
          <w:rFonts w:cs="Arial"/>
          <w:b/>
          <w:bCs/>
          <w:szCs w:val="24"/>
          <w:lang w:eastAsia="en-GB"/>
        </w:rPr>
        <w:t xml:space="preserve">PGA </w:t>
      </w:r>
    </w:p>
    <w:p w14:paraId="080E51A7" w14:textId="37A70C5C"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285F32AF" w14:textId="69349BE0"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67283432" w14:textId="77777777"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0C674D17" w14:textId="185B68C2" w:rsidR="006930A1" w:rsidRPr="006930A1" w:rsidRDefault="006930A1"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299" distR="114299" simplePos="0" relativeHeight="251700224" behindDoc="0" locked="0" layoutInCell="1" allowOverlap="1" wp14:anchorId="59A6E3DA" wp14:editId="05CE8C4F">
                <wp:simplePos x="0" y="0"/>
                <wp:positionH relativeFrom="margin">
                  <wp:align>center</wp:align>
                </wp:positionH>
                <wp:positionV relativeFrom="paragraph">
                  <wp:posOffset>34925</wp:posOffset>
                </wp:positionV>
                <wp:extent cx="0" cy="249555"/>
                <wp:effectExtent l="76200" t="0" r="57150" b="55245"/>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95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4EBD1" id="Straight Connector 34" o:spid="_x0000_s1026" style="position:absolute;z-index:251700224;visibility:visible;mso-wrap-style:square;mso-width-percent:0;mso-height-percent:0;mso-wrap-distance-left:3.17497mm;mso-wrap-distance-top:0;mso-wrap-distance-right:3.17497mm;mso-wrap-distance-bottom:0;mso-position-horizontal:center;mso-position-horizontal-relative:margin;mso-position-vertical:absolute;mso-position-vertical-relative:text;mso-width-percent:0;mso-height-percent:0;mso-width-relative:page;mso-height-relative:page" from="0,2.75pt" to="0,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">
                <v:stroke endarrow="block"/>
                <w10:wrap anchorx="margin"/>
              </v:line>
            </w:pict>
          </mc:Fallback>
        </mc:AlternateContent>
      </w:r>
    </w:p>
    <w:p w14:paraId="7205268C" w14:textId="2A79A92A"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4AA4B5BB" w14:textId="4D392FDA" w:rsidR="006930A1" w:rsidRPr="006930A1" w:rsidRDefault="006930A1"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692032" behindDoc="0" locked="0" layoutInCell="1" allowOverlap="1" wp14:anchorId="728012CF" wp14:editId="2F5DBF48">
                <wp:simplePos x="0" y="0"/>
                <wp:positionH relativeFrom="margin">
                  <wp:align>right</wp:align>
                </wp:positionH>
                <wp:positionV relativeFrom="paragraph">
                  <wp:posOffset>24765</wp:posOffset>
                </wp:positionV>
                <wp:extent cx="3343275" cy="628650"/>
                <wp:effectExtent l="0" t="0" r="28575"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628650"/>
                        </a:xfrm>
                        <a:prstGeom prst="rect">
                          <a:avLst/>
                        </a:prstGeom>
                        <a:solidFill>
                          <a:srgbClr val="FFFFFF"/>
                        </a:solidFill>
                        <a:ln w="9525">
                          <a:solidFill>
                            <a:srgbClr val="000000"/>
                          </a:solidFill>
                          <a:miter lim="800000"/>
                          <a:headEnd/>
                          <a:tailEnd/>
                        </a:ln>
                      </wps:spPr>
                      <wps:txbx>
                        <w:txbxContent>
                          <w:p w14:paraId="1F73ACEE" w14:textId="3346D334" w:rsidR="00891086" w:rsidRPr="006930A1" w:rsidRDefault="00891086" w:rsidP="006930A1">
                            <w:pPr>
                              <w:spacing w:line="240" w:lineRule="auto"/>
                              <w:jc w:val="center"/>
                              <w:rPr>
                                <w:rFonts w:cs="Arial"/>
                              </w:rPr>
                            </w:pPr>
                            <w:r w:rsidRPr="006930A1">
                              <w:rPr>
                                <w:rFonts w:cs="Arial"/>
                                <w:lang w:val="en"/>
                              </w:rPr>
                              <w:t>England Golf Lead Safeguarding Officer</w:t>
                            </w:r>
                            <w:r>
                              <w:rPr>
                                <w:rFonts w:cs="Arial"/>
                                <w:lang w:val="en"/>
                              </w:rPr>
                              <w:br/>
                            </w:r>
                            <w:r w:rsidRPr="006930A1">
                              <w:rPr>
                                <w:rFonts w:cs="Arial"/>
                                <w:lang w:val="en"/>
                              </w:rPr>
                              <w:t>01526 351824</w:t>
                            </w:r>
                            <w:r>
                              <w:rPr>
                                <w:rFonts w:cs="Arial"/>
                                <w:lang w:val="en"/>
                              </w:rPr>
                              <w:br/>
                            </w:r>
                            <w:r w:rsidRPr="006930A1">
                              <w:rPr>
                                <w:rFonts w:cs="Arial"/>
                                <w:lang w:val="en"/>
                              </w:rPr>
                              <w:t>safeguarding@englandgolf.org</w:t>
                            </w:r>
                          </w:p>
                          <w:p w14:paraId="33BDF9DB" w14:textId="77777777" w:rsidR="00891086" w:rsidRPr="006930A1" w:rsidRDefault="00891086" w:rsidP="006930A1">
                            <w:pPr>
                              <w:spacing w:line="240" w:lineRule="auto"/>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8012CF" id="Text Box 33" o:spid="_x0000_s1034" type="#_x0000_t202" style="position:absolute;left:0;text-align:left;margin-left:212.05pt;margin-top:1.95pt;width:263.25pt;height:49.5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">
                <v:textbox>
                  <w:txbxContent>
                    <w:p w14:paraId="1F73ACEE" w14:textId="3346D334" w:rsidR="00891086" w:rsidRPr="006930A1" w:rsidRDefault="00891086" w:rsidP="006930A1">
                      <w:pPr>
                        <w:spacing w:line="240" w:lineRule="auto"/>
                        <w:jc w:val="center"/>
                        <w:rPr>
                          <w:rFonts w:cs="Arial"/>
                        </w:rPr>
                      </w:pPr>
                      <w:r w:rsidRPr="006930A1">
                        <w:rPr>
                          <w:rFonts w:cs="Arial"/>
                          <w:lang w:val="en"/>
                        </w:rPr>
                        <w:t>England Golf Lead Safeguarding Officer</w:t>
                      </w:r>
                      <w:r>
                        <w:rPr>
                          <w:rFonts w:cs="Arial"/>
                          <w:lang w:val="en"/>
                        </w:rPr>
                        <w:br/>
                      </w:r>
                      <w:r w:rsidRPr="006930A1">
                        <w:rPr>
                          <w:rFonts w:cs="Arial"/>
                          <w:lang w:val="en"/>
                        </w:rPr>
                        <w:t>01526 351824</w:t>
                      </w:r>
                      <w:r>
                        <w:rPr>
                          <w:rFonts w:cs="Arial"/>
                          <w:lang w:val="en"/>
                        </w:rPr>
                        <w:br/>
                      </w:r>
                      <w:r w:rsidRPr="006930A1">
                        <w:rPr>
                          <w:rFonts w:cs="Arial"/>
                          <w:lang w:val="en"/>
                        </w:rPr>
                        <w:t>safeguarding@englandgolf.org</w:t>
                      </w:r>
                    </w:p>
                    <w:p w14:paraId="33BDF9DB" w14:textId="77777777" w:rsidR="00891086" w:rsidRPr="006930A1" w:rsidRDefault="00891086" w:rsidP="006930A1">
                      <w:pPr>
                        <w:spacing w:line="240" w:lineRule="auto"/>
                        <w:jc w:val="center"/>
                        <w:rPr>
                          <w:rFonts w:cs="Arial"/>
                        </w:rPr>
                      </w:pPr>
                    </w:p>
                  </w:txbxContent>
                </v:textbox>
                <w10:wrap anchorx="margin"/>
              </v:shape>
            </w:pict>
          </mc:Fallback>
        </mc:AlternateContent>
      </w:r>
    </w:p>
    <w:p w14:paraId="2BDC9DED" w14:textId="4FEC9569"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694080" behindDoc="0" locked="0" layoutInCell="1" allowOverlap="1" wp14:anchorId="21A42D29" wp14:editId="08FC67F6">
                <wp:simplePos x="0" y="0"/>
                <wp:positionH relativeFrom="column">
                  <wp:posOffset>-467360</wp:posOffset>
                </wp:positionH>
                <wp:positionV relativeFrom="paragraph">
                  <wp:posOffset>131445</wp:posOffset>
                </wp:positionV>
                <wp:extent cx="2239010" cy="1400175"/>
                <wp:effectExtent l="0" t="0" r="27940" b="285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010" cy="1400175"/>
                        </a:xfrm>
                        <a:prstGeom prst="rect">
                          <a:avLst/>
                        </a:prstGeom>
                        <a:solidFill>
                          <a:srgbClr val="FFFFFF"/>
                        </a:solidFill>
                        <a:ln w="9525">
                          <a:solidFill>
                            <a:srgbClr val="000000"/>
                          </a:solidFill>
                          <a:miter lim="800000"/>
                          <a:headEnd/>
                          <a:tailEnd/>
                        </a:ln>
                      </wps:spPr>
                      <wps:txbx>
                        <w:txbxContent>
                          <w:p w14:paraId="3B7C0E14" w14:textId="09CB07DE" w:rsidR="00891086" w:rsidRPr="006930A1" w:rsidRDefault="00891086" w:rsidP="006930A1">
                            <w:pPr>
                              <w:pStyle w:val="BodyText"/>
                              <w:spacing w:line="240" w:lineRule="auto"/>
                            </w:pPr>
                            <w:r w:rsidRPr="006930A1">
                              <w:t>Alleged minor poor practice –England</w:t>
                            </w:r>
                            <w:r>
                              <w:t xml:space="preserve"> </w:t>
                            </w:r>
                            <w:r w:rsidRPr="006930A1">
                              <w:t>Golf Lead Safeguarding Officer to assist clubs in managing:</w:t>
                            </w:r>
                          </w:p>
                          <w:p w14:paraId="2134E66A" w14:textId="77777777" w:rsidR="00891086" w:rsidRPr="006930A1" w:rsidRDefault="00891086" w:rsidP="00814E69">
                            <w:pPr>
                              <w:pStyle w:val="BodyText"/>
                              <w:numPr>
                                <w:ilvl w:val="0"/>
                                <w:numId w:val="7"/>
                              </w:numPr>
                              <w:overflowPunct/>
                              <w:autoSpaceDE/>
                              <w:autoSpaceDN/>
                              <w:adjustRightInd/>
                              <w:spacing w:after="0" w:line="240" w:lineRule="auto"/>
                              <w:jc w:val="both"/>
                              <w:textAlignment w:val="auto"/>
                            </w:pPr>
                            <w:r w:rsidRPr="006930A1">
                              <w:t>Complaints procedure</w:t>
                            </w:r>
                          </w:p>
                          <w:p w14:paraId="05783F7C" w14:textId="77777777" w:rsidR="00891086" w:rsidRPr="006930A1" w:rsidRDefault="00891086" w:rsidP="00814E69">
                            <w:pPr>
                              <w:pStyle w:val="BodyText"/>
                              <w:numPr>
                                <w:ilvl w:val="0"/>
                                <w:numId w:val="7"/>
                              </w:numPr>
                              <w:overflowPunct/>
                              <w:autoSpaceDE/>
                              <w:autoSpaceDN/>
                              <w:adjustRightInd/>
                              <w:spacing w:after="0" w:line="240" w:lineRule="auto"/>
                              <w:jc w:val="both"/>
                              <w:textAlignment w:val="auto"/>
                            </w:pPr>
                            <w:r w:rsidRPr="006930A1">
                              <w:t>Disciplinary process</w:t>
                            </w:r>
                          </w:p>
                          <w:p w14:paraId="71283CC1" w14:textId="77777777" w:rsidR="00891086" w:rsidRPr="006930A1" w:rsidRDefault="00891086" w:rsidP="00814E69">
                            <w:pPr>
                              <w:pStyle w:val="BodyText"/>
                              <w:numPr>
                                <w:ilvl w:val="0"/>
                                <w:numId w:val="7"/>
                              </w:numPr>
                              <w:overflowPunct/>
                              <w:autoSpaceDE/>
                              <w:autoSpaceDN/>
                              <w:adjustRightInd/>
                              <w:spacing w:after="0" w:line="240" w:lineRule="auto"/>
                              <w:jc w:val="both"/>
                              <w:textAlignment w:val="auto"/>
                            </w:pPr>
                            <w:r w:rsidRPr="006930A1">
                              <w:t>No further a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42D29" id="Text Box 31" o:spid="_x0000_s1035" type="#_x0000_t202" style="position:absolute;left:0;text-align:left;margin-left:-36.8pt;margin-top:10.35pt;width:176.3pt;height:110.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">
                <v:textbox>
                  <w:txbxContent>
                    <w:p w14:paraId="3B7C0E14" w14:textId="09CB07DE" w:rsidR="00891086" w:rsidRPr="006930A1" w:rsidRDefault="00891086" w:rsidP="006930A1">
                      <w:pPr>
                        <w:pStyle w:val="BodyText"/>
                        <w:spacing w:line="240" w:lineRule="auto"/>
                      </w:pPr>
                      <w:r w:rsidRPr="006930A1">
                        <w:t>Alleged minor poor practice –England</w:t>
                      </w:r>
                      <w:r>
                        <w:t xml:space="preserve"> </w:t>
                      </w:r>
                      <w:r w:rsidRPr="006930A1">
                        <w:t>Golf Lead Safeguarding Officer to assist clubs in managing:</w:t>
                      </w:r>
                    </w:p>
                    <w:p w14:paraId="2134E66A" w14:textId="77777777" w:rsidR="00891086" w:rsidRPr="006930A1" w:rsidRDefault="00891086" w:rsidP="00814E69">
                      <w:pPr>
                        <w:pStyle w:val="BodyText"/>
                        <w:numPr>
                          <w:ilvl w:val="0"/>
                          <w:numId w:val="7"/>
                        </w:numPr>
                        <w:overflowPunct/>
                        <w:autoSpaceDE/>
                        <w:autoSpaceDN/>
                        <w:adjustRightInd/>
                        <w:spacing w:after="0" w:line="240" w:lineRule="auto"/>
                        <w:jc w:val="both"/>
                        <w:textAlignment w:val="auto"/>
                      </w:pPr>
                      <w:r w:rsidRPr="006930A1">
                        <w:t>Complaints procedure</w:t>
                      </w:r>
                    </w:p>
                    <w:p w14:paraId="05783F7C" w14:textId="77777777" w:rsidR="00891086" w:rsidRPr="006930A1" w:rsidRDefault="00891086" w:rsidP="00814E69">
                      <w:pPr>
                        <w:pStyle w:val="BodyText"/>
                        <w:numPr>
                          <w:ilvl w:val="0"/>
                          <w:numId w:val="7"/>
                        </w:numPr>
                        <w:overflowPunct/>
                        <w:autoSpaceDE/>
                        <w:autoSpaceDN/>
                        <w:adjustRightInd/>
                        <w:spacing w:after="0" w:line="240" w:lineRule="auto"/>
                        <w:jc w:val="both"/>
                        <w:textAlignment w:val="auto"/>
                      </w:pPr>
                      <w:r w:rsidRPr="006930A1">
                        <w:t>Disciplinary process</w:t>
                      </w:r>
                    </w:p>
                    <w:p w14:paraId="71283CC1" w14:textId="77777777" w:rsidR="00891086" w:rsidRPr="006930A1" w:rsidRDefault="00891086" w:rsidP="00814E69">
                      <w:pPr>
                        <w:pStyle w:val="BodyText"/>
                        <w:numPr>
                          <w:ilvl w:val="0"/>
                          <w:numId w:val="7"/>
                        </w:numPr>
                        <w:overflowPunct/>
                        <w:autoSpaceDE/>
                        <w:autoSpaceDN/>
                        <w:adjustRightInd/>
                        <w:spacing w:after="0" w:line="240" w:lineRule="auto"/>
                        <w:jc w:val="both"/>
                        <w:textAlignment w:val="auto"/>
                      </w:pPr>
                      <w:r w:rsidRPr="006930A1">
                        <w:t>No further action</w:t>
                      </w:r>
                    </w:p>
                  </w:txbxContent>
                </v:textbox>
              </v:shape>
            </w:pict>
          </mc:Fallback>
        </mc:AlternateContent>
      </w:r>
    </w:p>
    <w:p w14:paraId="49A36284" w14:textId="00316721"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1C073E7E" w14:textId="3F30D873"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5CF527C3" w14:textId="1E0590CD" w:rsidR="006930A1" w:rsidRPr="006930A1" w:rsidRDefault="006930A1"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299" distR="114299" simplePos="0" relativeHeight="251701248" behindDoc="0" locked="0" layoutInCell="1" allowOverlap="1" wp14:anchorId="365E8FA1" wp14:editId="74EB839E">
                <wp:simplePos x="0" y="0"/>
                <wp:positionH relativeFrom="margin">
                  <wp:posOffset>3313430</wp:posOffset>
                </wp:positionH>
                <wp:positionV relativeFrom="paragraph">
                  <wp:posOffset>12700</wp:posOffset>
                </wp:positionV>
                <wp:extent cx="9525" cy="247650"/>
                <wp:effectExtent l="38100" t="0" r="66675" b="5715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476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E0889A" id="Straight Connector 32" o:spid="_x0000_s1026" style="position:absolute;z-index:251701248;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page;mso-height-relative:page" from="260.9pt,1pt" to="261.6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">
                <v:stroke endarrow="block"/>
                <w10:wrap anchorx="margin"/>
              </v:line>
            </w:pict>
          </mc:Fallback>
        </mc:AlternateContent>
      </w:r>
    </w:p>
    <w:p w14:paraId="44034253" w14:textId="3A7CDBBF" w:rsidR="006930A1" w:rsidRPr="006930A1" w:rsidRDefault="006930A1"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693056" behindDoc="0" locked="0" layoutInCell="1" allowOverlap="1" wp14:anchorId="64B8D3DA" wp14:editId="15C5CA22">
                <wp:simplePos x="0" y="0"/>
                <wp:positionH relativeFrom="column">
                  <wp:posOffset>3009900</wp:posOffset>
                </wp:positionH>
                <wp:positionV relativeFrom="paragraph">
                  <wp:posOffset>125730</wp:posOffset>
                </wp:positionV>
                <wp:extent cx="3136900" cy="955675"/>
                <wp:effectExtent l="0" t="0" r="25400" b="1587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0" cy="955675"/>
                        </a:xfrm>
                        <a:prstGeom prst="rect">
                          <a:avLst/>
                        </a:prstGeom>
                        <a:solidFill>
                          <a:srgbClr val="FFFFFF"/>
                        </a:solidFill>
                        <a:ln w="9525">
                          <a:solidFill>
                            <a:srgbClr val="000000"/>
                          </a:solidFill>
                          <a:miter lim="800000"/>
                          <a:headEnd/>
                          <a:tailEnd/>
                        </a:ln>
                      </wps:spPr>
                      <wps:txbx>
                        <w:txbxContent>
                          <w:p w14:paraId="6B070FBB" w14:textId="77777777" w:rsidR="00891086" w:rsidRPr="006930A1" w:rsidRDefault="00891086" w:rsidP="006930A1">
                            <w:pPr>
                              <w:pStyle w:val="BodyText"/>
                              <w:spacing w:line="240" w:lineRule="auto"/>
                            </w:pPr>
                            <w:r w:rsidRPr="006930A1">
                              <w:t xml:space="preserve">The Golf Case Management Group </w:t>
                            </w:r>
                            <w:r w:rsidRPr="006930A1">
                              <w:rPr>
                                <w:lang w:val="en-US"/>
                              </w:rPr>
                              <w:t xml:space="preserve">advises </w:t>
                            </w:r>
                            <w:r w:rsidRPr="006930A1">
                              <w:t xml:space="preserve">on the ‘route’ the case should take either within golf and/or via </w:t>
                            </w:r>
                            <w:r w:rsidRPr="006930A1">
                              <w:rPr>
                                <w:lang w:val="en-US"/>
                              </w:rPr>
                              <w:t xml:space="preserve">external agencies with England Golf making the final decision. </w:t>
                            </w:r>
                            <w:r w:rsidRPr="006930A1">
                              <w:t xml:space="preserve"> </w:t>
                            </w:r>
                          </w:p>
                          <w:p w14:paraId="08F373AB" w14:textId="77777777" w:rsidR="00891086" w:rsidRPr="006930A1" w:rsidRDefault="00891086" w:rsidP="006930A1">
                            <w:pPr>
                              <w:pStyle w:val="BodyText"/>
                              <w:spacing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B8D3DA" id="Text Box 30" o:spid="_x0000_s1036" type="#_x0000_t202" style="position:absolute;left:0;text-align:left;margin-left:237pt;margin-top:9.9pt;width:247pt;height:75.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">
                <v:textbox>
                  <w:txbxContent>
                    <w:p w14:paraId="6B070FBB" w14:textId="77777777" w:rsidR="00891086" w:rsidRPr="006930A1" w:rsidRDefault="00891086" w:rsidP="006930A1">
                      <w:pPr>
                        <w:pStyle w:val="BodyText"/>
                        <w:spacing w:line="240" w:lineRule="auto"/>
                      </w:pPr>
                      <w:r w:rsidRPr="006930A1">
                        <w:t xml:space="preserve">The Golf Case Management Group </w:t>
                      </w:r>
                      <w:r w:rsidRPr="006930A1">
                        <w:rPr>
                          <w:lang w:val="en-US"/>
                        </w:rPr>
                        <w:t xml:space="preserve">advises </w:t>
                      </w:r>
                      <w:r w:rsidRPr="006930A1">
                        <w:t xml:space="preserve">on the ‘route’ the case should take either within golf and/or via </w:t>
                      </w:r>
                      <w:r w:rsidRPr="006930A1">
                        <w:rPr>
                          <w:lang w:val="en-US"/>
                        </w:rPr>
                        <w:t xml:space="preserve">external agencies with England Golf making the final decision. </w:t>
                      </w:r>
                      <w:r w:rsidRPr="006930A1">
                        <w:t xml:space="preserve"> </w:t>
                      </w:r>
                    </w:p>
                    <w:p w14:paraId="08F373AB" w14:textId="77777777" w:rsidR="00891086" w:rsidRPr="006930A1" w:rsidRDefault="00891086" w:rsidP="006930A1">
                      <w:pPr>
                        <w:pStyle w:val="BodyText"/>
                        <w:spacing w:line="240" w:lineRule="auto"/>
                      </w:pPr>
                    </w:p>
                  </w:txbxContent>
                </v:textbox>
              </v:shape>
            </w:pict>
          </mc:Fallback>
        </mc:AlternateContent>
      </w:r>
    </w:p>
    <w:p w14:paraId="4C1445DD" w14:textId="0E4EBB9F"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40C915B6" w14:textId="59C3756E"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7D52CC91" w14:textId="09B377D4" w:rsidR="006930A1" w:rsidRPr="006930A1" w:rsidRDefault="006930A1"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4294967295" distB="4294967295" distL="114300" distR="114300" simplePos="0" relativeHeight="251706368" behindDoc="0" locked="0" layoutInCell="1" allowOverlap="1" wp14:anchorId="7214F94C" wp14:editId="42C115C9">
                <wp:simplePos x="0" y="0"/>
                <wp:positionH relativeFrom="column">
                  <wp:posOffset>1895475</wp:posOffset>
                </wp:positionH>
                <wp:positionV relativeFrom="paragraph">
                  <wp:posOffset>85725</wp:posOffset>
                </wp:positionV>
                <wp:extent cx="990600" cy="0"/>
                <wp:effectExtent l="38100" t="76200" r="19050" b="952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90600" cy="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1D938F" id="Straight Connector 13" o:spid="_x0000_s1026" style="position:absolute;flip:y;z-index:251706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9.25pt,6.75pt" to="227.2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">
                <v:stroke startarrow="block" endarrow="block"/>
              </v:line>
            </w:pict>
          </mc:Fallback>
        </mc:AlternateContent>
      </w:r>
    </w:p>
    <w:p w14:paraId="6C7ED4A1" w14:textId="30232765"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58B00B5D" w14:textId="0121A440"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299" distR="114299" simplePos="0" relativeHeight="251703296" behindDoc="0" locked="0" layoutInCell="1" allowOverlap="1" wp14:anchorId="07CE20CF" wp14:editId="572E5212">
                <wp:simplePos x="0" y="0"/>
                <wp:positionH relativeFrom="column">
                  <wp:posOffset>405130</wp:posOffset>
                </wp:positionH>
                <wp:positionV relativeFrom="paragraph">
                  <wp:posOffset>14605</wp:posOffset>
                </wp:positionV>
                <wp:extent cx="0" cy="219710"/>
                <wp:effectExtent l="76200" t="0" r="57150" b="6604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7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A025E5" id="Straight Connector 25" o:spid="_x0000_s1026" style="position:absolute;z-index:2517032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9pt,1.15pt" to="31.9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">
                <v:stroke endarrow="block"/>
              </v:line>
            </w:pict>
          </mc:Fallback>
        </mc:AlternateContent>
      </w:r>
      <w:r w:rsidR="006930A1" w:rsidRPr="006930A1">
        <w:rPr>
          <w:rFonts w:cs="Arial"/>
          <w:noProof/>
          <w:szCs w:val="24"/>
          <w:lang w:eastAsia="en-GB"/>
        </w:rPr>
        <mc:AlternateContent>
          <mc:Choice Requires="wps">
            <w:drawing>
              <wp:anchor distT="0" distB="0" distL="114300" distR="114300" simplePos="0" relativeHeight="251702272" behindDoc="0" locked="0" layoutInCell="1" allowOverlap="1" wp14:anchorId="32654501" wp14:editId="448C2994">
                <wp:simplePos x="0" y="0"/>
                <wp:positionH relativeFrom="column">
                  <wp:posOffset>1952625</wp:posOffset>
                </wp:positionH>
                <wp:positionV relativeFrom="paragraph">
                  <wp:posOffset>136525</wp:posOffset>
                </wp:positionV>
                <wp:extent cx="1017905" cy="800100"/>
                <wp:effectExtent l="0" t="38100" r="4889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17905" cy="8001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8FEE07" id="Straight Connector 14"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75pt,10.75pt" to="233.9pt,7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">
                <v:stroke endarrow="block"/>
              </v:line>
            </w:pict>
          </mc:Fallback>
        </mc:AlternateContent>
      </w:r>
    </w:p>
    <w:p w14:paraId="74B0D7C2" w14:textId="28D2CE7D"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299" distR="114299" simplePos="0" relativeHeight="251708416" behindDoc="0" locked="0" layoutInCell="1" allowOverlap="1" wp14:anchorId="29ACD2D2" wp14:editId="069DAF8E">
                <wp:simplePos x="0" y="0"/>
                <wp:positionH relativeFrom="column">
                  <wp:posOffset>4133850</wp:posOffset>
                </wp:positionH>
                <wp:positionV relativeFrom="paragraph">
                  <wp:posOffset>24130</wp:posOffset>
                </wp:positionV>
                <wp:extent cx="0" cy="209550"/>
                <wp:effectExtent l="76200" t="0" r="57150" b="571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95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8E500C" id="Straight Connector 12" o:spid="_x0000_s1026" style="position:absolute;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5.5pt,1.9pt" to="325.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">
                <v:stroke endarrow="block"/>
              </v:line>
            </w:pict>
          </mc:Fallback>
        </mc:AlternateContent>
      </w:r>
      <w:r w:rsidRPr="006930A1">
        <w:rPr>
          <w:rFonts w:cs="Arial"/>
          <w:noProof/>
          <w:szCs w:val="24"/>
          <w:lang w:eastAsia="en-GB"/>
        </w:rPr>
        <mc:AlternateContent>
          <mc:Choice Requires="wps">
            <w:drawing>
              <wp:anchor distT="0" distB="0" distL="114300" distR="114300" simplePos="0" relativeHeight="251696128" behindDoc="0" locked="0" layoutInCell="1" allowOverlap="1" wp14:anchorId="09CD5156" wp14:editId="12649288">
                <wp:simplePos x="0" y="0"/>
                <wp:positionH relativeFrom="column">
                  <wp:posOffset>-619125</wp:posOffset>
                </wp:positionH>
                <wp:positionV relativeFrom="paragraph">
                  <wp:posOffset>128905</wp:posOffset>
                </wp:positionV>
                <wp:extent cx="2505075" cy="1552575"/>
                <wp:effectExtent l="0" t="0" r="28575" b="285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552575"/>
                        </a:xfrm>
                        <a:prstGeom prst="rect">
                          <a:avLst/>
                        </a:prstGeom>
                        <a:solidFill>
                          <a:srgbClr val="FFFFFF"/>
                        </a:solidFill>
                        <a:ln w="9525">
                          <a:solidFill>
                            <a:srgbClr val="000000"/>
                          </a:solidFill>
                          <a:miter lim="800000"/>
                          <a:headEnd/>
                          <a:tailEnd/>
                        </a:ln>
                      </wps:spPr>
                      <wps:txbx>
                        <w:txbxContent>
                          <w:p w14:paraId="571807F7" w14:textId="77777777" w:rsidR="00891086" w:rsidRPr="006930A1" w:rsidRDefault="00891086" w:rsidP="006930A1">
                            <w:pPr>
                              <w:pStyle w:val="BodyText"/>
                              <w:spacing w:line="240" w:lineRule="auto"/>
                            </w:pPr>
                            <w:r w:rsidRPr="006930A1">
                              <w:t>Possible outcomes</w:t>
                            </w:r>
                          </w:p>
                          <w:p w14:paraId="4FF683FE"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No case to answer</w:t>
                            </w:r>
                          </w:p>
                          <w:p w14:paraId="3F328B61"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Complaint resolved with agreement between parties</w:t>
                            </w:r>
                          </w:p>
                          <w:p w14:paraId="1119D57E"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Training/mentoring agreed</w:t>
                            </w:r>
                          </w:p>
                          <w:p w14:paraId="272000AB"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Disciplinary sanction</w:t>
                            </w:r>
                          </w:p>
                          <w:p w14:paraId="11C654F3"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More significant concerns emer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D5156" id="Text Box 24" o:spid="_x0000_s1037" type="#_x0000_t202" style="position:absolute;left:0;text-align:left;margin-left:-48.75pt;margin-top:10.15pt;width:197.25pt;height:122.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">
                <v:textbox>
                  <w:txbxContent>
                    <w:p w14:paraId="571807F7" w14:textId="77777777" w:rsidR="00891086" w:rsidRPr="006930A1" w:rsidRDefault="00891086" w:rsidP="006930A1">
                      <w:pPr>
                        <w:pStyle w:val="BodyText"/>
                        <w:spacing w:line="240" w:lineRule="auto"/>
                      </w:pPr>
                      <w:r w:rsidRPr="006930A1">
                        <w:t>Possible outcomes</w:t>
                      </w:r>
                    </w:p>
                    <w:p w14:paraId="4FF683FE"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No case to answer</w:t>
                      </w:r>
                    </w:p>
                    <w:p w14:paraId="3F328B61"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Complaint resolved with agreement between parties</w:t>
                      </w:r>
                    </w:p>
                    <w:p w14:paraId="1119D57E"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Training/mentoring agreed</w:t>
                      </w:r>
                    </w:p>
                    <w:p w14:paraId="272000AB"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Disciplinary sanction</w:t>
                      </w:r>
                    </w:p>
                    <w:p w14:paraId="11C654F3" w14:textId="77777777" w:rsidR="00891086" w:rsidRPr="006930A1" w:rsidRDefault="00891086" w:rsidP="00814E69">
                      <w:pPr>
                        <w:pStyle w:val="BodyText"/>
                        <w:numPr>
                          <w:ilvl w:val="0"/>
                          <w:numId w:val="9"/>
                        </w:numPr>
                        <w:overflowPunct/>
                        <w:autoSpaceDE/>
                        <w:autoSpaceDN/>
                        <w:adjustRightInd/>
                        <w:spacing w:after="0" w:line="240" w:lineRule="auto"/>
                        <w:textAlignment w:val="auto"/>
                      </w:pPr>
                      <w:r w:rsidRPr="006930A1">
                        <w:t>More significant concerns emerge</w:t>
                      </w:r>
                    </w:p>
                  </w:txbxContent>
                </v:textbox>
              </v:shape>
            </w:pict>
          </mc:Fallback>
        </mc:AlternateContent>
      </w:r>
    </w:p>
    <w:p w14:paraId="3F5219AC" w14:textId="22C91F5B"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707392" behindDoc="0" locked="0" layoutInCell="1" allowOverlap="1" wp14:anchorId="66207FA7" wp14:editId="37B0D10A">
                <wp:simplePos x="0" y="0"/>
                <wp:positionH relativeFrom="margin">
                  <wp:posOffset>2835910</wp:posOffset>
                </wp:positionH>
                <wp:positionV relativeFrom="paragraph">
                  <wp:posOffset>130810</wp:posOffset>
                </wp:positionV>
                <wp:extent cx="2733675" cy="628650"/>
                <wp:effectExtent l="0" t="0" r="28575"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628650"/>
                        </a:xfrm>
                        <a:prstGeom prst="rect">
                          <a:avLst/>
                        </a:prstGeom>
                        <a:solidFill>
                          <a:srgbClr val="FFFFFF"/>
                        </a:solidFill>
                        <a:ln w="9525">
                          <a:solidFill>
                            <a:srgbClr val="000000"/>
                          </a:solidFill>
                          <a:miter lim="800000"/>
                          <a:headEnd/>
                          <a:tailEnd/>
                        </a:ln>
                      </wps:spPr>
                      <wps:txbx>
                        <w:txbxContent>
                          <w:p w14:paraId="63E43FF7" w14:textId="2FB9BD01" w:rsidR="00891086" w:rsidRPr="006930A1" w:rsidRDefault="00891086" w:rsidP="006930A1">
                            <w:pPr>
                              <w:spacing w:line="240" w:lineRule="auto"/>
                              <w:rPr>
                                <w:rFonts w:cs="Arial"/>
                              </w:rPr>
                            </w:pPr>
                            <w:r w:rsidRPr="006930A1">
                              <w:rPr>
                                <w:rFonts w:cs="Arial"/>
                              </w:rPr>
                              <w:t>Alleged serious poor practice.</w:t>
                            </w:r>
                            <w:r>
                              <w:rPr>
                                <w:rFonts w:cs="Arial"/>
                              </w:rPr>
                              <w:br/>
                            </w:r>
                            <w:r w:rsidRPr="006930A1">
                              <w:rPr>
                                <w:rFonts w:cs="Arial"/>
                              </w:rPr>
                              <w:t>Poor practice with wider implications.</w:t>
                            </w:r>
                            <w:r>
                              <w:rPr>
                                <w:rFonts w:cs="Arial"/>
                              </w:rPr>
                              <w:t xml:space="preserve"> </w:t>
                            </w:r>
                            <w:r w:rsidRPr="006930A1">
                              <w:rPr>
                                <w:rFonts w:cs="Arial"/>
                              </w:rPr>
                              <w:t>Alleged child abu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07FA7" id="Text Box 26" o:spid="_x0000_s1038" type="#_x0000_t202" style="position:absolute;left:0;text-align:left;margin-left:223.3pt;margin-top:10.3pt;width:215.25pt;height:49.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">
                <v:textbox>
                  <w:txbxContent>
                    <w:p w14:paraId="63E43FF7" w14:textId="2FB9BD01" w:rsidR="00891086" w:rsidRPr="006930A1" w:rsidRDefault="00891086" w:rsidP="006930A1">
                      <w:pPr>
                        <w:spacing w:line="240" w:lineRule="auto"/>
                        <w:rPr>
                          <w:rFonts w:cs="Arial"/>
                        </w:rPr>
                      </w:pPr>
                      <w:r w:rsidRPr="006930A1">
                        <w:rPr>
                          <w:rFonts w:cs="Arial"/>
                        </w:rPr>
                        <w:t>Alleged serious poor practice.</w:t>
                      </w:r>
                      <w:r>
                        <w:rPr>
                          <w:rFonts w:cs="Arial"/>
                        </w:rPr>
                        <w:br/>
                      </w:r>
                      <w:r w:rsidRPr="006930A1">
                        <w:rPr>
                          <w:rFonts w:cs="Arial"/>
                        </w:rPr>
                        <w:t>Poor practice with wider implications.</w:t>
                      </w:r>
                      <w:r>
                        <w:rPr>
                          <w:rFonts w:cs="Arial"/>
                        </w:rPr>
                        <w:t xml:space="preserve"> </w:t>
                      </w:r>
                      <w:r w:rsidRPr="006930A1">
                        <w:rPr>
                          <w:rFonts w:cs="Arial"/>
                        </w:rPr>
                        <w:t>Alleged child abuse.</w:t>
                      </w:r>
                    </w:p>
                  </w:txbxContent>
                </v:textbox>
                <w10:wrap anchorx="margin"/>
              </v:shape>
            </w:pict>
          </mc:Fallback>
        </mc:AlternateContent>
      </w:r>
    </w:p>
    <w:p w14:paraId="4BAFC06A" w14:textId="4F2F9310"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30756FAF" w14:textId="2B85D153"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244A69DD" w14:textId="6F3EB0C8"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55CBFC3B" w14:textId="18C4B9AE"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299" distR="114299" simplePos="0" relativeHeight="251709440" behindDoc="0" locked="0" layoutInCell="1" allowOverlap="1" wp14:anchorId="24B60332" wp14:editId="047B475E">
                <wp:simplePos x="0" y="0"/>
                <wp:positionH relativeFrom="column">
                  <wp:posOffset>4104640</wp:posOffset>
                </wp:positionH>
                <wp:positionV relativeFrom="paragraph">
                  <wp:posOffset>146050</wp:posOffset>
                </wp:positionV>
                <wp:extent cx="0" cy="228600"/>
                <wp:effectExtent l="76200" t="0" r="57150" b="571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7DDD96" id="Straight Connector 23" o:spid="_x0000_s1026" style="position:absolute;z-index:2517094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23.2pt,11.5pt" to="323.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">
                <v:stroke endarrow="block"/>
              </v:line>
            </w:pict>
          </mc:Fallback>
        </mc:AlternateContent>
      </w:r>
    </w:p>
    <w:p w14:paraId="0D983F13" w14:textId="1D12BE8B"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24B87500" w14:textId="6FC23EB0"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695104" behindDoc="0" locked="0" layoutInCell="1" allowOverlap="1" wp14:anchorId="75A55C6B" wp14:editId="39A4F4EB">
                <wp:simplePos x="0" y="0"/>
                <wp:positionH relativeFrom="column">
                  <wp:posOffset>2095500</wp:posOffset>
                </wp:positionH>
                <wp:positionV relativeFrom="paragraph">
                  <wp:posOffset>73660</wp:posOffset>
                </wp:positionV>
                <wp:extent cx="4191000" cy="2686050"/>
                <wp:effectExtent l="0" t="0" r="19050" b="1905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2686050"/>
                        </a:xfrm>
                        <a:prstGeom prst="rect">
                          <a:avLst/>
                        </a:prstGeom>
                        <a:solidFill>
                          <a:srgbClr val="FFFFFF"/>
                        </a:solidFill>
                        <a:ln w="9525">
                          <a:solidFill>
                            <a:srgbClr val="000000"/>
                          </a:solidFill>
                          <a:miter lim="800000"/>
                          <a:headEnd/>
                          <a:tailEnd/>
                        </a:ln>
                      </wps:spPr>
                      <wps:txbx>
                        <w:txbxContent>
                          <w:p w14:paraId="535E9709" w14:textId="77777777" w:rsidR="00891086" w:rsidRPr="006B45B3" w:rsidRDefault="00891086" w:rsidP="006930A1">
                            <w:pPr>
                              <w:spacing w:line="240" w:lineRule="auto"/>
                              <w:rPr>
                                <w:rFonts w:cs="Arial"/>
                                <w:sz w:val="20"/>
                                <w:szCs w:val="20"/>
                              </w:rPr>
                            </w:pPr>
                            <w:r w:rsidRPr="006B45B3">
                              <w:rPr>
                                <w:rFonts w:cs="Arial"/>
                                <w:sz w:val="20"/>
                                <w:szCs w:val="20"/>
                              </w:rPr>
                              <w:t>Possible processes</w:t>
                            </w:r>
                          </w:p>
                          <w:p w14:paraId="6ED5093D"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Child protection investigation</w:t>
                            </w:r>
                          </w:p>
                          <w:p w14:paraId="7DD04DB6"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Criminal investigation/proceedings</w:t>
                            </w:r>
                          </w:p>
                          <w:p w14:paraId="762B0E0D" w14:textId="3165D81B"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Investigation under disciplinary proceedings – including possible temporary suspension of person accused</w:t>
                            </w:r>
                            <w:r w:rsidRPr="006B45B3">
                              <w:rPr>
                                <w:rFonts w:cs="Arial"/>
                                <w:sz w:val="20"/>
                                <w:szCs w:val="20"/>
                              </w:rPr>
                              <w:br/>
                            </w:r>
                          </w:p>
                          <w:p w14:paraId="6CC70B3F" w14:textId="77777777" w:rsidR="00891086" w:rsidRPr="006B45B3" w:rsidRDefault="00891086" w:rsidP="006930A1">
                            <w:pPr>
                              <w:spacing w:line="240" w:lineRule="auto"/>
                              <w:rPr>
                                <w:rFonts w:cs="Arial"/>
                                <w:sz w:val="20"/>
                                <w:szCs w:val="20"/>
                              </w:rPr>
                            </w:pPr>
                            <w:r w:rsidRPr="006B45B3">
                              <w:rPr>
                                <w:rFonts w:cs="Arial"/>
                                <w:sz w:val="20"/>
                                <w:szCs w:val="20"/>
                              </w:rPr>
                              <w:t xml:space="preserve">Golf’s investigation dependent upon outcome of advice from the Local Authority Designated Officer (LADO)/Team or Children’s Social Care/Police investigation </w:t>
                            </w:r>
                          </w:p>
                          <w:p w14:paraId="2B0759E9" w14:textId="77777777" w:rsidR="00891086" w:rsidRPr="006B45B3" w:rsidRDefault="00891086" w:rsidP="006930A1">
                            <w:pPr>
                              <w:spacing w:line="240" w:lineRule="auto"/>
                              <w:rPr>
                                <w:rFonts w:cs="Arial"/>
                                <w:sz w:val="20"/>
                                <w:szCs w:val="20"/>
                              </w:rPr>
                            </w:pPr>
                            <w:r w:rsidRPr="006B45B3">
                              <w:rPr>
                                <w:rFonts w:cs="Arial"/>
                                <w:sz w:val="20"/>
                                <w:szCs w:val="20"/>
                              </w:rPr>
                              <w:t>Possible Outcomes:</w:t>
                            </w:r>
                          </w:p>
                          <w:p w14:paraId="54111A62"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No case to answer</w:t>
                            </w:r>
                          </w:p>
                          <w:p w14:paraId="2F2DFA2B"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 xml:space="preserve">Less serious – referred to </w:t>
                            </w:r>
                            <w:proofErr w:type="gramStart"/>
                            <w:r w:rsidRPr="006B45B3">
                              <w:rPr>
                                <w:rFonts w:cs="Arial"/>
                                <w:sz w:val="20"/>
                                <w:szCs w:val="20"/>
                              </w:rPr>
                              <w:t>complaints</w:t>
                            </w:r>
                            <w:proofErr w:type="gramEnd"/>
                            <w:r w:rsidRPr="006B45B3">
                              <w:rPr>
                                <w:rFonts w:cs="Arial"/>
                                <w:sz w:val="20"/>
                                <w:szCs w:val="20"/>
                              </w:rPr>
                              <w:t xml:space="preserve"> procedure</w:t>
                            </w:r>
                          </w:p>
                          <w:p w14:paraId="11E311ED"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Disciplinary hearing – sanctions</w:t>
                            </w:r>
                          </w:p>
                          <w:p w14:paraId="4F335D74" w14:textId="77777777" w:rsidR="00891086" w:rsidRPr="006B45B3" w:rsidRDefault="00891086" w:rsidP="00814E69">
                            <w:pPr>
                              <w:numPr>
                                <w:ilvl w:val="0"/>
                                <w:numId w:val="8"/>
                              </w:numPr>
                              <w:overflowPunct/>
                              <w:autoSpaceDE/>
                              <w:autoSpaceDN/>
                              <w:adjustRightInd/>
                              <w:spacing w:after="0" w:line="240" w:lineRule="auto"/>
                              <w:textAlignment w:val="auto"/>
                              <w:rPr>
                                <w:sz w:val="20"/>
                                <w:szCs w:val="20"/>
                              </w:rPr>
                            </w:pPr>
                            <w:r w:rsidRPr="006B45B3">
                              <w:rPr>
                                <w:rFonts w:cs="Arial"/>
                                <w:sz w:val="20"/>
                                <w:szCs w:val="20"/>
                              </w:rPr>
                              <w:t>Civil proceedings</w:t>
                            </w:r>
                          </w:p>
                          <w:p w14:paraId="0095195D" w14:textId="77777777" w:rsidR="00891086" w:rsidRPr="006B45B3" w:rsidRDefault="00891086" w:rsidP="006930A1">
                            <w:pPr>
                              <w:pStyle w:val="Head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55C6B" id="Text Box 11" o:spid="_x0000_s1039" type="#_x0000_t202" style="position:absolute;left:0;text-align:left;margin-left:165pt;margin-top:5.8pt;width:330pt;height:21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">
                <v:textbox>
                  <w:txbxContent>
                    <w:p w14:paraId="535E9709" w14:textId="77777777" w:rsidR="00891086" w:rsidRPr="006B45B3" w:rsidRDefault="00891086" w:rsidP="006930A1">
                      <w:pPr>
                        <w:spacing w:line="240" w:lineRule="auto"/>
                        <w:rPr>
                          <w:rFonts w:cs="Arial"/>
                          <w:sz w:val="20"/>
                          <w:szCs w:val="20"/>
                        </w:rPr>
                      </w:pPr>
                      <w:r w:rsidRPr="006B45B3">
                        <w:rPr>
                          <w:rFonts w:cs="Arial"/>
                          <w:sz w:val="20"/>
                          <w:szCs w:val="20"/>
                        </w:rPr>
                        <w:t>Possible processes</w:t>
                      </w:r>
                    </w:p>
                    <w:p w14:paraId="6ED5093D"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Child protection investigation</w:t>
                      </w:r>
                    </w:p>
                    <w:p w14:paraId="7DD04DB6"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Criminal investigation/proceedings</w:t>
                      </w:r>
                    </w:p>
                    <w:p w14:paraId="762B0E0D" w14:textId="3165D81B"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Investigation under disciplinary proceedings – including possible temporary suspension of person accused</w:t>
                      </w:r>
                      <w:r w:rsidRPr="006B45B3">
                        <w:rPr>
                          <w:rFonts w:cs="Arial"/>
                          <w:sz w:val="20"/>
                          <w:szCs w:val="20"/>
                        </w:rPr>
                        <w:br/>
                      </w:r>
                    </w:p>
                    <w:p w14:paraId="6CC70B3F" w14:textId="77777777" w:rsidR="00891086" w:rsidRPr="006B45B3" w:rsidRDefault="00891086" w:rsidP="006930A1">
                      <w:pPr>
                        <w:spacing w:line="240" w:lineRule="auto"/>
                        <w:rPr>
                          <w:rFonts w:cs="Arial"/>
                          <w:sz w:val="20"/>
                          <w:szCs w:val="20"/>
                        </w:rPr>
                      </w:pPr>
                      <w:r w:rsidRPr="006B45B3">
                        <w:rPr>
                          <w:rFonts w:cs="Arial"/>
                          <w:sz w:val="20"/>
                          <w:szCs w:val="20"/>
                        </w:rPr>
                        <w:t xml:space="preserve">Golf’s investigation dependent upon outcome of advice from the Local Authority Designated Officer (LADO)/Team or Children’s Social Care/Police investigation </w:t>
                      </w:r>
                    </w:p>
                    <w:p w14:paraId="2B0759E9" w14:textId="77777777" w:rsidR="00891086" w:rsidRPr="006B45B3" w:rsidRDefault="00891086" w:rsidP="006930A1">
                      <w:pPr>
                        <w:spacing w:line="240" w:lineRule="auto"/>
                        <w:rPr>
                          <w:rFonts w:cs="Arial"/>
                          <w:sz w:val="20"/>
                          <w:szCs w:val="20"/>
                        </w:rPr>
                      </w:pPr>
                      <w:r w:rsidRPr="006B45B3">
                        <w:rPr>
                          <w:rFonts w:cs="Arial"/>
                          <w:sz w:val="20"/>
                          <w:szCs w:val="20"/>
                        </w:rPr>
                        <w:t>Possible Outcomes:</w:t>
                      </w:r>
                    </w:p>
                    <w:p w14:paraId="54111A62"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No case to answer</w:t>
                      </w:r>
                    </w:p>
                    <w:p w14:paraId="2F2DFA2B"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Less serious – referred to complaints procedure</w:t>
                      </w:r>
                    </w:p>
                    <w:p w14:paraId="11E311ED" w14:textId="77777777" w:rsidR="00891086" w:rsidRPr="006B45B3" w:rsidRDefault="00891086" w:rsidP="00814E69">
                      <w:pPr>
                        <w:numPr>
                          <w:ilvl w:val="0"/>
                          <w:numId w:val="8"/>
                        </w:numPr>
                        <w:overflowPunct/>
                        <w:autoSpaceDE/>
                        <w:autoSpaceDN/>
                        <w:adjustRightInd/>
                        <w:spacing w:after="0" w:line="240" w:lineRule="auto"/>
                        <w:textAlignment w:val="auto"/>
                        <w:rPr>
                          <w:rFonts w:cs="Arial"/>
                          <w:sz w:val="20"/>
                          <w:szCs w:val="20"/>
                        </w:rPr>
                      </w:pPr>
                      <w:r w:rsidRPr="006B45B3">
                        <w:rPr>
                          <w:rFonts w:cs="Arial"/>
                          <w:sz w:val="20"/>
                          <w:szCs w:val="20"/>
                        </w:rPr>
                        <w:t>Disciplinary hearing – sanctions</w:t>
                      </w:r>
                    </w:p>
                    <w:p w14:paraId="4F335D74" w14:textId="77777777" w:rsidR="00891086" w:rsidRPr="006B45B3" w:rsidRDefault="00891086" w:rsidP="00814E69">
                      <w:pPr>
                        <w:numPr>
                          <w:ilvl w:val="0"/>
                          <w:numId w:val="8"/>
                        </w:numPr>
                        <w:overflowPunct/>
                        <w:autoSpaceDE/>
                        <w:autoSpaceDN/>
                        <w:adjustRightInd/>
                        <w:spacing w:after="0" w:line="240" w:lineRule="auto"/>
                        <w:textAlignment w:val="auto"/>
                        <w:rPr>
                          <w:sz w:val="20"/>
                          <w:szCs w:val="20"/>
                        </w:rPr>
                      </w:pPr>
                      <w:r w:rsidRPr="006B45B3">
                        <w:rPr>
                          <w:rFonts w:cs="Arial"/>
                          <w:sz w:val="20"/>
                          <w:szCs w:val="20"/>
                        </w:rPr>
                        <w:t>Civil proceedings</w:t>
                      </w:r>
                    </w:p>
                    <w:p w14:paraId="0095195D" w14:textId="77777777" w:rsidR="00891086" w:rsidRPr="006B45B3" w:rsidRDefault="00891086" w:rsidP="006930A1">
                      <w:pPr>
                        <w:pStyle w:val="Header"/>
                        <w:rPr>
                          <w:sz w:val="20"/>
                          <w:szCs w:val="20"/>
                        </w:rPr>
                      </w:pPr>
                    </w:p>
                  </w:txbxContent>
                </v:textbox>
              </v:shape>
            </w:pict>
          </mc:Fallback>
        </mc:AlternateContent>
      </w:r>
    </w:p>
    <w:p w14:paraId="536D4436" w14:textId="47610323"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21DEA2D6" w14:textId="48599ED9"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7519AFB3" w14:textId="312FCDE3"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704320" behindDoc="0" locked="0" layoutInCell="1" allowOverlap="1" wp14:anchorId="5A34DCEC" wp14:editId="5081F86E">
                <wp:simplePos x="0" y="0"/>
                <wp:positionH relativeFrom="column">
                  <wp:posOffset>1028700</wp:posOffset>
                </wp:positionH>
                <wp:positionV relativeFrom="paragraph">
                  <wp:posOffset>39371</wp:posOffset>
                </wp:positionV>
                <wp:extent cx="123825" cy="247650"/>
                <wp:effectExtent l="0" t="0" r="47625" b="571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825" cy="2476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52E4A7" id="Straight Connector 20"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3.1pt" to="90.75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">
                <v:stroke endarrow="block"/>
              </v:line>
            </w:pict>
          </mc:Fallback>
        </mc:AlternateContent>
      </w:r>
    </w:p>
    <w:p w14:paraId="75765C90" w14:textId="1C7BF7D3"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705344" behindDoc="0" locked="0" layoutInCell="1" allowOverlap="1" wp14:anchorId="63D76B1B" wp14:editId="39412596">
                <wp:simplePos x="0" y="0"/>
                <wp:positionH relativeFrom="column">
                  <wp:posOffset>1609725</wp:posOffset>
                </wp:positionH>
                <wp:positionV relativeFrom="paragraph">
                  <wp:posOffset>21590</wp:posOffset>
                </wp:positionV>
                <wp:extent cx="504825" cy="142875"/>
                <wp:effectExtent l="38100" t="0" r="28575" b="6667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4825" cy="1428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899B34" id="Straight Connector 2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75pt,1.7pt" to="166.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">
                <v:stroke endarrow="block"/>
              </v:line>
            </w:pict>
          </mc:Fallback>
        </mc:AlternateContent>
      </w:r>
    </w:p>
    <w:p w14:paraId="58C9E7F0" w14:textId="5E2810D8"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rFonts w:cs="Arial"/>
          <w:noProof/>
          <w:szCs w:val="24"/>
          <w:lang w:eastAsia="en-GB"/>
        </w:rPr>
        <mc:AlternateContent>
          <mc:Choice Requires="wps">
            <w:drawing>
              <wp:anchor distT="0" distB="0" distL="114300" distR="114300" simplePos="0" relativeHeight="251697152" behindDoc="0" locked="0" layoutInCell="1" allowOverlap="1" wp14:anchorId="390C3C13" wp14:editId="448A4096">
                <wp:simplePos x="0" y="0"/>
                <wp:positionH relativeFrom="column">
                  <wp:posOffset>885825</wp:posOffset>
                </wp:positionH>
                <wp:positionV relativeFrom="paragraph">
                  <wp:posOffset>36830</wp:posOffset>
                </wp:positionV>
                <wp:extent cx="697230" cy="342900"/>
                <wp:effectExtent l="0" t="0" r="26670" b="190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 cy="342900"/>
                        </a:xfrm>
                        <a:prstGeom prst="rect">
                          <a:avLst/>
                        </a:prstGeom>
                        <a:solidFill>
                          <a:srgbClr val="FFFFFF"/>
                        </a:solidFill>
                        <a:ln w="9525">
                          <a:solidFill>
                            <a:srgbClr val="000000"/>
                          </a:solidFill>
                          <a:miter lim="800000"/>
                          <a:headEnd/>
                          <a:tailEnd/>
                        </a:ln>
                      </wps:spPr>
                      <wps:txbx>
                        <w:txbxContent>
                          <w:p w14:paraId="18984736" w14:textId="77777777" w:rsidR="00891086" w:rsidRPr="006930A1" w:rsidRDefault="00891086" w:rsidP="006930A1">
                            <w:pPr>
                              <w:rPr>
                                <w:rFonts w:cs="Arial"/>
                              </w:rPr>
                            </w:pPr>
                            <w:r w:rsidRPr="006930A1">
                              <w:rPr>
                                <w:rFonts w:cs="Arial"/>
                              </w:rPr>
                              <w:t>Appe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0C3C13" id="Text Box 19" o:spid="_x0000_s1040" type="#_x0000_t202" style="position:absolute;left:0;text-align:left;margin-left:69.75pt;margin-top:2.9pt;width:54.9pt;height:2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">
                <v:textbox>
                  <w:txbxContent>
                    <w:p w14:paraId="18984736" w14:textId="77777777" w:rsidR="00891086" w:rsidRPr="006930A1" w:rsidRDefault="00891086" w:rsidP="006930A1">
                      <w:pPr>
                        <w:rPr>
                          <w:rFonts w:cs="Arial"/>
                        </w:rPr>
                      </w:pPr>
                      <w:r w:rsidRPr="006930A1">
                        <w:rPr>
                          <w:rFonts w:cs="Arial"/>
                        </w:rPr>
                        <w:t>Appeal</w:t>
                      </w:r>
                    </w:p>
                  </w:txbxContent>
                </v:textbox>
              </v:shape>
            </w:pict>
          </mc:Fallback>
        </mc:AlternateContent>
      </w:r>
    </w:p>
    <w:p w14:paraId="54D3C41E" w14:textId="30FABA6E"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5B179C3F" w14:textId="6A82DBAC" w:rsidR="006930A1" w:rsidRPr="006930A1" w:rsidRDefault="006B45B3" w:rsidP="006930A1">
      <w:pPr>
        <w:overflowPunct/>
        <w:autoSpaceDE/>
        <w:autoSpaceDN/>
        <w:adjustRightInd/>
        <w:spacing w:after="0" w:line="240" w:lineRule="auto"/>
        <w:jc w:val="center"/>
        <w:textAlignment w:val="auto"/>
        <w:rPr>
          <w:rFonts w:cs="Arial"/>
          <w:szCs w:val="24"/>
          <w:lang w:eastAsia="en-GB"/>
        </w:rPr>
      </w:pPr>
      <w:r w:rsidRPr="006930A1">
        <w:rPr>
          <w:noProof/>
          <w:szCs w:val="24"/>
          <w:lang w:eastAsia="en-GB"/>
        </w:rPr>
        <mc:AlternateContent>
          <mc:Choice Requires="wps">
            <w:drawing>
              <wp:anchor distT="45720" distB="45720" distL="114300" distR="114300" simplePos="0" relativeHeight="251710464" behindDoc="0" locked="0" layoutInCell="1" allowOverlap="1" wp14:anchorId="256985C9" wp14:editId="29D0EA2A">
                <wp:simplePos x="0" y="0"/>
                <wp:positionH relativeFrom="column">
                  <wp:posOffset>-619125</wp:posOffset>
                </wp:positionH>
                <wp:positionV relativeFrom="paragraph">
                  <wp:posOffset>226695</wp:posOffset>
                </wp:positionV>
                <wp:extent cx="2495550" cy="1647825"/>
                <wp:effectExtent l="0" t="0" r="19050"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647825"/>
                        </a:xfrm>
                        <a:prstGeom prst="rect">
                          <a:avLst/>
                        </a:prstGeom>
                        <a:solidFill>
                          <a:srgbClr val="FFFFFF"/>
                        </a:solidFill>
                        <a:ln w="9525">
                          <a:solidFill>
                            <a:srgbClr val="000000"/>
                          </a:solidFill>
                          <a:miter lim="800000"/>
                          <a:headEnd/>
                          <a:tailEnd/>
                        </a:ln>
                      </wps:spPr>
                      <wps:txbx>
                        <w:txbxContent>
                          <w:p w14:paraId="573D2C46" w14:textId="486D64A9" w:rsidR="00891086" w:rsidRPr="006B45B3" w:rsidRDefault="00891086" w:rsidP="006B45B3">
                            <w:pPr>
                              <w:outlineLvl w:val="0"/>
                              <w:rPr>
                                <w:rFonts w:cs="Arial"/>
                                <w:sz w:val="20"/>
                                <w:szCs w:val="20"/>
                              </w:rPr>
                            </w:pPr>
                            <w:r w:rsidRPr="006B45B3">
                              <w:rPr>
                                <w:rFonts w:cs="Arial"/>
                                <w:sz w:val="20"/>
                                <w:szCs w:val="20"/>
                              </w:rPr>
                              <w:t>* If for any reason a Club Welfare Officer is not in post or is unavailable a principle of least delay is important. Please contact the England Golf Lead Safeguarding Officer</w:t>
                            </w:r>
                            <w:r>
                              <w:rPr>
                                <w:rFonts w:cs="Arial"/>
                                <w:sz w:val="20"/>
                                <w:szCs w:val="20"/>
                              </w:rPr>
                              <w:t xml:space="preserve"> </w:t>
                            </w:r>
                            <w:r w:rsidRPr="006B45B3">
                              <w:rPr>
                                <w:rFonts w:cs="Arial"/>
                                <w:sz w:val="20"/>
                                <w:szCs w:val="20"/>
                              </w:rPr>
                              <w:t>01526 351824</w:t>
                            </w:r>
                            <w:r>
                              <w:rPr>
                                <w:rFonts w:cs="Arial"/>
                                <w:sz w:val="20"/>
                                <w:szCs w:val="20"/>
                              </w:rPr>
                              <w:br/>
                            </w:r>
                            <w:hyperlink r:id="rId11" w:history="1">
                              <w:r w:rsidRPr="006B45B3">
                                <w:rPr>
                                  <w:rStyle w:val="Hyperlink"/>
                                  <w:rFonts w:cs="Arial"/>
                                  <w:color w:val="E30137"/>
                                  <w:sz w:val="20"/>
                                  <w:szCs w:val="20"/>
                                </w:rPr>
                                <w:t>safeguarding@englandgolf.org</w:t>
                              </w:r>
                            </w:hyperlink>
                          </w:p>
                          <w:p w14:paraId="60D859C9" w14:textId="77777777" w:rsidR="00891086" w:rsidRPr="006B45B3" w:rsidRDefault="00891086" w:rsidP="006B45B3">
                            <w:pPr>
                              <w:rPr>
                                <w:sz w:val="20"/>
                                <w:szCs w:val="20"/>
                              </w:rPr>
                            </w:pPr>
                          </w:p>
                          <w:p w14:paraId="66F9647C" w14:textId="77777777" w:rsidR="00891086" w:rsidRPr="006B45B3" w:rsidRDefault="00891086" w:rsidP="006B45B3">
                            <w:pPr>
                              <w:rPr>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6985C9" id="Text Box 9" o:spid="_x0000_s1041" type="#_x0000_t202" style="position:absolute;left:0;text-align:left;margin-left:-48.75pt;margin-top:17.85pt;width:196.5pt;height:129.7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">
                <v:textbox>
                  <w:txbxContent>
                    <w:p w14:paraId="573D2C46" w14:textId="486D64A9" w:rsidR="00891086" w:rsidRPr="006B45B3" w:rsidRDefault="00891086" w:rsidP="006B45B3">
                      <w:pPr>
                        <w:outlineLvl w:val="0"/>
                        <w:rPr>
                          <w:rFonts w:cs="Arial"/>
                          <w:sz w:val="20"/>
                          <w:szCs w:val="20"/>
                        </w:rPr>
                      </w:pPr>
                      <w:r w:rsidRPr="006B45B3">
                        <w:rPr>
                          <w:rFonts w:cs="Arial"/>
                          <w:sz w:val="20"/>
                          <w:szCs w:val="20"/>
                        </w:rPr>
                        <w:t>* If for any reason a Club Welfare Officer is not in post or is unavailable a principle of least delay is important. Please contact the England Golf Lead Safeguarding Officer</w:t>
                      </w:r>
                      <w:r>
                        <w:rPr>
                          <w:rFonts w:cs="Arial"/>
                          <w:sz w:val="20"/>
                          <w:szCs w:val="20"/>
                        </w:rPr>
                        <w:t xml:space="preserve"> </w:t>
                      </w:r>
                      <w:r w:rsidRPr="006B45B3">
                        <w:rPr>
                          <w:rFonts w:cs="Arial"/>
                          <w:sz w:val="20"/>
                          <w:szCs w:val="20"/>
                        </w:rPr>
                        <w:t>01526 351824</w:t>
                      </w:r>
                      <w:r>
                        <w:rPr>
                          <w:rFonts w:cs="Arial"/>
                          <w:sz w:val="20"/>
                          <w:szCs w:val="20"/>
                        </w:rPr>
                        <w:br/>
                      </w:r>
                      <w:hyperlink r:id="rId12" w:history="1">
                        <w:r w:rsidRPr="006B45B3">
                          <w:rPr>
                            <w:rStyle w:val="Hyperlink"/>
                            <w:rFonts w:cs="Arial"/>
                            <w:color w:val="E30137"/>
                            <w:sz w:val="20"/>
                            <w:szCs w:val="20"/>
                          </w:rPr>
                          <w:t>safeguarding@englandgolf.org</w:t>
                        </w:r>
                      </w:hyperlink>
                    </w:p>
                    <w:p w14:paraId="60D859C9" w14:textId="77777777" w:rsidR="00891086" w:rsidRPr="006B45B3" w:rsidRDefault="00891086" w:rsidP="006B45B3">
                      <w:pPr>
                        <w:rPr>
                          <w:sz w:val="20"/>
                          <w:szCs w:val="20"/>
                        </w:rPr>
                      </w:pPr>
                    </w:p>
                    <w:p w14:paraId="66F9647C" w14:textId="77777777" w:rsidR="00891086" w:rsidRPr="006B45B3" w:rsidRDefault="00891086" w:rsidP="006B45B3">
                      <w:pPr>
                        <w:rPr>
                          <w:sz w:val="20"/>
                          <w:szCs w:val="20"/>
                        </w:rPr>
                      </w:pPr>
                    </w:p>
                  </w:txbxContent>
                </v:textbox>
              </v:shape>
            </w:pict>
          </mc:Fallback>
        </mc:AlternateContent>
      </w:r>
    </w:p>
    <w:p w14:paraId="33D20590" w14:textId="4645455D"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1B2C35A3" w14:textId="237A45B6"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0A127D45" w14:textId="2C93F8CD"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025C6563" w14:textId="030716F8"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2DAA259D" w14:textId="36DBC26E"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7371B6AD" w14:textId="77777777"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6C79F5FE" w14:textId="6A42EF8F" w:rsidR="006930A1" w:rsidRPr="006930A1" w:rsidRDefault="006930A1" w:rsidP="006930A1">
      <w:pPr>
        <w:overflowPunct/>
        <w:autoSpaceDE/>
        <w:autoSpaceDN/>
        <w:adjustRightInd/>
        <w:spacing w:after="0" w:line="240" w:lineRule="auto"/>
        <w:jc w:val="center"/>
        <w:textAlignment w:val="auto"/>
        <w:rPr>
          <w:rFonts w:cs="Arial"/>
          <w:szCs w:val="24"/>
          <w:lang w:eastAsia="en-GB"/>
        </w:rPr>
      </w:pPr>
    </w:p>
    <w:p w14:paraId="56CC441E" w14:textId="77777777" w:rsidR="006B45B3" w:rsidRDefault="006B45B3" w:rsidP="00814E69">
      <w:pPr>
        <w:pStyle w:val="Heading2"/>
        <w:numPr>
          <w:ilvl w:val="0"/>
          <w:numId w:val="3"/>
        </w:numPr>
        <w:rPr>
          <w:lang w:eastAsia="en-GB"/>
        </w:rPr>
      </w:pPr>
      <w:bookmarkStart w:id="4" w:name="_Emergencies_and_incidents"/>
      <w:bookmarkEnd w:id="4"/>
      <w:r>
        <w:rPr>
          <w:lang w:eastAsia="en-GB"/>
        </w:rPr>
        <w:lastRenderedPageBreak/>
        <w:t xml:space="preserve">Emergencies and incidents </w:t>
      </w:r>
    </w:p>
    <w:p w14:paraId="6C580EA3" w14:textId="30E9B92E" w:rsidR="006B45B3" w:rsidRPr="00F50612" w:rsidRDefault="006B45B3" w:rsidP="00F50612">
      <w:pPr>
        <w:pStyle w:val="ListParagraph"/>
        <w:numPr>
          <w:ilvl w:val="1"/>
          <w:numId w:val="17"/>
        </w:numPr>
        <w:rPr>
          <w:b/>
          <w:bCs/>
          <w:lang w:eastAsia="en-GB"/>
        </w:rPr>
      </w:pPr>
      <w:r w:rsidRPr="006B45B3">
        <w:rPr>
          <w:lang w:eastAsia="en-GB"/>
        </w:rPr>
        <w:t xml:space="preserve">Parental Consent Forms will be obtained and retained by the </w:t>
      </w:r>
      <w:r w:rsidR="00D02362">
        <w:rPr>
          <w:lang w:eastAsia="en-GB"/>
        </w:rPr>
        <w:t xml:space="preserve">Cheshunt GC </w:t>
      </w:r>
      <w:r w:rsidRPr="006B45B3">
        <w:rPr>
          <w:lang w:eastAsia="en-GB"/>
        </w:rPr>
        <w:t xml:space="preserve">for all children who are participating in events or activities, or attending coaching organised by the club. These forms will be treated in confidence and only shared with those who require the information they contain to perform their role effectively. </w:t>
      </w:r>
      <w:r w:rsidRPr="00F50612">
        <w:rPr>
          <w:b/>
          <w:bCs/>
          <w:lang w:eastAsia="en-GB"/>
        </w:rPr>
        <w:t>(Junior Profile and Parental Consent Forms-Appendix 10)</w:t>
      </w:r>
    </w:p>
    <w:p w14:paraId="35B47FA3" w14:textId="23BE0F8D" w:rsidR="006B45B3" w:rsidRDefault="006B45B3" w:rsidP="00F50612">
      <w:pPr>
        <w:pStyle w:val="ListParagraph"/>
        <w:numPr>
          <w:ilvl w:val="1"/>
          <w:numId w:val="17"/>
        </w:numPr>
        <w:rPr>
          <w:lang w:eastAsia="en-GB"/>
        </w:rPr>
      </w:pPr>
      <w:r>
        <w:rPr>
          <w:lang w:eastAsia="en-GB"/>
        </w:rPr>
        <w:t>In the event of a child requiring medical attention:</w:t>
      </w:r>
    </w:p>
    <w:p w14:paraId="68916AF3" w14:textId="1C2987E2" w:rsidR="006B45B3" w:rsidRPr="006B45B3" w:rsidRDefault="006B45B3" w:rsidP="00F76508">
      <w:pPr>
        <w:pStyle w:val="ListParagraph"/>
        <w:numPr>
          <w:ilvl w:val="1"/>
          <w:numId w:val="1"/>
        </w:numPr>
      </w:pPr>
      <w:r w:rsidRPr="006B45B3">
        <w:t>The parents will be contacted immediately.</w:t>
      </w:r>
    </w:p>
    <w:p w14:paraId="2DC0EB35" w14:textId="4CA3BDB2" w:rsidR="006B45B3" w:rsidRPr="006B45B3" w:rsidRDefault="006B45B3" w:rsidP="00F76508">
      <w:pPr>
        <w:pStyle w:val="ListParagraph"/>
        <w:numPr>
          <w:ilvl w:val="1"/>
          <w:numId w:val="1"/>
        </w:numPr>
      </w:pPr>
      <w:r w:rsidRPr="006B45B3">
        <w:t>In the event of failure to contact parents, the alternative emergency contacts will be used.</w:t>
      </w:r>
    </w:p>
    <w:p w14:paraId="5D0C1E8D" w14:textId="2C0F7F50" w:rsidR="006B45B3" w:rsidRPr="006B45B3" w:rsidRDefault="006B45B3" w:rsidP="00F76508">
      <w:pPr>
        <w:pStyle w:val="ListParagraph"/>
        <w:numPr>
          <w:ilvl w:val="1"/>
          <w:numId w:val="1"/>
        </w:numPr>
      </w:pPr>
      <w:r w:rsidRPr="006B45B3">
        <w:t>The consent form will be consulted to establish whether parents have given their consent for a club representative to act in loco parentis.</w:t>
      </w:r>
    </w:p>
    <w:p w14:paraId="34FD004F" w14:textId="3CBA150E" w:rsidR="006B45B3" w:rsidRPr="006B45B3" w:rsidRDefault="006B45B3" w:rsidP="00F76508">
      <w:pPr>
        <w:pStyle w:val="ListParagraph"/>
        <w:numPr>
          <w:ilvl w:val="1"/>
          <w:numId w:val="1"/>
        </w:numPr>
      </w:pPr>
      <w:r w:rsidRPr="006B45B3">
        <w:t>An adult club representative will accompany the child to seek medical attention, if appropriate, ensuring that they take the consent form with them.</w:t>
      </w:r>
    </w:p>
    <w:p w14:paraId="0ADC4F3B" w14:textId="4A3190B8" w:rsidR="006B45B3" w:rsidRDefault="006B45B3" w:rsidP="00F76508">
      <w:pPr>
        <w:pStyle w:val="ListParagraph"/>
        <w:numPr>
          <w:ilvl w:val="1"/>
          <w:numId w:val="1"/>
        </w:numPr>
      </w:pPr>
      <w:r w:rsidRPr="006B45B3">
        <w:t>A record of the action taken will be made and retained by a club representative.</w:t>
      </w:r>
    </w:p>
    <w:p w14:paraId="45A4B190" w14:textId="10F1B218" w:rsidR="006B45B3" w:rsidRDefault="006B45B3" w:rsidP="00F50612">
      <w:pPr>
        <w:pStyle w:val="ListParagraph"/>
        <w:numPr>
          <w:ilvl w:val="1"/>
          <w:numId w:val="17"/>
        </w:numPr>
      </w:pPr>
      <w:r>
        <w:t xml:space="preserve">Where a parent is late in collecting their </w:t>
      </w:r>
      <w:proofErr w:type="gramStart"/>
      <w:r>
        <w:t>child</w:t>
      </w:r>
      <w:proofErr w:type="gramEnd"/>
      <w:r>
        <w:t xml:space="preserve"> the following procedure will apply:</w:t>
      </w:r>
    </w:p>
    <w:p w14:paraId="5A3CAF76" w14:textId="1050155B" w:rsidR="006B45B3" w:rsidRDefault="006B45B3" w:rsidP="00F76508">
      <w:pPr>
        <w:pStyle w:val="ListParagraph"/>
        <w:numPr>
          <w:ilvl w:val="1"/>
          <w:numId w:val="1"/>
        </w:numPr>
      </w:pPr>
      <w:r>
        <w:t>Attempt to contact the parent/carer using the contact details on the Parental Consent Form</w:t>
      </w:r>
    </w:p>
    <w:p w14:paraId="65242D03" w14:textId="76F78781" w:rsidR="006B45B3" w:rsidRDefault="006B45B3" w:rsidP="00F76508">
      <w:pPr>
        <w:pStyle w:val="ListParagraph"/>
        <w:numPr>
          <w:ilvl w:val="1"/>
          <w:numId w:val="1"/>
        </w:numPr>
      </w:pPr>
      <w:r>
        <w:t>Attempt to contact the first, then the second emergency contact nominated on the Consent Form</w:t>
      </w:r>
    </w:p>
    <w:p w14:paraId="37DFC28D" w14:textId="23E02D5F" w:rsidR="006B45B3" w:rsidRDefault="006B45B3" w:rsidP="00F76508">
      <w:pPr>
        <w:pStyle w:val="ListParagraph"/>
        <w:numPr>
          <w:ilvl w:val="1"/>
          <w:numId w:val="1"/>
        </w:numPr>
      </w:pPr>
      <w:r>
        <w:t>Wait with the young person(s) at the venue with, wherever possible, other staff/volunteers or parents.</w:t>
      </w:r>
    </w:p>
    <w:p w14:paraId="1E377BBC" w14:textId="351BE7C7" w:rsidR="006B45B3" w:rsidRDefault="006B45B3" w:rsidP="00F76508">
      <w:pPr>
        <w:pStyle w:val="ListParagraph"/>
        <w:numPr>
          <w:ilvl w:val="1"/>
          <w:numId w:val="1"/>
        </w:numPr>
      </w:pPr>
      <w:r>
        <w:t>If no one is reachable, contact the Club’s Welfare Officer for advice.</w:t>
      </w:r>
    </w:p>
    <w:p w14:paraId="51928CF9" w14:textId="73EFAC22" w:rsidR="006B45B3" w:rsidRDefault="006B45B3" w:rsidP="00F76508">
      <w:pPr>
        <w:pStyle w:val="ListParagraph"/>
        <w:numPr>
          <w:ilvl w:val="1"/>
          <w:numId w:val="1"/>
        </w:numPr>
      </w:pPr>
      <w:r>
        <w:t>If all attempts to make contact fail, consideration should be given to contacting the police for their advice.</w:t>
      </w:r>
    </w:p>
    <w:p w14:paraId="226EE6F6" w14:textId="77777777" w:rsidR="006B45B3" w:rsidRDefault="006B45B3" w:rsidP="00F76508">
      <w:pPr>
        <w:pStyle w:val="ListParagraph"/>
        <w:numPr>
          <w:ilvl w:val="1"/>
          <w:numId w:val="1"/>
        </w:numPr>
      </w:pPr>
      <w:r>
        <w:t xml:space="preserve">Staff, </w:t>
      </w:r>
      <w:proofErr w:type="gramStart"/>
      <w:r>
        <w:t>volunteers</w:t>
      </w:r>
      <w:proofErr w:type="gramEnd"/>
      <w:r>
        <w:t xml:space="preserve"> and coaches should try to avoid:</w:t>
      </w:r>
    </w:p>
    <w:p w14:paraId="139F30AE" w14:textId="6CD68442" w:rsidR="006B45B3" w:rsidRDefault="006B45B3" w:rsidP="00F76508">
      <w:pPr>
        <w:pStyle w:val="ListParagraph"/>
        <w:numPr>
          <w:ilvl w:val="1"/>
          <w:numId w:val="1"/>
        </w:numPr>
      </w:pPr>
      <w:r>
        <w:t>Taking the child home or to another location without consent.</w:t>
      </w:r>
    </w:p>
    <w:p w14:paraId="5D1B375C" w14:textId="28604B8F" w:rsidR="006B45B3" w:rsidRDefault="006B45B3" w:rsidP="00F76508">
      <w:pPr>
        <w:pStyle w:val="ListParagraph"/>
        <w:numPr>
          <w:ilvl w:val="1"/>
          <w:numId w:val="1"/>
        </w:numPr>
      </w:pPr>
      <w:r>
        <w:lastRenderedPageBreak/>
        <w:t>Asking the child to wait in a vehicle or the club with them alone.</w:t>
      </w:r>
    </w:p>
    <w:p w14:paraId="71EAB2B6" w14:textId="4633051D" w:rsidR="006B45B3" w:rsidRDefault="006B45B3" w:rsidP="00F76508">
      <w:pPr>
        <w:pStyle w:val="ListParagraph"/>
        <w:numPr>
          <w:ilvl w:val="1"/>
          <w:numId w:val="1"/>
        </w:numPr>
      </w:pPr>
      <w:r>
        <w:t>Sending the child home with another person without permission.</w:t>
      </w:r>
    </w:p>
    <w:p w14:paraId="2E57FC7B" w14:textId="77777777" w:rsidR="006B45B3" w:rsidRDefault="006B45B3" w:rsidP="006B45B3">
      <w:pPr>
        <w:pStyle w:val="ListParagraph"/>
        <w:numPr>
          <w:ilvl w:val="0"/>
          <w:numId w:val="0"/>
        </w:numPr>
        <w:ind w:left="284"/>
      </w:pPr>
    </w:p>
    <w:p w14:paraId="403BCF8E" w14:textId="51FB24D5" w:rsidR="006B45B3" w:rsidRDefault="006B45B3" w:rsidP="00814E69">
      <w:pPr>
        <w:pStyle w:val="Heading2"/>
        <w:numPr>
          <w:ilvl w:val="0"/>
          <w:numId w:val="3"/>
        </w:numPr>
      </w:pPr>
      <w:bookmarkStart w:id="5" w:name="_Supervision"/>
      <w:bookmarkEnd w:id="5"/>
      <w:r>
        <w:t xml:space="preserve">Supervision </w:t>
      </w:r>
    </w:p>
    <w:p w14:paraId="60EEA2E2" w14:textId="77777777" w:rsidR="00F50612" w:rsidRDefault="006B45B3" w:rsidP="00F50612">
      <w:pPr>
        <w:pStyle w:val="ListParagraph"/>
        <w:numPr>
          <w:ilvl w:val="1"/>
          <w:numId w:val="18"/>
        </w:numPr>
      </w:pPr>
      <w:r>
        <w:t>During coaching sessions, coaches should conduct a risk assessment to inform decision making about appropriate supervision levels. Regardless of the recommended ratio of adults to participants, it is recommended that a minimum of two adults should be present.  This ensures at least basic cover in the event of something impacting on the availability of one of the adults during the activity.</w:t>
      </w:r>
    </w:p>
    <w:p w14:paraId="33A9BC56" w14:textId="1A6CF48E" w:rsidR="006B45B3" w:rsidRDefault="006B45B3" w:rsidP="00F50612">
      <w:pPr>
        <w:pStyle w:val="ListParagraph"/>
        <w:numPr>
          <w:ilvl w:val="1"/>
          <w:numId w:val="18"/>
        </w:numPr>
      </w:pPr>
      <w:r>
        <w:t xml:space="preserve">Parents may be encouraged to stay for coaching/competitions &amp; other events where their children are of an age where greater levels of parental supervision are required.  </w:t>
      </w:r>
    </w:p>
    <w:p w14:paraId="2C15C38B" w14:textId="3A6AFCB3" w:rsidR="006B45B3" w:rsidRDefault="006B45B3" w:rsidP="00F50612">
      <w:pPr>
        <w:pStyle w:val="ListParagraph"/>
        <w:numPr>
          <w:ilvl w:val="1"/>
          <w:numId w:val="18"/>
        </w:numPr>
      </w:pPr>
      <w:r>
        <w:t xml:space="preserve">Wherever possible adults will avoid changing or showering at the same time as </w:t>
      </w:r>
      <w:proofErr w:type="gramStart"/>
      <w:r>
        <w:t>children</w:t>
      </w:r>
      <w:proofErr w:type="gramEnd"/>
      <w:r>
        <w:t xml:space="preserve"> but parents will be made aware that with limited changing room space there will be occasions when adults and children may need to share the facilities.</w:t>
      </w:r>
    </w:p>
    <w:p w14:paraId="67779445" w14:textId="77777777" w:rsidR="006B45B3" w:rsidRDefault="006B45B3" w:rsidP="00F50612">
      <w:pPr>
        <w:pStyle w:val="ListParagraph"/>
        <w:numPr>
          <w:ilvl w:val="1"/>
          <w:numId w:val="18"/>
        </w:numPr>
      </w:pPr>
      <w:r>
        <w:t xml:space="preserve">Parents should be aware that if children are left at a venue unsupervised, other than to attend specific coaching sessions, competitions, or other organised events, the club cannot accept supervisory responsibility. </w:t>
      </w:r>
    </w:p>
    <w:p w14:paraId="1ACB3D33" w14:textId="43A78A59" w:rsidR="006B45B3" w:rsidRPr="00850EB0" w:rsidRDefault="006B45B3" w:rsidP="00F50612">
      <w:pPr>
        <w:pStyle w:val="ListParagraph"/>
        <w:numPr>
          <w:ilvl w:val="1"/>
          <w:numId w:val="18"/>
        </w:numPr>
        <w:rPr>
          <w:b/>
          <w:bCs/>
        </w:rPr>
      </w:pPr>
      <w:r>
        <w:t xml:space="preserve">Special arrangements will be made for away trips. Parents will receive full information about arrangements for any such trip and will be required to provide their consent for their child’s participation. </w:t>
      </w:r>
      <w:r w:rsidRPr="00850EB0">
        <w:rPr>
          <w:b/>
          <w:bCs/>
        </w:rPr>
        <w:t>(Managing Young People on Away Trips-Appendix 13)</w:t>
      </w:r>
    </w:p>
    <w:p w14:paraId="0D734E34" w14:textId="66B4BF72" w:rsidR="006B45B3" w:rsidRDefault="006B45B3" w:rsidP="006B45B3"/>
    <w:p w14:paraId="674380E3" w14:textId="77777777" w:rsidR="00F50612" w:rsidRDefault="006B45B3" w:rsidP="00F50612">
      <w:pPr>
        <w:pStyle w:val="Heading2"/>
        <w:numPr>
          <w:ilvl w:val="0"/>
          <w:numId w:val="3"/>
        </w:numPr>
      </w:pPr>
      <w:bookmarkStart w:id="6" w:name="_Good_practice_Guidelines"/>
      <w:bookmarkEnd w:id="6"/>
      <w:r>
        <w:t xml:space="preserve">Good practice Guidelines </w:t>
      </w:r>
    </w:p>
    <w:p w14:paraId="20D49AC6" w14:textId="28566B08" w:rsidR="00850EB0" w:rsidRPr="00F50612" w:rsidRDefault="006B45B3" w:rsidP="00F50612">
      <w:pPr>
        <w:pStyle w:val="ListParagraph"/>
        <w:numPr>
          <w:ilvl w:val="1"/>
          <w:numId w:val="20"/>
        </w:numPr>
        <w:rPr>
          <w:b/>
          <w:bCs/>
        </w:rPr>
      </w:pPr>
      <w:r w:rsidRPr="00F50612">
        <w:rPr>
          <w:b/>
          <w:bCs/>
        </w:rPr>
        <w:t xml:space="preserve">Behaviour of adults and children </w:t>
      </w:r>
    </w:p>
    <w:p w14:paraId="4D76B81A" w14:textId="045FADEB" w:rsidR="00850EB0" w:rsidRDefault="006B45B3" w:rsidP="00F50612">
      <w:pPr>
        <w:pStyle w:val="ListParagraph"/>
        <w:numPr>
          <w:ilvl w:val="2"/>
          <w:numId w:val="20"/>
        </w:numPr>
      </w:pPr>
      <w:r>
        <w:t xml:space="preserve">Adults who work with children are placed in a position of trust in relation to children, and therefore it is important they behave appropriately and provide a strong positive role model for children, both to protect children and those working with children from false allegations of poor practice. </w:t>
      </w:r>
      <w:r>
        <w:lastRenderedPageBreak/>
        <w:t>Codes of conduct will be issued to junior members &amp; adults working with them to promote good practice.</w:t>
      </w:r>
    </w:p>
    <w:p w14:paraId="4747FA75" w14:textId="56ED2899" w:rsidR="00850EB0" w:rsidRDefault="006B45B3" w:rsidP="00F50612">
      <w:pPr>
        <w:pStyle w:val="ListParagraph"/>
        <w:numPr>
          <w:ilvl w:val="2"/>
          <w:numId w:val="20"/>
        </w:numPr>
      </w:pPr>
      <w:r>
        <w:t xml:space="preserve">The </w:t>
      </w:r>
      <w:r w:rsidR="00D02362">
        <w:t>Cheshunt GC</w:t>
      </w:r>
      <w:r>
        <w:t xml:space="preserve"> requires that all staff and volunteers working with children and young people adhere to the standards set out in the Code of Conduct relevant to their role. Similarly, children are expected to follow their own Code of Conduct to ensure the enjoyment of all participants and assist the club in ensuring their welfare is safeguarded.</w:t>
      </w:r>
    </w:p>
    <w:p w14:paraId="3105849F" w14:textId="3994E385" w:rsidR="00850EB0" w:rsidRPr="00850EB0" w:rsidRDefault="006B45B3" w:rsidP="00F50612">
      <w:pPr>
        <w:pStyle w:val="ListParagraph"/>
        <w:numPr>
          <w:ilvl w:val="2"/>
          <w:numId w:val="20"/>
        </w:numPr>
        <w:rPr>
          <w:b/>
          <w:bCs/>
        </w:rPr>
      </w:pPr>
      <w:r>
        <w:t xml:space="preserve">The </w:t>
      </w:r>
      <w:r w:rsidR="00D02362">
        <w:t xml:space="preserve">Cheshunt GC </w:t>
      </w:r>
      <w:r>
        <w:t xml:space="preserve">requires that all staff and volunteers working with children adhere to the guidelines on Managing Challenging Behaviour. </w:t>
      </w:r>
      <w:r w:rsidRPr="00850EB0">
        <w:rPr>
          <w:b/>
          <w:bCs/>
        </w:rPr>
        <w:t>(Managing Challenging Behaviour-Appendix 7)</w:t>
      </w:r>
      <w:r w:rsidR="00850EB0" w:rsidRPr="00850EB0">
        <w:rPr>
          <w:b/>
          <w:bCs/>
        </w:rPr>
        <w:t>.</w:t>
      </w:r>
    </w:p>
    <w:p w14:paraId="707E3F50" w14:textId="77777777" w:rsidR="00850EB0" w:rsidRDefault="006B45B3" w:rsidP="00F50612">
      <w:pPr>
        <w:pStyle w:val="ListParagraph"/>
        <w:numPr>
          <w:ilvl w:val="2"/>
          <w:numId w:val="20"/>
        </w:numPr>
        <w:rPr>
          <w:b/>
          <w:bCs/>
        </w:rPr>
      </w:pPr>
      <w:r>
        <w:t xml:space="preserve">Parents and carers should also work together with the club to ensure that the welfare of all children is safeguarded. A sheet on “Parental Guidance” is provided to assist them in understanding how they can best assist the club </w:t>
      </w:r>
      <w:r w:rsidRPr="00850EB0">
        <w:rPr>
          <w:b/>
          <w:bCs/>
        </w:rPr>
        <w:t>(Parental Guidance-Appendix 12)</w:t>
      </w:r>
    </w:p>
    <w:p w14:paraId="30C74870" w14:textId="42538C73" w:rsidR="00850EB0" w:rsidRDefault="006B45B3" w:rsidP="00F50612">
      <w:pPr>
        <w:pStyle w:val="ListParagraph"/>
        <w:numPr>
          <w:ilvl w:val="1"/>
          <w:numId w:val="20"/>
        </w:numPr>
      </w:pPr>
      <w:r w:rsidRPr="00850EB0">
        <w:rPr>
          <w:b/>
          <w:bCs/>
        </w:rPr>
        <w:t>Adults and Children playing golf together</w:t>
      </w:r>
      <w:r w:rsidR="00850EB0">
        <w:br/>
      </w:r>
      <w:r>
        <w:t xml:space="preserve">One of the reasons for the popularity of golf is that the game is not restricted by ability, </w:t>
      </w:r>
      <w:proofErr w:type="gramStart"/>
      <w:r>
        <w:t>age</w:t>
      </w:r>
      <w:proofErr w:type="gramEnd"/>
      <w:r>
        <w:t xml:space="preserve"> or gender. Responsible interaction between adults and children helps bring mutual respect and understanding and will be encouraged as part of club activities. Adults should always be aware however that age related differences do exist and conduct themselves in a manner that both recognises this and prioritises the welfare of any children involved.</w:t>
      </w:r>
    </w:p>
    <w:p w14:paraId="2DA4AA94" w14:textId="77777777" w:rsidR="00850EB0" w:rsidRDefault="00850EB0" w:rsidP="00F50612">
      <w:pPr>
        <w:pStyle w:val="ListParagraph"/>
        <w:numPr>
          <w:ilvl w:val="1"/>
          <w:numId w:val="20"/>
        </w:numPr>
      </w:pPr>
      <w:r w:rsidRPr="00850EB0">
        <w:rPr>
          <w:b/>
          <w:bCs/>
        </w:rPr>
        <w:t>P</w:t>
      </w:r>
      <w:r w:rsidR="006B45B3" w:rsidRPr="00850EB0">
        <w:rPr>
          <w:b/>
          <w:bCs/>
        </w:rPr>
        <w:t>hysical Contact</w:t>
      </w:r>
      <w:r>
        <w:br/>
      </w:r>
      <w:r w:rsidR="006B45B3">
        <w:t>Physical contact with children by coaches or volunteers should always be intended to meet the needs of the child and the sport, not the adult. That is, to develop golf technique, to protect the child from injury, to provide first aid or treat an injury. It should always take place in an open environment, and should not, as a general principle, be made gratuitously or unnecessarily.</w:t>
      </w:r>
    </w:p>
    <w:p w14:paraId="1F543604" w14:textId="77777777" w:rsidR="00850EB0" w:rsidRPr="00CE0038" w:rsidRDefault="006B45B3" w:rsidP="00F50612">
      <w:pPr>
        <w:pStyle w:val="ListParagraph"/>
        <w:numPr>
          <w:ilvl w:val="1"/>
          <w:numId w:val="20"/>
        </w:numPr>
        <w:rPr>
          <w:b/>
          <w:bCs/>
        </w:rPr>
      </w:pPr>
      <w:r w:rsidRPr="00CE0038">
        <w:rPr>
          <w:b/>
          <w:bCs/>
        </w:rPr>
        <w:t>Transport</w:t>
      </w:r>
    </w:p>
    <w:p w14:paraId="61AFB417" w14:textId="77777777" w:rsidR="00850EB0" w:rsidRDefault="006B45B3" w:rsidP="00F50612">
      <w:pPr>
        <w:pStyle w:val="ListParagraph"/>
        <w:numPr>
          <w:ilvl w:val="2"/>
          <w:numId w:val="20"/>
        </w:numPr>
      </w:pPr>
      <w:r>
        <w:t>The club believes it is primarily the responsibility of parents/carers to transport their child/children to and from events. It is not the responsibility of club volunteers or coaches to transport children and young people to and from events, activities, tournaments or matches.</w:t>
      </w:r>
    </w:p>
    <w:p w14:paraId="5BED55A3" w14:textId="77777777" w:rsidR="00850EB0" w:rsidRDefault="006B45B3" w:rsidP="00F50612">
      <w:pPr>
        <w:pStyle w:val="ListParagraph"/>
        <w:numPr>
          <w:ilvl w:val="2"/>
          <w:numId w:val="20"/>
        </w:numPr>
      </w:pPr>
      <w:r>
        <w:lastRenderedPageBreak/>
        <w:t xml:space="preserve">The club may </w:t>
      </w:r>
      <w:proofErr w:type="gramStart"/>
      <w:r>
        <w:t>make arrangements</w:t>
      </w:r>
      <w:proofErr w:type="gramEnd"/>
      <w:r>
        <w:t xml:space="preserve"> for transport in exceptional circumstances, such as team events. Where this is the case, the written permission of the parents of the relevant children will be sought. The drivers used will be checked for their suitability to transport and supervise children (see Section 1 Recruitment and Training) and their insurance arrangements verified.</w:t>
      </w:r>
    </w:p>
    <w:p w14:paraId="5724971B" w14:textId="77777777" w:rsidR="00850EB0" w:rsidRDefault="006B45B3" w:rsidP="00F50612">
      <w:pPr>
        <w:pStyle w:val="ListParagraph"/>
        <w:numPr>
          <w:ilvl w:val="2"/>
          <w:numId w:val="20"/>
        </w:numPr>
      </w:pPr>
      <w:r>
        <w:t>Children and young people are often involved in competition. When taking young people away from their home club, consideration and planning needs to be paramount to ensure the duty of care for the young people within the team is fulfilled.</w:t>
      </w:r>
    </w:p>
    <w:p w14:paraId="77DAB882" w14:textId="77777777" w:rsidR="00CE0038" w:rsidRDefault="006B45B3" w:rsidP="00F50612">
      <w:pPr>
        <w:pStyle w:val="ListParagraph"/>
        <w:numPr>
          <w:ilvl w:val="1"/>
          <w:numId w:val="20"/>
        </w:numPr>
        <w:rPr>
          <w:b/>
          <w:bCs/>
        </w:rPr>
      </w:pPr>
      <w:r w:rsidRPr="00CE0038">
        <w:rPr>
          <w:b/>
          <w:bCs/>
        </w:rPr>
        <w:t>Photography/ Videoing</w:t>
      </w:r>
    </w:p>
    <w:p w14:paraId="458F946B" w14:textId="04F64C53" w:rsidR="00850EB0" w:rsidRPr="00CE0038" w:rsidRDefault="006B45B3" w:rsidP="00F50612">
      <w:pPr>
        <w:pStyle w:val="ListParagraph"/>
        <w:numPr>
          <w:ilvl w:val="2"/>
          <w:numId w:val="20"/>
        </w:numPr>
        <w:rPr>
          <w:b/>
          <w:bCs/>
        </w:rPr>
      </w:pPr>
      <w:r>
        <w:t xml:space="preserve">Permission will be sought from parents prior to the publication or use of any video or photographic images of their child, for instance in newspapers, websites or for coaching purposes. The personal details of the child will not be used in any promotional material. </w:t>
      </w:r>
      <w:r w:rsidRPr="00CE0038">
        <w:rPr>
          <w:b/>
          <w:bCs/>
        </w:rPr>
        <w:t>(Photography Consent-Appendix 11)</w:t>
      </w:r>
    </w:p>
    <w:p w14:paraId="4EBE1BFA" w14:textId="77777777" w:rsidR="00850EB0" w:rsidRDefault="006B45B3" w:rsidP="00F50612">
      <w:pPr>
        <w:pStyle w:val="ListParagraph"/>
        <w:numPr>
          <w:ilvl w:val="2"/>
          <w:numId w:val="20"/>
        </w:numPr>
      </w:pPr>
      <w:r>
        <w:t xml:space="preserve">Any press/official photographers attending events will be required to seek permission from the club before taking photographs </w:t>
      </w:r>
      <w:proofErr w:type="gramStart"/>
      <w:r>
        <w:t>and also</w:t>
      </w:r>
      <w:proofErr w:type="gramEnd"/>
      <w:r>
        <w:t xml:space="preserve"> permission of parents to use the images. </w:t>
      </w:r>
      <w:r w:rsidRPr="006F2BCF">
        <w:rPr>
          <w:b/>
          <w:bCs/>
        </w:rPr>
        <w:t>(Photography Policy – Appendix 20)</w:t>
      </w:r>
    </w:p>
    <w:p w14:paraId="0130E16F" w14:textId="77777777" w:rsidR="00850EB0" w:rsidRPr="006F2BCF" w:rsidRDefault="006B45B3" w:rsidP="00F50612">
      <w:pPr>
        <w:pStyle w:val="ListParagraph"/>
        <w:numPr>
          <w:ilvl w:val="1"/>
          <w:numId w:val="20"/>
        </w:numPr>
        <w:rPr>
          <w:b/>
          <w:bCs/>
        </w:rPr>
      </w:pPr>
      <w:r w:rsidRPr="00CE0038">
        <w:rPr>
          <w:b/>
          <w:bCs/>
        </w:rPr>
        <w:t>Social Media</w:t>
      </w:r>
      <w:r w:rsidR="00850EB0">
        <w:br/>
      </w:r>
      <w:r>
        <w:t xml:space="preserve">Social media provides unique opportunities for the club to engage and develop relationships with people in a creative and dynamic forum where users are active participants.  It is important that all staff, volunteers, coaches, officials/referees, board members, or anyone working on behalf of the club are aware of the club Social Media policy </w:t>
      </w:r>
      <w:r w:rsidRPr="006F2BCF">
        <w:rPr>
          <w:b/>
          <w:bCs/>
        </w:rPr>
        <w:t>(Social Media Guidance–Appendix 14)</w:t>
      </w:r>
    </w:p>
    <w:p w14:paraId="74FE5F7A" w14:textId="60073B18" w:rsidR="00850EB0" w:rsidRPr="00CE0038" w:rsidRDefault="006B45B3" w:rsidP="00F50612">
      <w:pPr>
        <w:pStyle w:val="ListParagraph"/>
        <w:numPr>
          <w:ilvl w:val="1"/>
          <w:numId w:val="20"/>
        </w:numPr>
        <w:rPr>
          <w:b/>
          <w:bCs/>
        </w:rPr>
      </w:pPr>
      <w:r w:rsidRPr="00CE0038">
        <w:rPr>
          <w:b/>
          <w:bCs/>
        </w:rPr>
        <w:t>Anti</w:t>
      </w:r>
      <w:r w:rsidR="001C69D2">
        <w:rPr>
          <w:b/>
          <w:bCs/>
        </w:rPr>
        <w:t>-</w:t>
      </w:r>
      <w:r w:rsidRPr="00CE0038">
        <w:rPr>
          <w:b/>
          <w:bCs/>
        </w:rPr>
        <w:t>Bullying Procedures</w:t>
      </w:r>
    </w:p>
    <w:p w14:paraId="13D24170" w14:textId="62764958" w:rsidR="006B45B3" w:rsidRDefault="006B45B3" w:rsidP="00F50612">
      <w:pPr>
        <w:pStyle w:val="ListParagraph"/>
        <w:numPr>
          <w:ilvl w:val="2"/>
          <w:numId w:val="20"/>
        </w:numPr>
      </w:pPr>
      <w:r>
        <w:t>We believe that every effort must be made to eradicate bullying in all its forms.</w:t>
      </w:r>
      <w:r w:rsidR="00850EB0">
        <w:t xml:space="preserve"> </w:t>
      </w:r>
      <w:r>
        <w:t xml:space="preserve">Bullying can be difficult to define and can take many forms which can be categorised </w:t>
      </w:r>
      <w:proofErr w:type="gramStart"/>
      <w:r>
        <w:t>as;</w:t>
      </w:r>
      <w:proofErr w:type="gramEnd"/>
    </w:p>
    <w:p w14:paraId="04251A97" w14:textId="75804328" w:rsidR="006B45B3" w:rsidRDefault="006B45B3" w:rsidP="00850EB0">
      <w:pPr>
        <w:pStyle w:val="ListParagraph"/>
        <w:numPr>
          <w:ilvl w:val="1"/>
          <w:numId w:val="1"/>
        </w:numPr>
      </w:pPr>
      <w:r>
        <w:t>Physical – hitting, kicking, theft</w:t>
      </w:r>
    </w:p>
    <w:p w14:paraId="1E79CF7A" w14:textId="341F9156" w:rsidR="006B45B3" w:rsidRDefault="006B45B3" w:rsidP="00850EB0">
      <w:pPr>
        <w:pStyle w:val="ListParagraph"/>
        <w:numPr>
          <w:ilvl w:val="1"/>
          <w:numId w:val="1"/>
        </w:numPr>
      </w:pPr>
      <w:r>
        <w:t>Verbal – homophobic or racist remarks, threats, name calling</w:t>
      </w:r>
    </w:p>
    <w:p w14:paraId="42192CC6" w14:textId="2E0E67A8" w:rsidR="006B45B3" w:rsidRDefault="006B45B3" w:rsidP="00850EB0">
      <w:pPr>
        <w:pStyle w:val="ListParagraph"/>
        <w:numPr>
          <w:ilvl w:val="1"/>
          <w:numId w:val="1"/>
        </w:numPr>
      </w:pPr>
      <w:r>
        <w:t>Emotional – isolating an individual from activities or a group</w:t>
      </w:r>
    </w:p>
    <w:p w14:paraId="40BAEF81" w14:textId="77777777" w:rsidR="00850EB0" w:rsidRDefault="00850EB0" w:rsidP="006B45B3"/>
    <w:p w14:paraId="5AD77D46" w14:textId="79AB6E7F" w:rsidR="006B45B3" w:rsidRDefault="006B45B3" w:rsidP="006B45B3">
      <w:r>
        <w:lastRenderedPageBreak/>
        <w:t xml:space="preserve">All forms of bullying </w:t>
      </w:r>
      <w:proofErr w:type="gramStart"/>
      <w:r>
        <w:t>include;</w:t>
      </w:r>
      <w:proofErr w:type="gramEnd"/>
    </w:p>
    <w:p w14:paraId="17EDBC00" w14:textId="61E273B3" w:rsidR="006B45B3" w:rsidRDefault="006B45B3" w:rsidP="00850EB0">
      <w:pPr>
        <w:pStyle w:val="ListParagraph"/>
        <w:numPr>
          <w:ilvl w:val="1"/>
          <w:numId w:val="1"/>
        </w:numPr>
      </w:pPr>
      <w:r>
        <w:t>Deliberate hostility &amp; aggression towards an individual(s)</w:t>
      </w:r>
    </w:p>
    <w:p w14:paraId="1652101D" w14:textId="3698B1DE" w:rsidR="006B45B3" w:rsidRDefault="006B45B3" w:rsidP="00850EB0">
      <w:pPr>
        <w:pStyle w:val="ListParagraph"/>
        <w:numPr>
          <w:ilvl w:val="1"/>
          <w:numId w:val="1"/>
        </w:numPr>
      </w:pPr>
      <w:r>
        <w:t>A victim who is weaker and less powerful than the bully or bullies</w:t>
      </w:r>
    </w:p>
    <w:p w14:paraId="6540E048" w14:textId="7A493310" w:rsidR="006B45B3" w:rsidRDefault="006B45B3" w:rsidP="00850EB0">
      <w:pPr>
        <w:pStyle w:val="ListParagraph"/>
        <w:numPr>
          <w:ilvl w:val="1"/>
          <w:numId w:val="1"/>
        </w:numPr>
      </w:pPr>
      <w:r>
        <w:t>An outcome which is always painful &amp; distressing for the victim</w:t>
      </w:r>
    </w:p>
    <w:p w14:paraId="04E90965" w14:textId="77777777" w:rsidR="006B45B3" w:rsidRDefault="006B45B3" w:rsidP="006B45B3">
      <w:r>
        <w:t xml:space="preserve">Bullying behaviour may also </w:t>
      </w:r>
      <w:proofErr w:type="gramStart"/>
      <w:r>
        <w:t>include;</w:t>
      </w:r>
      <w:proofErr w:type="gramEnd"/>
    </w:p>
    <w:p w14:paraId="7B1A15FE" w14:textId="52B3122B" w:rsidR="006B45B3" w:rsidRDefault="006B45B3" w:rsidP="00850EB0">
      <w:pPr>
        <w:pStyle w:val="ListParagraph"/>
        <w:numPr>
          <w:ilvl w:val="1"/>
          <w:numId w:val="1"/>
        </w:numPr>
      </w:pPr>
      <w:r>
        <w:t>Other forms of violence</w:t>
      </w:r>
    </w:p>
    <w:p w14:paraId="32CABB38" w14:textId="5DD590AB" w:rsidR="006B45B3" w:rsidRDefault="006B45B3" w:rsidP="00850EB0">
      <w:pPr>
        <w:pStyle w:val="ListParagraph"/>
        <w:numPr>
          <w:ilvl w:val="1"/>
          <w:numId w:val="1"/>
        </w:numPr>
      </w:pPr>
      <w:r>
        <w:t>Sarcasm, spreading rumours, persistent teasing</w:t>
      </w:r>
    </w:p>
    <w:p w14:paraId="267D1642" w14:textId="7952EF2E" w:rsidR="006B45B3" w:rsidRDefault="006B45B3" w:rsidP="00850EB0">
      <w:pPr>
        <w:pStyle w:val="ListParagraph"/>
        <w:numPr>
          <w:ilvl w:val="1"/>
          <w:numId w:val="1"/>
        </w:numPr>
      </w:pPr>
      <w:r>
        <w:t>Tormenting, ridiculing, humiliation</w:t>
      </w:r>
    </w:p>
    <w:p w14:paraId="27CB9D52" w14:textId="2F37A758" w:rsidR="006B45B3" w:rsidRDefault="006B45B3" w:rsidP="00850EB0">
      <w:pPr>
        <w:pStyle w:val="ListParagraph"/>
        <w:numPr>
          <w:ilvl w:val="1"/>
          <w:numId w:val="1"/>
        </w:numPr>
      </w:pPr>
      <w:r>
        <w:t>Racial taunts, graffiti, gestures</w:t>
      </w:r>
    </w:p>
    <w:p w14:paraId="6270F778" w14:textId="3F5D25D9" w:rsidR="006B45B3" w:rsidRDefault="006B45B3" w:rsidP="006B45B3">
      <w:pPr>
        <w:pStyle w:val="ListParagraph"/>
        <w:numPr>
          <w:ilvl w:val="1"/>
          <w:numId w:val="1"/>
        </w:numPr>
      </w:pPr>
      <w:r>
        <w:t>Unwanted physical contact or abusive or offensive comments of a sexual nature.</w:t>
      </w:r>
    </w:p>
    <w:p w14:paraId="3EBCA5BE" w14:textId="77777777" w:rsidR="00850EB0" w:rsidRDefault="006B45B3" w:rsidP="006B45B3">
      <w:r>
        <w:t xml:space="preserve">The Club and its Staff, Volunteers &amp; Coaches will not tolerate bullying in any of its forms during club matches, competitions, coaching or at any other time while at the club. </w:t>
      </w:r>
      <w:r w:rsidRPr="00850EB0">
        <w:rPr>
          <w:b/>
          <w:bCs/>
        </w:rPr>
        <w:t>(Anti-Bullying Policy -Appendix 21)</w:t>
      </w:r>
    </w:p>
    <w:p w14:paraId="715FF292" w14:textId="109914E1" w:rsidR="006B45B3" w:rsidRDefault="006B45B3" w:rsidP="00F50612">
      <w:pPr>
        <w:pStyle w:val="ListParagraph"/>
        <w:numPr>
          <w:ilvl w:val="2"/>
          <w:numId w:val="20"/>
        </w:numPr>
      </w:pPr>
      <w:r>
        <w:t>We will:</w:t>
      </w:r>
    </w:p>
    <w:p w14:paraId="08E9B0CC" w14:textId="1061865A" w:rsidR="006B45B3" w:rsidRDefault="006B45B3" w:rsidP="00850EB0">
      <w:pPr>
        <w:pStyle w:val="ListParagraph"/>
      </w:pPr>
      <w:r>
        <w:t>Provide a point of contact where those being bullied can report their concerns in confidence – The Club Welfare Officer.</w:t>
      </w:r>
    </w:p>
    <w:p w14:paraId="08302900" w14:textId="2DCF68CE" w:rsidR="006B45B3" w:rsidRDefault="006B45B3" w:rsidP="00850EB0">
      <w:pPr>
        <w:pStyle w:val="ListParagraph"/>
      </w:pPr>
      <w:r>
        <w:t>Take the problem seriously.</w:t>
      </w:r>
    </w:p>
    <w:p w14:paraId="3AA1A2E4" w14:textId="22EB8D35" w:rsidR="006B45B3" w:rsidRDefault="006B45B3" w:rsidP="00850EB0">
      <w:pPr>
        <w:pStyle w:val="ListParagraph"/>
      </w:pPr>
      <w:r>
        <w:t xml:space="preserve">Investigate </w:t>
      </w:r>
      <w:proofErr w:type="gramStart"/>
      <w:r>
        <w:t>any and all</w:t>
      </w:r>
      <w:proofErr w:type="gramEnd"/>
      <w:r>
        <w:t xml:space="preserve"> incidents and accusations of bullying.</w:t>
      </w:r>
    </w:p>
    <w:p w14:paraId="65F2E004" w14:textId="0B74CDC9" w:rsidR="006B45B3" w:rsidRDefault="006B45B3" w:rsidP="00850EB0">
      <w:pPr>
        <w:pStyle w:val="ListParagraph"/>
      </w:pPr>
      <w:r>
        <w:t>Talk to bullies and their victims separately along with their parents/carers.</w:t>
      </w:r>
    </w:p>
    <w:p w14:paraId="3188D577" w14:textId="0097C7F2" w:rsidR="006B45B3" w:rsidRDefault="006B45B3" w:rsidP="00850EB0">
      <w:pPr>
        <w:pStyle w:val="ListParagraph"/>
      </w:pPr>
      <w:r>
        <w:t xml:space="preserve">Impose sanctions where appropriate </w:t>
      </w:r>
    </w:p>
    <w:p w14:paraId="6972122A" w14:textId="3C19455C" w:rsidR="006B45B3" w:rsidRDefault="006B45B3" w:rsidP="00850EB0">
      <w:pPr>
        <w:pStyle w:val="ListParagraph"/>
      </w:pPr>
      <w:r>
        <w:t>Keep a written record of all incidents referred to England Golf and the action taken.</w:t>
      </w:r>
    </w:p>
    <w:p w14:paraId="647A313A" w14:textId="00191332" w:rsidR="00CE0038" w:rsidRDefault="006B45B3" w:rsidP="00CE0038">
      <w:pPr>
        <w:pStyle w:val="ListParagraph"/>
      </w:pPr>
      <w:r>
        <w:t>Have discussions about bullying and why it matters.</w:t>
      </w:r>
    </w:p>
    <w:p w14:paraId="26B40EA0" w14:textId="77777777" w:rsidR="00CE0038" w:rsidRDefault="006B45B3" w:rsidP="00F50612">
      <w:pPr>
        <w:pStyle w:val="ListParagraph"/>
        <w:numPr>
          <w:ilvl w:val="1"/>
          <w:numId w:val="20"/>
        </w:numPr>
        <w:rPr>
          <w:b/>
          <w:bCs/>
        </w:rPr>
      </w:pPr>
      <w:r w:rsidRPr="00CE0038">
        <w:rPr>
          <w:b/>
          <w:bCs/>
        </w:rPr>
        <w:t>Confidentiality</w:t>
      </w:r>
    </w:p>
    <w:p w14:paraId="72357C35" w14:textId="77777777" w:rsidR="00CE0038" w:rsidRPr="00CE0038" w:rsidRDefault="006B45B3" w:rsidP="00F50612">
      <w:pPr>
        <w:pStyle w:val="ListParagraph"/>
        <w:numPr>
          <w:ilvl w:val="2"/>
          <w:numId w:val="20"/>
        </w:numPr>
        <w:rPr>
          <w:b/>
          <w:bCs/>
        </w:rPr>
      </w:pPr>
      <w:r>
        <w:t xml:space="preserve">Details of all juniors will be kept on file in the office and will not be shared with a third party without parent/carer consent. </w:t>
      </w:r>
    </w:p>
    <w:p w14:paraId="1391892F" w14:textId="77777777" w:rsidR="00CE0038" w:rsidRDefault="006B45B3" w:rsidP="00F50612">
      <w:pPr>
        <w:pStyle w:val="ListParagraph"/>
        <w:numPr>
          <w:ilvl w:val="2"/>
          <w:numId w:val="20"/>
        </w:numPr>
      </w:pPr>
      <w:r>
        <w:lastRenderedPageBreak/>
        <w:t xml:space="preserve">All concerns/allegations will be dealt with confidentially by the club and information will only be shared on a </w:t>
      </w:r>
      <w:proofErr w:type="gramStart"/>
      <w:r>
        <w:t>need to know</w:t>
      </w:r>
      <w:proofErr w:type="gramEnd"/>
      <w:r>
        <w:t xml:space="preserve"> basis, either internally or externally depending on the nature/seriousness of the concern/allegation. </w:t>
      </w:r>
    </w:p>
    <w:p w14:paraId="63054098" w14:textId="76762C67" w:rsidR="006B45B3" w:rsidRPr="00CE0038" w:rsidRDefault="00CE0038" w:rsidP="00F50612">
      <w:pPr>
        <w:pStyle w:val="ListParagraph"/>
        <w:numPr>
          <w:ilvl w:val="1"/>
          <w:numId w:val="20"/>
        </w:numPr>
        <w:rPr>
          <w:b/>
          <w:bCs/>
        </w:rPr>
      </w:pPr>
      <w:r w:rsidRPr="00CE0038">
        <w:rPr>
          <w:b/>
          <w:bCs/>
        </w:rPr>
        <w:t>C</w:t>
      </w:r>
      <w:r w:rsidR="006B45B3" w:rsidRPr="00CE0038">
        <w:rPr>
          <w:b/>
          <w:bCs/>
        </w:rPr>
        <w:t>hanging rooms</w:t>
      </w:r>
      <w:r>
        <w:rPr>
          <w:b/>
          <w:bCs/>
        </w:rPr>
        <w:br/>
      </w:r>
      <w:r w:rsidR="006B45B3">
        <w:t xml:space="preserve">The changing rooms are used by all members &amp; visitors.  Juniors will only be supervised if needed at club organised events. Parents will be made aware that adults use the changing rooms throughout the day for changing &amp; showering. Where a parent/carer does not consent to their child accessing the changing rooms, it is their responsibility to either supervise the child while in the changing rooms or ensure that they do not use them. </w:t>
      </w:r>
    </w:p>
    <w:p w14:paraId="2E92706B" w14:textId="6BE55C36" w:rsidR="00CE0038" w:rsidRDefault="00CE0038" w:rsidP="00CE0038">
      <w:pPr>
        <w:rPr>
          <w:b/>
          <w:bCs/>
        </w:rPr>
      </w:pPr>
    </w:p>
    <w:p w14:paraId="590F7A3A" w14:textId="41D0F197" w:rsidR="00523D19" w:rsidRDefault="00523D19" w:rsidP="00CE0038">
      <w:pPr>
        <w:rPr>
          <w:b/>
          <w:bCs/>
        </w:rPr>
      </w:pPr>
    </w:p>
    <w:p w14:paraId="07D104A0" w14:textId="78AB2EA3" w:rsidR="00523D19" w:rsidRDefault="00523D19" w:rsidP="00CE0038">
      <w:pPr>
        <w:rPr>
          <w:b/>
          <w:bCs/>
        </w:rPr>
      </w:pPr>
    </w:p>
    <w:p w14:paraId="5A290C1D" w14:textId="73C299C3" w:rsidR="00523D19" w:rsidRDefault="00523D19" w:rsidP="00CE0038">
      <w:pPr>
        <w:rPr>
          <w:b/>
          <w:bCs/>
        </w:rPr>
      </w:pPr>
    </w:p>
    <w:p w14:paraId="0B91B6E5" w14:textId="702215C7" w:rsidR="00523D19" w:rsidRDefault="00523D19" w:rsidP="00CE0038">
      <w:pPr>
        <w:rPr>
          <w:b/>
          <w:bCs/>
        </w:rPr>
      </w:pPr>
    </w:p>
    <w:p w14:paraId="66AA6209" w14:textId="317FDF18" w:rsidR="00523D19" w:rsidRDefault="00523D19" w:rsidP="00CE0038">
      <w:pPr>
        <w:rPr>
          <w:b/>
          <w:bCs/>
        </w:rPr>
      </w:pPr>
    </w:p>
    <w:p w14:paraId="119E5DCF" w14:textId="0381899F" w:rsidR="00523D19" w:rsidRDefault="00523D19" w:rsidP="00CE0038">
      <w:pPr>
        <w:rPr>
          <w:b/>
          <w:bCs/>
        </w:rPr>
      </w:pPr>
    </w:p>
    <w:p w14:paraId="1B894DD0" w14:textId="7D7AEF1D" w:rsidR="00523D19" w:rsidRDefault="00523D19" w:rsidP="00CE0038">
      <w:pPr>
        <w:rPr>
          <w:b/>
          <w:bCs/>
        </w:rPr>
      </w:pPr>
    </w:p>
    <w:p w14:paraId="70342178" w14:textId="1AF4F534" w:rsidR="00523D19" w:rsidRDefault="00523D19" w:rsidP="00CE0038">
      <w:pPr>
        <w:rPr>
          <w:b/>
          <w:bCs/>
        </w:rPr>
      </w:pPr>
    </w:p>
    <w:p w14:paraId="426F8210" w14:textId="4ADD862A" w:rsidR="00523D19" w:rsidRDefault="00523D19" w:rsidP="00CE0038">
      <w:pPr>
        <w:rPr>
          <w:b/>
          <w:bCs/>
        </w:rPr>
      </w:pPr>
    </w:p>
    <w:p w14:paraId="2F70D7BE" w14:textId="17116FBD" w:rsidR="00523D19" w:rsidRDefault="00523D19" w:rsidP="00CE0038">
      <w:pPr>
        <w:rPr>
          <w:b/>
          <w:bCs/>
        </w:rPr>
      </w:pPr>
    </w:p>
    <w:p w14:paraId="12F865BA" w14:textId="5E634FA9" w:rsidR="00523D19" w:rsidRDefault="00523D19" w:rsidP="00CE0038">
      <w:pPr>
        <w:rPr>
          <w:b/>
          <w:bCs/>
        </w:rPr>
      </w:pPr>
    </w:p>
    <w:p w14:paraId="22F3DDFD" w14:textId="0097F35A" w:rsidR="00523D19" w:rsidRDefault="00523D19" w:rsidP="00CE0038">
      <w:pPr>
        <w:rPr>
          <w:b/>
          <w:bCs/>
        </w:rPr>
      </w:pPr>
    </w:p>
    <w:p w14:paraId="605F7F43" w14:textId="4AA216B1" w:rsidR="00523D19" w:rsidRDefault="00523D19" w:rsidP="00CE0038">
      <w:pPr>
        <w:rPr>
          <w:b/>
          <w:bCs/>
        </w:rPr>
      </w:pPr>
    </w:p>
    <w:p w14:paraId="474D5214" w14:textId="7C529191" w:rsidR="00523D19" w:rsidRDefault="00523D19" w:rsidP="00CE0038">
      <w:pPr>
        <w:rPr>
          <w:b/>
          <w:bCs/>
        </w:rPr>
      </w:pPr>
    </w:p>
    <w:p w14:paraId="06A772BF" w14:textId="60E9C1A8" w:rsidR="00523D19" w:rsidRDefault="00523D19" w:rsidP="00CE0038">
      <w:pPr>
        <w:rPr>
          <w:b/>
          <w:bCs/>
        </w:rPr>
      </w:pPr>
    </w:p>
    <w:p w14:paraId="02B733AF" w14:textId="77777777" w:rsidR="00523D19" w:rsidRPr="00CE0038" w:rsidRDefault="00523D19" w:rsidP="00CE0038">
      <w:pPr>
        <w:rPr>
          <w:b/>
          <w:bCs/>
        </w:rPr>
      </w:pPr>
    </w:p>
    <w:p w14:paraId="31254388" w14:textId="49087174" w:rsidR="00CE0038" w:rsidRDefault="00CE0038" w:rsidP="00814E69">
      <w:pPr>
        <w:pStyle w:val="Heading2"/>
        <w:numPr>
          <w:ilvl w:val="0"/>
          <w:numId w:val="3"/>
        </w:numPr>
      </w:pPr>
      <w:bookmarkStart w:id="7" w:name="_Useful_Contacts"/>
      <w:bookmarkEnd w:id="7"/>
      <w:r>
        <w:lastRenderedPageBreak/>
        <w:t xml:space="preserve">Useful Contacts </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2"/>
        <w:gridCol w:w="3096"/>
        <w:gridCol w:w="3851"/>
      </w:tblGrid>
      <w:tr w:rsidR="00CE0038" w:rsidRPr="00CE0038" w14:paraId="17282B48" w14:textId="77777777" w:rsidTr="00F76508">
        <w:tc>
          <w:tcPr>
            <w:tcW w:w="9889" w:type="dxa"/>
            <w:gridSpan w:val="3"/>
            <w:shd w:val="clear" w:color="auto" w:fill="E30137"/>
          </w:tcPr>
          <w:p w14:paraId="0BE6250D" w14:textId="77777777" w:rsidR="00CE0038" w:rsidRPr="00CE0038" w:rsidRDefault="00CE0038" w:rsidP="00CE0038">
            <w:pPr>
              <w:rPr>
                <w:b/>
                <w:bCs/>
              </w:rPr>
            </w:pPr>
            <w:r w:rsidRPr="00CE0038">
              <w:rPr>
                <w:b/>
                <w:bCs/>
                <w:color w:val="FFFFFF" w:themeColor="background1"/>
              </w:rPr>
              <w:t>Golf Contacts</w:t>
            </w:r>
          </w:p>
        </w:tc>
      </w:tr>
      <w:tr w:rsidR="00CE0038" w:rsidRPr="00CE0038" w14:paraId="61A91B18" w14:textId="77777777" w:rsidTr="00F76508">
        <w:tc>
          <w:tcPr>
            <w:tcW w:w="2961" w:type="dxa"/>
          </w:tcPr>
          <w:p w14:paraId="7B112E89" w14:textId="77777777" w:rsidR="00CE0038" w:rsidRPr="00CE0038" w:rsidRDefault="00CE0038" w:rsidP="00CE0038">
            <w:r w:rsidRPr="00CE0038">
              <w:t xml:space="preserve">Name </w:t>
            </w:r>
          </w:p>
        </w:tc>
        <w:tc>
          <w:tcPr>
            <w:tcW w:w="3119" w:type="dxa"/>
          </w:tcPr>
          <w:p w14:paraId="5D33459D" w14:textId="77777777" w:rsidR="00CE0038" w:rsidRPr="00CE0038" w:rsidRDefault="00CE0038" w:rsidP="00CE0038">
            <w:r w:rsidRPr="00CE0038">
              <w:t>Address</w:t>
            </w:r>
          </w:p>
        </w:tc>
        <w:tc>
          <w:tcPr>
            <w:tcW w:w="3809" w:type="dxa"/>
          </w:tcPr>
          <w:p w14:paraId="13027E04" w14:textId="77777777" w:rsidR="00CE0038" w:rsidRPr="00CE0038" w:rsidRDefault="00CE0038" w:rsidP="00CE0038">
            <w:r w:rsidRPr="00CE0038">
              <w:t>Number</w:t>
            </w:r>
          </w:p>
        </w:tc>
      </w:tr>
      <w:tr w:rsidR="00CE0038" w:rsidRPr="00CE0038" w14:paraId="7A331252" w14:textId="77777777" w:rsidTr="00F76508">
        <w:tc>
          <w:tcPr>
            <w:tcW w:w="2961" w:type="dxa"/>
          </w:tcPr>
          <w:p w14:paraId="2F81580A" w14:textId="1E520523" w:rsidR="00CE0038" w:rsidRPr="00CE0038" w:rsidRDefault="00CE0038" w:rsidP="00CE0038">
            <w:r w:rsidRPr="00CE0038">
              <w:t xml:space="preserve">Club Welfare Officer </w:t>
            </w:r>
            <w:r w:rsidR="00D02362">
              <w:t>–</w:t>
            </w:r>
            <w:r w:rsidRPr="00CE0038">
              <w:t xml:space="preserve"> </w:t>
            </w:r>
            <w:r w:rsidR="00D02362">
              <w:t>Mr J. Morris</w:t>
            </w:r>
          </w:p>
        </w:tc>
        <w:tc>
          <w:tcPr>
            <w:tcW w:w="3119" w:type="dxa"/>
          </w:tcPr>
          <w:p w14:paraId="7583D179" w14:textId="77777777" w:rsidR="00CE0038" w:rsidRDefault="00D02362" w:rsidP="00CE0038">
            <w:r>
              <w:t>1 Temple Close</w:t>
            </w:r>
          </w:p>
          <w:p w14:paraId="0964B82F" w14:textId="77777777" w:rsidR="00D02362" w:rsidRDefault="00D02362" w:rsidP="00CE0038">
            <w:r>
              <w:t>Cheshunt</w:t>
            </w:r>
          </w:p>
          <w:p w14:paraId="101B35D4" w14:textId="1F324D38" w:rsidR="00D02362" w:rsidRPr="00CE0038" w:rsidRDefault="00D02362" w:rsidP="00CE0038">
            <w:r>
              <w:t>Herts EN7 5AP</w:t>
            </w:r>
          </w:p>
        </w:tc>
        <w:tc>
          <w:tcPr>
            <w:tcW w:w="3809" w:type="dxa"/>
          </w:tcPr>
          <w:p w14:paraId="7EECB059" w14:textId="69859E0E" w:rsidR="00CE0038" w:rsidRPr="00CE0038" w:rsidRDefault="00CE0038" w:rsidP="00CE0038">
            <w:r w:rsidRPr="00CE0038">
              <w:t>Mob:</w:t>
            </w:r>
            <w:r w:rsidR="00D02362">
              <w:t xml:space="preserve"> 07542 237303</w:t>
            </w:r>
          </w:p>
          <w:p w14:paraId="59363839" w14:textId="77E65EBD" w:rsidR="00CE0038" w:rsidRPr="00CE0038" w:rsidRDefault="00CE0038" w:rsidP="00CE0038">
            <w:proofErr w:type="gramStart"/>
            <w:r w:rsidRPr="00CE0038">
              <w:t>Email:</w:t>
            </w:r>
            <w:r w:rsidR="00D02362">
              <w:t>jimmorris49@hotmail.com</w:t>
            </w:r>
            <w:proofErr w:type="gramEnd"/>
          </w:p>
          <w:p w14:paraId="1017C025" w14:textId="77777777" w:rsidR="00CE0038" w:rsidRPr="00CE0038" w:rsidRDefault="00CE0038" w:rsidP="00CE0038"/>
        </w:tc>
      </w:tr>
      <w:tr w:rsidR="00CE0038" w:rsidRPr="00CE0038" w14:paraId="14A4224B" w14:textId="77777777" w:rsidTr="00F76508">
        <w:trPr>
          <w:trHeight w:val="2223"/>
        </w:trPr>
        <w:tc>
          <w:tcPr>
            <w:tcW w:w="2961" w:type="dxa"/>
          </w:tcPr>
          <w:p w14:paraId="1452CD8D" w14:textId="77777777" w:rsidR="00CE0038" w:rsidRPr="00CE0038" w:rsidRDefault="00CE0038" w:rsidP="00CE0038">
            <w:r w:rsidRPr="00CE0038">
              <w:t>England Golf Lead Safeguarding Officer</w:t>
            </w:r>
          </w:p>
          <w:p w14:paraId="47A45424" w14:textId="77777777" w:rsidR="00CE0038" w:rsidRPr="00CE0038" w:rsidRDefault="00CE0038" w:rsidP="00CE0038"/>
          <w:p w14:paraId="063CD295" w14:textId="77777777" w:rsidR="00CE0038" w:rsidRPr="00CE0038" w:rsidRDefault="00CE0038" w:rsidP="00CE0038"/>
        </w:tc>
        <w:tc>
          <w:tcPr>
            <w:tcW w:w="3119" w:type="dxa"/>
          </w:tcPr>
          <w:p w14:paraId="2A28E18E" w14:textId="3D7875FC" w:rsidR="00CE0038" w:rsidRPr="00CE0038" w:rsidRDefault="00CE0038" w:rsidP="00CE0038">
            <w:r w:rsidRPr="00CE0038">
              <w:t>England Golf</w:t>
            </w:r>
            <w:r w:rsidRPr="00CE0038">
              <w:br/>
              <w:t>National Golf Centre</w:t>
            </w:r>
            <w:r w:rsidRPr="00CE0038">
              <w:br/>
              <w:t>The Broadway</w:t>
            </w:r>
            <w:r w:rsidRPr="00CE0038">
              <w:br/>
              <w:t>Woodhall Spa</w:t>
            </w:r>
            <w:r w:rsidRPr="00CE0038">
              <w:br/>
              <w:t>Lincolnshire</w:t>
            </w:r>
            <w:r w:rsidRPr="00CE0038">
              <w:br/>
              <w:t>LN10 6PU</w:t>
            </w:r>
          </w:p>
        </w:tc>
        <w:tc>
          <w:tcPr>
            <w:tcW w:w="3809" w:type="dxa"/>
          </w:tcPr>
          <w:p w14:paraId="11BCD781" w14:textId="5007C46D" w:rsidR="00CE0038" w:rsidRPr="00CE0038" w:rsidRDefault="00CE0038" w:rsidP="00CE0038">
            <w:r w:rsidRPr="00CE0038">
              <w:t>01526 351824</w:t>
            </w:r>
            <w:r w:rsidRPr="00CE0038">
              <w:br/>
            </w:r>
            <w:hyperlink r:id="rId13" w:history="1">
              <w:r w:rsidRPr="00CE0038">
                <w:rPr>
                  <w:rStyle w:val="Hyperlink"/>
                  <w:color w:val="E30137"/>
                </w:rPr>
                <w:t>safeguarding@englandgolf.org</w:t>
              </w:r>
            </w:hyperlink>
            <w:r w:rsidRPr="00CE0038">
              <w:t xml:space="preserve"> </w:t>
            </w:r>
          </w:p>
        </w:tc>
      </w:tr>
      <w:tr w:rsidR="00CE0038" w:rsidRPr="00CE0038" w14:paraId="181551E7" w14:textId="77777777" w:rsidTr="00F76508">
        <w:tc>
          <w:tcPr>
            <w:tcW w:w="2961" w:type="dxa"/>
          </w:tcPr>
          <w:p w14:paraId="2B7B3FAC" w14:textId="51AB0C8E" w:rsidR="00CE0038" w:rsidRDefault="00CE0038" w:rsidP="00CE0038">
            <w:r w:rsidRPr="00CE0038">
              <w:t xml:space="preserve">Club Secretary </w:t>
            </w:r>
            <w:r w:rsidR="00D02362">
              <w:t>–</w:t>
            </w:r>
            <w:r w:rsidRPr="00CE0038">
              <w:t xml:space="preserve"> </w:t>
            </w:r>
          </w:p>
          <w:p w14:paraId="77C45416" w14:textId="64A5BE1F" w:rsidR="00D02362" w:rsidRPr="00CE0038" w:rsidRDefault="00D02362" w:rsidP="00CE0038">
            <w:r>
              <w:t>Mr J. Morris</w:t>
            </w:r>
          </w:p>
        </w:tc>
        <w:tc>
          <w:tcPr>
            <w:tcW w:w="3119" w:type="dxa"/>
          </w:tcPr>
          <w:p w14:paraId="41DABCB7" w14:textId="7A6DEBCC" w:rsidR="00CE0038" w:rsidRPr="00CE0038" w:rsidRDefault="00D02362" w:rsidP="00CE0038">
            <w:r>
              <w:t>The Cheshunt GC</w:t>
            </w:r>
          </w:p>
        </w:tc>
        <w:tc>
          <w:tcPr>
            <w:tcW w:w="3809" w:type="dxa"/>
          </w:tcPr>
          <w:p w14:paraId="6624426E" w14:textId="50370426" w:rsidR="00CE0038" w:rsidRPr="00CE0038" w:rsidRDefault="00CE0038" w:rsidP="00CE0038">
            <w:r w:rsidRPr="00CE0038">
              <w:t>Mob:</w:t>
            </w:r>
            <w:r w:rsidR="00D02362">
              <w:t xml:space="preserve"> 07542 237303</w:t>
            </w:r>
            <w:r w:rsidRPr="00CE0038">
              <w:br/>
            </w:r>
            <w:proofErr w:type="gramStart"/>
            <w:r w:rsidRPr="00CE0038">
              <w:t>Email:</w:t>
            </w:r>
            <w:r w:rsidR="00D02362">
              <w:t>jimmorris49@hotmail.com</w:t>
            </w:r>
            <w:proofErr w:type="gramEnd"/>
          </w:p>
        </w:tc>
      </w:tr>
    </w:tbl>
    <w:p w14:paraId="4288EBAB" w14:textId="35E13DC6" w:rsidR="00CE0038" w:rsidRDefault="00CE0038" w:rsidP="00CE0038"/>
    <w:p w14:paraId="5626E6C8" w14:textId="77777777" w:rsidR="00CE0038" w:rsidRPr="00CE0038" w:rsidRDefault="00CE0038" w:rsidP="00CE0038"/>
    <w:tbl>
      <w:tblPr>
        <w:tblW w:w="992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9"/>
        <w:gridCol w:w="2797"/>
        <w:gridCol w:w="4267"/>
      </w:tblGrid>
      <w:tr w:rsidR="00CE0038" w:rsidRPr="00CE0038" w14:paraId="66866D66" w14:textId="77777777" w:rsidTr="00F76508">
        <w:tc>
          <w:tcPr>
            <w:tcW w:w="9923" w:type="dxa"/>
            <w:gridSpan w:val="3"/>
            <w:shd w:val="clear" w:color="auto" w:fill="E30137"/>
          </w:tcPr>
          <w:p w14:paraId="25025BBF" w14:textId="77777777" w:rsidR="00CE0038" w:rsidRPr="00CE0038" w:rsidRDefault="00CE0038" w:rsidP="00CE0038">
            <w:pPr>
              <w:rPr>
                <w:b/>
                <w:bCs/>
              </w:rPr>
            </w:pPr>
            <w:r w:rsidRPr="00CE0038">
              <w:rPr>
                <w:b/>
                <w:bCs/>
                <w:color w:val="FFFFFF" w:themeColor="background1"/>
              </w:rPr>
              <w:t>Local Contacts</w:t>
            </w:r>
          </w:p>
        </w:tc>
      </w:tr>
      <w:tr w:rsidR="00066D48" w:rsidRPr="00CE0038" w14:paraId="5AFFFA26" w14:textId="77777777" w:rsidTr="00F76508">
        <w:tc>
          <w:tcPr>
            <w:tcW w:w="3515" w:type="dxa"/>
          </w:tcPr>
          <w:p w14:paraId="265D1A32" w14:textId="21E56908" w:rsidR="00066D48" w:rsidRPr="00CE0038" w:rsidRDefault="00066D48" w:rsidP="00066D48">
            <w:pPr>
              <w:rPr>
                <w:bCs/>
              </w:rPr>
            </w:pPr>
            <w:r w:rsidRPr="00CE0038">
              <w:rPr>
                <w:bCs/>
              </w:rPr>
              <w:t>Local Children’s Social Care</w:t>
            </w:r>
            <w:r>
              <w:rPr>
                <w:bCs/>
              </w:rPr>
              <w:br/>
            </w:r>
            <w:r w:rsidRPr="00CE0038">
              <w:rPr>
                <w:bCs/>
              </w:rPr>
              <w:t>(including out of office</w:t>
            </w:r>
            <w:r>
              <w:rPr>
                <w:bCs/>
              </w:rPr>
              <w:t xml:space="preserve"> </w:t>
            </w:r>
            <w:r w:rsidRPr="00CE0038">
              <w:rPr>
                <w:bCs/>
              </w:rPr>
              <w:t>hours contact)</w:t>
            </w:r>
            <w:r>
              <w:rPr>
                <w:bCs/>
              </w:rPr>
              <w:br/>
            </w:r>
            <w:r w:rsidRPr="00CE0038">
              <w:rPr>
                <w:bCs/>
              </w:rPr>
              <w:t>NB. In an emergency, the Samaritans will hold the Duty Officer’s contact number</w:t>
            </w:r>
          </w:p>
        </w:tc>
        <w:tc>
          <w:tcPr>
            <w:tcW w:w="3119" w:type="dxa"/>
          </w:tcPr>
          <w:p w14:paraId="469FEEA3" w14:textId="77777777" w:rsidR="00066D48" w:rsidRPr="005924F7" w:rsidRDefault="00066D48" w:rsidP="00066D48">
            <w:pPr>
              <w:pStyle w:val="Default"/>
              <w:jc w:val="center"/>
              <w:rPr>
                <w:rFonts w:ascii="Verdana" w:hAnsi="Verdana" w:cs="Times New Roman"/>
                <w:bCs/>
                <w:color w:val="auto"/>
                <w:sz w:val="22"/>
                <w:szCs w:val="22"/>
                <w:lang w:eastAsia="en-US"/>
              </w:rPr>
            </w:pPr>
            <w:r w:rsidRPr="005924F7">
              <w:rPr>
                <w:rFonts w:ascii="Verdana" w:hAnsi="Verdana" w:cs="Times New Roman"/>
                <w:bCs/>
                <w:color w:val="auto"/>
                <w:sz w:val="22"/>
                <w:szCs w:val="22"/>
                <w:lang w:eastAsia="en-US"/>
              </w:rPr>
              <w:t xml:space="preserve">HSBC Office Room </w:t>
            </w:r>
            <w:proofErr w:type="gramStart"/>
            <w:r w:rsidRPr="005924F7">
              <w:rPr>
                <w:rFonts w:ascii="Verdana" w:hAnsi="Verdana" w:cs="Times New Roman"/>
                <w:bCs/>
                <w:color w:val="auto"/>
                <w:sz w:val="22"/>
                <w:szCs w:val="22"/>
                <w:lang w:eastAsia="en-US"/>
              </w:rPr>
              <w:t>127,County</w:t>
            </w:r>
            <w:proofErr w:type="gramEnd"/>
            <w:r w:rsidRPr="005924F7">
              <w:rPr>
                <w:rFonts w:ascii="Verdana" w:hAnsi="Verdana" w:cs="Times New Roman"/>
                <w:bCs/>
                <w:color w:val="auto"/>
                <w:sz w:val="22"/>
                <w:szCs w:val="22"/>
                <w:lang w:eastAsia="en-US"/>
              </w:rPr>
              <w:t xml:space="preserve"> Hall.Hertford,SG13 8DF</w:t>
            </w:r>
          </w:p>
          <w:p w14:paraId="0092B305" w14:textId="77777777" w:rsidR="00066D48" w:rsidRPr="005924F7" w:rsidRDefault="00066D48" w:rsidP="00066D48">
            <w:pPr>
              <w:pStyle w:val="Default"/>
              <w:jc w:val="center"/>
              <w:rPr>
                <w:rFonts w:ascii="Verdana" w:hAnsi="Verdana" w:cs="Times New Roman"/>
                <w:bCs/>
                <w:color w:val="auto"/>
                <w:sz w:val="22"/>
                <w:szCs w:val="22"/>
                <w:lang w:eastAsia="en-US"/>
              </w:rPr>
            </w:pPr>
            <w:r w:rsidRPr="005924F7">
              <w:rPr>
                <w:rFonts w:ascii="Verdana" w:hAnsi="Verdana" w:cs="Times New Roman"/>
                <w:bCs/>
                <w:color w:val="auto"/>
                <w:sz w:val="22"/>
                <w:szCs w:val="22"/>
                <w:lang w:eastAsia="en-US"/>
              </w:rPr>
              <w:t>01992 58821</w:t>
            </w:r>
          </w:p>
          <w:p w14:paraId="16EA6517" w14:textId="77777777" w:rsidR="00066D48" w:rsidRDefault="00066D48" w:rsidP="00066D48">
            <w:pPr>
              <w:pStyle w:val="Default"/>
              <w:jc w:val="center"/>
              <w:rPr>
                <w:rFonts w:ascii="Verdana" w:hAnsi="Verdana" w:cs="Times New Roman"/>
                <w:bCs/>
                <w:color w:val="auto"/>
                <w:sz w:val="22"/>
                <w:szCs w:val="22"/>
                <w:lang w:eastAsia="en-US"/>
              </w:rPr>
            </w:pPr>
          </w:p>
          <w:p w14:paraId="3934E585" w14:textId="77777777" w:rsidR="00066D48" w:rsidRPr="005924F7" w:rsidRDefault="00066D48" w:rsidP="00066D48">
            <w:pPr>
              <w:pStyle w:val="Default"/>
              <w:jc w:val="center"/>
              <w:rPr>
                <w:rFonts w:ascii="Verdana" w:hAnsi="Verdana" w:cs="Times New Roman"/>
                <w:bCs/>
                <w:color w:val="auto"/>
                <w:sz w:val="22"/>
                <w:szCs w:val="22"/>
                <w:lang w:eastAsia="en-US"/>
              </w:rPr>
            </w:pPr>
            <w:r w:rsidRPr="005924F7">
              <w:rPr>
                <w:rFonts w:ascii="Verdana" w:hAnsi="Verdana" w:cs="Times New Roman"/>
                <w:bCs/>
                <w:color w:val="auto"/>
                <w:sz w:val="22"/>
                <w:szCs w:val="22"/>
                <w:lang w:eastAsia="en-US"/>
              </w:rPr>
              <w:t>Children Services Emergency Service</w:t>
            </w:r>
          </w:p>
          <w:p w14:paraId="36176DB2" w14:textId="3D55ED34" w:rsidR="00066D48" w:rsidRPr="00CE0038" w:rsidRDefault="00066D48" w:rsidP="00066D48">
            <w:pPr>
              <w:jc w:val="center"/>
              <w:rPr>
                <w:bCs/>
                <w:lang w:val="en"/>
              </w:rPr>
            </w:pPr>
            <w:r w:rsidRPr="005924F7">
              <w:rPr>
                <w:bCs/>
              </w:rPr>
              <w:t>0300 123 4043</w:t>
            </w:r>
          </w:p>
        </w:tc>
        <w:tc>
          <w:tcPr>
            <w:tcW w:w="3289" w:type="dxa"/>
          </w:tcPr>
          <w:p w14:paraId="5FE519FC" w14:textId="77777777" w:rsidR="00066D48" w:rsidRPr="005924F7" w:rsidRDefault="00066D48" w:rsidP="00066D48">
            <w:pPr>
              <w:rPr>
                <w:bCs/>
                <w:lang w:val="en-US"/>
              </w:rPr>
            </w:pPr>
            <w:r w:rsidRPr="00CE0038">
              <w:rPr>
                <w:bCs/>
                <w:lang w:val="en"/>
              </w:rPr>
              <w:t>OUT OF HOURS</w:t>
            </w:r>
            <w:r>
              <w:rPr>
                <w:bCs/>
                <w:lang w:val="en"/>
              </w:rPr>
              <w:br/>
            </w:r>
            <w:r w:rsidRPr="005924F7">
              <w:rPr>
                <w:bCs/>
              </w:rPr>
              <w:t xml:space="preserve">0300 123 4042 </w:t>
            </w:r>
          </w:p>
          <w:p w14:paraId="23C1C06E" w14:textId="7322B11C" w:rsidR="00066D48" w:rsidRPr="00CE0038" w:rsidRDefault="00066D48" w:rsidP="00066D48">
            <w:pPr>
              <w:rPr>
                <w:bCs/>
                <w:lang w:val="en"/>
              </w:rPr>
            </w:pPr>
            <w:r w:rsidRPr="00CE0038">
              <w:rPr>
                <w:bCs/>
                <w:lang w:val="en-US"/>
              </w:rPr>
              <w:t>After 5pm or at the weekends please contact The Emergency Social Work Duty Team</w:t>
            </w:r>
          </w:p>
        </w:tc>
      </w:tr>
      <w:tr w:rsidR="00066D48" w:rsidRPr="00CE0038" w14:paraId="3E7526E7" w14:textId="77777777" w:rsidTr="00F76508">
        <w:trPr>
          <w:trHeight w:val="682"/>
        </w:trPr>
        <w:tc>
          <w:tcPr>
            <w:tcW w:w="3515" w:type="dxa"/>
          </w:tcPr>
          <w:p w14:paraId="292C7ADE" w14:textId="77777777" w:rsidR="00066D48" w:rsidRPr="00CE0038" w:rsidRDefault="00066D48" w:rsidP="00066D48">
            <w:pPr>
              <w:rPr>
                <w:bCs/>
              </w:rPr>
            </w:pPr>
            <w:r w:rsidRPr="00CE0038">
              <w:rPr>
                <w:bCs/>
              </w:rPr>
              <w:t>Local Authority Designated Officer (LADO)</w:t>
            </w:r>
          </w:p>
        </w:tc>
        <w:tc>
          <w:tcPr>
            <w:tcW w:w="3119" w:type="dxa"/>
          </w:tcPr>
          <w:p w14:paraId="2A72622E" w14:textId="6D3E26E4" w:rsidR="00066D48" w:rsidRPr="00CE0038" w:rsidRDefault="00066D48" w:rsidP="00066D48">
            <w:pPr>
              <w:rPr>
                <w:bCs/>
                <w:lang w:val="en"/>
              </w:rPr>
            </w:pPr>
            <w:r w:rsidRPr="002E4502">
              <w:rPr>
                <w:bCs/>
              </w:rPr>
              <w:t>Room 51-66, Lower Ground Floor, County Hall, Pegs Lane, Hertford, SG13 8DF</w:t>
            </w:r>
          </w:p>
        </w:tc>
        <w:tc>
          <w:tcPr>
            <w:tcW w:w="3289" w:type="dxa"/>
          </w:tcPr>
          <w:p w14:paraId="39749470" w14:textId="77777777" w:rsidR="00066D48" w:rsidRDefault="00066D48" w:rsidP="00066D48">
            <w:pPr>
              <w:rPr>
                <w:bCs/>
              </w:rPr>
            </w:pPr>
            <w:r w:rsidRPr="008A5E83">
              <w:rPr>
                <w:bCs/>
              </w:rPr>
              <w:t>01992 555420</w:t>
            </w:r>
          </w:p>
          <w:p w14:paraId="012D35CA" w14:textId="486F5D76" w:rsidR="00066D48" w:rsidRPr="00CE0038" w:rsidRDefault="00066D48" w:rsidP="00066D48">
            <w:pPr>
              <w:rPr>
                <w:bCs/>
                <w:lang w:val="en"/>
              </w:rPr>
            </w:pPr>
            <w:r w:rsidRPr="002E4502">
              <w:rPr>
                <w:bCs/>
              </w:rPr>
              <w:t>LADO.Referral@hertfordshire.gov.uk</w:t>
            </w:r>
          </w:p>
        </w:tc>
      </w:tr>
      <w:tr w:rsidR="00CE0038" w:rsidRPr="00CE0038" w14:paraId="38365859" w14:textId="77777777" w:rsidTr="00F76508">
        <w:tc>
          <w:tcPr>
            <w:tcW w:w="3515" w:type="dxa"/>
          </w:tcPr>
          <w:p w14:paraId="6173E55E" w14:textId="77777777" w:rsidR="00CE0038" w:rsidRPr="00CE0038" w:rsidRDefault="00CE0038" w:rsidP="00CE0038">
            <w:pPr>
              <w:rPr>
                <w:bCs/>
              </w:rPr>
            </w:pPr>
            <w:r w:rsidRPr="00CE0038">
              <w:rPr>
                <w:bCs/>
              </w:rPr>
              <w:t>Samaritans</w:t>
            </w:r>
          </w:p>
        </w:tc>
        <w:tc>
          <w:tcPr>
            <w:tcW w:w="3119" w:type="dxa"/>
          </w:tcPr>
          <w:p w14:paraId="36333F42" w14:textId="77777777" w:rsidR="00CE0038" w:rsidRPr="00CE0038" w:rsidRDefault="00CE0038" w:rsidP="00CE0038">
            <w:pPr>
              <w:rPr>
                <w:bCs/>
                <w:lang w:val="en"/>
              </w:rPr>
            </w:pPr>
          </w:p>
        </w:tc>
        <w:tc>
          <w:tcPr>
            <w:tcW w:w="3289" w:type="dxa"/>
          </w:tcPr>
          <w:p w14:paraId="670EA755" w14:textId="77777777" w:rsidR="00CE0038" w:rsidRPr="00CE0038" w:rsidRDefault="00CE0038" w:rsidP="00CE0038">
            <w:pPr>
              <w:rPr>
                <w:bCs/>
                <w:lang w:val="en"/>
              </w:rPr>
            </w:pPr>
            <w:r w:rsidRPr="00CE0038">
              <w:rPr>
                <w:bCs/>
                <w:lang w:val="en"/>
              </w:rPr>
              <w:t>08457 90 90 90</w:t>
            </w:r>
          </w:p>
        </w:tc>
      </w:tr>
      <w:tr w:rsidR="00066D48" w:rsidRPr="00CE0038" w14:paraId="35BD2252" w14:textId="77777777" w:rsidTr="00F76508">
        <w:tc>
          <w:tcPr>
            <w:tcW w:w="3515" w:type="dxa"/>
          </w:tcPr>
          <w:p w14:paraId="7DCF0F5A" w14:textId="51302282" w:rsidR="00066D48" w:rsidRPr="00CE0038" w:rsidRDefault="00066D48" w:rsidP="00066D48">
            <w:pPr>
              <w:rPr>
                <w:bCs/>
              </w:rPr>
            </w:pPr>
            <w:r w:rsidRPr="00CE0038">
              <w:rPr>
                <w:bCs/>
              </w:rPr>
              <w:lastRenderedPageBreak/>
              <w:t>Local Police child</w:t>
            </w:r>
            <w:r>
              <w:rPr>
                <w:bCs/>
              </w:rPr>
              <w:t xml:space="preserve"> </w:t>
            </w:r>
            <w:r w:rsidRPr="00CE0038">
              <w:rPr>
                <w:bCs/>
              </w:rPr>
              <w:t>protection teams</w:t>
            </w:r>
            <w:r>
              <w:rPr>
                <w:bCs/>
              </w:rPr>
              <w:t xml:space="preserve"> </w:t>
            </w:r>
            <w:r>
              <w:rPr>
                <w:bCs/>
              </w:rPr>
              <w:br/>
            </w:r>
            <w:r w:rsidRPr="00CE0038">
              <w:rPr>
                <w:bCs/>
              </w:rPr>
              <w:t>In an emergency contact 999</w:t>
            </w:r>
          </w:p>
        </w:tc>
        <w:tc>
          <w:tcPr>
            <w:tcW w:w="3119" w:type="dxa"/>
          </w:tcPr>
          <w:p w14:paraId="572E5FA7" w14:textId="77777777" w:rsidR="00066D48" w:rsidRPr="005924F7" w:rsidRDefault="00066D48" w:rsidP="00066D48">
            <w:pPr>
              <w:pStyle w:val="Default"/>
              <w:jc w:val="center"/>
              <w:rPr>
                <w:rFonts w:ascii="Verdana" w:hAnsi="Verdana" w:cs="Times New Roman"/>
                <w:bCs/>
                <w:color w:val="auto"/>
                <w:sz w:val="22"/>
                <w:szCs w:val="22"/>
                <w:lang w:eastAsia="en-US"/>
              </w:rPr>
            </w:pPr>
            <w:r w:rsidRPr="005924F7">
              <w:rPr>
                <w:rFonts w:ascii="Verdana" w:hAnsi="Verdana" w:cs="Times New Roman"/>
                <w:bCs/>
                <w:color w:val="auto"/>
                <w:sz w:val="22"/>
                <w:szCs w:val="22"/>
                <w:lang w:eastAsia="en-US"/>
              </w:rPr>
              <w:t>Non-Emergency phone 101</w:t>
            </w:r>
          </w:p>
          <w:p w14:paraId="3597AD66" w14:textId="291866E1" w:rsidR="00066D48" w:rsidRPr="00CE0038" w:rsidRDefault="00066D48" w:rsidP="00066D48">
            <w:pPr>
              <w:rPr>
                <w:bCs/>
              </w:rPr>
            </w:pPr>
            <w:r w:rsidRPr="005924F7">
              <w:rPr>
                <w:bCs/>
              </w:rPr>
              <w:t>Emergency Phone 999</w:t>
            </w:r>
          </w:p>
        </w:tc>
        <w:tc>
          <w:tcPr>
            <w:tcW w:w="3289" w:type="dxa"/>
          </w:tcPr>
          <w:p w14:paraId="282F9E15" w14:textId="77777777" w:rsidR="00066D48" w:rsidRPr="008A5E83" w:rsidRDefault="00066D48" w:rsidP="00066D48">
            <w:pPr>
              <w:pStyle w:val="Default"/>
              <w:jc w:val="center"/>
              <w:rPr>
                <w:rFonts w:ascii="Verdana" w:hAnsi="Verdana" w:cs="Times New Roman"/>
                <w:bCs/>
                <w:color w:val="auto"/>
                <w:sz w:val="22"/>
                <w:szCs w:val="22"/>
                <w:lang w:eastAsia="en-US"/>
              </w:rPr>
            </w:pPr>
            <w:r w:rsidRPr="008A5E83">
              <w:rPr>
                <w:rFonts w:ascii="Verdana" w:hAnsi="Verdana" w:cs="Times New Roman"/>
                <w:bCs/>
                <w:color w:val="auto"/>
                <w:sz w:val="22"/>
                <w:szCs w:val="22"/>
                <w:lang w:eastAsia="en-US"/>
              </w:rPr>
              <w:t>Non-Emergency phone 101</w:t>
            </w:r>
          </w:p>
          <w:p w14:paraId="44882340" w14:textId="45D04506" w:rsidR="00066D48" w:rsidRPr="00CE0038" w:rsidRDefault="00066D48" w:rsidP="00066D48">
            <w:pPr>
              <w:rPr>
                <w:bCs/>
              </w:rPr>
            </w:pPr>
            <w:r w:rsidRPr="008A5E83">
              <w:rPr>
                <w:bCs/>
              </w:rPr>
              <w:t>Emergency Phone 999</w:t>
            </w:r>
          </w:p>
        </w:tc>
      </w:tr>
      <w:tr w:rsidR="00066D48" w:rsidRPr="00CE0038" w14:paraId="3E93D699" w14:textId="77777777" w:rsidTr="00F76508">
        <w:trPr>
          <w:trHeight w:val="806"/>
        </w:trPr>
        <w:tc>
          <w:tcPr>
            <w:tcW w:w="3515" w:type="dxa"/>
          </w:tcPr>
          <w:p w14:paraId="5EED285A" w14:textId="138ACBD8" w:rsidR="00066D48" w:rsidRPr="00CE0038" w:rsidRDefault="00066D48" w:rsidP="00066D48">
            <w:pPr>
              <w:rPr>
                <w:bCs/>
              </w:rPr>
            </w:pPr>
            <w:r w:rsidRPr="00CE0038">
              <w:rPr>
                <w:bCs/>
              </w:rPr>
              <w:t>NSPCC Freephone</w:t>
            </w:r>
            <w:r>
              <w:rPr>
                <w:bCs/>
              </w:rPr>
              <w:t xml:space="preserve"> </w:t>
            </w:r>
            <w:r>
              <w:rPr>
                <w:bCs/>
              </w:rPr>
              <w:br/>
            </w:r>
            <w:proofErr w:type="gramStart"/>
            <w:r w:rsidRPr="00CE0038">
              <w:rPr>
                <w:bCs/>
              </w:rPr>
              <w:t>24 hour</w:t>
            </w:r>
            <w:proofErr w:type="gramEnd"/>
            <w:r w:rsidRPr="00CE0038">
              <w:rPr>
                <w:bCs/>
              </w:rPr>
              <w:t xml:space="preserve"> Helpline</w:t>
            </w:r>
          </w:p>
        </w:tc>
        <w:tc>
          <w:tcPr>
            <w:tcW w:w="3119" w:type="dxa"/>
          </w:tcPr>
          <w:p w14:paraId="4B31DC70" w14:textId="77777777" w:rsidR="00066D48" w:rsidRPr="00CE0038" w:rsidRDefault="00066D48" w:rsidP="00066D48">
            <w:pPr>
              <w:rPr>
                <w:bCs/>
              </w:rPr>
            </w:pPr>
          </w:p>
        </w:tc>
        <w:tc>
          <w:tcPr>
            <w:tcW w:w="3289" w:type="dxa"/>
          </w:tcPr>
          <w:p w14:paraId="56CAD680" w14:textId="2FF74A86" w:rsidR="00066D48" w:rsidRPr="00CE0038" w:rsidRDefault="00066D48" w:rsidP="00066D48">
            <w:pPr>
              <w:rPr>
                <w:bCs/>
              </w:rPr>
            </w:pPr>
            <w:r w:rsidRPr="00CE0038">
              <w:rPr>
                <w:bCs/>
              </w:rPr>
              <w:t>0808 800 5000</w:t>
            </w:r>
          </w:p>
        </w:tc>
      </w:tr>
      <w:tr w:rsidR="00066D48" w:rsidRPr="00CE0038" w14:paraId="687CCBCC" w14:textId="77777777" w:rsidTr="00F76508">
        <w:trPr>
          <w:trHeight w:val="587"/>
        </w:trPr>
        <w:tc>
          <w:tcPr>
            <w:tcW w:w="3515" w:type="dxa"/>
          </w:tcPr>
          <w:p w14:paraId="489C8D37" w14:textId="77777777" w:rsidR="00066D48" w:rsidRPr="00CE0038" w:rsidRDefault="00066D48" w:rsidP="00066D48">
            <w:pPr>
              <w:rPr>
                <w:bCs/>
              </w:rPr>
            </w:pPr>
            <w:r w:rsidRPr="00CE0038">
              <w:rPr>
                <w:bCs/>
              </w:rPr>
              <w:t>NSPCC Whistleblowing Helpline for Professionals</w:t>
            </w:r>
          </w:p>
        </w:tc>
        <w:tc>
          <w:tcPr>
            <w:tcW w:w="3119" w:type="dxa"/>
          </w:tcPr>
          <w:p w14:paraId="38E24475" w14:textId="77777777" w:rsidR="00066D48" w:rsidRPr="00CE0038" w:rsidRDefault="00066D48" w:rsidP="00066D48">
            <w:pPr>
              <w:rPr>
                <w:bCs/>
              </w:rPr>
            </w:pPr>
          </w:p>
        </w:tc>
        <w:tc>
          <w:tcPr>
            <w:tcW w:w="3289" w:type="dxa"/>
          </w:tcPr>
          <w:p w14:paraId="5B690F4C" w14:textId="77777777" w:rsidR="00066D48" w:rsidRPr="00CE0038" w:rsidRDefault="00066D48" w:rsidP="00066D48">
            <w:pPr>
              <w:rPr>
                <w:bCs/>
              </w:rPr>
            </w:pPr>
            <w:r w:rsidRPr="00CE0038">
              <w:rPr>
                <w:bCs/>
              </w:rPr>
              <w:t>0808 028 0285</w:t>
            </w:r>
          </w:p>
        </w:tc>
      </w:tr>
    </w:tbl>
    <w:p w14:paraId="714E9071" w14:textId="3CF2CCEC" w:rsidR="00CE0038" w:rsidRPr="00CE0038" w:rsidRDefault="00CE0038" w:rsidP="00CE0038">
      <w:pPr>
        <w:rPr>
          <w:color w:val="FFFFFF" w:themeColor="background1"/>
        </w:rPr>
      </w:pPr>
    </w:p>
    <w:tbl>
      <w:tblPr>
        <w:tblW w:w="992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5"/>
        <w:gridCol w:w="3119"/>
        <w:gridCol w:w="3289"/>
      </w:tblGrid>
      <w:tr w:rsidR="00CE0038" w:rsidRPr="00CE0038" w14:paraId="4E503267" w14:textId="77777777" w:rsidTr="00F76508">
        <w:tc>
          <w:tcPr>
            <w:tcW w:w="9923" w:type="dxa"/>
            <w:gridSpan w:val="3"/>
            <w:shd w:val="clear" w:color="auto" w:fill="E30137"/>
          </w:tcPr>
          <w:p w14:paraId="5804E19D" w14:textId="77777777" w:rsidR="00CE0038" w:rsidRPr="00CE0038" w:rsidRDefault="00CE0038" w:rsidP="00CE0038">
            <w:pPr>
              <w:rPr>
                <w:b/>
                <w:bCs/>
                <w:color w:val="FFFFFF" w:themeColor="background1"/>
              </w:rPr>
            </w:pPr>
            <w:r w:rsidRPr="00CE0038">
              <w:rPr>
                <w:b/>
                <w:bCs/>
                <w:color w:val="FFFFFF" w:themeColor="background1"/>
              </w:rPr>
              <w:t>National Contacts</w:t>
            </w:r>
          </w:p>
        </w:tc>
      </w:tr>
      <w:tr w:rsidR="00CE0038" w:rsidRPr="00CE0038" w14:paraId="2656C5D0" w14:textId="77777777" w:rsidTr="00F76508">
        <w:trPr>
          <w:trHeight w:val="1429"/>
        </w:trPr>
        <w:tc>
          <w:tcPr>
            <w:tcW w:w="3515" w:type="dxa"/>
          </w:tcPr>
          <w:p w14:paraId="75AA889C" w14:textId="77777777" w:rsidR="00CE0038" w:rsidRPr="00CE0038" w:rsidRDefault="00CE0038" w:rsidP="00CE0038">
            <w:pPr>
              <w:rPr>
                <w:bCs/>
              </w:rPr>
            </w:pPr>
            <w:r w:rsidRPr="00CE0038">
              <w:rPr>
                <w:bCs/>
              </w:rPr>
              <w:t>The NSPCC</w:t>
            </w:r>
          </w:p>
        </w:tc>
        <w:tc>
          <w:tcPr>
            <w:tcW w:w="3119" w:type="dxa"/>
          </w:tcPr>
          <w:p w14:paraId="4D7223A2" w14:textId="28F5CEC0" w:rsidR="00CE0038" w:rsidRPr="00CE0038" w:rsidRDefault="00CE0038" w:rsidP="00CE0038">
            <w:pPr>
              <w:rPr>
                <w:bCs/>
                <w:lang w:val="en"/>
              </w:rPr>
            </w:pPr>
            <w:r w:rsidRPr="00CE0038">
              <w:rPr>
                <w:bCs/>
                <w:lang w:val="en"/>
              </w:rPr>
              <w:t>National Centre</w:t>
            </w:r>
            <w:r>
              <w:rPr>
                <w:bCs/>
                <w:lang w:val="en"/>
              </w:rPr>
              <w:br/>
            </w:r>
            <w:r w:rsidRPr="00CE0038">
              <w:rPr>
                <w:bCs/>
                <w:lang w:val="en"/>
              </w:rPr>
              <w:t>42 Curtain Road</w:t>
            </w:r>
            <w:r>
              <w:rPr>
                <w:bCs/>
                <w:lang w:val="en"/>
              </w:rPr>
              <w:br/>
            </w:r>
            <w:r w:rsidRPr="00CE0038">
              <w:rPr>
                <w:bCs/>
                <w:lang w:val="en"/>
              </w:rPr>
              <w:t>London</w:t>
            </w:r>
            <w:r>
              <w:rPr>
                <w:bCs/>
                <w:lang w:val="en"/>
              </w:rPr>
              <w:br/>
            </w:r>
            <w:r w:rsidRPr="00CE0038">
              <w:rPr>
                <w:bCs/>
                <w:lang w:val="en"/>
              </w:rPr>
              <w:t>EC2A 3NH</w:t>
            </w:r>
          </w:p>
        </w:tc>
        <w:tc>
          <w:tcPr>
            <w:tcW w:w="3289" w:type="dxa"/>
          </w:tcPr>
          <w:p w14:paraId="2D22AD15" w14:textId="7678E6FF" w:rsidR="00CE0038" w:rsidRPr="00CE0038" w:rsidRDefault="00CE0038" w:rsidP="00CE0038">
            <w:pPr>
              <w:rPr>
                <w:lang w:val="en-US"/>
              </w:rPr>
            </w:pPr>
            <w:r w:rsidRPr="00CE0038">
              <w:rPr>
                <w:lang w:val="en-US"/>
              </w:rPr>
              <w:t>Tel: 0808 800 5000</w:t>
            </w:r>
            <w:r>
              <w:rPr>
                <w:lang w:val="en-US"/>
              </w:rPr>
              <w:br/>
            </w:r>
            <w:r w:rsidRPr="00CE0038">
              <w:rPr>
                <w:lang w:val="en-US"/>
              </w:rPr>
              <w:t>help@nspcc.org.uk</w:t>
            </w:r>
          </w:p>
        </w:tc>
      </w:tr>
      <w:tr w:rsidR="00CE0038" w:rsidRPr="00CE0038" w14:paraId="50D36865" w14:textId="77777777" w:rsidTr="00F76508">
        <w:tc>
          <w:tcPr>
            <w:tcW w:w="3515" w:type="dxa"/>
          </w:tcPr>
          <w:p w14:paraId="69EF8577" w14:textId="77777777" w:rsidR="00CE0038" w:rsidRPr="00CE0038" w:rsidRDefault="00CE0038" w:rsidP="00CE0038">
            <w:pPr>
              <w:rPr>
                <w:bCs/>
              </w:rPr>
            </w:pPr>
            <w:r w:rsidRPr="00CE0038">
              <w:rPr>
                <w:bCs/>
              </w:rPr>
              <w:t>Childline UK</w:t>
            </w:r>
          </w:p>
        </w:tc>
        <w:tc>
          <w:tcPr>
            <w:tcW w:w="3119" w:type="dxa"/>
          </w:tcPr>
          <w:p w14:paraId="44AB3375" w14:textId="00651B14" w:rsidR="00CE0038" w:rsidRPr="00CE0038" w:rsidRDefault="00CE0038" w:rsidP="00CE0038">
            <w:pPr>
              <w:rPr>
                <w:bCs/>
                <w:lang w:val="en"/>
              </w:rPr>
            </w:pPr>
            <w:r w:rsidRPr="00CE0038">
              <w:rPr>
                <w:bCs/>
                <w:lang w:val="en"/>
              </w:rPr>
              <w:t>Freepost 1111</w:t>
            </w:r>
            <w:r>
              <w:rPr>
                <w:bCs/>
                <w:lang w:val="en"/>
              </w:rPr>
              <w:br/>
            </w:r>
            <w:r w:rsidRPr="00CE0038">
              <w:rPr>
                <w:bCs/>
                <w:lang w:val="en"/>
              </w:rPr>
              <w:t>London N1 0BR</w:t>
            </w:r>
          </w:p>
        </w:tc>
        <w:tc>
          <w:tcPr>
            <w:tcW w:w="3289" w:type="dxa"/>
          </w:tcPr>
          <w:p w14:paraId="76E1D5C9" w14:textId="77777777" w:rsidR="00CE0038" w:rsidRPr="00CE0038" w:rsidRDefault="00CE0038" w:rsidP="00CE0038">
            <w:pPr>
              <w:rPr>
                <w:bCs/>
                <w:lang w:val="en"/>
              </w:rPr>
            </w:pPr>
            <w:r w:rsidRPr="00CE0038">
              <w:rPr>
                <w:bCs/>
                <w:lang w:val="en"/>
              </w:rPr>
              <w:t>Tel: 0800 1111</w:t>
            </w:r>
          </w:p>
        </w:tc>
      </w:tr>
      <w:tr w:rsidR="00CE0038" w:rsidRPr="00CE0038" w14:paraId="3AAB40E5" w14:textId="77777777" w:rsidTr="00F76508">
        <w:tc>
          <w:tcPr>
            <w:tcW w:w="3515" w:type="dxa"/>
          </w:tcPr>
          <w:p w14:paraId="5958C594" w14:textId="77777777" w:rsidR="00CE0038" w:rsidRPr="00CE0038" w:rsidRDefault="00CE0038" w:rsidP="00CE0038">
            <w:pPr>
              <w:rPr>
                <w:bCs/>
              </w:rPr>
            </w:pPr>
            <w:r w:rsidRPr="00CE0038">
              <w:rPr>
                <w:bCs/>
              </w:rPr>
              <w:t>NI Childline</w:t>
            </w:r>
          </w:p>
        </w:tc>
        <w:tc>
          <w:tcPr>
            <w:tcW w:w="3119" w:type="dxa"/>
          </w:tcPr>
          <w:p w14:paraId="56F10E20" w14:textId="5E4F3F8C" w:rsidR="00CE0038" w:rsidRPr="00CE0038" w:rsidRDefault="00CE0038" w:rsidP="00CE0038">
            <w:pPr>
              <w:rPr>
                <w:bCs/>
              </w:rPr>
            </w:pPr>
            <w:r w:rsidRPr="00CE0038">
              <w:rPr>
                <w:bCs/>
              </w:rPr>
              <w:t>74 Duke Street</w:t>
            </w:r>
            <w:r>
              <w:rPr>
                <w:bCs/>
              </w:rPr>
              <w:br/>
            </w:r>
            <w:r w:rsidRPr="00CE0038">
              <w:rPr>
                <w:bCs/>
              </w:rPr>
              <w:t>Londonderry</w:t>
            </w:r>
          </w:p>
        </w:tc>
        <w:tc>
          <w:tcPr>
            <w:tcW w:w="3289" w:type="dxa"/>
          </w:tcPr>
          <w:p w14:paraId="78B7B518" w14:textId="77777777" w:rsidR="00CE0038" w:rsidRPr="00CE0038" w:rsidRDefault="00CE0038" w:rsidP="00CE0038">
            <w:pPr>
              <w:rPr>
                <w:bCs/>
              </w:rPr>
            </w:pPr>
            <w:r w:rsidRPr="00CE0038">
              <w:rPr>
                <w:bCs/>
              </w:rPr>
              <w:t>Tel: 028 90 327773</w:t>
            </w:r>
          </w:p>
        </w:tc>
      </w:tr>
      <w:tr w:rsidR="00CE0038" w:rsidRPr="00CE0038" w14:paraId="2A43DD0F" w14:textId="77777777" w:rsidTr="00F76508">
        <w:trPr>
          <w:trHeight w:val="587"/>
        </w:trPr>
        <w:tc>
          <w:tcPr>
            <w:tcW w:w="3515" w:type="dxa"/>
          </w:tcPr>
          <w:p w14:paraId="56E56FAD" w14:textId="77777777" w:rsidR="00CE0038" w:rsidRPr="00CE0038" w:rsidRDefault="00CE0038" w:rsidP="00CE0038">
            <w:pPr>
              <w:rPr>
                <w:bCs/>
              </w:rPr>
            </w:pPr>
            <w:r w:rsidRPr="00CE0038">
              <w:rPr>
                <w:bCs/>
              </w:rPr>
              <w:t>NSPCC Child Protection in Sport Unit</w:t>
            </w:r>
          </w:p>
        </w:tc>
        <w:tc>
          <w:tcPr>
            <w:tcW w:w="3119" w:type="dxa"/>
          </w:tcPr>
          <w:p w14:paraId="1FA5111C" w14:textId="6E4E302E" w:rsidR="00CE0038" w:rsidRPr="00CE0038" w:rsidRDefault="00CE0038" w:rsidP="00CE0038">
            <w:pPr>
              <w:rPr>
                <w:bCs/>
              </w:rPr>
            </w:pPr>
            <w:r w:rsidRPr="00CE0038">
              <w:rPr>
                <w:bCs/>
              </w:rPr>
              <w:t>3 Gilmour Close</w:t>
            </w:r>
            <w:r>
              <w:rPr>
                <w:bCs/>
              </w:rPr>
              <w:br/>
            </w:r>
            <w:r w:rsidRPr="00CE0038">
              <w:rPr>
                <w:bCs/>
              </w:rPr>
              <w:t>Beaumont Leys</w:t>
            </w:r>
            <w:r>
              <w:rPr>
                <w:bCs/>
              </w:rPr>
              <w:br/>
            </w:r>
            <w:r w:rsidRPr="00CE0038">
              <w:rPr>
                <w:bCs/>
              </w:rPr>
              <w:t>Leicester</w:t>
            </w:r>
            <w:r>
              <w:rPr>
                <w:bCs/>
              </w:rPr>
              <w:br/>
            </w:r>
            <w:r w:rsidRPr="00CE0038">
              <w:rPr>
                <w:bCs/>
              </w:rPr>
              <w:t>LE4 1EZ</w:t>
            </w:r>
          </w:p>
        </w:tc>
        <w:tc>
          <w:tcPr>
            <w:tcW w:w="3289" w:type="dxa"/>
          </w:tcPr>
          <w:p w14:paraId="40954E4B" w14:textId="0A8581CA" w:rsidR="00CE0038" w:rsidRPr="00CE0038" w:rsidRDefault="00CE0038" w:rsidP="00CE0038">
            <w:pPr>
              <w:rPr>
                <w:bCs/>
              </w:rPr>
            </w:pPr>
            <w:r w:rsidRPr="00CE0038">
              <w:rPr>
                <w:bCs/>
              </w:rPr>
              <w:t>Tel: 0116 234 7278</w:t>
            </w:r>
            <w:r>
              <w:rPr>
                <w:bCs/>
              </w:rPr>
              <w:br/>
            </w:r>
            <w:r w:rsidRPr="00CE0038">
              <w:rPr>
                <w:bCs/>
              </w:rPr>
              <w:t>cpsu@nspcc.org.uk</w:t>
            </w:r>
          </w:p>
          <w:p w14:paraId="3AE97BEC" w14:textId="77777777" w:rsidR="00CE0038" w:rsidRPr="00CE0038" w:rsidRDefault="00CE0038" w:rsidP="00CE0038">
            <w:pPr>
              <w:rPr>
                <w:bCs/>
              </w:rPr>
            </w:pPr>
          </w:p>
        </w:tc>
      </w:tr>
    </w:tbl>
    <w:p w14:paraId="49AC5632" w14:textId="49467865" w:rsidR="00CE0038" w:rsidRDefault="00CE0038" w:rsidP="00CE0038"/>
    <w:p w14:paraId="2F85A0E6" w14:textId="347A58BE" w:rsidR="00523D19" w:rsidRDefault="00523D19" w:rsidP="00CE0038"/>
    <w:p w14:paraId="54AB4BE9" w14:textId="4A8C1025" w:rsidR="00523D19" w:rsidRDefault="00523D19" w:rsidP="00CE0038"/>
    <w:p w14:paraId="7A5447DC" w14:textId="0E55BCC2" w:rsidR="00523D19" w:rsidRDefault="00523D19" w:rsidP="00CE0038"/>
    <w:p w14:paraId="0A371F71" w14:textId="77777777" w:rsidR="00523D19" w:rsidRPr="00CE0038" w:rsidRDefault="00523D19" w:rsidP="00CE0038"/>
    <w:p w14:paraId="3572D810" w14:textId="435B2FE8" w:rsidR="00CE0038" w:rsidRPr="00CE0038" w:rsidRDefault="00CE0038" w:rsidP="00CE0038">
      <w:pPr>
        <w:pStyle w:val="Heading2"/>
      </w:pPr>
      <w:bookmarkStart w:id="8" w:name="_Appendix_1"/>
      <w:bookmarkEnd w:id="8"/>
      <w:r w:rsidRPr="006A5682">
        <w:t>Appendix 1</w:t>
      </w:r>
    </w:p>
    <w:p w14:paraId="11D7AE10" w14:textId="648B0E2B" w:rsidR="00CE0038" w:rsidRDefault="00CE0038" w:rsidP="00CE0038">
      <w:pPr>
        <w:rPr>
          <w:color w:val="FF0000"/>
        </w:rPr>
      </w:pPr>
      <w:r>
        <w:t xml:space="preserve">Volunteer / Staff Job </w:t>
      </w:r>
      <w:r w:rsidRPr="006A5682">
        <w:t xml:space="preserve">Application Form </w:t>
      </w:r>
      <w:r>
        <w:t>–</w:t>
      </w:r>
      <w:r w:rsidRPr="006A5682">
        <w:t xml:space="preserve"> </w:t>
      </w:r>
      <w:r w:rsidR="009A32FC">
        <w:t>The Cheshunt GC</w:t>
      </w:r>
    </w:p>
    <w:tbl>
      <w:tblPr>
        <w:tblStyle w:val="TableGrid"/>
        <w:tblW w:w="9072" w:type="dxa"/>
        <w:tblLook w:val="01E0" w:firstRow="1" w:lastRow="1" w:firstColumn="1" w:lastColumn="1" w:noHBand="0" w:noVBand="0"/>
      </w:tblPr>
      <w:tblGrid>
        <w:gridCol w:w="4719"/>
        <w:gridCol w:w="4353"/>
      </w:tblGrid>
      <w:tr w:rsidR="00CE0038" w:rsidRPr="00CE0038" w14:paraId="39B84319" w14:textId="77777777" w:rsidTr="00F76508">
        <w:tc>
          <w:tcPr>
            <w:tcW w:w="9072" w:type="dxa"/>
            <w:gridSpan w:val="2"/>
          </w:tcPr>
          <w:p w14:paraId="0AF634E9" w14:textId="77777777" w:rsidR="00CE0038" w:rsidRPr="00CE0038" w:rsidRDefault="00CE0038" w:rsidP="00CE0038">
            <w:pPr>
              <w:tabs>
                <w:tab w:val="right" w:leader="underscore" w:pos="7938"/>
              </w:tabs>
              <w:overflowPunct/>
              <w:autoSpaceDE/>
              <w:autoSpaceDN/>
              <w:adjustRightInd/>
              <w:spacing w:before="120" w:after="0" w:line="240" w:lineRule="auto"/>
              <w:textAlignment w:val="auto"/>
              <w:rPr>
                <w:rFonts w:cs="Arial"/>
                <w:b/>
                <w:bCs/>
                <w:lang w:eastAsia="en-GB"/>
              </w:rPr>
            </w:pPr>
            <w:r w:rsidRPr="00CE0038">
              <w:rPr>
                <w:rFonts w:cs="Arial"/>
                <w:b/>
                <w:bCs/>
                <w:lang w:eastAsia="en-GB"/>
              </w:rPr>
              <w:lastRenderedPageBreak/>
              <w:t xml:space="preserve">Position Applied for: </w:t>
            </w:r>
          </w:p>
          <w:p w14:paraId="22588A24" w14:textId="77777777" w:rsidR="00CE0038" w:rsidRPr="00CE0038" w:rsidRDefault="00CE0038" w:rsidP="00CE0038">
            <w:pPr>
              <w:overflowPunct/>
              <w:autoSpaceDE/>
              <w:autoSpaceDN/>
              <w:adjustRightInd/>
              <w:spacing w:after="0" w:line="240" w:lineRule="auto"/>
              <w:textAlignment w:val="auto"/>
              <w:rPr>
                <w:rFonts w:cs="Arial"/>
                <w:b/>
                <w:bCs/>
                <w:lang w:eastAsia="en-GB"/>
              </w:rPr>
            </w:pPr>
          </w:p>
        </w:tc>
      </w:tr>
      <w:tr w:rsidR="00CE0038" w:rsidRPr="00CE0038" w14:paraId="719FFDAF" w14:textId="77777777" w:rsidTr="00F76508">
        <w:tc>
          <w:tcPr>
            <w:tcW w:w="9072" w:type="dxa"/>
            <w:gridSpan w:val="2"/>
          </w:tcPr>
          <w:p w14:paraId="6CF2DC83" w14:textId="77777777" w:rsidR="00CE0038" w:rsidRPr="00CE0038" w:rsidRDefault="00CE0038" w:rsidP="00CE0038">
            <w:pPr>
              <w:tabs>
                <w:tab w:val="right" w:leader="underscore" w:pos="8505"/>
              </w:tabs>
              <w:overflowPunct/>
              <w:autoSpaceDE/>
              <w:autoSpaceDN/>
              <w:adjustRightInd/>
              <w:spacing w:before="120" w:after="0" w:line="240" w:lineRule="auto"/>
              <w:textAlignment w:val="auto"/>
              <w:rPr>
                <w:rFonts w:cs="Arial"/>
                <w:b/>
                <w:bCs/>
                <w:lang w:eastAsia="en-GB"/>
              </w:rPr>
            </w:pPr>
            <w:r w:rsidRPr="00CE0038">
              <w:rPr>
                <w:rFonts w:cs="Arial"/>
                <w:b/>
                <w:bCs/>
                <w:lang w:eastAsia="en-GB"/>
              </w:rPr>
              <w:t>Personal Details</w:t>
            </w:r>
          </w:p>
          <w:p w14:paraId="3C0283E7" w14:textId="77777777" w:rsidR="00CE0038" w:rsidRPr="00CE0038" w:rsidRDefault="00CE0038" w:rsidP="00CE0038">
            <w:pPr>
              <w:tabs>
                <w:tab w:val="right" w:leader="underscore" w:pos="8505"/>
              </w:tabs>
              <w:overflowPunct/>
              <w:autoSpaceDE/>
              <w:autoSpaceDN/>
              <w:adjustRightInd/>
              <w:spacing w:before="120" w:after="0" w:line="240" w:lineRule="auto"/>
              <w:textAlignment w:val="auto"/>
              <w:rPr>
                <w:rFonts w:cs="Arial"/>
                <w:b/>
                <w:bCs/>
                <w:lang w:eastAsia="en-GB"/>
              </w:rPr>
            </w:pPr>
          </w:p>
          <w:p w14:paraId="478B0790"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CE0038">
              <w:rPr>
                <w:rFonts w:cs="Arial"/>
                <w:lang w:eastAsia="en-GB"/>
              </w:rPr>
              <w:t xml:space="preserve">Title: Mr/Mrs/Miss/Dr/Other (please specify) </w:t>
            </w:r>
            <w:r w:rsidRPr="00CE0038">
              <w:rPr>
                <w:rFonts w:cs="Arial"/>
                <w:lang w:eastAsia="en-GB"/>
              </w:rPr>
              <w:tab/>
            </w:r>
          </w:p>
          <w:p w14:paraId="3BAE0690"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p>
          <w:p w14:paraId="1E3EA7B1"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CE0038">
              <w:rPr>
                <w:rFonts w:cs="Arial"/>
                <w:lang w:eastAsia="en-GB"/>
              </w:rPr>
              <w:t xml:space="preserve">Full Name: </w:t>
            </w:r>
            <w:r w:rsidRPr="00CE0038">
              <w:rPr>
                <w:rFonts w:cs="Arial"/>
                <w:lang w:eastAsia="en-GB"/>
              </w:rPr>
              <w:tab/>
            </w:r>
          </w:p>
          <w:p w14:paraId="64B401EC"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p>
          <w:p w14:paraId="68BAA5A8"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CE0038">
              <w:rPr>
                <w:rFonts w:cs="Arial"/>
                <w:lang w:eastAsia="en-GB"/>
              </w:rPr>
              <w:t xml:space="preserve">Any previous surname: </w:t>
            </w:r>
            <w:r w:rsidRPr="00CE0038">
              <w:rPr>
                <w:rFonts w:cs="Arial"/>
                <w:lang w:eastAsia="en-GB"/>
              </w:rPr>
              <w:tab/>
            </w:r>
          </w:p>
          <w:p w14:paraId="5B71FF96"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p>
          <w:p w14:paraId="3F670A5D"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CE0038">
              <w:rPr>
                <w:rFonts w:cs="Arial"/>
                <w:lang w:eastAsia="en-GB"/>
              </w:rPr>
              <w:t>Date and place of birth:</w:t>
            </w:r>
            <w:r w:rsidRPr="00CE0038">
              <w:rPr>
                <w:rFonts w:cs="Arial"/>
                <w:lang w:eastAsia="en-GB"/>
              </w:rPr>
              <w:tab/>
            </w:r>
          </w:p>
          <w:p w14:paraId="6F0568B3"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p>
          <w:p w14:paraId="3D8E8FD7"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lang w:eastAsia="en-GB"/>
              </w:rPr>
            </w:pPr>
            <w:r w:rsidRPr="00CE0038">
              <w:rPr>
                <w:rFonts w:cs="Arial"/>
                <w:lang w:eastAsia="en-GB"/>
              </w:rPr>
              <w:t>National Insurance Number:</w:t>
            </w:r>
            <w:r w:rsidRPr="00CE0038">
              <w:rPr>
                <w:rFonts w:cs="Arial"/>
                <w:lang w:eastAsia="en-GB"/>
              </w:rPr>
              <w:tab/>
            </w:r>
          </w:p>
          <w:p w14:paraId="21310BD7"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
                <w:bCs/>
                <w:u w:val="single"/>
                <w:lang w:eastAsia="en-GB"/>
              </w:rPr>
            </w:pPr>
          </w:p>
        </w:tc>
      </w:tr>
      <w:tr w:rsidR="00CE0038" w:rsidRPr="00CE0038" w14:paraId="15DA2F41" w14:textId="77777777" w:rsidTr="00F76508">
        <w:tc>
          <w:tcPr>
            <w:tcW w:w="9072" w:type="dxa"/>
            <w:gridSpan w:val="2"/>
          </w:tcPr>
          <w:p w14:paraId="21D426D3" w14:textId="77777777" w:rsidR="00CE0038" w:rsidRPr="00CE0038" w:rsidRDefault="00CE0038" w:rsidP="00CE0038">
            <w:pPr>
              <w:tabs>
                <w:tab w:val="right" w:leader="underscore" w:pos="8505"/>
              </w:tabs>
              <w:overflowPunct/>
              <w:autoSpaceDE/>
              <w:autoSpaceDN/>
              <w:adjustRightInd/>
              <w:spacing w:before="120" w:after="0" w:line="240" w:lineRule="auto"/>
              <w:textAlignment w:val="auto"/>
              <w:rPr>
                <w:rFonts w:cs="Arial"/>
                <w:bCs/>
                <w:noProof/>
                <w:lang w:eastAsia="en-GB"/>
              </w:rPr>
            </w:pPr>
          </w:p>
          <w:p w14:paraId="62E2370E"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Present Address:</w:t>
            </w:r>
            <w:r w:rsidRPr="00CE0038">
              <w:rPr>
                <w:rFonts w:cs="Arial"/>
                <w:bCs/>
                <w:noProof/>
                <w:lang w:eastAsia="en-GB"/>
              </w:rPr>
              <w:tab/>
            </w:r>
          </w:p>
          <w:p w14:paraId="1B66FC17" w14:textId="77777777" w:rsidR="00CE0038" w:rsidRPr="00CE0038" w:rsidRDefault="00CE0038" w:rsidP="00CE0038">
            <w:pPr>
              <w:tabs>
                <w:tab w:val="right" w:leader="underscore" w:pos="8505"/>
              </w:tabs>
              <w:overflowPunct/>
              <w:autoSpaceDE/>
              <w:autoSpaceDN/>
              <w:adjustRightInd/>
              <w:spacing w:before="120" w:after="0" w:line="240" w:lineRule="auto"/>
              <w:textAlignment w:val="auto"/>
              <w:rPr>
                <w:rFonts w:cs="Arial"/>
                <w:bCs/>
                <w:noProof/>
                <w:lang w:eastAsia="en-GB"/>
              </w:rPr>
            </w:pPr>
          </w:p>
          <w:p w14:paraId="58E1B653"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ab/>
            </w:r>
          </w:p>
          <w:p w14:paraId="661C824A"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6EBF3F8D"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noProof/>
                <w:lang w:eastAsia="en-GB"/>
              </w:rPr>
            </w:pPr>
            <w:r w:rsidRPr="00CE0038">
              <w:rPr>
                <w:rFonts w:cs="Arial"/>
                <w:noProof/>
                <w:lang w:eastAsia="en-GB"/>
              </w:rPr>
              <w:t>Post Code:</w:t>
            </w:r>
            <w:r w:rsidRPr="00CE0038">
              <w:rPr>
                <w:rFonts w:cs="Arial"/>
                <w:noProof/>
                <w:lang w:eastAsia="en-GB"/>
              </w:rPr>
              <w:tab/>
            </w:r>
          </w:p>
          <w:p w14:paraId="39F5E8ED"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29F5AABC"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Telephone Numbers:</w:t>
            </w:r>
            <w:r w:rsidRPr="00CE0038">
              <w:rPr>
                <w:rFonts w:cs="Arial"/>
                <w:bCs/>
                <w:noProof/>
                <w:lang w:eastAsia="en-GB"/>
              </w:rPr>
              <w:tab/>
            </w:r>
          </w:p>
          <w:p w14:paraId="50A3B195"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32E07F51"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Email address:</w:t>
            </w:r>
            <w:r w:rsidRPr="00CE0038">
              <w:rPr>
                <w:rFonts w:cs="Arial"/>
                <w:bCs/>
                <w:noProof/>
                <w:lang w:eastAsia="en-GB"/>
              </w:rPr>
              <w:tab/>
            </w:r>
          </w:p>
          <w:p w14:paraId="69810643"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
                <w:bCs/>
                <w:noProof/>
                <w:lang w:eastAsia="en-GB"/>
              </w:rPr>
            </w:pPr>
          </w:p>
        </w:tc>
      </w:tr>
      <w:tr w:rsidR="00CE0038" w:rsidRPr="00CE0038" w14:paraId="4E45A10B" w14:textId="77777777" w:rsidTr="00F76508">
        <w:tc>
          <w:tcPr>
            <w:tcW w:w="9072" w:type="dxa"/>
            <w:gridSpan w:val="2"/>
          </w:tcPr>
          <w:p w14:paraId="6E538E34"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16834692"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Current Occupation:</w:t>
            </w:r>
            <w:r w:rsidRPr="00CE0038">
              <w:rPr>
                <w:rFonts w:cs="Arial"/>
                <w:bCs/>
                <w:noProof/>
                <w:lang w:eastAsia="en-GB"/>
              </w:rPr>
              <w:tab/>
            </w:r>
          </w:p>
          <w:p w14:paraId="4537153F"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6D36F34B"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Name and address of Organisation:</w:t>
            </w:r>
            <w:r w:rsidRPr="00CE0038">
              <w:rPr>
                <w:rFonts w:cs="Arial"/>
                <w:bCs/>
                <w:noProof/>
                <w:lang w:eastAsia="en-GB"/>
              </w:rPr>
              <w:tab/>
            </w:r>
          </w:p>
          <w:p w14:paraId="7020632D"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2589BAF2"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ab/>
            </w:r>
          </w:p>
          <w:p w14:paraId="2FD5AAA9"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3300D995"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Role:</w:t>
            </w:r>
            <w:r w:rsidRPr="00CE0038">
              <w:rPr>
                <w:rFonts w:cs="Arial"/>
                <w:bCs/>
                <w:noProof/>
                <w:lang w:eastAsia="en-GB"/>
              </w:rPr>
              <w:tab/>
            </w:r>
          </w:p>
          <w:p w14:paraId="42A7E7D8"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p w14:paraId="3E762495"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r w:rsidRPr="00CE0038">
              <w:rPr>
                <w:rFonts w:cs="Arial"/>
                <w:bCs/>
                <w:noProof/>
                <w:lang w:eastAsia="en-GB"/>
              </w:rPr>
              <w:t>Start Date:</w:t>
            </w:r>
            <w:r w:rsidRPr="00CE0038">
              <w:rPr>
                <w:rFonts w:cs="Arial"/>
                <w:bCs/>
                <w:noProof/>
                <w:lang w:eastAsia="en-GB"/>
              </w:rPr>
              <w:tab/>
            </w:r>
          </w:p>
          <w:p w14:paraId="55663D2C" w14:textId="77777777" w:rsidR="00CE0038" w:rsidRPr="00CE0038" w:rsidRDefault="00CE0038" w:rsidP="00CE0038">
            <w:pPr>
              <w:tabs>
                <w:tab w:val="right" w:leader="underscore" w:pos="8505"/>
              </w:tabs>
              <w:overflowPunct/>
              <w:autoSpaceDE/>
              <w:autoSpaceDN/>
              <w:adjustRightInd/>
              <w:spacing w:after="0" w:line="240" w:lineRule="auto"/>
              <w:textAlignment w:val="auto"/>
              <w:rPr>
                <w:rFonts w:cs="Arial"/>
                <w:bCs/>
                <w:noProof/>
                <w:lang w:eastAsia="en-GB"/>
              </w:rPr>
            </w:pPr>
          </w:p>
        </w:tc>
      </w:tr>
      <w:tr w:rsidR="00CE0038" w:rsidRPr="00CE0038" w14:paraId="1A9C812A" w14:textId="77777777" w:rsidTr="00F76508">
        <w:tc>
          <w:tcPr>
            <w:tcW w:w="9072" w:type="dxa"/>
            <w:gridSpan w:val="2"/>
          </w:tcPr>
          <w:p w14:paraId="603FF797" w14:textId="77777777" w:rsidR="00CE0038" w:rsidRPr="00CE0038" w:rsidRDefault="00CE0038" w:rsidP="00CE0038">
            <w:pPr>
              <w:overflowPunct/>
              <w:autoSpaceDE/>
              <w:autoSpaceDN/>
              <w:adjustRightInd/>
              <w:spacing w:before="120" w:after="0" w:line="240" w:lineRule="auto"/>
              <w:textAlignment w:val="auto"/>
              <w:rPr>
                <w:rFonts w:cs="Arial"/>
                <w:b/>
                <w:bCs/>
                <w:noProof/>
                <w:lang w:eastAsia="en-GB"/>
              </w:rPr>
            </w:pPr>
            <w:r w:rsidRPr="00CE0038">
              <w:rPr>
                <w:rFonts w:cs="Arial"/>
                <w:b/>
                <w:bCs/>
                <w:noProof/>
                <w:lang w:eastAsia="en-GB"/>
              </w:rPr>
              <w:t>Relevant Experience including any previous experience of working with children and young people:</w:t>
            </w:r>
          </w:p>
          <w:p w14:paraId="110A3878"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50251A8D"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3A786D96"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3910EF94"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59C3E3AB"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28ECAC58"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tc>
      </w:tr>
      <w:tr w:rsidR="00CE0038" w:rsidRPr="00CE0038" w14:paraId="654B9353" w14:textId="77777777" w:rsidTr="00F76508">
        <w:tc>
          <w:tcPr>
            <w:tcW w:w="9072" w:type="dxa"/>
            <w:gridSpan w:val="2"/>
          </w:tcPr>
          <w:p w14:paraId="0113EFE5" w14:textId="77777777" w:rsidR="00CE0038" w:rsidRPr="00CE0038" w:rsidRDefault="00CE0038" w:rsidP="00CE0038">
            <w:pPr>
              <w:overflowPunct/>
              <w:autoSpaceDE/>
              <w:autoSpaceDN/>
              <w:adjustRightInd/>
              <w:spacing w:before="120" w:after="0" w:line="240" w:lineRule="auto"/>
              <w:textAlignment w:val="auto"/>
              <w:rPr>
                <w:rFonts w:cs="Arial"/>
                <w:b/>
                <w:bCs/>
                <w:noProof/>
                <w:lang w:eastAsia="en-GB"/>
              </w:rPr>
            </w:pPr>
            <w:r w:rsidRPr="00CE0038">
              <w:rPr>
                <w:rFonts w:cs="Arial"/>
                <w:b/>
                <w:bCs/>
                <w:noProof/>
                <w:lang w:eastAsia="en-GB"/>
              </w:rPr>
              <w:t>Reasons for applying:</w:t>
            </w:r>
          </w:p>
          <w:p w14:paraId="74E6CA2D"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54E72412"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425FB85B"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6D305186"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71B4730B"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32AE6675"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679D5AE9"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1AB596A1"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43606D3D"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tc>
      </w:tr>
      <w:tr w:rsidR="00CE0038" w:rsidRPr="00CE0038" w14:paraId="6DA7F196" w14:textId="77777777" w:rsidTr="00F76508">
        <w:tc>
          <w:tcPr>
            <w:tcW w:w="9072" w:type="dxa"/>
            <w:gridSpan w:val="2"/>
          </w:tcPr>
          <w:p w14:paraId="1F5FD303" w14:textId="77777777" w:rsidR="00CE0038" w:rsidRPr="00CE0038" w:rsidRDefault="00CE0038" w:rsidP="00CE0038">
            <w:pPr>
              <w:overflowPunct/>
              <w:autoSpaceDE/>
              <w:autoSpaceDN/>
              <w:adjustRightInd/>
              <w:spacing w:before="120" w:after="0" w:line="240" w:lineRule="auto"/>
              <w:textAlignment w:val="auto"/>
              <w:rPr>
                <w:rFonts w:cs="Arial"/>
                <w:b/>
                <w:bCs/>
                <w:noProof/>
                <w:lang w:eastAsia="en-GB"/>
              </w:rPr>
            </w:pPr>
            <w:r w:rsidRPr="00CE0038">
              <w:rPr>
                <w:rFonts w:cs="Arial"/>
                <w:b/>
                <w:bCs/>
                <w:noProof/>
                <w:lang w:eastAsia="en-GB"/>
              </w:rPr>
              <w:lastRenderedPageBreak/>
              <w:t>References:</w:t>
            </w:r>
          </w:p>
          <w:p w14:paraId="3A2ED73B" w14:textId="77777777" w:rsidR="00CE0038" w:rsidRPr="00CE0038" w:rsidRDefault="00CE0038" w:rsidP="00CE0038">
            <w:pPr>
              <w:overflowPunct/>
              <w:autoSpaceDE/>
              <w:autoSpaceDN/>
              <w:adjustRightInd/>
              <w:spacing w:after="0" w:line="240" w:lineRule="auto"/>
              <w:textAlignment w:val="auto"/>
              <w:rPr>
                <w:rFonts w:cs="Arial"/>
                <w:noProof/>
                <w:lang w:eastAsia="en-GB"/>
              </w:rPr>
            </w:pPr>
          </w:p>
          <w:p w14:paraId="3203D4AA" w14:textId="77777777" w:rsidR="00CE0038" w:rsidRPr="00CE0038" w:rsidRDefault="00CE0038" w:rsidP="00CE0038">
            <w:pPr>
              <w:overflowPunct/>
              <w:autoSpaceDE/>
              <w:autoSpaceDN/>
              <w:adjustRightInd/>
              <w:spacing w:after="0" w:line="240" w:lineRule="auto"/>
              <w:textAlignment w:val="auto"/>
              <w:rPr>
                <w:rFonts w:cs="Arial"/>
                <w:noProof/>
                <w:lang w:eastAsia="en-GB"/>
              </w:rPr>
            </w:pPr>
            <w:r w:rsidRPr="00CE0038">
              <w:rPr>
                <w:rFonts w:cs="Arial"/>
                <w:noProof/>
                <w:lang w:eastAsia="en-GB"/>
              </w:rPr>
              <w:t>Please provide the names and addresses of two people who know you well (one personal, one professional – current or previous employer, who are not related to you) whom we can contact to obtain a reference:</w:t>
            </w:r>
          </w:p>
          <w:p w14:paraId="58025C9E" w14:textId="77777777" w:rsidR="00CE0038" w:rsidRPr="00CE0038" w:rsidRDefault="00CE0038" w:rsidP="00CE0038">
            <w:pPr>
              <w:overflowPunct/>
              <w:autoSpaceDE/>
              <w:autoSpaceDN/>
              <w:adjustRightInd/>
              <w:spacing w:after="0" w:line="240" w:lineRule="auto"/>
              <w:textAlignment w:val="auto"/>
              <w:rPr>
                <w:rFonts w:cs="Arial"/>
                <w:noProof/>
                <w:lang w:eastAsia="en-GB"/>
              </w:rPr>
            </w:pPr>
          </w:p>
        </w:tc>
      </w:tr>
      <w:tr w:rsidR="00CE0038" w:rsidRPr="00CE0038" w14:paraId="02498765" w14:textId="77777777" w:rsidTr="00F76508">
        <w:tc>
          <w:tcPr>
            <w:tcW w:w="4719" w:type="dxa"/>
          </w:tcPr>
          <w:p w14:paraId="5EEBFFAD" w14:textId="77777777" w:rsidR="00CE0038" w:rsidRPr="00CE0038" w:rsidRDefault="00CE0038" w:rsidP="00CE0038">
            <w:pPr>
              <w:overflowPunct/>
              <w:autoSpaceDE/>
              <w:autoSpaceDN/>
              <w:adjustRightInd/>
              <w:spacing w:before="120" w:after="0" w:line="240" w:lineRule="auto"/>
              <w:textAlignment w:val="auto"/>
              <w:rPr>
                <w:rFonts w:cs="Arial"/>
                <w:b/>
                <w:bCs/>
                <w:noProof/>
                <w:lang w:eastAsia="en-GB"/>
              </w:rPr>
            </w:pPr>
            <w:r w:rsidRPr="00CE0038">
              <w:rPr>
                <w:rFonts w:cs="Arial"/>
                <w:b/>
                <w:bCs/>
                <w:noProof/>
                <w:lang w:eastAsia="en-GB"/>
              </w:rPr>
              <w:t>Name:</w:t>
            </w:r>
          </w:p>
          <w:p w14:paraId="1EBC772D"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3F34BF55"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Address:</w:t>
            </w:r>
          </w:p>
          <w:p w14:paraId="659CEC61"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50253089"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3DC3D5CE"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1CEE181B"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751F763C"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Telephone Number:</w:t>
            </w:r>
          </w:p>
        </w:tc>
        <w:tc>
          <w:tcPr>
            <w:tcW w:w="4353" w:type="dxa"/>
          </w:tcPr>
          <w:p w14:paraId="5307BF00" w14:textId="77777777" w:rsidR="00CE0038" w:rsidRPr="00CE0038" w:rsidRDefault="00CE0038" w:rsidP="00CE0038">
            <w:pPr>
              <w:overflowPunct/>
              <w:autoSpaceDE/>
              <w:autoSpaceDN/>
              <w:adjustRightInd/>
              <w:spacing w:before="120" w:after="0" w:line="240" w:lineRule="auto"/>
              <w:textAlignment w:val="auto"/>
              <w:rPr>
                <w:rFonts w:cs="Arial"/>
                <w:b/>
                <w:bCs/>
                <w:noProof/>
                <w:lang w:eastAsia="en-GB"/>
              </w:rPr>
            </w:pPr>
            <w:r w:rsidRPr="00CE0038">
              <w:rPr>
                <w:rFonts w:cs="Arial"/>
                <w:b/>
                <w:bCs/>
                <w:noProof/>
                <w:lang w:eastAsia="en-GB"/>
              </w:rPr>
              <w:t>Name:</w:t>
            </w:r>
          </w:p>
          <w:p w14:paraId="6B374FB8"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43FA3530"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Address:</w:t>
            </w:r>
          </w:p>
          <w:p w14:paraId="70D74947"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0E2316A4"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73285024"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6C97689D"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079552D6"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Telephone Number:</w:t>
            </w:r>
          </w:p>
          <w:p w14:paraId="0697A2B4"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tc>
      </w:tr>
      <w:tr w:rsidR="00CE0038" w:rsidRPr="00CE0038" w14:paraId="7837A539" w14:textId="77777777" w:rsidTr="00F76508">
        <w:tc>
          <w:tcPr>
            <w:tcW w:w="9072" w:type="dxa"/>
            <w:gridSpan w:val="2"/>
          </w:tcPr>
          <w:p w14:paraId="59DBE36A"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Data Protection Notification:</w:t>
            </w:r>
          </w:p>
          <w:p w14:paraId="63B03C6A" w14:textId="6A378E79" w:rsidR="00CE0038" w:rsidRPr="00CE0038" w:rsidRDefault="00CE0038" w:rsidP="00CE0038">
            <w:pPr>
              <w:overflowPunct/>
              <w:autoSpaceDE/>
              <w:autoSpaceDN/>
              <w:adjustRightInd/>
              <w:spacing w:after="0" w:line="240" w:lineRule="auto"/>
              <w:textAlignment w:val="auto"/>
              <w:rPr>
                <w:rFonts w:cs="Arial"/>
                <w:bCs/>
                <w:noProof/>
                <w:lang w:eastAsia="en-GB"/>
              </w:rPr>
            </w:pPr>
            <w:r w:rsidRPr="00CE0038">
              <w:rPr>
                <w:rFonts w:cs="Arial"/>
                <w:bCs/>
                <w:noProof/>
                <w:lang w:eastAsia="en-GB"/>
              </w:rPr>
              <w:t xml:space="preserve">Information you have provided in completing this form will be used to process your application. </w:t>
            </w:r>
            <w:r w:rsidR="009A32FC">
              <w:rPr>
                <w:rFonts w:cs="Arial"/>
                <w:bCs/>
                <w:noProof/>
                <w:lang w:eastAsia="en-GB"/>
              </w:rPr>
              <w:t>The Cheshunt GC</w:t>
            </w:r>
            <w:r w:rsidRPr="00CE0038">
              <w:rPr>
                <w:rFonts w:cs="Arial"/>
                <w:bCs/>
                <w:noProof/>
                <w:color w:val="FF0000"/>
                <w:lang w:eastAsia="en-GB"/>
              </w:rPr>
              <w:t xml:space="preserve"> </w:t>
            </w:r>
            <w:r w:rsidRPr="00CE0038">
              <w:rPr>
                <w:rFonts w:cs="Arial"/>
                <w:bCs/>
                <w:noProof/>
                <w:lang w:eastAsia="en-GB"/>
              </w:rPr>
              <w:t>will keep the information you have supplied confidential and will not divulge it to third parties, except where required by law, or where we have retained the services of a third party representative to act on yout/our behalf.</w:t>
            </w:r>
          </w:p>
          <w:p w14:paraId="7B0A965B"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603717D1"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 xml:space="preserve">Authorisation: </w:t>
            </w:r>
          </w:p>
          <w:p w14:paraId="3C99A962" w14:textId="77777777" w:rsidR="00CE0038" w:rsidRPr="00CE0038" w:rsidRDefault="00CE0038" w:rsidP="00CE0038">
            <w:pPr>
              <w:overflowPunct/>
              <w:autoSpaceDE/>
              <w:autoSpaceDN/>
              <w:adjustRightInd/>
              <w:spacing w:after="0" w:line="240" w:lineRule="auto"/>
              <w:textAlignment w:val="auto"/>
              <w:rPr>
                <w:rFonts w:cs="Arial"/>
                <w:bCs/>
                <w:noProof/>
                <w:lang w:eastAsia="en-GB"/>
              </w:rPr>
            </w:pPr>
            <w:r w:rsidRPr="00CE0038">
              <w:rPr>
                <w:rFonts w:cs="Arial"/>
                <w:bCs/>
                <w:noProof/>
                <w:lang w:eastAsia="en-GB"/>
              </w:rPr>
              <w:t xml:space="preserve">I have read the Data Protection notification and understand and agree to the use of my personal data in accordance with the Data Protection Act 2018, GDPR and all relevant data protection legislation. </w:t>
            </w:r>
          </w:p>
          <w:p w14:paraId="6E03E320"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262D2A41"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2DBABB2F"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 xml:space="preserve">Signed:                                                  Date: </w:t>
            </w:r>
          </w:p>
          <w:p w14:paraId="6FABBD0F"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2A80D120"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2AE38906"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Declaration:</w:t>
            </w:r>
          </w:p>
          <w:p w14:paraId="760C8132" w14:textId="77777777" w:rsidR="00CE0038" w:rsidRPr="00CE0038" w:rsidRDefault="00CE0038" w:rsidP="00CE0038">
            <w:pPr>
              <w:overflowPunct/>
              <w:autoSpaceDE/>
              <w:autoSpaceDN/>
              <w:adjustRightInd/>
              <w:spacing w:after="0" w:line="240" w:lineRule="auto"/>
              <w:textAlignment w:val="auto"/>
              <w:rPr>
                <w:rFonts w:cs="Arial"/>
                <w:bCs/>
                <w:noProof/>
                <w:lang w:eastAsia="en-GB"/>
              </w:rPr>
            </w:pPr>
            <w:r w:rsidRPr="00CE0038">
              <w:rPr>
                <w:rFonts w:cs="Arial"/>
                <w:bCs/>
                <w:noProof/>
                <w:lang w:eastAsia="en-GB"/>
              </w:rPr>
              <w:t>I confirm that the information I have provided is correct and that any false or misleading information may lead to the termination of my appointment.</w:t>
            </w:r>
          </w:p>
          <w:p w14:paraId="58C54915"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23919674"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2345A23B"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r w:rsidRPr="00CE0038">
              <w:rPr>
                <w:rFonts w:cs="Arial"/>
                <w:b/>
                <w:bCs/>
                <w:noProof/>
                <w:lang w:eastAsia="en-GB"/>
              </w:rPr>
              <w:t>Signed:                                                  Date:</w:t>
            </w:r>
          </w:p>
          <w:p w14:paraId="416D6CDA"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p w14:paraId="1DF5C29C" w14:textId="77777777" w:rsidR="00CE0038" w:rsidRPr="00CE0038" w:rsidRDefault="00CE0038" w:rsidP="00CE0038">
            <w:pPr>
              <w:overflowPunct/>
              <w:autoSpaceDE/>
              <w:autoSpaceDN/>
              <w:adjustRightInd/>
              <w:spacing w:after="0" w:line="240" w:lineRule="auto"/>
              <w:textAlignment w:val="auto"/>
              <w:rPr>
                <w:rFonts w:cs="Arial"/>
                <w:b/>
                <w:bCs/>
                <w:noProof/>
                <w:lang w:eastAsia="en-GB"/>
              </w:rPr>
            </w:pPr>
          </w:p>
        </w:tc>
      </w:tr>
    </w:tbl>
    <w:p w14:paraId="54502A96" w14:textId="77777777" w:rsidR="00CE0038" w:rsidRPr="006A5682" w:rsidRDefault="00CE0038" w:rsidP="00CE0038">
      <w:pPr>
        <w:rPr>
          <w:color w:val="FF0000"/>
        </w:rPr>
      </w:pPr>
    </w:p>
    <w:p w14:paraId="41590754" w14:textId="0FE22D3B" w:rsidR="00453CE5" w:rsidRPr="00F76508" w:rsidRDefault="00453CE5" w:rsidP="00F76508">
      <w:pPr>
        <w:pStyle w:val="Heading2"/>
      </w:pPr>
      <w:bookmarkStart w:id="9" w:name="_Appendix_2"/>
      <w:bookmarkEnd w:id="9"/>
      <w:r w:rsidRPr="00453CE5">
        <w:t>Appendix 2</w:t>
      </w:r>
    </w:p>
    <w:p w14:paraId="79CABD98" w14:textId="3034E971" w:rsidR="00453CE5" w:rsidRPr="00F76508" w:rsidRDefault="00453CE5" w:rsidP="00453CE5">
      <w:pPr>
        <w:rPr>
          <w:b/>
          <w:bCs/>
        </w:rPr>
      </w:pPr>
      <w:r w:rsidRPr="00453CE5">
        <w:rPr>
          <w:b/>
          <w:bCs/>
        </w:rPr>
        <w:t xml:space="preserve">Self-Disclosure Form – </w:t>
      </w:r>
      <w:r w:rsidR="009A32FC">
        <w:rPr>
          <w:b/>
          <w:bCs/>
        </w:rPr>
        <w:t>The Cheshunt GC</w:t>
      </w:r>
    </w:p>
    <w:p w14:paraId="145593E7" w14:textId="2A4D5ED4" w:rsidR="00453CE5" w:rsidRPr="00F76508" w:rsidRDefault="00453CE5" w:rsidP="00453CE5">
      <w:r w:rsidRPr="00F76508">
        <w:lastRenderedPageBreak/>
        <w:t>To be completed at the same time as the application form:</w:t>
      </w:r>
    </w:p>
    <w:p w14:paraId="540C80B9" w14:textId="753BB39E" w:rsidR="00453CE5" w:rsidRPr="00F76508" w:rsidRDefault="00453CE5" w:rsidP="00453CE5">
      <w:r w:rsidRPr="00F76508">
        <w:t xml:space="preserve">Private and Confidential </w:t>
      </w:r>
    </w:p>
    <w:p w14:paraId="38C5EFD3" w14:textId="0E66B4FB" w:rsidR="00453CE5" w:rsidRPr="00F76508" w:rsidRDefault="00453CE5" w:rsidP="00453CE5">
      <w:r w:rsidRPr="00F76508">
        <w:t xml:space="preserve">For roles involving contact with children (under </w:t>
      </w:r>
      <w:proofErr w:type="gramStart"/>
      <w:r w:rsidRPr="00F76508">
        <w:t>18 year olds</w:t>
      </w:r>
      <w:proofErr w:type="gramEnd"/>
      <w:r w:rsidRPr="00F76508">
        <w:t xml:space="preserve">). </w:t>
      </w:r>
    </w:p>
    <w:p w14:paraId="165B1BD5" w14:textId="60141D3D" w:rsidR="00453CE5" w:rsidRPr="00F76508" w:rsidRDefault="00453CE5" w:rsidP="00453CE5">
      <w:r w:rsidRPr="00F76508">
        <w:t>All information will be treated as confidential and managed in accordance with relevant data protection legislation and guidance. You have a right of access to information held on you under the Data Protection Act 2018.</w:t>
      </w:r>
    </w:p>
    <w:p w14:paraId="1164E42E" w14:textId="7EB2A39E" w:rsidR="00453CE5" w:rsidRPr="00453CE5" w:rsidRDefault="00453CE5" w:rsidP="00453CE5">
      <w:pPr>
        <w:rPr>
          <w:b/>
          <w:bCs/>
        </w:rPr>
      </w:pPr>
      <w:r w:rsidRPr="00453CE5">
        <w:rPr>
          <w:b/>
          <w:bCs/>
        </w:rPr>
        <w:t>Part 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2313"/>
        <w:gridCol w:w="1440"/>
        <w:gridCol w:w="4428"/>
      </w:tblGrid>
      <w:tr w:rsidR="00453CE5" w:rsidRPr="00453CE5" w14:paraId="1A58BE98" w14:textId="77777777" w:rsidTr="00453CE5">
        <w:tc>
          <w:tcPr>
            <w:tcW w:w="8856" w:type="dxa"/>
            <w:gridSpan w:val="4"/>
            <w:shd w:val="clear" w:color="auto" w:fill="FFFFFF"/>
          </w:tcPr>
          <w:p w14:paraId="66926C7C" w14:textId="77777777" w:rsidR="00453CE5" w:rsidRPr="00453CE5" w:rsidRDefault="00453CE5" w:rsidP="00453CE5">
            <w:pPr>
              <w:rPr>
                <w:b/>
                <w:bCs/>
                <w:i/>
              </w:rPr>
            </w:pPr>
            <w:r w:rsidRPr="00453CE5">
              <w:rPr>
                <w:b/>
                <w:bCs/>
                <w:i/>
              </w:rPr>
              <w:t>For completion by the organisation:</w:t>
            </w:r>
          </w:p>
        </w:tc>
      </w:tr>
      <w:tr w:rsidR="00453CE5" w:rsidRPr="00453CE5" w14:paraId="094999B4" w14:textId="77777777" w:rsidTr="00453CE5">
        <w:tc>
          <w:tcPr>
            <w:tcW w:w="2988" w:type="dxa"/>
            <w:gridSpan w:val="2"/>
            <w:shd w:val="clear" w:color="auto" w:fill="auto"/>
          </w:tcPr>
          <w:p w14:paraId="5994961F" w14:textId="77777777" w:rsidR="00453CE5" w:rsidRPr="00453CE5" w:rsidRDefault="00453CE5" w:rsidP="00453CE5">
            <w:pPr>
              <w:rPr>
                <w:b/>
                <w:bCs/>
              </w:rPr>
            </w:pPr>
            <w:r w:rsidRPr="00453CE5">
              <w:rPr>
                <w:b/>
                <w:bCs/>
              </w:rPr>
              <w:t>Name:</w:t>
            </w:r>
          </w:p>
        </w:tc>
        <w:tc>
          <w:tcPr>
            <w:tcW w:w="5868" w:type="dxa"/>
            <w:gridSpan w:val="2"/>
            <w:shd w:val="clear" w:color="auto" w:fill="auto"/>
          </w:tcPr>
          <w:p w14:paraId="3450195A" w14:textId="77777777" w:rsidR="00453CE5" w:rsidRPr="00453CE5" w:rsidRDefault="00453CE5" w:rsidP="00453CE5">
            <w:pPr>
              <w:rPr>
                <w:b/>
                <w:bCs/>
              </w:rPr>
            </w:pPr>
          </w:p>
          <w:p w14:paraId="7FE94F5C" w14:textId="77777777" w:rsidR="00453CE5" w:rsidRPr="00453CE5" w:rsidRDefault="00453CE5" w:rsidP="00453CE5">
            <w:pPr>
              <w:rPr>
                <w:b/>
                <w:bCs/>
              </w:rPr>
            </w:pPr>
          </w:p>
          <w:p w14:paraId="34966912" w14:textId="77777777" w:rsidR="00453CE5" w:rsidRPr="00453CE5" w:rsidRDefault="00453CE5" w:rsidP="00453CE5">
            <w:pPr>
              <w:rPr>
                <w:b/>
                <w:bCs/>
              </w:rPr>
            </w:pPr>
          </w:p>
        </w:tc>
      </w:tr>
      <w:tr w:rsidR="00453CE5" w:rsidRPr="00453CE5" w14:paraId="79EBF9E8" w14:textId="77777777" w:rsidTr="00453CE5">
        <w:tc>
          <w:tcPr>
            <w:tcW w:w="2988" w:type="dxa"/>
            <w:gridSpan w:val="2"/>
            <w:shd w:val="clear" w:color="auto" w:fill="auto"/>
          </w:tcPr>
          <w:p w14:paraId="679A50C6" w14:textId="77777777" w:rsidR="00453CE5" w:rsidRPr="00453CE5" w:rsidRDefault="00453CE5" w:rsidP="00453CE5">
            <w:pPr>
              <w:rPr>
                <w:b/>
                <w:bCs/>
              </w:rPr>
            </w:pPr>
            <w:r w:rsidRPr="00453CE5">
              <w:rPr>
                <w:b/>
                <w:bCs/>
              </w:rPr>
              <w:t>Address and Postcode:</w:t>
            </w:r>
          </w:p>
        </w:tc>
        <w:tc>
          <w:tcPr>
            <w:tcW w:w="5868" w:type="dxa"/>
            <w:gridSpan w:val="2"/>
            <w:shd w:val="clear" w:color="auto" w:fill="auto"/>
          </w:tcPr>
          <w:p w14:paraId="2619B996" w14:textId="77777777" w:rsidR="00453CE5" w:rsidRPr="00453CE5" w:rsidRDefault="00453CE5" w:rsidP="00453CE5">
            <w:pPr>
              <w:rPr>
                <w:b/>
                <w:bCs/>
              </w:rPr>
            </w:pPr>
          </w:p>
          <w:p w14:paraId="43F17A6C" w14:textId="77777777" w:rsidR="00453CE5" w:rsidRPr="00453CE5" w:rsidRDefault="00453CE5" w:rsidP="00453CE5">
            <w:pPr>
              <w:rPr>
                <w:b/>
                <w:bCs/>
              </w:rPr>
            </w:pPr>
          </w:p>
          <w:p w14:paraId="21F24D4A" w14:textId="77777777" w:rsidR="00453CE5" w:rsidRPr="00453CE5" w:rsidRDefault="00453CE5" w:rsidP="00453CE5">
            <w:pPr>
              <w:rPr>
                <w:b/>
                <w:bCs/>
              </w:rPr>
            </w:pPr>
          </w:p>
          <w:p w14:paraId="678BD15E" w14:textId="77777777" w:rsidR="00453CE5" w:rsidRPr="00453CE5" w:rsidRDefault="00453CE5" w:rsidP="00453CE5">
            <w:pPr>
              <w:rPr>
                <w:b/>
                <w:bCs/>
              </w:rPr>
            </w:pPr>
          </w:p>
        </w:tc>
      </w:tr>
      <w:tr w:rsidR="00453CE5" w:rsidRPr="00453CE5" w14:paraId="6475208D" w14:textId="77777777" w:rsidTr="00453CE5">
        <w:tc>
          <w:tcPr>
            <w:tcW w:w="2988" w:type="dxa"/>
            <w:gridSpan w:val="2"/>
            <w:shd w:val="clear" w:color="auto" w:fill="auto"/>
          </w:tcPr>
          <w:p w14:paraId="6CDF35A9" w14:textId="77777777" w:rsidR="00453CE5" w:rsidRPr="00453CE5" w:rsidRDefault="00453CE5" w:rsidP="00453CE5">
            <w:pPr>
              <w:rPr>
                <w:b/>
                <w:bCs/>
              </w:rPr>
            </w:pPr>
            <w:r w:rsidRPr="00453CE5">
              <w:rPr>
                <w:b/>
                <w:bCs/>
              </w:rPr>
              <w:t>Telephone/Mobile No:</w:t>
            </w:r>
          </w:p>
        </w:tc>
        <w:tc>
          <w:tcPr>
            <w:tcW w:w="5868" w:type="dxa"/>
            <w:gridSpan w:val="2"/>
            <w:shd w:val="clear" w:color="auto" w:fill="auto"/>
          </w:tcPr>
          <w:p w14:paraId="4A1A8250" w14:textId="77777777" w:rsidR="00453CE5" w:rsidRPr="00453CE5" w:rsidRDefault="00453CE5" w:rsidP="00453CE5">
            <w:pPr>
              <w:rPr>
                <w:b/>
                <w:bCs/>
              </w:rPr>
            </w:pPr>
          </w:p>
          <w:p w14:paraId="760622E2" w14:textId="77777777" w:rsidR="00453CE5" w:rsidRPr="00453CE5" w:rsidRDefault="00453CE5" w:rsidP="00453CE5">
            <w:pPr>
              <w:rPr>
                <w:b/>
                <w:bCs/>
              </w:rPr>
            </w:pPr>
          </w:p>
        </w:tc>
      </w:tr>
      <w:tr w:rsidR="00453CE5" w:rsidRPr="00453CE5" w14:paraId="1FE2588E" w14:textId="77777777" w:rsidTr="00453CE5">
        <w:tc>
          <w:tcPr>
            <w:tcW w:w="2988" w:type="dxa"/>
            <w:gridSpan w:val="2"/>
            <w:shd w:val="clear" w:color="auto" w:fill="auto"/>
          </w:tcPr>
          <w:p w14:paraId="7C6EA327" w14:textId="77777777" w:rsidR="00453CE5" w:rsidRPr="00453CE5" w:rsidRDefault="00453CE5" w:rsidP="00453CE5">
            <w:pPr>
              <w:rPr>
                <w:b/>
                <w:bCs/>
              </w:rPr>
            </w:pPr>
            <w:r w:rsidRPr="00453CE5">
              <w:rPr>
                <w:b/>
                <w:bCs/>
              </w:rPr>
              <w:t>Date of Birth:</w:t>
            </w:r>
          </w:p>
          <w:p w14:paraId="3B75F885" w14:textId="77777777" w:rsidR="00453CE5" w:rsidRPr="00453CE5" w:rsidRDefault="00453CE5" w:rsidP="00453CE5">
            <w:pPr>
              <w:rPr>
                <w:b/>
                <w:bCs/>
              </w:rPr>
            </w:pPr>
          </w:p>
        </w:tc>
        <w:tc>
          <w:tcPr>
            <w:tcW w:w="5868" w:type="dxa"/>
            <w:gridSpan w:val="2"/>
            <w:shd w:val="clear" w:color="auto" w:fill="auto"/>
          </w:tcPr>
          <w:p w14:paraId="37CBC8C7" w14:textId="77777777" w:rsidR="00453CE5" w:rsidRPr="00453CE5" w:rsidRDefault="00453CE5" w:rsidP="00453CE5">
            <w:pPr>
              <w:rPr>
                <w:b/>
                <w:bCs/>
              </w:rPr>
            </w:pPr>
          </w:p>
        </w:tc>
      </w:tr>
      <w:tr w:rsidR="00453CE5" w:rsidRPr="00453CE5" w14:paraId="04464F3B" w14:textId="77777777" w:rsidTr="00453CE5">
        <w:tc>
          <w:tcPr>
            <w:tcW w:w="2988" w:type="dxa"/>
            <w:gridSpan w:val="2"/>
            <w:tcBorders>
              <w:bottom w:val="single" w:sz="4" w:space="0" w:color="auto"/>
            </w:tcBorders>
            <w:shd w:val="clear" w:color="auto" w:fill="auto"/>
          </w:tcPr>
          <w:p w14:paraId="496C0665" w14:textId="77777777" w:rsidR="00453CE5" w:rsidRPr="00453CE5" w:rsidRDefault="00453CE5" w:rsidP="00453CE5">
            <w:pPr>
              <w:rPr>
                <w:b/>
                <w:bCs/>
              </w:rPr>
            </w:pPr>
            <w:r w:rsidRPr="00453CE5">
              <w:rPr>
                <w:b/>
                <w:bCs/>
              </w:rPr>
              <w:t xml:space="preserve">Gender: </w:t>
            </w:r>
          </w:p>
        </w:tc>
        <w:tc>
          <w:tcPr>
            <w:tcW w:w="5868" w:type="dxa"/>
            <w:gridSpan w:val="2"/>
            <w:tcBorders>
              <w:bottom w:val="single" w:sz="4" w:space="0" w:color="auto"/>
            </w:tcBorders>
            <w:shd w:val="clear" w:color="auto" w:fill="auto"/>
          </w:tcPr>
          <w:p w14:paraId="503E1D1E" w14:textId="77777777" w:rsidR="00453CE5" w:rsidRPr="00453CE5" w:rsidRDefault="00453CE5" w:rsidP="00453CE5">
            <w:pPr>
              <w:rPr>
                <w:b/>
                <w:bCs/>
              </w:rPr>
            </w:pPr>
            <w:r w:rsidRPr="00453CE5">
              <w:rPr>
                <w:b/>
                <w:bCs/>
              </w:rPr>
              <w:t>Male        /         Female</w:t>
            </w:r>
          </w:p>
          <w:p w14:paraId="79EFEC39" w14:textId="77777777" w:rsidR="00453CE5" w:rsidRPr="00453CE5" w:rsidRDefault="00453CE5" w:rsidP="00453CE5">
            <w:pPr>
              <w:rPr>
                <w:b/>
                <w:bCs/>
              </w:rPr>
            </w:pPr>
          </w:p>
        </w:tc>
      </w:tr>
      <w:tr w:rsidR="00453CE5" w:rsidRPr="00453CE5" w14:paraId="58C0E86B" w14:textId="77777777" w:rsidTr="00453CE5">
        <w:tc>
          <w:tcPr>
            <w:tcW w:w="8856" w:type="dxa"/>
            <w:gridSpan w:val="4"/>
            <w:shd w:val="clear" w:color="auto" w:fill="FFFFFF"/>
          </w:tcPr>
          <w:p w14:paraId="185A3C1D" w14:textId="77777777" w:rsidR="00453CE5" w:rsidRPr="00453CE5" w:rsidRDefault="00453CE5" w:rsidP="00453CE5">
            <w:pPr>
              <w:rPr>
                <w:b/>
                <w:bCs/>
                <w:i/>
              </w:rPr>
            </w:pPr>
            <w:r w:rsidRPr="00453CE5">
              <w:rPr>
                <w:b/>
                <w:bCs/>
              </w:rPr>
              <w:t xml:space="preserve">Identification </w:t>
            </w:r>
            <w:r w:rsidRPr="00453CE5">
              <w:rPr>
                <w:b/>
                <w:bCs/>
                <w:i/>
              </w:rPr>
              <w:t>(tick box below):</w:t>
            </w:r>
          </w:p>
        </w:tc>
      </w:tr>
      <w:tr w:rsidR="00453CE5" w:rsidRPr="00453CE5" w14:paraId="22261C09" w14:textId="77777777" w:rsidTr="00453CE5">
        <w:tc>
          <w:tcPr>
            <w:tcW w:w="675" w:type="dxa"/>
            <w:shd w:val="clear" w:color="auto" w:fill="auto"/>
          </w:tcPr>
          <w:p w14:paraId="7BA14070" w14:textId="77777777" w:rsidR="00453CE5" w:rsidRPr="00453CE5" w:rsidRDefault="00453CE5" w:rsidP="00453CE5">
            <w:pPr>
              <w:rPr>
                <w:b/>
                <w:bCs/>
              </w:rPr>
            </w:pPr>
          </w:p>
        </w:tc>
        <w:tc>
          <w:tcPr>
            <w:tcW w:w="8181" w:type="dxa"/>
            <w:gridSpan w:val="3"/>
            <w:shd w:val="clear" w:color="auto" w:fill="auto"/>
          </w:tcPr>
          <w:p w14:paraId="7431F448" w14:textId="77777777" w:rsidR="00453CE5" w:rsidRPr="00453CE5" w:rsidRDefault="00453CE5" w:rsidP="00453CE5">
            <w:pPr>
              <w:rPr>
                <w:b/>
                <w:bCs/>
              </w:rPr>
            </w:pPr>
            <w:r w:rsidRPr="00453CE5">
              <w:rPr>
                <w:b/>
                <w:bCs/>
              </w:rPr>
              <w:t>I confirm that I have seen identification documents relating to this person, and I confirm to the best of my ability that these are accurate.</w:t>
            </w:r>
          </w:p>
          <w:p w14:paraId="3B756811" w14:textId="77777777" w:rsidR="00453CE5" w:rsidRPr="00453CE5" w:rsidRDefault="00453CE5" w:rsidP="00453CE5">
            <w:pPr>
              <w:rPr>
                <w:b/>
                <w:bCs/>
              </w:rPr>
            </w:pPr>
          </w:p>
        </w:tc>
      </w:tr>
      <w:tr w:rsidR="00453CE5" w:rsidRPr="00453CE5" w14:paraId="5CC05C41" w14:textId="77777777" w:rsidTr="00453CE5">
        <w:tc>
          <w:tcPr>
            <w:tcW w:w="8856" w:type="dxa"/>
            <w:gridSpan w:val="4"/>
            <w:shd w:val="clear" w:color="auto" w:fill="auto"/>
          </w:tcPr>
          <w:p w14:paraId="2B0E402A" w14:textId="77777777" w:rsidR="00453CE5" w:rsidRPr="00453CE5" w:rsidRDefault="00453CE5" w:rsidP="00453CE5">
            <w:pPr>
              <w:rPr>
                <w:b/>
                <w:bCs/>
                <w:i/>
              </w:rPr>
            </w:pPr>
            <w:r w:rsidRPr="00453CE5">
              <w:rPr>
                <w:b/>
                <w:bCs/>
                <w:i/>
              </w:rPr>
              <w:lastRenderedPageBreak/>
              <w:t>Either</w:t>
            </w:r>
          </w:p>
        </w:tc>
      </w:tr>
      <w:tr w:rsidR="00453CE5" w:rsidRPr="00453CE5" w14:paraId="3B90A191" w14:textId="77777777" w:rsidTr="00453CE5">
        <w:tc>
          <w:tcPr>
            <w:tcW w:w="4428" w:type="dxa"/>
            <w:gridSpan w:val="3"/>
            <w:shd w:val="clear" w:color="auto" w:fill="auto"/>
          </w:tcPr>
          <w:p w14:paraId="5AA01103" w14:textId="77777777" w:rsidR="00453CE5" w:rsidRPr="00453CE5" w:rsidRDefault="00453CE5" w:rsidP="00453CE5">
            <w:pPr>
              <w:rPr>
                <w:b/>
                <w:bCs/>
              </w:rPr>
            </w:pPr>
            <w:smartTag w:uri="urn:schemas-microsoft-com:office:smarttags" w:element="country-region">
              <w:smartTag w:uri="urn:schemas-microsoft-com:office:smarttags" w:element="place">
                <w:r w:rsidRPr="00453CE5">
                  <w:rPr>
                    <w:b/>
                    <w:bCs/>
                  </w:rPr>
                  <w:t>UK</w:t>
                </w:r>
              </w:smartTag>
            </w:smartTag>
            <w:r w:rsidRPr="00453CE5">
              <w:rPr>
                <w:b/>
                <w:bCs/>
              </w:rPr>
              <w:t xml:space="preserve"> Passport Number and Issuing Office</w:t>
            </w:r>
          </w:p>
        </w:tc>
        <w:tc>
          <w:tcPr>
            <w:tcW w:w="4428" w:type="dxa"/>
            <w:shd w:val="clear" w:color="auto" w:fill="auto"/>
          </w:tcPr>
          <w:p w14:paraId="49B99367" w14:textId="77777777" w:rsidR="00453CE5" w:rsidRPr="00453CE5" w:rsidRDefault="00453CE5" w:rsidP="00453CE5">
            <w:pPr>
              <w:rPr>
                <w:b/>
                <w:bCs/>
              </w:rPr>
            </w:pPr>
          </w:p>
          <w:p w14:paraId="6F58C529" w14:textId="77777777" w:rsidR="00453CE5" w:rsidRPr="00453CE5" w:rsidRDefault="00453CE5" w:rsidP="00453CE5">
            <w:pPr>
              <w:rPr>
                <w:b/>
                <w:bCs/>
              </w:rPr>
            </w:pPr>
          </w:p>
        </w:tc>
      </w:tr>
      <w:tr w:rsidR="00453CE5" w:rsidRPr="00453CE5" w14:paraId="0D82D536" w14:textId="77777777" w:rsidTr="00453CE5">
        <w:tc>
          <w:tcPr>
            <w:tcW w:w="4428" w:type="dxa"/>
            <w:gridSpan w:val="3"/>
            <w:shd w:val="clear" w:color="auto" w:fill="auto"/>
          </w:tcPr>
          <w:p w14:paraId="36931244" w14:textId="77777777" w:rsidR="00453CE5" w:rsidRPr="00453CE5" w:rsidRDefault="00453CE5" w:rsidP="00453CE5">
            <w:pPr>
              <w:rPr>
                <w:b/>
                <w:bCs/>
              </w:rPr>
            </w:pPr>
            <w:r w:rsidRPr="00453CE5">
              <w:rPr>
                <w:b/>
                <w:bCs/>
              </w:rPr>
              <w:t>UK Driving Licence Number (</w:t>
            </w:r>
            <w:r w:rsidRPr="00453CE5">
              <w:rPr>
                <w:b/>
                <w:bCs/>
                <w:i/>
              </w:rPr>
              <w:t>with picture</w:t>
            </w:r>
            <w:r w:rsidRPr="00453CE5">
              <w:rPr>
                <w:b/>
                <w:bCs/>
              </w:rPr>
              <w:t>)</w:t>
            </w:r>
          </w:p>
        </w:tc>
        <w:tc>
          <w:tcPr>
            <w:tcW w:w="4428" w:type="dxa"/>
            <w:shd w:val="clear" w:color="auto" w:fill="auto"/>
          </w:tcPr>
          <w:p w14:paraId="43308555" w14:textId="77777777" w:rsidR="00453CE5" w:rsidRPr="00453CE5" w:rsidRDefault="00453CE5" w:rsidP="00453CE5">
            <w:pPr>
              <w:rPr>
                <w:b/>
                <w:bCs/>
              </w:rPr>
            </w:pPr>
          </w:p>
          <w:p w14:paraId="3777E46C" w14:textId="77777777" w:rsidR="00453CE5" w:rsidRPr="00453CE5" w:rsidRDefault="00453CE5" w:rsidP="00453CE5">
            <w:pPr>
              <w:rPr>
                <w:b/>
                <w:bCs/>
              </w:rPr>
            </w:pPr>
          </w:p>
        </w:tc>
      </w:tr>
      <w:tr w:rsidR="00453CE5" w:rsidRPr="00453CE5" w14:paraId="2416B946" w14:textId="77777777" w:rsidTr="00453CE5">
        <w:tc>
          <w:tcPr>
            <w:tcW w:w="8856" w:type="dxa"/>
            <w:gridSpan w:val="4"/>
            <w:shd w:val="clear" w:color="auto" w:fill="auto"/>
          </w:tcPr>
          <w:p w14:paraId="6F3A2127" w14:textId="77777777" w:rsidR="00453CE5" w:rsidRPr="00453CE5" w:rsidRDefault="00453CE5" w:rsidP="00453CE5">
            <w:pPr>
              <w:rPr>
                <w:b/>
                <w:bCs/>
                <w:i/>
              </w:rPr>
            </w:pPr>
            <w:r w:rsidRPr="00453CE5">
              <w:rPr>
                <w:b/>
                <w:bCs/>
                <w:i/>
              </w:rPr>
              <w:t>Plus</w:t>
            </w:r>
          </w:p>
        </w:tc>
      </w:tr>
      <w:tr w:rsidR="00453CE5" w:rsidRPr="00453CE5" w14:paraId="5DD5226B" w14:textId="77777777" w:rsidTr="00453CE5">
        <w:tc>
          <w:tcPr>
            <w:tcW w:w="4428" w:type="dxa"/>
            <w:gridSpan w:val="3"/>
            <w:tcBorders>
              <w:bottom w:val="single" w:sz="4" w:space="0" w:color="auto"/>
            </w:tcBorders>
            <w:shd w:val="clear" w:color="auto" w:fill="auto"/>
          </w:tcPr>
          <w:p w14:paraId="16CE7FAF" w14:textId="77777777" w:rsidR="00453CE5" w:rsidRPr="00453CE5" w:rsidRDefault="00453CE5" w:rsidP="00453CE5">
            <w:pPr>
              <w:rPr>
                <w:b/>
                <w:bCs/>
              </w:rPr>
            </w:pPr>
            <w:r w:rsidRPr="00453CE5">
              <w:rPr>
                <w:b/>
                <w:bCs/>
              </w:rPr>
              <w:t>National Insurance Card or current Work Permit Number</w:t>
            </w:r>
          </w:p>
        </w:tc>
        <w:tc>
          <w:tcPr>
            <w:tcW w:w="4428" w:type="dxa"/>
            <w:shd w:val="clear" w:color="auto" w:fill="auto"/>
          </w:tcPr>
          <w:p w14:paraId="0B051A78" w14:textId="77777777" w:rsidR="00453CE5" w:rsidRPr="00453CE5" w:rsidRDefault="00453CE5" w:rsidP="00453CE5">
            <w:pPr>
              <w:rPr>
                <w:b/>
                <w:bCs/>
              </w:rPr>
            </w:pPr>
          </w:p>
        </w:tc>
      </w:tr>
      <w:tr w:rsidR="00453CE5" w:rsidRPr="00453CE5" w14:paraId="63617EFC" w14:textId="77777777" w:rsidTr="00453CE5">
        <w:trPr>
          <w:trHeight w:val="470"/>
        </w:trPr>
        <w:tc>
          <w:tcPr>
            <w:tcW w:w="4428" w:type="dxa"/>
            <w:gridSpan w:val="3"/>
            <w:shd w:val="clear" w:color="auto" w:fill="D9D9D9"/>
          </w:tcPr>
          <w:p w14:paraId="54963EE2" w14:textId="77777777" w:rsidR="00453CE5" w:rsidRPr="00453CE5" w:rsidRDefault="00453CE5" w:rsidP="00453CE5">
            <w:pPr>
              <w:rPr>
                <w:b/>
                <w:bCs/>
              </w:rPr>
            </w:pPr>
            <w:r w:rsidRPr="00453CE5">
              <w:rPr>
                <w:b/>
                <w:bCs/>
              </w:rPr>
              <w:t>Signature of authorised Employing Officer:</w:t>
            </w:r>
          </w:p>
        </w:tc>
        <w:tc>
          <w:tcPr>
            <w:tcW w:w="4428" w:type="dxa"/>
            <w:shd w:val="clear" w:color="auto" w:fill="auto"/>
          </w:tcPr>
          <w:p w14:paraId="22F7400A" w14:textId="77777777" w:rsidR="00453CE5" w:rsidRPr="00453CE5" w:rsidRDefault="00453CE5" w:rsidP="00453CE5">
            <w:pPr>
              <w:rPr>
                <w:b/>
                <w:bCs/>
              </w:rPr>
            </w:pPr>
          </w:p>
          <w:p w14:paraId="0260949B" w14:textId="77777777" w:rsidR="00453CE5" w:rsidRPr="00453CE5" w:rsidRDefault="00453CE5" w:rsidP="00453CE5">
            <w:pPr>
              <w:rPr>
                <w:b/>
                <w:bCs/>
              </w:rPr>
            </w:pPr>
          </w:p>
          <w:p w14:paraId="4E31B109" w14:textId="77777777" w:rsidR="00453CE5" w:rsidRPr="00453CE5" w:rsidRDefault="00453CE5" w:rsidP="00453CE5">
            <w:pPr>
              <w:rPr>
                <w:b/>
                <w:bCs/>
              </w:rPr>
            </w:pPr>
          </w:p>
        </w:tc>
      </w:tr>
      <w:tr w:rsidR="00453CE5" w:rsidRPr="00453CE5" w14:paraId="136644F2" w14:textId="77777777" w:rsidTr="00453CE5">
        <w:trPr>
          <w:trHeight w:val="237"/>
        </w:trPr>
        <w:tc>
          <w:tcPr>
            <w:tcW w:w="4428" w:type="dxa"/>
            <w:gridSpan w:val="3"/>
            <w:shd w:val="clear" w:color="auto" w:fill="D9D9D9"/>
          </w:tcPr>
          <w:p w14:paraId="2E517CCA" w14:textId="77777777" w:rsidR="00453CE5" w:rsidRPr="00453CE5" w:rsidRDefault="00453CE5" w:rsidP="00453CE5">
            <w:pPr>
              <w:rPr>
                <w:b/>
                <w:bCs/>
              </w:rPr>
            </w:pPr>
            <w:r w:rsidRPr="00453CE5">
              <w:rPr>
                <w:b/>
                <w:bCs/>
              </w:rPr>
              <w:t>Print name:</w:t>
            </w:r>
          </w:p>
          <w:p w14:paraId="072D12CD" w14:textId="77777777" w:rsidR="00453CE5" w:rsidRPr="00453CE5" w:rsidRDefault="00453CE5" w:rsidP="00453CE5">
            <w:pPr>
              <w:rPr>
                <w:b/>
                <w:bCs/>
              </w:rPr>
            </w:pPr>
          </w:p>
        </w:tc>
        <w:tc>
          <w:tcPr>
            <w:tcW w:w="4428" w:type="dxa"/>
            <w:shd w:val="clear" w:color="auto" w:fill="auto"/>
          </w:tcPr>
          <w:p w14:paraId="6736E589" w14:textId="77777777" w:rsidR="00453CE5" w:rsidRPr="00453CE5" w:rsidRDefault="00453CE5" w:rsidP="00453CE5">
            <w:pPr>
              <w:rPr>
                <w:b/>
                <w:bCs/>
              </w:rPr>
            </w:pPr>
          </w:p>
          <w:p w14:paraId="4010B946" w14:textId="77777777" w:rsidR="00453CE5" w:rsidRPr="00453CE5" w:rsidRDefault="00453CE5" w:rsidP="00453CE5">
            <w:pPr>
              <w:rPr>
                <w:b/>
                <w:bCs/>
              </w:rPr>
            </w:pPr>
          </w:p>
          <w:p w14:paraId="5CA0799C" w14:textId="77777777" w:rsidR="00453CE5" w:rsidRPr="00453CE5" w:rsidRDefault="00453CE5" w:rsidP="00453CE5">
            <w:pPr>
              <w:rPr>
                <w:b/>
                <w:bCs/>
              </w:rPr>
            </w:pPr>
          </w:p>
        </w:tc>
      </w:tr>
      <w:tr w:rsidR="00453CE5" w:rsidRPr="00453CE5" w14:paraId="756F692D" w14:textId="77777777" w:rsidTr="00453CE5">
        <w:trPr>
          <w:trHeight w:val="213"/>
        </w:trPr>
        <w:tc>
          <w:tcPr>
            <w:tcW w:w="4428" w:type="dxa"/>
            <w:gridSpan w:val="3"/>
            <w:shd w:val="clear" w:color="auto" w:fill="D9D9D9"/>
          </w:tcPr>
          <w:p w14:paraId="556FA146" w14:textId="77777777" w:rsidR="00453CE5" w:rsidRPr="00453CE5" w:rsidRDefault="00453CE5" w:rsidP="00453CE5">
            <w:pPr>
              <w:rPr>
                <w:b/>
                <w:bCs/>
              </w:rPr>
            </w:pPr>
            <w:r w:rsidRPr="00453CE5">
              <w:rPr>
                <w:b/>
                <w:bCs/>
              </w:rPr>
              <w:t>Date:</w:t>
            </w:r>
          </w:p>
          <w:p w14:paraId="368ADE76" w14:textId="77777777" w:rsidR="00453CE5" w:rsidRPr="00453CE5" w:rsidRDefault="00453CE5" w:rsidP="00453CE5">
            <w:pPr>
              <w:rPr>
                <w:b/>
                <w:bCs/>
              </w:rPr>
            </w:pPr>
          </w:p>
        </w:tc>
        <w:tc>
          <w:tcPr>
            <w:tcW w:w="4428" w:type="dxa"/>
            <w:shd w:val="clear" w:color="auto" w:fill="auto"/>
          </w:tcPr>
          <w:p w14:paraId="08851B27" w14:textId="77777777" w:rsidR="00453CE5" w:rsidRPr="00453CE5" w:rsidRDefault="00453CE5" w:rsidP="00453CE5">
            <w:pPr>
              <w:rPr>
                <w:b/>
                <w:bCs/>
              </w:rPr>
            </w:pPr>
          </w:p>
        </w:tc>
      </w:tr>
    </w:tbl>
    <w:p w14:paraId="19A05BE3" w14:textId="77777777" w:rsidR="00F76508" w:rsidRDefault="00F76508" w:rsidP="00453CE5">
      <w:pPr>
        <w:pStyle w:val="Heading2"/>
      </w:pPr>
    </w:p>
    <w:p w14:paraId="3AA8BF9C" w14:textId="48FFD522" w:rsidR="00453CE5" w:rsidRPr="00F76508" w:rsidRDefault="00453CE5" w:rsidP="00F76508">
      <w:pPr>
        <w:rPr>
          <w:b/>
          <w:bCs/>
        </w:rPr>
      </w:pPr>
      <w:r w:rsidRPr="00F76508">
        <w:rPr>
          <w:b/>
          <w:bCs/>
        </w:rPr>
        <w:t xml:space="preserve">Part Two </w:t>
      </w:r>
    </w:p>
    <w:p w14:paraId="32512320" w14:textId="29C3F2D2" w:rsidR="00453CE5" w:rsidRPr="00453CE5" w:rsidRDefault="00453CE5" w:rsidP="00453CE5">
      <w:r w:rsidRPr="00453CE5">
        <w:rPr>
          <w:b/>
          <w:bCs/>
        </w:rPr>
        <w:t xml:space="preserve">NOTE: </w:t>
      </w:r>
      <w:r w:rsidRPr="00453CE5">
        <w:t>If the role you have applied for involves frequent or regular contact with or responsibility for children you will also be required to provide a valid DBS (Disclosure and Barring Service) certificate which will provide details of criminal convictions; this may also include a Barring List check depending on the nature of the role (see organisational guidance about eligibility for DBS check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8"/>
        <w:gridCol w:w="3042"/>
        <w:gridCol w:w="3261"/>
        <w:gridCol w:w="3118"/>
      </w:tblGrid>
      <w:tr w:rsidR="00453CE5" w:rsidRPr="00453CE5" w14:paraId="60240631" w14:textId="77777777" w:rsidTr="00453CE5">
        <w:trPr>
          <w:trHeight w:val="213"/>
          <w:jc w:val="center"/>
        </w:trPr>
        <w:tc>
          <w:tcPr>
            <w:tcW w:w="9889" w:type="dxa"/>
            <w:gridSpan w:val="4"/>
            <w:shd w:val="clear" w:color="auto" w:fill="FFFFFF"/>
          </w:tcPr>
          <w:p w14:paraId="6DBD4349" w14:textId="77777777" w:rsidR="00453CE5" w:rsidRPr="00453CE5" w:rsidRDefault="00453CE5" w:rsidP="00453CE5">
            <w:pPr>
              <w:rPr>
                <w:i/>
              </w:rPr>
            </w:pPr>
            <w:r w:rsidRPr="00453CE5">
              <w:rPr>
                <w:i/>
              </w:rPr>
              <w:t>For completion by the individual (named in Part one):</w:t>
            </w:r>
          </w:p>
          <w:p w14:paraId="10CB3E5C" w14:textId="77777777" w:rsidR="00453CE5" w:rsidRPr="00453CE5" w:rsidRDefault="00453CE5" w:rsidP="00453CE5">
            <w:pPr>
              <w:rPr>
                <w:i/>
              </w:rPr>
            </w:pPr>
          </w:p>
        </w:tc>
      </w:tr>
      <w:tr w:rsidR="00453CE5" w:rsidRPr="00453CE5" w14:paraId="20BB0BD2" w14:textId="77777777" w:rsidTr="00453CE5">
        <w:trPr>
          <w:trHeight w:val="742"/>
          <w:jc w:val="center"/>
        </w:trPr>
        <w:tc>
          <w:tcPr>
            <w:tcW w:w="6771" w:type="dxa"/>
            <w:gridSpan w:val="3"/>
            <w:shd w:val="clear" w:color="auto" w:fill="FFFFFF"/>
          </w:tcPr>
          <w:p w14:paraId="610E7D89" w14:textId="77777777" w:rsidR="00453CE5" w:rsidRPr="00453CE5" w:rsidRDefault="00453CE5" w:rsidP="00453CE5">
            <w:r w:rsidRPr="00453CE5">
              <w:t xml:space="preserve">Have you ever been known to any Children’s Services department as being a risk or potential risk to children? </w:t>
            </w:r>
          </w:p>
          <w:p w14:paraId="03F2D4A7" w14:textId="77777777" w:rsidR="00453CE5" w:rsidRPr="00453CE5" w:rsidRDefault="00453CE5" w:rsidP="00453CE5"/>
        </w:tc>
        <w:tc>
          <w:tcPr>
            <w:tcW w:w="3118" w:type="dxa"/>
            <w:shd w:val="clear" w:color="auto" w:fill="FFFFFF"/>
          </w:tcPr>
          <w:p w14:paraId="15D4C304" w14:textId="77777777" w:rsidR="00453CE5" w:rsidRPr="00453CE5" w:rsidRDefault="00453CE5" w:rsidP="00453CE5">
            <w:r w:rsidRPr="00453CE5">
              <w:lastRenderedPageBreak/>
              <w:t>YES        /         NO</w:t>
            </w:r>
          </w:p>
          <w:p w14:paraId="1E4A3AB6" w14:textId="77777777" w:rsidR="00453CE5" w:rsidRPr="00453CE5" w:rsidRDefault="00453CE5" w:rsidP="00453CE5">
            <w:r w:rsidRPr="00453CE5">
              <w:rPr>
                <w:i/>
              </w:rPr>
              <w:lastRenderedPageBreak/>
              <w:t>(if Yes, please provide further information below)</w:t>
            </w:r>
            <w:r w:rsidRPr="00453CE5">
              <w:t>:</w:t>
            </w:r>
          </w:p>
        </w:tc>
      </w:tr>
      <w:tr w:rsidR="00453CE5" w:rsidRPr="00453CE5" w14:paraId="598C1971" w14:textId="77777777" w:rsidTr="00453CE5">
        <w:trPr>
          <w:jc w:val="center"/>
        </w:trPr>
        <w:tc>
          <w:tcPr>
            <w:tcW w:w="6771" w:type="dxa"/>
            <w:gridSpan w:val="3"/>
            <w:shd w:val="clear" w:color="auto" w:fill="FFFFFF"/>
          </w:tcPr>
          <w:p w14:paraId="42C13781" w14:textId="77777777" w:rsidR="00453CE5" w:rsidRPr="00453CE5" w:rsidRDefault="00453CE5" w:rsidP="00453CE5"/>
          <w:p w14:paraId="097B1CE5" w14:textId="77777777" w:rsidR="00453CE5" w:rsidRPr="00453CE5" w:rsidRDefault="00453CE5" w:rsidP="00453CE5"/>
          <w:p w14:paraId="5310262D" w14:textId="77777777" w:rsidR="00453CE5" w:rsidRPr="00453CE5" w:rsidRDefault="00453CE5" w:rsidP="00453CE5"/>
        </w:tc>
        <w:tc>
          <w:tcPr>
            <w:tcW w:w="3118" w:type="dxa"/>
            <w:shd w:val="clear" w:color="auto" w:fill="FFFFFF"/>
          </w:tcPr>
          <w:p w14:paraId="2D9573E6" w14:textId="77777777" w:rsidR="00453CE5" w:rsidRPr="00453CE5" w:rsidRDefault="00453CE5" w:rsidP="00453CE5">
            <w:pPr>
              <w:rPr>
                <w:i/>
              </w:rPr>
            </w:pPr>
          </w:p>
        </w:tc>
      </w:tr>
      <w:tr w:rsidR="00453CE5" w:rsidRPr="00453CE5" w14:paraId="2D738331" w14:textId="77777777" w:rsidTr="00453CE5">
        <w:trPr>
          <w:jc w:val="center"/>
        </w:trPr>
        <w:tc>
          <w:tcPr>
            <w:tcW w:w="6771" w:type="dxa"/>
            <w:gridSpan w:val="3"/>
            <w:shd w:val="clear" w:color="auto" w:fill="FFFFFF"/>
          </w:tcPr>
          <w:p w14:paraId="6EB8EA8D" w14:textId="77777777" w:rsidR="00453CE5" w:rsidRPr="00453CE5" w:rsidRDefault="00453CE5" w:rsidP="00453CE5">
            <w:r w:rsidRPr="00453CE5">
              <w:t xml:space="preserve">Have you been the subject of any disciplinary investigation and/or sanction by any organisation due to concerns about your behaviour towards children? </w:t>
            </w:r>
          </w:p>
        </w:tc>
        <w:tc>
          <w:tcPr>
            <w:tcW w:w="3118" w:type="dxa"/>
            <w:shd w:val="clear" w:color="auto" w:fill="FFFFFF"/>
          </w:tcPr>
          <w:p w14:paraId="470B0FA5" w14:textId="77777777" w:rsidR="00453CE5" w:rsidRPr="00453CE5" w:rsidRDefault="00453CE5" w:rsidP="00453CE5">
            <w:r w:rsidRPr="00453CE5">
              <w:t>YES        /         NO</w:t>
            </w:r>
          </w:p>
          <w:p w14:paraId="0E64007D" w14:textId="77777777" w:rsidR="00453CE5" w:rsidRPr="00453CE5" w:rsidRDefault="00453CE5" w:rsidP="00453CE5">
            <w:r w:rsidRPr="00453CE5">
              <w:rPr>
                <w:i/>
              </w:rPr>
              <w:t>(if Yes, please provide further information)</w:t>
            </w:r>
          </w:p>
        </w:tc>
      </w:tr>
      <w:tr w:rsidR="00453CE5" w:rsidRPr="00453CE5" w14:paraId="47532805" w14:textId="77777777" w:rsidTr="00453CE5">
        <w:trPr>
          <w:jc w:val="center"/>
        </w:trPr>
        <w:tc>
          <w:tcPr>
            <w:tcW w:w="9889" w:type="dxa"/>
            <w:gridSpan w:val="4"/>
            <w:shd w:val="clear" w:color="auto" w:fill="FFFFFF"/>
          </w:tcPr>
          <w:p w14:paraId="437CC917" w14:textId="77777777" w:rsidR="00453CE5" w:rsidRPr="00453CE5" w:rsidRDefault="00453CE5" w:rsidP="00453CE5"/>
          <w:p w14:paraId="253B4C7A" w14:textId="77777777" w:rsidR="00453CE5" w:rsidRPr="00453CE5" w:rsidRDefault="00453CE5" w:rsidP="00453CE5"/>
          <w:p w14:paraId="6EF1A4FB" w14:textId="77777777" w:rsidR="00453CE5" w:rsidRPr="00453CE5" w:rsidRDefault="00453CE5" w:rsidP="00453CE5"/>
        </w:tc>
      </w:tr>
      <w:tr w:rsidR="00453CE5" w:rsidRPr="00453CE5" w14:paraId="524534F8" w14:textId="77777777" w:rsidTr="00453CE5">
        <w:trPr>
          <w:jc w:val="center"/>
        </w:trPr>
        <w:tc>
          <w:tcPr>
            <w:tcW w:w="9889" w:type="dxa"/>
            <w:gridSpan w:val="4"/>
            <w:shd w:val="clear" w:color="auto" w:fill="FFFFFF"/>
          </w:tcPr>
          <w:p w14:paraId="5C3324F3" w14:textId="77777777" w:rsidR="00453CE5" w:rsidRPr="00453CE5" w:rsidRDefault="00453CE5" w:rsidP="00453CE5">
            <w:r w:rsidRPr="00453CE5">
              <w:t xml:space="preserve">Confirmation of Declaration </w:t>
            </w:r>
            <w:r w:rsidRPr="00453CE5">
              <w:rPr>
                <w:i/>
              </w:rPr>
              <w:t>(tick box below)</w:t>
            </w:r>
          </w:p>
          <w:p w14:paraId="311D7604" w14:textId="77777777" w:rsidR="00453CE5" w:rsidRPr="00453CE5" w:rsidRDefault="00453CE5" w:rsidP="00453CE5"/>
        </w:tc>
      </w:tr>
      <w:tr w:rsidR="00453CE5" w:rsidRPr="00453CE5" w14:paraId="3C02D873" w14:textId="77777777" w:rsidTr="00453CE5">
        <w:trPr>
          <w:jc w:val="center"/>
        </w:trPr>
        <w:tc>
          <w:tcPr>
            <w:tcW w:w="468" w:type="dxa"/>
            <w:shd w:val="clear" w:color="auto" w:fill="FFFFFF"/>
          </w:tcPr>
          <w:p w14:paraId="440DECCE" w14:textId="77777777" w:rsidR="00453CE5" w:rsidRPr="00453CE5" w:rsidRDefault="00453CE5" w:rsidP="00453CE5"/>
        </w:tc>
        <w:tc>
          <w:tcPr>
            <w:tcW w:w="9421" w:type="dxa"/>
            <w:gridSpan w:val="3"/>
            <w:shd w:val="clear" w:color="auto" w:fill="FFFFFF"/>
          </w:tcPr>
          <w:p w14:paraId="3F2CFD6B" w14:textId="02960E4F" w:rsidR="00453CE5" w:rsidRPr="00453CE5" w:rsidRDefault="00453CE5" w:rsidP="00453CE5">
            <w:r w:rsidRPr="00453CE5">
              <w:t xml:space="preserve">I agree that the information provided here may be processed in connection with recruitment purposes and I understand that an offer of employment may be </w:t>
            </w:r>
            <w:proofErr w:type="gramStart"/>
            <w:r w:rsidRPr="00453CE5">
              <w:t>withdrawn</w:t>
            </w:r>
            <w:proofErr w:type="gramEnd"/>
            <w:r w:rsidRPr="00453CE5">
              <w:t xml:space="preserve"> or dismissal may result if information is not disclosed by me and subsequently come to the organisation’s attention.  </w:t>
            </w:r>
          </w:p>
        </w:tc>
      </w:tr>
      <w:tr w:rsidR="00453CE5" w:rsidRPr="00453CE5" w14:paraId="0721DD04" w14:textId="77777777" w:rsidTr="00453CE5">
        <w:trPr>
          <w:jc w:val="center"/>
        </w:trPr>
        <w:tc>
          <w:tcPr>
            <w:tcW w:w="468" w:type="dxa"/>
            <w:shd w:val="clear" w:color="auto" w:fill="FFFFFF"/>
          </w:tcPr>
          <w:p w14:paraId="543680CD" w14:textId="77777777" w:rsidR="00453CE5" w:rsidRPr="00453CE5" w:rsidRDefault="00453CE5" w:rsidP="00453CE5"/>
        </w:tc>
        <w:tc>
          <w:tcPr>
            <w:tcW w:w="9421" w:type="dxa"/>
            <w:gridSpan w:val="3"/>
            <w:shd w:val="clear" w:color="auto" w:fill="FFFFFF"/>
          </w:tcPr>
          <w:p w14:paraId="5110A8A0" w14:textId="75A6F316" w:rsidR="00453CE5" w:rsidRPr="00453CE5" w:rsidRDefault="00453CE5" w:rsidP="00453CE5">
            <w:r w:rsidRPr="00453CE5">
              <w:t xml:space="preserve">In accordance with the organisation’s procedures if required I agree to provide a valid DBS certificate and consent to the organisation clarifying any information provided on the disclosure with the agencies providing it. </w:t>
            </w:r>
          </w:p>
        </w:tc>
      </w:tr>
      <w:tr w:rsidR="00453CE5" w:rsidRPr="00453CE5" w14:paraId="11A50B85" w14:textId="77777777" w:rsidTr="00453CE5">
        <w:trPr>
          <w:jc w:val="center"/>
        </w:trPr>
        <w:tc>
          <w:tcPr>
            <w:tcW w:w="468" w:type="dxa"/>
            <w:shd w:val="clear" w:color="auto" w:fill="FFFFFF"/>
          </w:tcPr>
          <w:p w14:paraId="3928A298" w14:textId="77777777" w:rsidR="00453CE5" w:rsidRPr="00453CE5" w:rsidRDefault="00453CE5" w:rsidP="00453CE5"/>
        </w:tc>
        <w:tc>
          <w:tcPr>
            <w:tcW w:w="9421" w:type="dxa"/>
            <w:gridSpan w:val="3"/>
            <w:shd w:val="clear" w:color="auto" w:fill="FFFFFF"/>
          </w:tcPr>
          <w:p w14:paraId="7C70E242" w14:textId="20C87F1E" w:rsidR="00453CE5" w:rsidRPr="00453CE5" w:rsidRDefault="00453CE5" w:rsidP="00453CE5">
            <w:r w:rsidRPr="00453CE5">
              <w:t xml:space="preserve">I agree to inform the organisation within 24 hours if I am subsequently investigated by any agency or organisation in relation to concerns about my behaviour towards children or young people. </w:t>
            </w:r>
          </w:p>
        </w:tc>
      </w:tr>
      <w:tr w:rsidR="00453CE5" w:rsidRPr="00453CE5" w14:paraId="362E6423" w14:textId="77777777" w:rsidTr="00453CE5">
        <w:trPr>
          <w:jc w:val="center"/>
        </w:trPr>
        <w:tc>
          <w:tcPr>
            <w:tcW w:w="468" w:type="dxa"/>
            <w:shd w:val="clear" w:color="auto" w:fill="FFFFFF"/>
          </w:tcPr>
          <w:p w14:paraId="03B7A571" w14:textId="77777777" w:rsidR="00453CE5" w:rsidRPr="00453CE5" w:rsidRDefault="00453CE5" w:rsidP="00453CE5"/>
        </w:tc>
        <w:tc>
          <w:tcPr>
            <w:tcW w:w="9421" w:type="dxa"/>
            <w:gridSpan w:val="3"/>
            <w:shd w:val="clear" w:color="auto" w:fill="FFFFFF"/>
          </w:tcPr>
          <w:p w14:paraId="763A507B" w14:textId="46C15992" w:rsidR="00453CE5" w:rsidRPr="00453CE5" w:rsidRDefault="00453CE5" w:rsidP="00453CE5">
            <w:r w:rsidRPr="00453CE5">
              <w:t>I understand that the information contained on this form, the results of the DBS check and information supplied by third parties may be supplied by the organisation to other persons or organisations in circumstances where this is considered necessary to safeguard other children.</w:t>
            </w:r>
          </w:p>
        </w:tc>
      </w:tr>
      <w:tr w:rsidR="00453CE5" w:rsidRPr="00453CE5" w14:paraId="2386824C" w14:textId="77777777" w:rsidTr="00453CE5">
        <w:trPr>
          <w:jc w:val="center"/>
        </w:trPr>
        <w:tc>
          <w:tcPr>
            <w:tcW w:w="3510" w:type="dxa"/>
            <w:gridSpan w:val="2"/>
            <w:shd w:val="clear" w:color="auto" w:fill="D9D9D9"/>
          </w:tcPr>
          <w:p w14:paraId="2CC46A75" w14:textId="77777777" w:rsidR="00453CE5" w:rsidRPr="00453CE5" w:rsidRDefault="00453CE5" w:rsidP="00453CE5">
            <w:r w:rsidRPr="00453CE5">
              <w:t>Signature:</w:t>
            </w:r>
          </w:p>
          <w:p w14:paraId="0634D8E2" w14:textId="77777777" w:rsidR="00453CE5" w:rsidRPr="00453CE5" w:rsidRDefault="00453CE5" w:rsidP="00453CE5"/>
        </w:tc>
        <w:tc>
          <w:tcPr>
            <w:tcW w:w="6379" w:type="dxa"/>
            <w:gridSpan w:val="2"/>
            <w:shd w:val="clear" w:color="auto" w:fill="FFFFFF"/>
          </w:tcPr>
          <w:p w14:paraId="3471096E" w14:textId="77777777" w:rsidR="00453CE5" w:rsidRPr="00453CE5" w:rsidRDefault="00453CE5" w:rsidP="00453CE5"/>
          <w:p w14:paraId="6F8384B2" w14:textId="77777777" w:rsidR="00453CE5" w:rsidRPr="00453CE5" w:rsidRDefault="00453CE5" w:rsidP="00453CE5"/>
        </w:tc>
      </w:tr>
      <w:tr w:rsidR="00453CE5" w:rsidRPr="00453CE5" w14:paraId="5438F3DA" w14:textId="77777777" w:rsidTr="00453CE5">
        <w:trPr>
          <w:jc w:val="center"/>
        </w:trPr>
        <w:tc>
          <w:tcPr>
            <w:tcW w:w="3510" w:type="dxa"/>
            <w:gridSpan w:val="2"/>
            <w:shd w:val="clear" w:color="auto" w:fill="D9D9D9"/>
          </w:tcPr>
          <w:p w14:paraId="7A416B28" w14:textId="77777777" w:rsidR="00453CE5" w:rsidRPr="00453CE5" w:rsidRDefault="00453CE5" w:rsidP="00453CE5">
            <w:r w:rsidRPr="00453CE5">
              <w:lastRenderedPageBreak/>
              <w:t>Print name:</w:t>
            </w:r>
          </w:p>
          <w:p w14:paraId="3AB8DDA9" w14:textId="77777777" w:rsidR="00453CE5" w:rsidRPr="00453CE5" w:rsidRDefault="00453CE5" w:rsidP="00453CE5"/>
        </w:tc>
        <w:tc>
          <w:tcPr>
            <w:tcW w:w="6379" w:type="dxa"/>
            <w:gridSpan w:val="2"/>
            <w:shd w:val="clear" w:color="auto" w:fill="FFFFFF"/>
          </w:tcPr>
          <w:p w14:paraId="611C673F" w14:textId="77777777" w:rsidR="00453CE5" w:rsidRPr="00453CE5" w:rsidRDefault="00453CE5" w:rsidP="00453CE5"/>
          <w:p w14:paraId="19B1C756" w14:textId="77777777" w:rsidR="00453CE5" w:rsidRPr="00453CE5" w:rsidRDefault="00453CE5" w:rsidP="00453CE5"/>
        </w:tc>
      </w:tr>
      <w:tr w:rsidR="00453CE5" w:rsidRPr="00453CE5" w14:paraId="346D3544" w14:textId="77777777" w:rsidTr="00453CE5">
        <w:trPr>
          <w:trHeight w:val="429"/>
          <w:jc w:val="center"/>
        </w:trPr>
        <w:tc>
          <w:tcPr>
            <w:tcW w:w="3510" w:type="dxa"/>
            <w:gridSpan w:val="2"/>
            <w:shd w:val="clear" w:color="auto" w:fill="D9D9D9"/>
          </w:tcPr>
          <w:p w14:paraId="27EFC238" w14:textId="77777777" w:rsidR="00453CE5" w:rsidRPr="00453CE5" w:rsidRDefault="00453CE5" w:rsidP="00453CE5">
            <w:r w:rsidRPr="00453CE5">
              <w:t>Date:</w:t>
            </w:r>
          </w:p>
        </w:tc>
        <w:tc>
          <w:tcPr>
            <w:tcW w:w="6379" w:type="dxa"/>
            <w:gridSpan w:val="2"/>
            <w:shd w:val="clear" w:color="auto" w:fill="FFFFFF"/>
          </w:tcPr>
          <w:p w14:paraId="33FAB7E2" w14:textId="77777777" w:rsidR="00453CE5" w:rsidRPr="00453CE5" w:rsidRDefault="00453CE5" w:rsidP="00453CE5"/>
        </w:tc>
      </w:tr>
    </w:tbl>
    <w:p w14:paraId="5CA13536" w14:textId="77777777" w:rsidR="00453CE5" w:rsidRPr="00453CE5" w:rsidRDefault="00453CE5" w:rsidP="00453CE5">
      <w:pPr>
        <w:rPr>
          <w:b/>
          <w:bCs/>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18"/>
      </w:tblGrid>
      <w:tr w:rsidR="00453CE5" w:rsidRPr="00453CE5" w14:paraId="6E991691" w14:textId="77777777" w:rsidTr="00453CE5">
        <w:trPr>
          <w:jc w:val="center"/>
        </w:trPr>
        <w:tc>
          <w:tcPr>
            <w:tcW w:w="9918" w:type="dxa"/>
            <w:tcMar>
              <w:top w:w="85" w:type="dxa"/>
              <w:left w:w="85" w:type="dxa"/>
              <w:bottom w:w="85" w:type="dxa"/>
              <w:right w:w="85" w:type="dxa"/>
            </w:tcMar>
            <w:vAlign w:val="center"/>
          </w:tcPr>
          <w:p w14:paraId="2F834BB5" w14:textId="77777777" w:rsidR="00453CE5" w:rsidRPr="00453CE5" w:rsidRDefault="00453CE5" w:rsidP="00453CE5">
            <w:pPr>
              <w:rPr>
                <w:b/>
                <w:bCs/>
              </w:rPr>
            </w:pPr>
            <w:r w:rsidRPr="00453CE5">
              <w:rPr>
                <w:b/>
                <w:bCs/>
              </w:rPr>
              <w:t>Club Welfare Officer ………………………………………</w:t>
            </w:r>
            <w:proofErr w:type="gramStart"/>
            <w:r w:rsidRPr="00453CE5">
              <w:rPr>
                <w:b/>
                <w:bCs/>
              </w:rPr>
              <w:t>…..</w:t>
            </w:r>
            <w:proofErr w:type="gramEnd"/>
            <w:r w:rsidRPr="00453CE5">
              <w:rPr>
                <w:b/>
                <w:bCs/>
              </w:rPr>
              <w:t>:</w:t>
            </w:r>
          </w:p>
          <w:p w14:paraId="5AFC3897" w14:textId="77777777" w:rsidR="00453CE5" w:rsidRPr="00453CE5" w:rsidRDefault="00453CE5" w:rsidP="00453CE5">
            <w:pPr>
              <w:rPr>
                <w:b/>
                <w:bCs/>
              </w:rPr>
            </w:pPr>
            <w:r w:rsidRPr="00453CE5">
              <w:rPr>
                <w:b/>
                <w:bCs/>
              </w:rPr>
              <w:t>I have seen and checked the above responses, if any of the boxes above are ticked YES, I have referred this form to England Golf Governance Department for a risk assessment and advice.</w:t>
            </w:r>
          </w:p>
          <w:p w14:paraId="1913F0E5" w14:textId="77777777" w:rsidR="00453CE5" w:rsidRPr="00453CE5" w:rsidRDefault="00453CE5" w:rsidP="00453CE5">
            <w:pPr>
              <w:rPr>
                <w:b/>
                <w:bCs/>
              </w:rPr>
            </w:pPr>
          </w:p>
          <w:p w14:paraId="2D0D3438" w14:textId="77777777" w:rsidR="00453CE5" w:rsidRPr="00453CE5" w:rsidRDefault="00453CE5" w:rsidP="00453CE5">
            <w:pPr>
              <w:rPr>
                <w:b/>
                <w:bCs/>
              </w:rPr>
            </w:pPr>
            <w:r w:rsidRPr="00453CE5">
              <w:rPr>
                <w:b/>
                <w:bCs/>
              </w:rPr>
              <w:t xml:space="preserve">Signed:                                                                       date:                                            </w:t>
            </w:r>
          </w:p>
        </w:tc>
      </w:tr>
    </w:tbl>
    <w:p w14:paraId="3E8422BF" w14:textId="0203AACC" w:rsidR="00CE0038" w:rsidRDefault="00453CE5" w:rsidP="00CE0038">
      <w:pPr>
        <w:rPr>
          <w:b/>
          <w:bCs/>
        </w:rPr>
      </w:pPr>
      <w:r w:rsidRPr="00453CE5">
        <w:rPr>
          <w:b/>
          <w:bCs/>
          <w:u w:val="single"/>
        </w:rPr>
        <w:br w:type="page"/>
      </w:r>
    </w:p>
    <w:p w14:paraId="28967318" w14:textId="6D452F27" w:rsidR="00453CE5" w:rsidRPr="00453CE5" w:rsidRDefault="00453CE5" w:rsidP="00453CE5">
      <w:pPr>
        <w:pStyle w:val="Heading2"/>
      </w:pPr>
      <w:bookmarkStart w:id="10" w:name="_Appendix_3"/>
      <w:bookmarkEnd w:id="10"/>
      <w:r w:rsidRPr="00BE5A3C">
        <w:lastRenderedPageBreak/>
        <w:t>Appendix 3</w:t>
      </w:r>
    </w:p>
    <w:p w14:paraId="1A494B96" w14:textId="5715AE62" w:rsidR="00453CE5" w:rsidRPr="00453CE5" w:rsidRDefault="00453CE5" w:rsidP="00453CE5">
      <w:pPr>
        <w:rPr>
          <w:rFonts w:cs="Arial"/>
        </w:rPr>
      </w:pPr>
      <w:r w:rsidRPr="00453CE5">
        <w:rPr>
          <w:rFonts w:cs="Arial"/>
        </w:rPr>
        <w:t xml:space="preserve">Reference form </w:t>
      </w:r>
      <w:r w:rsidR="00F05EC1">
        <w:rPr>
          <w:rFonts w:cs="Arial"/>
        </w:rPr>
        <w:t>–</w:t>
      </w:r>
      <w:r w:rsidRPr="00453CE5">
        <w:rPr>
          <w:rFonts w:cs="Arial"/>
        </w:rPr>
        <w:t xml:space="preserve"> </w:t>
      </w:r>
      <w:r w:rsidR="00F05EC1">
        <w:rPr>
          <w:rFonts w:cs="Arial"/>
        </w:rPr>
        <w:t>The Cheshunt GC</w:t>
      </w:r>
    </w:p>
    <w:p w14:paraId="08E5859F" w14:textId="77777777" w:rsidR="00453CE5" w:rsidRPr="00453CE5" w:rsidRDefault="00453CE5" w:rsidP="00453CE5">
      <w:pPr>
        <w:rPr>
          <w:rFonts w:cs="Arial"/>
        </w:rPr>
      </w:pPr>
      <w:r w:rsidRPr="00453CE5">
        <w:rPr>
          <w:rFonts w:cs="Arial"/>
        </w:rPr>
        <w:t>Reference for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453CE5" w:rsidRPr="00453CE5" w14:paraId="2F2B5284" w14:textId="77777777" w:rsidTr="00453CE5">
        <w:trPr>
          <w:jc w:val="center"/>
        </w:trPr>
        <w:tc>
          <w:tcPr>
            <w:tcW w:w="9854" w:type="dxa"/>
          </w:tcPr>
          <w:p w14:paraId="033312F3" w14:textId="0C73D2FF" w:rsidR="00453CE5" w:rsidRPr="00453CE5" w:rsidRDefault="00453CE5" w:rsidP="00453CE5">
            <w:r>
              <w:br/>
            </w:r>
            <w:r w:rsidRPr="00453CE5">
              <w:t xml:space="preserve">(Name) </w:t>
            </w:r>
            <w:r w:rsidRPr="00453CE5">
              <w:tab/>
            </w:r>
          </w:p>
          <w:p w14:paraId="6BB548A8" w14:textId="6491A106" w:rsidR="00453CE5" w:rsidRPr="00453CE5" w:rsidRDefault="00453CE5" w:rsidP="00453CE5">
            <w:r w:rsidRPr="00453CE5">
              <w:t>has expressed an interest in becoming a club member of staff, volunteer / coach* (*delete as appropriate) and has given your name as a referee.</w:t>
            </w:r>
          </w:p>
          <w:p w14:paraId="3F2312F2" w14:textId="0355E932" w:rsidR="00453CE5" w:rsidRPr="00453CE5" w:rsidRDefault="00453CE5" w:rsidP="00453CE5">
            <w:r w:rsidRPr="00453CE5">
              <w:t>As this post involves substantial access to children and as an organisation committed to safeguarding children, it is important that if you have any reason to be concerned about this applicant that you do not complete the following form, but please contact me on:</w:t>
            </w:r>
          </w:p>
          <w:p w14:paraId="29A9D9BA" w14:textId="11DFCC61" w:rsidR="00453CE5" w:rsidRPr="00453CE5" w:rsidRDefault="00453CE5" w:rsidP="00453CE5">
            <w:r w:rsidRPr="00453CE5">
              <w:t xml:space="preserve">Telephone:  </w:t>
            </w:r>
            <w:r w:rsidRPr="00453CE5">
              <w:tab/>
            </w:r>
            <w:r w:rsidRPr="00453CE5">
              <w:tab/>
            </w:r>
          </w:p>
          <w:p w14:paraId="07473FD0" w14:textId="51B054F8" w:rsidR="00453CE5" w:rsidRPr="00453CE5" w:rsidRDefault="00453CE5" w:rsidP="00453CE5">
            <w:r w:rsidRPr="00453CE5">
              <w:t>Name:</w:t>
            </w:r>
            <w:r w:rsidRPr="00453CE5">
              <w:tab/>
            </w:r>
            <w:r w:rsidRPr="00453CE5">
              <w:tab/>
            </w:r>
          </w:p>
          <w:p w14:paraId="70274FBF" w14:textId="74B87C9E" w:rsidR="00453CE5" w:rsidRPr="00453CE5" w:rsidRDefault="00453CE5" w:rsidP="00453CE5">
            <w:r w:rsidRPr="00453CE5">
              <w:t xml:space="preserve">Organisation: </w:t>
            </w:r>
            <w:r w:rsidRPr="00453CE5">
              <w:tab/>
            </w:r>
            <w:r w:rsidRPr="00453CE5">
              <w:tab/>
            </w:r>
          </w:p>
        </w:tc>
      </w:tr>
      <w:tr w:rsidR="00453CE5" w:rsidRPr="00453CE5" w14:paraId="726E959D" w14:textId="77777777" w:rsidTr="00453CE5">
        <w:trPr>
          <w:jc w:val="center"/>
        </w:trPr>
        <w:tc>
          <w:tcPr>
            <w:tcW w:w="9854" w:type="dxa"/>
          </w:tcPr>
          <w:p w14:paraId="1A415421" w14:textId="52722A99" w:rsidR="00453CE5" w:rsidRPr="00453CE5" w:rsidRDefault="00453CE5" w:rsidP="00453CE5">
            <w:r>
              <w:br/>
            </w:r>
            <w:r w:rsidRPr="00453CE5">
              <w:t xml:space="preserve">Any information disclosed in this reference will be treated in confidence and in accordance with relevant legislation and </w:t>
            </w:r>
            <w:proofErr w:type="gramStart"/>
            <w:r w:rsidRPr="00453CE5">
              <w:t>guidance, and</w:t>
            </w:r>
            <w:proofErr w:type="gramEnd"/>
            <w:r w:rsidRPr="00453CE5">
              <w:t xml:space="preserve"> will only be shared with the person conducting the assessment of a candidate’s suitability for a post, if he or she is offered the position in question.</w:t>
            </w:r>
          </w:p>
          <w:p w14:paraId="3FE0B062" w14:textId="4E9ABA61" w:rsidR="00453CE5" w:rsidRPr="00453CE5" w:rsidRDefault="00453CE5" w:rsidP="00453CE5">
            <w:pPr>
              <w:pStyle w:val="ListParagraph"/>
            </w:pPr>
            <w:r w:rsidRPr="00453CE5">
              <w:t>How long have you known the person?</w:t>
            </w:r>
          </w:p>
          <w:p w14:paraId="264C55CC" w14:textId="50DD2329" w:rsidR="00453CE5" w:rsidRPr="00453CE5" w:rsidRDefault="00453CE5" w:rsidP="00453CE5">
            <w:pPr>
              <w:pStyle w:val="ListParagraph"/>
            </w:pPr>
            <w:r w:rsidRPr="00453CE5">
              <w:t>In what capacity?</w:t>
            </w:r>
          </w:p>
          <w:p w14:paraId="5984272F" w14:textId="77777777" w:rsidR="00453CE5" w:rsidRPr="00453CE5" w:rsidRDefault="00453CE5" w:rsidP="00453CE5">
            <w:pPr>
              <w:pStyle w:val="ListParagraph"/>
            </w:pPr>
            <w:r w:rsidRPr="00453CE5">
              <w:t>What attributes does this person have which would make him/her suited to a role working with children?</w:t>
            </w:r>
          </w:p>
          <w:p w14:paraId="4384E41C" w14:textId="3DCAAEB4" w:rsidR="00453CE5" w:rsidRPr="00453CE5" w:rsidRDefault="00453CE5" w:rsidP="00453CE5">
            <w:pPr>
              <w:pStyle w:val="ListParagraph"/>
            </w:pPr>
            <w:r>
              <w:t>H</w:t>
            </w:r>
            <w:r w:rsidRPr="00453CE5">
              <w:t>ow would you describe his/her personality?</w:t>
            </w:r>
          </w:p>
          <w:p w14:paraId="11C2C725" w14:textId="77777777" w:rsidR="00453CE5" w:rsidRPr="00453CE5" w:rsidRDefault="00453CE5" w:rsidP="00453CE5"/>
          <w:p w14:paraId="785E9FB8" w14:textId="77777777" w:rsidR="00453CE5" w:rsidRPr="00453CE5" w:rsidRDefault="00453CE5" w:rsidP="00453CE5">
            <w:r w:rsidRPr="00453CE5">
              <w:t>Signed:</w:t>
            </w:r>
            <w:r w:rsidRPr="00453CE5">
              <w:tab/>
            </w:r>
            <w:r w:rsidRPr="00453CE5">
              <w:tab/>
            </w:r>
          </w:p>
          <w:p w14:paraId="20FBAED3" w14:textId="239D14D8" w:rsidR="00453CE5" w:rsidRPr="00453CE5" w:rsidRDefault="00453CE5" w:rsidP="00453CE5">
            <w:r w:rsidRPr="00453CE5">
              <w:t>Date:</w:t>
            </w:r>
            <w:r w:rsidRPr="00453CE5">
              <w:tab/>
            </w:r>
            <w:r w:rsidRPr="00453CE5">
              <w:tab/>
            </w:r>
          </w:p>
        </w:tc>
      </w:tr>
    </w:tbl>
    <w:p w14:paraId="7B974D03" w14:textId="7A24AC2B" w:rsidR="00CE0038" w:rsidRDefault="00CE0038" w:rsidP="00CE0038">
      <w:pPr>
        <w:rPr>
          <w:b/>
          <w:bCs/>
        </w:rPr>
      </w:pPr>
    </w:p>
    <w:p w14:paraId="6BEDF90F" w14:textId="77777777" w:rsidR="00453CE5" w:rsidRPr="00CE0038" w:rsidRDefault="00453CE5" w:rsidP="00CE0038">
      <w:pPr>
        <w:rPr>
          <w:b/>
          <w:bCs/>
        </w:rPr>
      </w:pPr>
    </w:p>
    <w:p w14:paraId="5A2BCF77" w14:textId="77777777" w:rsidR="00453CE5" w:rsidRPr="00453CE5" w:rsidRDefault="00453CE5" w:rsidP="00453CE5">
      <w:pPr>
        <w:pStyle w:val="Heading2"/>
      </w:pPr>
      <w:bookmarkStart w:id="11" w:name="_Appendix_4"/>
      <w:bookmarkEnd w:id="11"/>
      <w:r w:rsidRPr="00453CE5">
        <w:lastRenderedPageBreak/>
        <w:t>Appendix 4</w:t>
      </w:r>
    </w:p>
    <w:p w14:paraId="183100AC" w14:textId="2F9D7A10" w:rsidR="00453CE5" w:rsidRPr="00453CE5" w:rsidRDefault="00453CE5" w:rsidP="00453CE5">
      <w:pPr>
        <w:rPr>
          <w:b/>
          <w:bCs/>
        </w:rPr>
      </w:pPr>
      <w:r w:rsidRPr="00453CE5">
        <w:rPr>
          <w:b/>
          <w:bCs/>
        </w:rPr>
        <w:t>Insert Club Logo &amp; Name</w:t>
      </w:r>
    </w:p>
    <w:p w14:paraId="59C5C219" w14:textId="47608C68" w:rsidR="00453CE5" w:rsidRPr="00453CE5" w:rsidRDefault="00453CE5" w:rsidP="00453CE5">
      <w:pPr>
        <w:rPr>
          <w:b/>
          <w:bCs/>
        </w:rPr>
      </w:pPr>
      <w:r w:rsidRPr="00453CE5">
        <w:rPr>
          <w:b/>
          <w:bCs/>
        </w:rPr>
        <w:t>Code of Conduct for staff, coaches &amp; volunteers</w:t>
      </w:r>
    </w:p>
    <w:p w14:paraId="12B42163" w14:textId="77777777" w:rsidR="00453CE5" w:rsidRPr="00453CE5" w:rsidRDefault="00453CE5" w:rsidP="00453CE5">
      <w:pPr>
        <w:pStyle w:val="ListParagraph"/>
      </w:pPr>
      <w:r w:rsidRPr="00453CE5">
        <w:t>Respect the rights, dignity and worth of every person within the context of golf</w:t>
      </w:r>
    </w:p>
    <w:p w14:paraId="23718073" w14:textId="77777777" w:rsidR="00453CE5" w:rsidRPr="00453CE5" w:rsidRDefault="00453CE5" w:rsidP="00453CE5">
      <w:pPr>
        <w:pStyle w:val="ListParagraph"/>
      </w:pPr>
      <w:r w:rsidRPr="00453CE5">
        <w:t xml:space="preserve">Treat everyone equally and do not discriminate on the grounds of age, gender, race, religion or belief, sexual </w:t>
      </w:r>
      <w:proofErr w:type="gramStart"/>
      <w:r w:rsidRPr="00453CE5">
        <w:t>orientation</w:t>
      </w:r>
      <w:proofErr w:type="gramEnd"/>
      <w:r w:rsidRPr="00453CE5">
        <w:t xml:space="preserve"> or disability</w:t>
      </w:r>
    </w:p>
    <w:p w14:paraId="54597911" w14:textId="77777777" w:rsidR="00453CE5" w:rsidRPr="00453CE5" w:rsidRDefault="00453CE5" w:rsidP="00453CE5">
      <w:pPr>
        <w:pStyle w:val="ListParagraph"/>
      </w:pPr>
      <w:r w:rsidRPr="00453CE5">
        <w:t xml:space="preserve">If you see any form of discrimination, do not condone </w:t>
      </w:r>
      <w:proofErr w:type="gramStart"/>
      <w:r w:rsidRPr="00453CE5">
        <w:t>it</w:t>
      </w:r>
      <w:proofErr w:type="gramEnd"/>
      <w:r w:rsidRPr="00453CE5">
        <w:t xml:space="preserve"> or allow it to go unchallenged</w:t>
      </w:r>
    </w:p>
    <w:p w14:paraId="07867159" w14:textId="77777777" w:rsidR="00453CE5" w:rsidRPr="00453CE5" w:rsidRDefault="00453CE5" w:rsidP="00453CE5">
      <w:pPr>
        <w:pStyle w:val="ListParagraph"/>
      </w:pPr>
      <w:r w:rsidRPr="00453CE5">
        <w:t>Place the well-being and safety of the young person above the development of performance</w:t>
      </w:r>
    </w:p>
    <w:p w14:paraId="4BB71396" w14:textId="77777777" w:rsidR="00453CE5" w:rsidRPr="00453CE5" w:rsidRDefault="00453CE5" w:rsidP="00453CE5">
      <w:pPr>
        <w:pStyle w:val="ListParagraph"/>
      </w:pPr>
      <w:r w:rsidRPr="00453CE5">
        <w:t>Develop an appropriate working relationship with young people, based on mutual trust and respect</w:t>
      </w:r>
    </w:p>
    <w:p w14:paraId="49773A6F" w14:textId="77777777" w:rsidR="00453CE5" w:rsidRPr="00453CE5" w:rsidRDefault="00453CE5" w:rsidP="00453CE5">
      <w:pPr>
        <w:pStyle w:val="ListParagraph"/>
      </w:pPr>
      <w:r w:rsidRPr="00453CE5">
        <w:t>Ensure that physical contact is appropriate and necessary and is carried out within recommended guidelines with the young person’s full consent and approval</w:t>
      </w:r>
    </w:p>
    <w:p w14:paraId="7E097F19" w14:textId="77777777" w:rsidR="00453CE5" w:rsidRPr="00453CE5" w:rsidRDefault="00453CE5" w:rsidP="00453CE5">
      <w:pPr>
        <w:pStyle w:val="ListParagraph"/>
      </w:pPr>
      <w:r w:rsidRPr="00453CE5">
        <w:t>Always work in an open environment (</w:t>
      </w:r>
      <w:proofErr w:type="gramStart"/>
      <w:r w:rsidRPr="00453CE5">
        <w:t>e.g.</w:t>
      </w:r>
      <w:proofErr w:type="gramEnd"/>
      <w:r w:rsidRPr="00453CE5">
        <w:t xml:space="preserve"> avoid private or unobserved situations and encourage an open environment)</w:t>
      </w:r>
    </w:p>
    <w:p w14:paraId="4D5DECEC" w14:textId="77777777" w:rsidR="00453CE5" w:rsidRPr="00453CE5" w:rsidRDefault="00453CE5" w:rsidP="00453CE5">
      <w:pPr>
        <w:pStyle w:val="ListParagraph"/>
      </w:pPr>
      <w:r w:rsidRPr="00453CE5">
        <w:t>Do not engage in any form of sexually related contact with a young player. This is strictly forbidden as is sexual innuendo, flirting or inappropriate gestures and terms</w:t>
      </w:r>
    </w:p>
    <w:p w14:paraId="275709E7" w14:textId="77777777" w:rsidR="00453CE5" w:rsidRPr="00453CE5" w:rsidRDefault="00453CE5" w:rsidP="00453CE5">
      <w:pPr>
        <w:pStyle w:val="ListParagraph"/>
      </w:pPr>
      <w:r w:rsidRPr="00453CE5">
        <w:t xml:space="preserve">You should not have regular contact outside your club role with the juniors and should not engage in regular communication through text, </w:t>
      </w:r>
      <w:proofErr w:type="gramStart"/>
      <w:r w:rsidRPr="00453CE5">
        <w:t>email</w:t>
      </w:r>
      <w:proofErr w:type="gramEnd"/>
      <w:r w:rsidRPr="00453CE5">
        <w:t xml:space="preserve"> or social network sites</w:t>
      </w:r>
    </w:p>
    <w:p w14:paraId="5123B989" w14:textId="3B876021" w:rsidR="00453CE5" w:rsidRPr="00453CE5" w:rsidRDefault="00453CE5" w:rsidP="00453CE5">
      <w:pPr>
        <w:pStyle w:val="ListParagraph"/>
      </w:pPr>
      <w:r w:rsidRPr="00453CE5">
        <w:t xml:space="preserve">Know and understand the </w:t>
      </w:r>
      <w:r w:rsidR="00F05EC1">
        <w:t>Cheshunt GC</w:t>
      </w:r>
      <w:r w:rsidRPr="00453CE5">
        <w:t xml:space="preserve"> Child Safeguarding Policies and Procedures</w:t>
      </w:r>
    </w:p>
    <w:p w14:paraId="629195B5" w14:textId="77777777" w:rsidR="00453CE5" w:rsidRPr="00453CE5" w:rsidRDefault="00453CE5" w:rsidP="00453CE5">
      <w:pPr>
        <w:pStyle w:val="ListParagraph"/>
      </w:pPr>
      <w:r w:rsidRPr="00453CE5">
        <w:t>Respect young people’s opinions when making decisions about their participation in golf</w:t>
      </w:r>
    </w:p>
    <w:p w14:paraId="062931E6" w14:textId="77777777" w:rsidR="00453CE5" w:rsidRPr="00453CE5" w:rsidRDefault="00453CE5" w:rsidP="00453CE5">
      <w:pPr>
        <w:pStyle w:val="ListParagraph"/>
      </w:pPr>
      <w:r w:rsidRPr="00453CE5">
        <w:t>Inform players and parents of the requirements of golf</w:t>
      </w:r>
    </w:p>
    <w:p w14:paraId="756C02AB" w14:textId="77777777" w:rsidR="00453CE5" w:rsidRPr="00453CE5" w:rsidRDefault="00453CE5" w:rsidP="00453CE5">
      <w:pPr>
        <w:pStyle w:val="ListParagraph"/>
      </w:pPr>
      <w:r w:rsidRPr="00453CE5">
        <w:t>Be aware of and report any conflict of interest as soon as it becomes apparent</w:t>
      </w:r>
    </w:p>
    <w:p w14:paraId="4BAF4A37" w14:textId="77777777" w:rsidR="00453CE5" w:rsidRPr="00453CE5" w:rsidRDefault="00453CE5" w:rsidP="00453CE5">
      <w:pPr>
        <w:pStyle w:val="ListParagraph"/>
      </w:pPr>
      <w:r w:rsidRPr="00453CE5">
        <w:lastRenderedPageBreak/>
        <w:t xml:space="preserve">Display high standards of language, manner, punctuality, </w:t>
      </w:r>
      <w:proofErr w:type="gramStart"/>
      <w:r w:rsidRPr="00453CE5">
        <w:t>preparation</w:t>
      </w:r>
      <w:proofErr w:type="gramEnd"/>
      <w:r w:rsidRPr="00453CE5">
        <w:t xml:space="preserve"> and presentation</w:t>
      </w:r>
    </w:p>
    <w:p w14:paraId="1EBEEFA2" w14:textId="77777777" w:rsidR="00453CE5" w:rsidRPr="00453CE5" w:rsidRDefault="00453CE5" w:rsidP="00453CE5">
      <w:pPr>
        <w:pStyle w:val="ListParagraph"/>
      </w:pPr>
      <w:r w:rsidRPr="00453CE5">
        <w:t xml:space="preserve">Do not smoke, </w:t>
      </w:r>
      <w:proofErr w:type="gramStart"/>
      <w:r w:rsidRPr="00453CE5">
        <w:t>drink</w:t>
      </w:r>
      <w:proofErr w:type="gramEnd"/>
      <w:r w:rsidRPr="00453CE5">
        <w:t xml:space="preserve"> or use recreational drugs while actively working with young people in the club. This reflects a negative image and could compromise the safety of the young people</w:t>
      </w:r>
    </w:p>
    <w:p w14:paraId="1DFBD08D" w14:textId="77777777" w:rsidR="00453CE5" w:rsidRPr="00453CE5" w:rsidRDefault="00453CE5" w:rsidP="00453CE5">
      <w:pPr>
        <w:pStyle w:val="ListParagraph"/>
      </w:pPr>
      <w:r w:rsidRPr="00453CE5">
        <w:t>Do not give young people alcohol when they are under the care of the club</w:t>
      </w:r>
    </w:p>
    <w:p w14:paraId="607C7BA0" w14:textId="77777777" w:rsidR="00453CE5" w:rsidRPr="00453CE5" w:rsidRDefault="00453CE5" w:rsidP="00453CE5">
      <w:pPr>
        <w:pStyle w:val="ListParagraph"/>
      </w:pPr>
      <w:r w:rsidRPr="00453CE5">
        <w:t xml:space="preserve">Hold relevant qualifications and insurance cover. All Staff, Volunteers &amp; Coaches who work regularly with children must have current DBS clearance, approved by England Golf Governance Department </w:t>
      </w:r>
    </w:p>
    <w:p w14:paraId="229F9121" w14:textId="77777777" w:rsidR="00453CE5" w:rsidRPr="00453CE5" w:rsidRDefault="00453CE5" w:rsidP="00453CE5">
      <w:pPr>
        <w:pStyle w:val="ListParagraph"/>
      </w:pPr>
      <w:r w:rsidRPr="00453CE5">
        <w:t xml:space="preserve">Ensure the activities are appropriate for the age, maturity, </w:t>
      </w:r>
      <w:proofErr w:type="gramStart"/>
      <w:r w:rsidRPr="00453CE5">
        <w:t>experience</w:t>
      </w:r>
      <w:proofErr w:type="gramEnd"/>
      <w:r w:rsidRPr="00453CE5">
        <w:t xml:space="preserve"> and ability of the individual</w:t>
      </w:r>
    </w:p>
    <w:p w14:paraId="5E8F56F5" w14:textId="77777777" w:rsidR="00453CE5" w:rsidRPr="00453CE5" w:rsidRDefault="00453CE5" w:rsidP="00453CE5">
      <w:pPr>
        <w:pStyle w:val="ListParagraph"/>
      </w:pPr>
      <w:r w:rsidRPr="00453CE5">
        <w:t xml:space="preserve">Promote the positive aspects of golf </w:t>
      </w:r>
      <w:proofErr w:type="gramStart"/>
      <w:r w:rsidRPr="00453CE5">
        <w:t>e.g.</w:t>
      </w:r>
      <w:proofErr w:type="gramEnd"/>
      <w:r w:rsidRPr="00453CE5">
        <w:t xml:space="preserve"> fair play</w:t>
      </w:r>
    </w:p>
    <w:p w14:paraId="3C07E925" w14:textId="77777777" w:rsidR="00453CE5" w:rsidRPr="00453CE5" w:rsidRDefault="00453CE5" w:rsidP="00453CE5">
      <w:pPr>
        <w:pStyle w:val="ListParagraph"/>
      </w:pPr>
      <w:r w:rsidRPr="00453CE5">
        <w:t>Display high standards of behaviour and appearance</w:t>
      </w:r>
    </w:p>
    <w:p w14:paraId="1687F8C0" w14:textId="77777777" w:rsidR="00453CE5" w:rsidRPr="00453CE5" w:rsidRDefault="00453CE5" w:rsidP="00453CE5">
      <w:pPr>
        <w:pStyle w:val="ListParagraph"/>
      </w:pPr>
      <w:r w:rsidRPr="00453CE5">
        <w:t>Follow Club Procedures &amp; good practice guidelines</w:t>
      </w:r>
    </w:p>
    <w:p w14:paraId="795E9C16" w14:textId="22CDF66A" w:rsidR="00453CE5" w:rsidRPr="00453CE5" w:rsidRDefault="00453CE5" w:rsidP="00453CE5">
      <w:pPr>
        <w:pStyle w:val="ListParagraph"/>
      </w:pPr>
      <w:r w:rsidRPr="00453CE5">
        <w:t xml:space="preserve">Ensure that you attend appropriate training to keep </w:t>
      </w:r>
      <w:r w:rsidR="001C69D2" w:rsidRPr="00453CE5">
        <w:t>up to date</w:t>
      </w:r>
      <w:r w:rsidRPr="00453CE5">
        <w:t xml:space="preserve"> with your role and the welfare of young people</w:t>
      </w:r>
    </w:p>
    <w:p w14:paraId="3D96FCFE" w14:textId="46F61CD6" w:rsidR="00453CE5" w:rsidRDefault="00453CE5" w:rsidP="00453CE5">
      <w:pPr>
        <w:pStyle w:val="ListParagraph"/>
      </w:pPr>
      <w:r w:rsidRPr="00453CE5">
        <w:t xml:space="preserve">Report any concerns you may have in relation to a child or the behaviour of an adult, following reporting procedures laid down by the </w:t>
      </w:r>
      <w:r w:rsidR="00F05EC1">
        <w:t>Cheshunt GC</w:t>
      </w:r>
    </w:p>
    <w:p w14:paraId="69308432" w14:textId="3A0D167A" w:rsidR="00453CE5" w:rsidRDefault="00453CE5" w:rsidP="00453CE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1"/>
        <w:gridCol w:w="4485"/>
      </w:tblGrid>
      <w:tr w:rsidR="00453CE5" w:rsidRPr="00453CE5" w14:paraId="70FEE416" w14:textId="77777777" w:rsidTr="00453CE5">
        <w:tc>
          <w:tcPr>
            <w:tcW w:w="4531" w:type="dxa"/>
          </w:tcPr>
          <w:p w14:paraId="58F73C1B" w14:textId="77777777" w:rsidR="00453CE5" w:rsidRPr="00453CE5" w:rsidRDefault="00453CE5" w:rsidP="00453CE5">
            <w:pPr>
              <w:overflowPunct/>
              <w:autoSpaceDE/>
              <w:autoSpaceDN/>
              <w:adjustRightInd/>
              <w:spacing w:after="0" w:line="240" w:lineRule="auto"/>
              <w:ind w:left="360"/>
              <w:textAlignment w:val="auto"/>
              <w:rPr>
                <w:rFonts w:cs="Arial"/>
                <w:b/>
                <w:bCs/>
                <w:szCs w:val="24"/>
                <w:lang w:eastAsia="en-GB"/>
              </w:rPr>
            </w:pPr>
          </w:p>
          <w:p w14:paraId="1FC9CBA6" w14:textId="77777777" w:rsidR="00453CE5" w:rsidRPr="00453CE5" w:rsidRDefault="00453CE5" w:rsidP="00453CE5">
            <w:pPr>
              <w:overflowPunct/>
              <w:autoSpaceDE/>
              <w:autoSpaceDN/>
              <w:adjustRightInd/>
              <w:spacing w:after="0" w:line="240" w:lineRule="auto"/>
              <w:ind w:left="360"/>
              <w:textAlignment w:val="auto"/>
              <w:rPr>
                <w:rFonts w:cs="Arial"/>
                <w:b/>
                <w:bCs/>
                <w:szCs w:val="24"/>
                <w:lang w:eastAsia="en-GB"/>
              </w:rPr>
            </w:pPr>
            <w:r w:rsidRPr="00453CE5">
              <w:rPr>
                <w:rFonts w:cs="Arial"/>
                <w:b/>
                <w:bCs/>
                <w:szCs w:val="24"/>
                <w:lang w:eastAsia="en-GB"/>
              </w:rPr>
              <w:t>Signed:</w:t>
            </w:r>
          </w:p>
          <w:p w14:paraId="1B96721A" w14:textId="77777777" w:rsidR="00453CE5" w:rsidRPr="00453CE5" w:rsidRDefault="00453CE5" w:rsidP="00453CE5">
            <w:pPr>
              <w:overflowPunct/>
              <w:autoSpaceDE/>
              <w:autoSpaceDN/>
              <w:adjustRightInd/>
              <w:spacing w:after="0" w:line="240" w:lineRule="auto"/>
              <w:ind w:left="360"/>
              <w:textAlignment w:val="auto"/>
              <w:rPr>
                <w:rFonts w:cs="Arial"/>
                <w:b/>
                <w:bCs/>
                <w:szCs w:val="24"/>
                <w:lang w:eastAsia="en-GB"/>
              </w:rPr>
            </w:pPr>
          </w:p>
        </w:tc>
        <w:tc>
          <w:tcPr>
            <w:tcW w:w="4485" w:type="dxa"/>
          </w:tcPr>
          <w:p w14:paraId="75A41E44" w14:textId="77777777" w:rsidR="00453CE5" w:rsidRPr="00453CE5" w:rsidRDefault="00453CE5" w:rsidP="00453CE5">
            <w:pPr>
              <w:overflowPunct/>
              <w:autoSpaceDE/>
              <w:autoSpaceDN/>
              <w:adjustRightInd/>
              <w:spacing w:after="0" w:line="240" w:lineRule="auto"/>
              <w:ind w:left="360"/>
              <w:textAlignment w:val="auto"/>
              <w:rPr>
                <w:rFonts w:cs="Arial"/>
                <w:b/>
                <w:bCs/>
                <w:szCs w:val="24"/>
                <w:lang w:eastAsia="en-GB"/>
              </w:rPr>
            </w:pPr>
          </w:p>
          <w:p w14:paraId="342A1A34" w14:textId="77777777" w:rsidR="00453CE5" w:rsidRPr="00453CE5" w:rsidRDefault="00453CE5" w:rsidP="00453CE5">
            <w:pPr>
              <w:overflowPunct/>
              <w:autoSpaceDE/>
              <w:autoSpaceDN/>
              <w:adjustRightInd/>
              <w:spacing w:after="0" w:line="240" w:lineRule="auto"/>
              <w:ind w:left="360"/>
              <w:textAlignment w:val="auto"/>
              <w:rPr>
                <w:rFonts w:cs="Arial"/>
                <w:b/>
                <w:bCs/>
                <w:szCs w:val="24"/>
                <w:lang w:eastAsia="en-GB"/>
              </w:rPr>
            </w:pPr>
            <w:r w:rsidRPr="00453CE5">
              <w:rPr>
                <w:rFonts w:cs="Arial"/>
                <w:b/>
                <w:bCs/>
                <w:szCs w:val="24"/>
                <w:lang w:eastAsia="en-GB"/>
              </w:rPr>
              <w:t>Date:</w:t>
            </w:r>
          </w:p>
          <w:p w14:paraId="4E3C0E56" w14:textId="77777777" w:rsidR="00453CE5" w:rsidRPr="00453CE5" w:rsidRDefault="00453CE5" w:rsidP="00453CE5">
            <w:pPr>
              <w:overflowPunct/>
              <w:autoSpaceDE/>
              <w:autoSpaceDN/>
              <w:adjustRightInd/>
              <w:spacing w:after="0" w:line="240" w:lineRule="auto"/>
              <w:textAlignment w:val="auto"/>
              <w:rPr>
                <w:rFonts w:cs="Arial"/>
                <w:b/>
                <w:bCs/>
                <w:szCs w:val="24"/>
                <w:lang w:eastAsia="en-GB"/>
              </w:rPr>
            </w:pPr>
          </w:p>
        </w:tc>
      </w:tr>
      <w:tr w:rsidR="00453CE5" w:rsidRPr="00453CE5" w14:paraId="1B54585E" w14:textId="77777777" w:rsidTr="00453CE5">
        <w:tc>
          <w:tcPr>
            <w:tcW w:w="9016" w:type="dxa"/>
            <w:gridSpan w:val="2"/>
          </w:tcPr>
          <w:p w14:paraId="7D8120F1" w14:textId="77777777" w:rsidR="00453CE5" w:rsidRPr="00453CE5" w:rsidRDefault="00453CE5" w:rsidP="00453CE5">
            <w:pPr>
              <w:overflowPunct/>
              <w:autoSpaceDE/>
              <w:autoSpaceDN/>
              <w:adjustRightInd/>
              <w:spacing w:after="0" w:line="240" w:lineRule="auto"/>
              <w:ind w:left="360"/>
              <w:textAlignment w:val="auto"/>
              <w:rPr>
                <w:rFonts w:cs="Arial"/>
                <w:b/>
                <w:bCs/>
                <w:szCs w:val="24"/>
                <w:lang w:eastAsia="en-GB"/>
              </w:rPr>
            </w:pPr>
          </w:p>
          <w:p w14:paraId="5DD9AE9E" w14:textId="77777777" w:rsidR="00453CE5" w:rsidRPr="00453CE5" w:rsidRDefault="00453CE5" w:rsidP="00453CE5">
            <w:pPr>
              <w:overflowPunct/>
              <w:autoSpaceDE/>
              <w:autoSpaceDN/>
              <w:adjustRightInd/>
              <w:spacing w:after="0" w:line="240" w:lineRule="auto"/>
              <w:ind w:left="360"/>
              <w:textAlignment w:val="auto"/>
              <w:rPr>
                <w:rFonts w:cs="Arial"/>
                <w:b/>
                <w:bCs/>
                <w:szCs w:val="24"/>
                <w:lang w:eastAsia="en-GB"/>
              </w:rPr>
            </w:pPr>
            <w:r w:rsidRPr="00453CE5">
              <w:rPr>
                <w:rFonts w:cs="Arial"/>
                <w:b/>
                <w:bCs/>
                <w:szCs w:val="24"/>
                <w:lang w:eastAsia="en-GB"/>
              </w:rPr>
              <w:t>PRINT NAME:</w:t>
            </w:r>
          </w:p>
          <w:p w14:paraId="030CC0FD" w14:textId="77777777" w:rsidR="00453CE5" w:rsidRPr="00453CE5" w:rsidRDefault="00453CE5" w:rsidP="00453CE5">
            <w:pPr>
              <w:overflowPunct/>
              <w:autoSpaceDE/>
              <w:autoSpaceDN/>
              <w:adjustRightInd/>
              <w:spacing w:after="0" w:line="240" w:lineRule="auto"/>
              <w:ind w:left="360"/>
              <w:textAlignment w:val="auto"/>
              <w:rPr>
                <w:rFonts w:cs="Arial"/>
                <w:b/>
                <w:bCs/>
                <w:szCs w:val="24"/>
                <w:lang w:eastAsia="en-GB"/>
              </w:rPr>
            </w:pPr>
          </w:p>
        </w:tc>
      </w:tr>
    </w:tbl>
    <w:p w14:paraId="23240F01" w14:textId="77777777" w:rsidR="00453CE5" w:rsidRPr="00453CE5" w:rsidRDefault="00453CE5" w:rsidP="00453CE5"/>
    <w:p w14:paraId="4E1EFC37" w14:textId="3A99599E" w:rsidR="006B45B3" w:rsidRDefault="006B45B3" w:rsidP="006B45B3"/>
    <w:p w14:paraId="280FD56C" w14:textId="027B4D9B" w:rsidR="00453CE5" w:rsidRDefault="00453CE5" w:rsidP="006B45B3"/>
    <w:p w14:paraId="4F5CDDB8" w14:textId="38B2AE58" w:rsidR="00453CE5" w:rsidRDefault="00453CE5" w:rsidP="006B45B3"/>
    <w:p w14:paraId="39D72FEC" w14:textId="0F56554B" w:rsidR="00453CE5" w:rsidRDefault="00453CE5" w:rsidP="006B45B3"/>
    <w:p w14:paraId="7E12C894" w14:textId="31A5C7A8" w:rsidR="00453CE5" w:rsidRDefault="00453CE5" w:rsidP="006B45B3"/>
    <w:p w14:paraId="48190C0E" w14:textId="77777777" w:rsidR="00453CE5" w:rsidRPr="00453CE5" w:rsidRDefault="00453CE5" w:rsidP="00453CE5">
      <w:pPr>
        <w:pStyle w:val="Heading2"/>
        <w:rPr>
          <w:color w:val="FF0000"/>
          <w:lang w:eastAsia="en-GB"/>
        </w:rPr>
      </w:pPr>
      <w:bookmarkStart w:id="12" w:name="_Appendix_5"/>
      <w:bookmarkEnd w:id="12"/>
      <w:r w:rsidRPr="00453CE5">
        <w:rPr>
          <w:lang w:eastAsia="en-GB"/>
        </w:rPr>
        <w:lastRenderedPageBreak/>
        <w:t>Appendix 5</w:t>
      </w:r>
    </w:p>
    <w:p w14:paraId="03F04809" w14:textId="568A37BB" w:rsidR="00453CE5" w:rsidRPr="00F05EC1" w:rsidRDefault="00F05EC1" w:rsidP="00453CE5">
      <w:pPr>
        <w:overflowPunct/>
        <w:autoSpaceDE/>
        <w:autoSpaceDN/>
        <w:adjustRightInd/>
        <w:spacing w:after="0" w:line="240" w:lineRule="auto"/>
        <w:ind w:left="360"/>
        <w:jc w:val="center"/>
        <w:textAlignment w:val="auto"/>
        <w:rPr>
          <w:rFonts w:cs="Arial"/>
          <w:b/>
          <w:bCs/>
          <w:color w:val="FF0000"/>
          <w:sz w:val="28"/>
          <w:szCs w:val="28"/>
          <w:lang w:eastAsia="en-GB"/>
        </w:rPr>
      </w:pPr>
      <w:r w:rsidRPr="00F05EC1">
        <w:rPr>
          <w:rFonts w:cs="Arial"/>
          <w:b/>
          <w:bCs/>
          <w:color w:val="FF0000"/>
          <w:sz w:val="28"/>
          <w:szCs w:val="28"/>
          <w:lang w:eastAsia="en-GB"/>
        </w:rPr>
        <w:t>The Cheshunt Golf Club</w:t>
      </w:r>
    </w:p>
    <w:p w14:paraId="340837AB" w14:textId="77777777" w:rsidR="00453CE5" w:rsidRPr="00453CE5" w:rsidRDefault="00453CE5" w:rsidP="00453CE5">
      <w:pPr>
        <w:overflowPunct/>
        <w:autoSpaceDE/>
        <w:autoSpaceDN/>
        <w:adjustRightInd/>
        <w:spacing w:after="0" w:line="240" w:lineRule="auto"/>
        <w:ind w:left="360"/>
        <w:textAlignment w:val="auto"/>
        <w:rPr>
          <w:rFonts w:cs="Arial"/>
          <w:b/>
          <w:bCs/>
          <w:szCs w:val="24"/>
          <w:u w:val="single"/>
          <w:lang w:eastAsia="en-GB"/>
        </w:rPr>
      </w:pPr>
    </w:p>
    <w:p w14:paraId="3A4C7004" w14:textId="77777777" w:rsidR="00453CE5" w:rsidRPr="00453CE5" w:rsidRDefault="00453CE5" w:rsidP="00453CE5">
      <w:pPr>
        <w:overflowPunct/>
        <w:autoSpaceDE/>
        <w:autoSpaceDN/>
        <w:adjustRightInd/>
        <w:spacing w:after="0" w:line="240" w:lineRule="auto"/>
        <w:textAlignment w:val="auto"/>
        <w:rPr>
          <w:rFonts w:cs="Arial"/>
          <w:b/>
          <w:bCs/>
          <w:szCs w:val="24"/>
          <w:lang w:eastAsia="en-GB"/>
        </w:rPr>
      </w:pPr>
      <w:r w:rsidRPr="00453CE5">
        <w:rPr>
          <w:rFonts w:cs="Arial"/>
          <w:b/>
          <w:bCs/>
          <w:szCs w:val="24"/>
          <w:lang w:eastAsia="en-GB"/>
        </w:rPr>
        <w:t>Code of Conduct for Young Golfers</w:t>
      </w:r>
    </w:p>
    <w:p w14:paraId="3198B33D" w14:textId="77777777" w:rsidR="00453CE5" w:rsidRPr="00453CE5" w:rsidRDefault="00453CE5" w:rsidP="00453CE5">
      <w:pPr>
        <w:overflowPunct/>
        <w:autoSpaceDE/>
        <w:autoSpaceDN/>
        <w:adjustRightInd/>
        <w:spacing w:after="0" w:line="240" w:lineRule="auto"/>
        <w:textAlignment w:val="auto"/>
        <w:rPr>
          <w:rFonts w:cs="Arial"/>
          <w:szCs w:val="24"/>
          <w:lang w:eastAsia="en-GB"/>
        </w:rPr>
      </w:pPr>
    </w:p>
    <w:p w14:paraId="4A210706" w14:textId="74E4ACF9" w:rsidR="00453CE5" w:rsidRPr="00453CE5" w:rsidRDefault="00453CE5" w:rsidP="00453CE5">
      <w:pPr>
        <w:overflowPunct/>
        <w:spacing w:after="0" w:line="240" w:lineRule="auto"/>
        <w:textAlignment w:val="auto"/>
        <w:rPr>
          <w:rFonts w:cs="Arial"/>
          <w:color w:val="1A171B"/>
          <w:lang w:eastAsia="en-GB"/>
        </w:rPr>
      </w:pPr>
      <w:r w:rsidRPr="00453CE5">
        <w:rPr>
          <w:rFonts w:cs="Arial"/>
          <w:color w:val="1A171B"/>
          <w:lang w:eastAsia="en-GB"/>
        </w:rPr>
        <w:t xml:space="preserve">As a young golfer taking part in a </w:t>
      </w:r>
      <w:r w:rsidR="00F05EC1">
        <w:rPr>
          <w:rFonts w:cs="Arial"/>
          <w:color w:val="1A171B"/>
          <w:lang w:eastAsia="en-GB"/>
        </w:rPr>
        <w:t xml:space="preserve">Cheshunt GC </w:t>
      </w:r>
      <w:r w:rsidRPr="00453CE5">
        <w:rPr>
          <w:rFonts w:cs="Arial"/>
          <w:color w:val="1A171B"/>
          <w:lang w:eastAsia="en-GB"/>
        </w:rPr>
        <w:t>activity, you should:</w:t>
      </w:r>
    </w:p>
    <w:p w14:paraId="70173F2D" w14:textId="77777777" w:rsidR="00453CE5" w:rsidRPr="00453CE5" w:rsidRDefault="00453CE5" w:rsidP="00453CE5">
      <w:pPr>
        <w:overflowPunct/>
        <w:spacing w:after="0" w:line="240" w:lineRule="auto"/>
        <w:textAlignment w:val="auto"/>
        <w:rPr>
          <w:rFonts w:cs="Arial"/>
          <w:color w:val="1A171B"/>
          <w:lang w:eastAsia="en-GB"/>
        </w:rPr>
      </w:pPr>
    </w:p>
    <w:p w14:paraId="46DFA4EC" w14:textId="77777777" w:rsidR="00453CE5" w:rsidRPr="00453CE5" w:rsidRDefault="00453CE5" w:rsidP="00453CE5">
      <w:pPr>
        <w:pStyle w:val="ListParagraph"/>
        <w:rPr>
          <w:lang w:eastAsia="en-GB"/>
        </w:rPr>
      </w:pPr>
      <w:r w:rsidRPr="00453CE5">
        <w:rPr>
          <w:lang w:eastAsia="en-GB"/>
        </w:rPr>
        <w:t>Help create and maintain an environment free of fear and harassment</w:t>
      </w:r>
    </w:p>
    <w:p w14:paraId="0CC6CA14" w14:textId="77777777" w:rsidR="00453CE5" w:rsidRPr="00453CE5" w:rsidRDefault="00453CE5" w:rsidP="00453CE5">
      <w:pPr>
        <w:pStyle w:val="ListParagraph"/>
        <w:rPr>
          <w:lang w:eastAsia="en-GB"/>
        </w:rPr>
      </w:pPr>
      <w:r w:rsidRPr="00453CE5">
        <w:rPr>
          <w:lang w:eastAsia="en-GB"/>
        </w:rPr>
        <w:t>Demonstrate fair play and apply golf’s standards both on and off the course</w:t>
      </w:r>
    </w:p>
    <w:p w14:paraId="41431AA9" w14:textId="77777777" w:rsidR="00453CE5" w:rsidRPr="00453CE5" w:rsidRDefault="00453CE5" w:rsidP="00453CE5">
      <w:pPr>
        <w:pStyle w:val="ListParagraph"/>
        <w:rPr>
          <w:lang w:eastAsia="en-GB"/>
        </w:rPr>
      </w:pPr>
      <w:r w:rsidRPr="00453CE5">
        <w:rPr>
          <w:lang w:eastAsia="en-GB"/>
        </w:rPr>
        <w:t>Understand that you have the right to be treated as an individual</w:t>
      </w:r>
    </w:p>
    <w:p w14:paraId="4662A47A" w14:textId="77777777" w:rsidR="00453CE5" w:rsidRPr="00453CE5" w:rsidRDefault="00453CE5" w:rsidP="00453CE5">
      <w:pPr>
        <w:pStyle w:val="ListParagraph"/>
        <w:rPr>
          <w:lang w:eastAsia="en-GB"/>
        </w:rPr>
      </w:pPr>
      <w:r w:rsidRPr="00453CE5">
        <w:rPr>
          <w:lang w:eastAsia="en-GB"/>
        </w:rPr>
        <w:t>Respect the advice that you receive</w:t>
      </w:r>
    </w:p>
    <w:p w14:paraId="514CC96A" w14:textId="77777777" w:rsidR="00453CE5" w:rsidRPr="00453CE5" w:rsidRDefault="00453CE5" w:rsidP="00453CE5">
      <w:pPr>
        <w:pStyle w:val="ListParagraph"/>
        <w:rPr>
          <w:lang w:eastAsia="en-GB"/>
        </w:rPr>
      </w:pPr>
      <w:r w:rsidRPr="00453CE5">
        <w:rPr>
          <w:lang w:eastAsia="en-GB"/>
        </w:rPr>
        <w:t>Treat others as you would wish to be treated yourself</w:t>
      </w:r>
    </w:p>
    <w:p w14:paraId="09D7D355" w14:textId="77777777" w:rsidR="00453CE5" w:rsidRPr="00453CE5" w:rsidRDefault="00453CE5" w:rsidP="00453CE5">
      <w:pPr>
        <w:pStyle w:val="ListParagraph"/>
        <w:rPr>
          <w:lang w:eastAsia="en-GB"/>
        </w:rPr>
      </w:pPr>
      <w:r w:rsidRPr="00453CE5">
        <w:rPr>
          <w:lang w:eastAsia="en-GB"/>
        </w:rPr>
        <w:t>Respect other people and their differences</w:t>
      </w:r>
    </w:p>
    <w:p w14:paraId="37D325F7" w14:textId="77777777" w:rsidR="00453CE5" w:rsidRPr="00453CE5" w:rsidRDefault="00453CE5" w:rsidP="00453CE5">
      <w:pPr>
        <w:pStyle w:val="ListParagraph"/>
        <w:rPr>
          <w:lang w:eastAsia="en-GB"/>
        </w:rPr>
      </w:pPr>
      <w:r w:rsidRPr="00453CE5">
        <w:rPr>
          <w:lang w:eastAsia="en-GB"/>
        </w:rPr>
        <w:t>Look out for yourself and for the welfare of others</w:t>
      </w:r>
    </w:p>
    <w:p w14:paraId="3A645683" w14:textId="77777777" w:rsidR="00453CE5" w:rsidRPr="00453CE5" w:rsidRDefault="00453CE5" w:rsidP="00453CE5">
      <w:pPr>
        <w:pStyle w:val="ListParagraph"/>
        <w:rPr>
          <w:lang w:eastAsia="en-GB"/>
        </w:rPr>
      </w:pPr>
      <w:r w:rsidRPr="00453CE5">
        <w:rPr>
          <w:lang w:eastAsia="en-GB"/>
        </w:rPr>
        <w:t>Speak out (to your parents or a club representative) if you consider that you or others have been poorly treated</w:t>
      </w:r>
    </w:p>
    <w:p w14:paraId="3657BB01" w14:textId="77777777" w:rsidR="00453CE5" w:rsidRPr="00453CE5" w:rsidRDefault="00453CE5" w:rsidP="00453CE5">
      <w:pPr>
        <w:pStyle w:val="ListParagraph"/>
        <w:rPr>
          <w:lang w:eastAsia="en-GB"/>
        </w:rPr>
      </w:pPr>
      <w:r w:rsidRPr="00453CE5">
        <w:rPr>
          <w:lang w:eastAsia="en-GB"/>
        </w:rPr>
        <w:t>Be organised and on time</w:t>
      </w:r>
    </w:p>
    <w:p w14:paraId="5EADDFEA" w14:textId="77777777" w:rsidR="00453CE5" w:rsidRPr="00453CE5" w:rsidRDefault="00453CE5" w:rsidP="00453CE5">
      <w:pPr>
        <w:pStyle w:val="ListParagraph"/>
        <w:rPr>
          <w:lang w:eastAsia="en-GB"/>
        </w:rPr>
      </w:pPr>
      <w:r w:rsidRPr="00453CE5">
        <w:rPr>
          <w:lang w:eastAsia="en-GB"/>
        </w:rPr>
        <w:t>Tell someone in authority if you are leaving the venue</w:t>
      </w:r>
    </w:p>
    <w:p w14:paraId="4F7409F2" w14:textId="77777777" w:rsidR="00453CE5" w:rsidRPr="00453CE5" w:rsidRDefault="00453CE5" w:rsidP="00453CE5">
      <w:pPr>
        <w:pStyle w:val="ListParagraph"/>
        <w:rPr>
          <w:lang w:eastAsia="en-GB"/>
        </w:rPr>
      </w:pPr>
      <w:r w:rsidRPr="00453CE5">
        <w:rPr>
          <w:lang w:eastAsia="en-GB"/>
        </w:rPr>
        <w:t>Accept that these guidelines are in place for the well-being of all concerned</w:t>
      </w:r>
    </w:p>
    <w:p w14:paraId="31AE5F02" w14:textId="77777777" w:rsidR="00453CE5" w:rsidRPr="00453CE5" w:rsidRDefault="00453CE5" w:rsidP="00453CE5">
      <w:pPr>
        <w:pStyle w:val="ListParagraph"/>
        <w:rPr>
          <w:lang w:eastAsia="en-GB"/>
        </w:rPr>
      </w:pPr>
      <w:r w:rsidRPr="00453CE5">
        <w:rPr>
          <w:lang w:eastAsia="en-GB"/>
        </w:rPr>
        <w:t>Treat organisers and coaches with respect</w:t>
      </w:r>
    </w:p>
    <w:p w14:paraId="097F9E41" w14:textId="77777777" w:rsidR="00453CE5" w:rsidRPr="00453CE5" w:rsidRDefault="00453CE5" w:rsidP="00453CE5">
      <w:pPr>
        <w:pStyle w:val="ListParagraph"/>
        <w:rPr>
          <w:lang w:eastAsia="en-GB"/>
        </w:rPr>
      </w:pPr>
      <w:r w:rsidRPr="00453CE5">
        <w:rPr>
          <w:lang w:eastAsia="en-GB"/>
        </w:rPr>
        <w:t>Observe instructions or restrictions requested by the adults looking after you</w:t>
      </w:r>
    </w:p>
    <w:p w14:paraId="7FE6E4DF" w14:textId="77777777" w:rsidR="00453CE5" w:rsidRPr="00453CE5" w:rsidRDefault="00453CE5" w:rsidP="00453CE5">
      <w:pPr>
        <w:overflowPunct/>
        <w:spacing w:after="0" w:line="240" w:lineRule="auto"/>
        <w:textAlignment w:val="auto"/>
        <w:rPr>
          <w:rFonts w:cs="Arial"/>
          <w:color w:val="1A171B"/>
          <w:lang w:eastAsia="en-GB"/>
        </w:rPr>
      </w:pPr>
    </w:p>
    <w:p w14:paraId="57E7473B" w14:textId="77777777" w:rsidR="00453CE5" w:rsidRPr="00453CE5" w:rsidRDefault="00453CE5" w:rsidP="00453CE5">
      <w:pPr>
        <w:overflowPunct/>
        <w:spacing w:after="0" w:line="240" w:lineRule="auto"/>
        <w:textAlignment w:val="auto"/>
        <w:rPr>
          <w:rFonts w:cs="Arial"/>
          <w:color w:val="1A171B"/>
          <w:lang w:eastAsia="en-GB"/>
        </w:rPr>
      </w:pPr>
      <w:r w:rsidRPr="00453CE5">
        <w:rPr>
          <w:rFonts w:cs="Arial"/>
          <w:color w:val="1A171B"/>
          <w:lang w:eastAsia="en-GB"/>
        </w:rPr>
        <w:t xml:space="preserve">You should not take part in any irresponsible, abusive, </w:t>
      </w:r>
      <w:proofErr w:type="gramStart"/>
      <w:r w:rsidRPr="00453CE5">
        <w:rPr>
          <w:rFonts w:cs="Arial"/>
          <w:color w:val="1A171B"/>
          <w:lang w:eastAsia="en-GB"/>
        </w:rPr>
        <w:t>inappropriate</w:t>
      </w:r>
      <w:proofErr w:type="gramEnd"/>
      <w:r w:rsidRPr="00453CE5">
        <w:rPr>
          <w:rFonts w:cs="Arial"/>
          <w:color w:val="1A171B"/>
          <w:lang w:eastAsia="en-GB"/>
        </w:rPr>
        <w:t xml:space="preserve"> or illegal behaviour which includes:</w:t>
      </w:r>
    </w:p>
    <w:p w14:paraId="5EA484F6" w14:textId="77777777" w:rsidR="00453CE5" w:rsidRPr="00453CE5" w:rsidRDefault="00453CE5" w:rsidP="00453CE5">
      <w:pPr>
        <w:overflowPunct/>
        <w:spacing w:after="0" w:line="240" w:lineRule="auto"/>
        <w:textAlignment w:val="auto"/>
        <w:rPr>
          <w:rFonts w:cs="Arial"/>
          <w:color w:val="1A171B"/>
          <w:lang w:eastAsia="en-GB"/>
        </w:rPr>
      </w:pPr>
    </w:p>
    <w:p w14:paraId="688DCC19" w14:textId="77777777" w:rsidR="00453CE5" w:rsidRPr="00453CE5" w:rsidRDefault="00453CE5" w:rsidP="00453CE5">
      <w:pPr>
        <w:pStyle w:val="ListParagraph"/>
        <w:rPr>
          <w:lang w:eastAsia="en-GB"/>
        </w:rPr>
      </w:pPr>
      <w:r w:rsidRPr="00453CE5">
        <w:rPr>
          <w:lang w:eastAsia="en-GB"/>
        </w:rPr>
        <w:t>Smoking</w:t>
      </w:r>
    </w:p>
    <w:p w14:paraId="22DBC927" w14:textId="77777777" w:rsidR="00453CE5" w:rsidRPr="00453CE5" w:rsidRDefault="00453CE5" w:rsidP="00453CE5">
      <w:pPr>
        <w:pStyle w:val="ListParagraph"/>
        <w:rPr>
          <w:lang w:eastAsia="en-GB"/>
        </w:rPr>
      </w:pPr>
      <w:r w:rsidRPr="00453CE5">
        <w:rPr>
          <w:lang w:eastAsia="en-GB"/>
        </w:rPr>
        <w:t>Using foul language</w:t>
      </w:r>
    </w:p>
    <w:p w14:paraId="64C0B07C" w14:textId="77777777" w:rsidR="00453CE5" w:rsidRPr="00453CE5" w:rsidRDefault="00453CE5" w:rsidP="00453CE5">
      <w:pPr>
        <w:pStyle w:val="ListParagraph"/>
        <w:rPr>
          <w:lang w:eastAsia="en-GB"/>
        </w:rPr>
      </w:pPr>
      <w:r w:rsidRPr="00453CE5">
        <w:rPr>
          <w:lang w:eastAsia="en-GB"/>
        </w:rPr>
        <w:t xml:space="preserve">Publicly using critical or disrespectful descriptions of others either in person or through text, </w:t>
      </w:r>
      <w:proofErr w:type="gramStart"/>
      <w:r w:rsidRPr="00453CE5">
        <w:rPr>
          <w:lang w:eastAsia="en-GB"/>
        </w:rPr>
        <w:t>email</w:t>
      </w:r>
      <w:proofErr w:type="gramEnd"/>
      <w:r w:rsidRPr="00453CE5">
        <w:rPr>
          <w:lang w:eastAsia="en-GB"/>
        </w:rPr>
        <w:t xml:space="preserve"> or social network sites</w:t>
      </w:r>
    </w:p>
    <w:p w14:paraId="4F3F84A6" w14:textId="77777777" w:rsidR="00453CE5" w:rsidRPr="00453CE5" w:rsidRDefault="00453CE5" w:rsidP="00453CE5">
      <w:pPr>
        <w:pStyle w:val="ListParagraph"/>
        <w:rPr>
          <w:lang w:eastAsia="en-GB"/>
        </w:rPr>
      </w:pPr>
      <w:r w:rsidRPr="00453CE5">
        <w:rPr>
          <w:lang w:eastAsia="en-GB"/>
        </w:rPr>
        <w:t xml:space="preserve">Consuming alcohol, illegal performance-enhancing </w:t>
      </w:r>
      <w:proofErr w:type="gramStart"/>
      <w:r w:rsidRPr="00453CE5">
        <w:rPr>
          <w:lang w:eastAsia="en-GB"/>
        </w:rPr>
        <w:t>drugs</w:t>
      </w:r>
      <w:proofErr w:type="gramEnd"/>
      <w:r w:rsidRPr="00453CE5">
        <w:rPr>
          <w:lang w:eastAsia="en-GB"/>
        </w:rPr>
        <w:t xml:space="preserve"> or stimulants</w:t>
      </w:r>
    </w:p>
    <w:p w14:paraId="60B04CB4" w14:textId="77777777" w:rsidR="00453CE5" w:rsidRPr="00FE1102" w:rsidRDefault="00453CE5" w:rsidP="00453CE5">
      <w:pPr>
        <w:pStyle w:val="ListParagraph"/>
        <w:overflowPunct/>
        <w:spacing w:after="0" w:line="240" w:lineRule="auto"/>
        <w:ind w:left="357"/>
        <w:textAlignment w:val="auto"/>
        <w:rPr>
          <w:rFonts w:cs="Arial"/>
          <w:color w:val="E30137"/>
          <w:lang w:eastAsia="en-GB"/>
        </w:rPr>
      </w:pPr>
      <w:r w:rsidRPr="00FE1102">
        <w:rPr>
          <w:color w:val="E30137"/>
          <w:lang w:eastAsia="en-GB"/>
        </w:rPr>
        <w:lastRenderedPageBreak/>
        <w:t>This paragraph is for individual golf clubs to insert specific risks pertinent to their own circumstances. Dangerous roads, footpaths, lakes, rivers, animals, chemicals, factories etc. Please delete if not required.</w:t>
      </w:r>
    </w:p>
    <w:p w14:paraId="2CA11D00" w14:textId="52209D30" w:rsidR="00453CE5" w:rsidRPr="00FE1102" w:rsidRDefault="00453CE5" w:rsidP="00453CE5">
      <w:pPr>
        <w:pStyle w:val="ListParagraph"/>
        <w:numPr>
          <w:ilvl w:val="0"/>
          <w:numId w:val="0"/>
        </w:numPr>
        <w:overflowPunct/>
        <w:spacing w:after="0" w:line="240" w:lineRule="auto"/>
        <w:ind w:left="357"/>
        <w:textAlignment w:val="auto"/>
        <w:rPr>
          <w:rFonts w:cs="Arial"/>
          <w:color w:val="E30137"/>
          <w:lang w:eastAsia="en-GB"/>
        </w:rPr>
      </w:pPr>
      <w:r w:rsidRPr="00FE1102">
        <w:rPr>
          <w:rFonts w:cs="Arial"/>
          <w:color w:val="E30137"/>
          <w:lang w:eastAsia="en-GB"/>
        </w:rPr>
        <w:t>X</w:t>
      </w:r>
    </w:p>
    <w:p w14:paraId="3BE2543B" w14:textId="77777777" w:rsidR="00453CE5" w:rsidRPr="00FE1102" w:rsidRDefault="00453CE5" w:rsidP="00453CE5">
      <w:pPr>
        <w:overflowPunct/>
        <w:spacing w:after="0" w:line="240" w:lineRule="auto"/>
        <w:ind w:left="357"/>
        <w:textAlignment w:val="auto"/>
        <w:rPr>
          <w:rFonts w:cs="Arial"/>
          <w:color w:val="E30137"/>
          <w:lang w:eastAsia="en-GB"/>
        </w:rPr>
      </w:pPr>
      <w:r w:rsidRPr="00FE1102">
        <w:rPr>
          <w:rFonts w:cs="Arial"/>
          <w:color w:val="E30137"/>
          <w:lang w:eastAsia="en-GB"/>
        </w:rPr>
        <w:t>X</w:t>
      </w:r>
    </w:p>
    <w:p w14:paraId="74C61CFE" w14:textId="77777777" w:rsidR="00453CE5" w:rsidRPr="00FE1102" w:rsidRDefault="00453CE5" w:rsidP="00453CE5">
      <w:pPr>
        <w:overflowPunct/>
        <w:spacing w:after="0" w:line="240" w:lineRule="auto"/>
        <w:ind w:left="357"/>
        <w:textAlignment w:val="auto"/>
        <w:rPr>
          <w:rFonts w:cs="Arial"/>
          <w:color w:val="E30137"/>
          <w:lang w:eastAsia="en-GB"/>
        </w:rPr>
      </w:pPr>
      <w:r w:rsidRPr="00FE1102">
        <w:rPr>
          <w:rFonts w:cs="Arial"/>
          <w:color w:val="E30137"/>
          <w:lang w:eastAsia="en-GB"/>
        </w:rPr>
        <w:t xml:space="preserve">X </w:t>
      </w:r>
    </w:p>
    <w:p w14:paraId="6F533A00" w14:textId="77777777" w:rsidR="00453CE5" w:rsidRPr="00453CE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p>
    <w:p w14:paraId="66E50A68" w14:textId="77777777" w:rsidR="00453CE5" w:rsidRPr="00453CE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p>
    <w:p w14:paraId="7BCD3415" w14:textId="77777777" w:rsidR="00453CE5" w:rsidRPr="00453CE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r w:rsidRPr="00453CE5">
        <w:rPr>
          <w:rFonts w:cs="Arial"/>
          <w:lang w:eastAsia="en-GB"/>
        </w:rPr>
        <w:t>Child Signature</w:t>
      </w:r>
      <w:r w:rsidRPr="00453CE5">
        <w:rPr>
          <w:rFonts w:cs="Arial"/>
          <w:lang w:eastAsia="en-GB"/>
        </w:rPr>
        <w:tab/>
      </w:r>
      <w:r w:rsidRPr="00453CE5">
        <w:rPr>
          <w:rFonts w:cs="Arial"/>
          <w:lang w:eastAsia="en-GB"/>
        </w:rPr>
        <w:tab/>
      </w:r>
      <w:r w:rsidRPr="00453CE5">
        <w:rPr>
          <w:rFonts w:cs="Arial"/>
          <w:lang w:eastAsia="en-GB"/>
        </w:rPr>
        <w:tab/>
        <w:t xml:space="preserve">Print Name </w:t>
      </w:r>
      <w:r w:rsidRPr="00453CE5">
        <w:rPr>
          <w:rFonts w:cs="Arial"/>
          <w:lang w:eastAsia="en-GB"/>
        </w:rPr>
        <w:tab/>
      </w:r>
    </w:p>
    <w:p w14:paraId="0A5416F3" w14:textId="77777777" w:rsidR="00453CE5" w:rsidRPr="00453CE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p>
    <w:p w14:paraId="57010B91" w14:textId="77777777" w:rsidR="00453CE5" w:rsidRPr="00453CE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p>
    <w:p w14:paraId="5E25A8B8" w14:textId="77777777" w:rsidR="00453CE5" w:rsidRPr="00453CE5" w:rsidRDefault="00453CE5" w:rsidP="00453CE5">
      <w:pPr>
        <w:tabs>
          <w:tab w:val="left" w:pos="3119"/>
          <w:tab w:val="right" w:leader="underscore" w:pos="5245"/>
          <w:tab w:val="left" w:pos="5529"/>
          <w:tab w:val="left" w:pos="5954"/>
          <w:tab w:val="right" w:leader="underscore" w:pos="9072"/>
        </w:tabs>
        <w:overflowPunct/>
        <w:spacing w:after="0" w:line="240" w:lineRule="auto"/>
        <w:textAlignment w:val="auto"/>
        <w:rPr>
          <w:rFonts w:cs="Arial"/>
          <w:lang w:eastAsia="en-GB"/>
        </w:rPr>
      </w:pPr>
      <w:r w:rsidRPr="00453CE5">
        <w:rPr>
          <w:rFonts w:cs="Arial"/>
          <w:lang w:eastAsia="en-GB"/>
        </w:rPr>
        <w:t>Parent/Carer Signature</w:t>
      </w:r>
      <w:r w:rsidRPr="00453CE5">
        <w:rPr>
          <w:rFonts w:cs="Arial"/>
          <w:lang w:eastAsia="en-GB"/>
        </w:rPr>
        <w:tab/>
      </w:r>
      <w:r w:rsidRPr="00453CE5">
        <w:rPr>
          <w:rFonts w:cs="Arial"/>
          <w:lang w:eastAsia="en-GB"/>
        </w:rPr>
        <w:tab/>
      </w:r>
      <w:r w:rsidRPr="00453CE5">
        <w:rPr>
          <w:rFonts w:cs="Arial"/>
          <w:lang w:eastAsia="en-GB"/>
        </w:rPr>
        <w:tab/>
        <w:t>Print Name</w:t>
      </w:r>
      <w:r w:rsidRPr="00453CE5">
        <w:rPr>
          <w:rFonts w:cs="Arial"/>
          <w:lang w:eastAsia="en-GB"/>
        </w:rPr>
        <w:tab/>
      </w:r>
    </w:p>
    <w:p w14:paraId="3FE95578" w14:textId="667B7B24" w:rsidR="00453CE5" w:rsidRDefault="00453CE5" w:rsidP="006B45B3"/>
    <w:p w14:paraId="2A30078B" w14:textId="0F9E35D1" w:rsidR="00453CE5" w:rsidRDefault="00453CE5" w:rsidP="006B45B3"/>
    <w:p w14:paraId="43834FFE" w14:textId="1FA09E8A" w:rsidR="00453CE5" w:rsidRDefault="00453CE5" w:rsidP="006B45B3"/>
    <w:p w14:paraId="6FEED0BF" w14:textId="37CB2D91" w:rsidR="00453CE5" w:rsidRDefault="00453CE5" w:rsidP="006B45B3"/>
    <w:p w14:paraId="089FE906" w14:textId="79BB3A62" w:rsidR="00453CE5" w:rsidRDefault="00453CE5" w:rsidP="006B45B3"/>
    <w:p w14:paraId="1EBBAC14" w14:textId="20C53317" w:rsidR="00453CE5" w:rsidRDefault="00453CE5" w:rsidP="006B45B3"/>
    <w:p w14:paraId="4845B932" w14:textId="35DE83B7" w:rsidR="00453CE5" w:rsidRDefault="00453CE5" w:rsidP="006B45B3"/>
    <w:p w14:paraId="346FC113" w14:textId="3E4EB538" w:rsidR="00453CE5" w:rsidRDefault="00453CE5" w:rsidP="006B45B3"/>
    <w:p w14:paraId="6C8AEB79" w14:textId="287881C3" w:rsidR="00453CE5" w:rsidRDefault="00453CE5" w:rsidP="006B45B3"/>
    <w:p w14:paraId="3216D29C" w14:textId="309A6A10" w:rsidR="00453CE5" w:rsidRDefault="00453CE5" w:rsidP="006B45B3"/>
    <w:p w14:paraId="2EE3B4EA" w14:textId="70A04B53" w:rsidR="00453CE5" w:rsidRDefault="00453CE5" w:rsidP="006B45B3"/>
    <w:p w14:paraId="50769295" w14:textId="6FE23977" w:rsidR="00453CE5" w:rsidRDefault="00453CE5" w:rsidP="006B45B3"/>
    <w:p w14:paraId="54C3742E" w14:textId="694CDC8E" w:rsidR="00453CE5" w:rsidRDefault="00453CE5" w:rsidP="006B45B3"/>
    <w:p w14:paraId="44B6173E" w14:textId="18A66F55" w:rsidR="00453CE5" w:rsidRDefault="00453CE5" w:rsidP="006B45B3"/>
    <w:p w14:paraId="4409C022" w14:textId="451CB14B" w:rsidR="00453CE5" w:rsidRDefault="00453CE5" w:rsidP="006B45B3"/>
    <w:p w14:paraId="78CA5505" w14:textId="052CABAA" w:rsidR="00453CE5" w:rsidRDefault="00453CE5" w:rsidP="006B45B3"/>
    <w:p w14:paraId="1DC23C34" w14:textId="3F8C4725" w:rsidR="00453CE5" w:rsidRDefault="00453CE5" w:rsidP="006B45B3"/>
    <w:p w14:paraId="03922F63" w14:textId="1A308D62" w:rsidR="00453CE5" w:rsidRDefault="00453CE5" w:rsidP="006B45B3"/>
    <w:p w14:paraId="53ACA6B7" w14:textId="2184AA93" w:rsidR="00453CE5" w:rsidRDefault="00453CE5" w:rsidP="006B45B3"/>
    <w:p w14:paraId="7990990C" w14:textId="3B4C64C9" w:rsidR="00453CE5" w:rsidRDefault="00453CE5" w:rsidP="006B45B3"/>
    <w:p w14:paraId="5C5606EA" w14:textId="77777777" w:rsidR="00453CE5" w:rsidRPr="00453CE5" w:rsidRDefault="00453CE5" w:rsidP="00453CE5">
      <w:pPr>
        <w:pStyle w:val="Heading2"/>
        <w:rPr>
          <w:lang w:eastAsia="en-GB"/>
        </w:rPr>
      </w:pPr>
      <w:bookmarkStart w:id="13" w:name="_Appendix_6"/>
      <w:bookmarkEnd w:id="13"/>
      <w:r w:rsidRPr="00453CE5">
        <w:rPr>
          <w:lang w:eastAsia="en-GB"/>
        </w:rPr>
        <w:lastRenderedPageBreak/>
        <w:t>Appendix 6</w:t>
      </w:r>
    </w:p>
    <w:p w14:paraId="16BCB250" w14:textId="78F07DD0" w:rsidR="00453CE5" w:rsidRPr="00453CE5" w:rsidRDefault="00F05EC1" w:rsidP="00453CE5">
      <w:pPr>
        <w:rPr>
          <w:lang w:eastAsia="en-GB"/>
        </w:rPr>
      </w:pPr>
      <w:r>
        <w:rPr>
          <w:lang w:eastAsia="en-GB"/>
        </w:rPr>
        <w:t>The Cheshunt Golf Club</w:t>
      </w:r>
    </w:p>
    <w:p w14:paraId="18128C0B" w14:textId="2510CECF" w:rsidR="00453CE5" w:rsidRPr="00453CE5" w:rsidRDefault="00453CE5" w:rsidP="00453CE5">
      <w:pPr>
        <w:rPr>
          <w:lang w:eastAsia="en-GB"/>
        </w:rPr>
      </w:pPr>
      <w:r w:rsidRPr="00453CE5">
        <w:rPr>
          <w:lang w:eastAsia="en-GB"/>
        </w:rPr>
        <w:t>Code of Conduct for Parents/Carers of Young Golfers</w:t>
      </w:r>
    </w:p>
    <w:p w14:paraId="20094B81" w14:textId="10DAAD19" w:rsidR="00453CE5" w:rsidRPr="00453CE5" w:rsidRDefault="00453CE5" w:rsidP="00453CE5">
      <w:pPr>
        <w:rPr>
          <w:lang w:eastAsia="en-GB"/>
        </w:rPr>
      </w:pPr>
      <w:r w:rsidRPr="00453CE5">
        <w:rPr>
          <w:lang w:eastAsia="en-GB"/>
        </w:rPr>
        <w:t xml:space="preserve">As parents you are expected to: </w:t>
      </w:r>
    </w:p>
    <w:p w14:paraId="1FA2671C" w14:textId="77777777" w:rsidR="00453CE5" w:rsidRPr="00453CE5" w:rsidRDefault="00453CE5" w:rsidP="00453CE5">
      <w:pPr>
        <w:pStyle w:val="ListParagraph"/>
        <w:rPr>
          <w:lang w:eastAsia="en-GB"/>
        </w:rPr>
      </w:pPr>
      <w:r w:rsidRPr="00453CE5">
        <w:rPr>
          <w:lang w:eastAsia="en-GB"/>
        </w:rPr>
        <w:t>Positively reinforce your child and show an interest in their chosen activity</w:t>
      </w:r>
    </w:p>
    <w:p w14:paraId="345A6F72" w14:textId="77777777" w:rsidR="00453CE5" w:rsidRPr="00453CE5" w:rsidRDefault="00453CE5" w:rsidP="00453CE5">
      <w:pPr>
        <w:pStyle w:val="ListParagraph"/>
        <w:rPr>
          <w:lang w:eastAsia="en-GB"/>
        </w:rPr>
      </w:pPr>
      <w:r w:rsidRPr="00453CE5">
        <w:rPr>
          <w:lang w:eastAsia="en-GB"/>
        </w:rPr>
        <w:t>Do not place your child under pressure or push them in to activities they do not want to do</w:t>
      </w:r>
    </w:p>
    <w:p w14:paraId="0C722CD4" w14:textId="77777777" w:rsidR="00453CE5" w:rsidRPr="00453CE5" w:rsidRDefault="00453CE5" w:rsidP="00453CE5">
      <w:pPr>
        <w:pStyle w:val="ListParagraph"/>
        <w:rPr>
          <w:lang w:eastAsia="en-GB"/>
        </w:rPr>
      </w:pPr>
      <w:r w:rsidRPr="00453CE5">
        <w:rPr>
          <w:lang w:eastAsia="en-GB"/>
        </w:rPr>
        <w:t>Be realistic and supportive</w:t>
      </w:r>
    </w:p>
    <w:p w14:paraId="132E6E46" w14:textId="77777777" w:rsidR="00453CE5" w:rsidRPr="00453CE5" w:rsidRDefault="00453CE5" w:rsidP="00453CE5">
      <w:pPr>
        <w:pStyle w:val="ListParagraph"/>
        <w:rPr>
          <w:lang w:eastAsia="en-GB"/>
        </w:rPr>
      </w:pPr>
      <w:r w:rsidRPr="00453CE5">
        <w:rPr>
          <w:lang w:eastAsia="en-GB"/>
        </w:rPr>
        <w:t>Promote your child’s participation in playing sport for fun</w:t>
      </w:r>
    </w:p>
    <w:p w14:paraId="7749422D" w14:textId="71B0AC77" w:rsidR="00453CE5" w:rsidRPr="00453CE5" w:rsidRDefault="00453CE5" w:rsidP="00453CE5">
      <w:pPr>
        <w:pStyle w:val="ListParagraph"/>
        <w:rPr>
          <w:lang w:eastAsia="en-GB"/>
        </w:rPr>
      </w:pPr>
      <w:r w:rsidRPr="00453CE5">
        <w:rPr>
          <w:lang w:eastAsia="en-GB"/>
        </w:rPr>
        <w:t xml:space="preserve">Complete and return the Player Profile Form and Consents pertaining to your child’s participation in activities at </w:t>
      </w:r>
      <w:r w:rsidR="00F05EC1">
        <w:rPr>
          <w:lang w:eastAsia="en-GB"/>
        </w:rPr>
        <w:t>the Cheshunt GC.</w:t>
      </w:r>
    </w:p>
    <w:p w14:paraId="507CB4E1" w14:textId="3878B647" w:rsidR="00453CE5" w:rsidRPr="00453CE5" w:rsidRDefault="00453CE5" w:rsidP="00453CE5">
      <w:pPr>
        <w:pStyle w:val="ListParagraph"/>
        <w:rPr>
          <w:lang w:eastAsia="en-GB"/>
        </w:rPr>
      </w:pPr>
      <w:r w:rsidRPr="00453CE5">
        <w:rPr>
          <w:lang w:eastAsia="en-GB"/>
        </w:rPr>
        <w:t xml:space="preserve">Report and update </w:t>
      </w:r>
      <w:r w:rsidR="00F05EC1">
        <w:rPr>
          <w:lang w:eastAsia="en-GB"/>
        </w:rPr>
        <w:t>the Cheshunt GC</w:t>
      </w:r>
      <w:r w:rsidRPr="00453CE5">
        <w:rPr>
          <w:lang w:eastAsia="en-GB"/>
        </w:rPr>
        <w:t xml:space="preserve"> with any changes relevant to your child’s health and wellbeing</w:t>
      </w:r>
      <w:r w:rsidR="00F05EC1">
        <w:rPr>
          <w:lang w:eastAsia="en-GB"/>
        </w:rPr>
        <w:t>.</w:t>
      </w:r>
    </w:p>
    <w:p w14:paraId="5B33F161" w14:textId="77777777" w:rsidR="00453CE5" w:rsidRPr="00453CE5" w:rsidRDefault="00453CE5" w:rsidP="00453CE5">
      <w:pPr>
        <w:pStyle w:val="ListParagraph"/>
        <w:rPr>
          <w:lang w:eastAsia="en-GB"/>
        </w:rPr>
      </w:pPr>
      <w:r w:rsidRPr="00453CE5">
        <w:rPr>
          <w:lang w:eastAsia="en-GB"/>
        </w:rPr>
        <w:t>Deliver and collect your child punctually before and after coaching sessions/competitions</w:t>
      </w:r>
    </w:p>
    <w:p w14:paraId="72C007AD" w14:textId="77777777" w:rsidR="00453CE5" w:rsidRPr="00453CE5" w:rsidRDefault="00453CE5" w:rsidP="00453CE5">
      <w:pPr>
        <w:pStyle w:val="ListParagraph"/>
        <w:rPr>
          <w:lang w:eastAsia="en-GB"/>
        </w:rPr>
      </w:pPr>
      <w:r w:rsidRPr="00453CE5">
        <w:rPr>
          <w:lang w:eastAsia="en-GB"/>
        </w:rPr>
        <w:t>Ensure your child has clothing and kit appropriate to the weather conditions</w:t>
      </w:r>
    </w:p>
    <w:p w14:paraId="4BF37833" w14:textId="77777777" w:rsidR="00453CE5" w:rsidRPr="00453CE5" w:rsidRDefault="00453CE5" w:rsidP="00453CE5">
      <w:pPr>
        <w:pStyle w:val="ListParagraph"/>
        <w:rPr>
          <w:lang w:eastAsia="en-GB"/>
        </w:rPr>
      </w:pPr>
      <w:r w:rsidRPr="00453CE5">
        <w:rPr>
          <w:lang w:eastAsia="en-GB"/>
        </w:rPr>
        <w:t xml:space="preserve">Ensure you child has appropriate equipment, plus adequate </w:t>
      </w:r>
      <w:proofErr w:type="gramStart"/>
      <w:r w:rsidRPr="00453CE5">
        <w:rPr>
          <w:lang w:eastAsia="en-GB"/>
        </w:rPr>
        <w:t>food</w:t>
      </w:r>
      <w:proofErr w:type="gramEnd"/>
      <w:r w:rsidRPr="00453CE5">
        <w:rPr>
          <w:lang w:eastAsia="en-GB"/>
        </w:rPr>
        <w:t xml:space="preserve"> and drink</w:t>
      </w:r>
    </w:p>
    <w:p w14:paraId="56571C36" w14:textId="77777777" w:rsidR="00453CE5" w:rsidRPr="00453CE5" w:rsidRDefault="00453CE5" w:rsidP="00453CE5">
      <w:pPr>
        <w:pStyle w:val="ListParagraph"/>
        <w:rPr>
          <w:lang w:eastAsia="en-GB"/>
        </w:rPr>
      </w:pPr>
      <w:r w:rsidRPr="00453CE5">
        <w:rPr>
          <w:lang w:eastAsia="en-GB"/>
        </w:rPr>
        <w:t>Ensure that you child understands the rules of Golf</w:t>
      </w:r>
    </w:p>
    <w:p w14:paraId="66E21BBB" w14:textId="77777777" w:rsidR="00453CE5" w:rsidRPr="00453CE5" w:rsidRDefault="00453CE5" w:rsidP="00453CE5">
      <w:pPr>
        <w:pStyle w:val="ListParagraph"/>
        <w:rPr>
          <w:lang w:eastAsia="en-GB"/>
        </w:rPr>
      </w:pPr>
      <w:r w:rsidRPr="00453CE5">
        <w:rPr>
          <w:lang w:eastAsia="en-GB"/>
        </w:rPr>
        <w:t>Teach your child that they can only do their best</w:t>
      </w:r>
    </w:p>
    <w:p w14:paraId="0B4EC627" w14:textId="77777777" w:rsidR="00453CE5" w:rsidRPr="00453CE5" w:rsidRDefault="00453CE5" w:rsidP="00453CE5">
      <w:pPr>
        <w:pStyle w:val="ListParagraph"/>
        <w:rPr>
          <w:lang w:eastAsia="en-GB"/>
        </w:rPr>
      </w:pPr>
      <w:r w:rsidRPr="00453CE5">
        <w:rPr>
          <w:lang w:eastAsia="en-GB"/>
        </w:rPr>
        <w:t>Ensure that your child understands their Code of Conduct</w:t>
      </w:r>
    </w:p>
    <w:p w14:paraId="68148B40" w14:textId="58E06EE6" w:rsidR="00453CE5" w:rsidRPr="00453CE5" w:rsidRDefault="00453CE5" w:rsidP="00453CE5">
      <w:pPr>
        <w:pStyle w:val="ListParagraph"/>
        <w:rPr>
          <w:lang w:eastAsia="en-GB"/>
        </w:rPr>
      </w:pPr>
      <w:r w:rsidRPr="00453CE5">
        <w:rPr>
          <w:lang w:eastAsia="en-GB"/>
        </w:rPr>
        <w:t xml:space="preserve">Behave responsibly at </w:t>
      </w:r>
      <w:r w:rsidR="00F05EC1">
        <w:rPr>
          <w:lang w:eastAsia="en-GB"/>
        </w:rPr>
        <w:t>the Cheshunt GC</w:t>
      </w:r>
      <w:r w:rsidRPr="00453CE5">
        <w:rPr>
          <w:lang w:eastAsia="en-GB"/>
        </w:rPr>
        <w:t xml:space="preserve"> and on the golf course; do not embarrass your child</w:t>
      </w:r>
      <w:r w:rsidR="00F05EC1">
        <w:rPr>
          <w:lang w:eastAsia="en-GB"/>
        </w:rPr>
        <w:t>.</w:t>
      </w:r>
    </w:p>
    <w:p w14:paraId="772F0238" w14:textId="38E13510" w:rsidR="00453CE5" w:rsidRPr="00453CE5" w:rsidRDefault="00453CE5" w:rsidP="00453CE5">
      <w:pPr>
        <w:pStyle w:val="ListParagraph"/>
        <w:rPr>
          <w:lang w:eastAsia="en-GB"/>
        </w:rPr>
      </w:pPr>
      <w:r w:rsidRPr="00453CE5">
        <w:rPr>
          <w:lang w:eastAsia="en-GB"/>
        </w:rPr>
        <w:t xml:space="preserve">Show appreciation and support the coaches, </w:t>
      </w:r>
      <w:proofErr w:type="gramStart"/>
      <w:r w:rsidRPr="00453CE5">
        <w:rPr>
          <w:lang w:eastAsia="en-GB"/>
        </w:rPr>
        <w:t>volunteers</w:t>
      </w:r>
      <w:proofErr w:type="gramEnd"/>
      <w:r w:rsidRPr="00453CE5">
        <w:rPr>
          <w:lang w:eastAsia="en-GB"/>
        </w:rPr>
        <w:t xml:space="preserve"> and staff at </w:t>
      </w:r>
      <w:r w:rsidR="00F05EC1">
        <w:rPr>
          <w:lang w:eastAsia="en-GB"/>
        </w:rPr>
        <w:t>the Cheshunt GC.</w:t>
      </w:r>
      <w:r w:rsidRPr="00453CE5">
        <w:rPr>
          <w:lang w:eastAsia="en-GB"/>
        </w:rPr>
        <w:t xml:space="preserve"> </w:t>
      </w:r>
    </w:p>
    <w:p w14:paraId="617514BB" w14:textId="77777777" w:rsidR="00453CE5" w:rsidRPr="00453CE5" w:rsidRDefault="00453CE5" w:rsidP="00453CE5">
      <w:pPr>
        <w:pStyle w:val="ListParagraph"/>
        <w:rPr>
          <w:lang w:eastAsia="en-GB"/>
        </w:rPr>
      </w:pPr>
      <w:r w:rsidRPr="00453CE5">
        <w:rPr>
          <w:lang w:eastAsia="en-GB"/>
        </w:rPr>
        <w:t>Accept the decision and judgement of the officials during events and competition</w:t>
      </w:r>
    </w:p>
    <w:p w14:paraId="63A92379" w14:textId="07A018AB" w:rsidR="00453CE5" w:rsidRDefault="00453CE5" w:rsidP="00453CE5">
      <w:pPr>
        <w:rPr>
          <w:lang w:eastAsia="en-GB"/>
        </w:rPr>
      </w:pPr>
    </w:p>
    <w:p w14:paraId="23DF114B" w14:textId="3FA7346D" w:rsidR="00453CE5" w:rsidRDefault="00453CE5" w:rsidP="00453CE5">
      <w:pPr>
        <w:rPr>
          <w:lang w:eastAsia="en-GB"/>
        </w:rPr>
      </w:pPr>
    </w:p>
    <w:p w14:paraId="0C930CB2" w14:textId="77777777" w:rsidR="00453CE5" w:rsidRPr="00453CE5" w:rsidRDefault="00453CE5" w:rsidP="00453CE5">
      <w:pPr>
        <w:rPr>
          <w:lang w:eastAsia="en-GB"/>
        </w:rPr>
      </w:pPr>
    </w:p>
    <w:p w14:paraId="4AAB29C6" w14:textId="005ACD01" w:rsidR="00453CE5" w:rsidRPr="00453CE5" w:rsidRDefault="00453CE5" w:rsidP="00453CE5">
      <w:pPr>
        <w:rPr>
          <w:lang w:eastAsia="en-GB"/>
        </w:rPr>
      </w:pPr>
      <w:r w:rsidRPr="00453CE5">
        <w:rPr>
          <w:lang w:eastAsia="en-GB"/>
        </w:rPr>
        <w:t xml:space="preserve">As a parents/carer you have the right to: </w:t>
      </w:r>
    </w:p>
    <w:p w14:paraId="236E5DA9" w14:textId="77777777" w:rsidR="00453CE5" w:rsidRPr="00453CE5" w:rsidRDefault="00453CE5" w:rsidP="00453CE5">
      <w:pPr>
        <w:pStyle w:val="ListParagraph"/>
        <w:rPr>
          <w:lang w:eastAsia="en-GB"/>
        </w:rPr>
      </w:pPr>
      <w:r w:rsidRPr="00453CE5">
        <w:rPr>
          <w:lang w:eastAsia="en-GB"/>
        </w:rPr>
        <w:t>Be assured that your child is safeguarded during their participation in the sport</w:t>
      </w:r>
    </w:p>
    <w:p w14:paraId="5C0BCFDE" w14:textId="77777777" w:rsidR="00453CE5" w:rsidRPr="00453CE5" w:rsidRDefault="00453CE5" w:rsidP="00453CE5">
      <w:pPr>
        <w:pStyle w:val="ListParagraph"/>
        <w:rPr>
          <w:lang w:eastAsia="en-GB"/>
        </w:rPr>
      </w:pPr>
      <w:r w:rsidRPr="00453CE5">
        <w:rPr>
          <w:lang w:eastAsia="en-GB"/>
        </w:rPr>
        <w:t>Be informed of problems or concerns relating to your child</w:t>
      </w:r>
    </w:p>
    <w:p w14:paraId="4C326FAF" w14:textId="77777777" w:rsidR="00453CE5" w:rsidRPr="00453CE5" w:rsidRDefault="00453CE5" w:rsidP="00453CE5">
      <w:pPr>
        <w:pStyle w:val="ListParagraph"/>
        <w:rPr>
          <w:lang w:eastAsia="en-GB"/>
        </w:rPr>
      </w:pPr>
      <w:r w:rsidRPr="00453CE5">
        <w:rPr>
          <w:lang w:eastAsia="en-GB"/>
        </w:rPr>
        <w:t>Be informed if your child is injured</w:t>
      </w:r>
    </w:p>
    <w:p w14:paraId="45F365F7" w14:textId="77777777" w:rsidR="00453CE5" w:rsidRPr="00453CE5" w:rsidRDefault="00453CE5" w:rsidP="00453CE5">
      <w:pPr>
        <w:pStyle w:val="ListParagraph"/>
        <w:rPr>
          <w:lang w:eastAsia="en-GB"/>
        </w:rPr>
      </w:pPr>
      <w:r w:rsidRPr="00453CE5">
        <w:rPr>
          <w:lang w:eastAsia="en-GB"/>
        </w:rPr>
        <w:t>Have consent sought for issues such as trips and photography</w:t>
      </w:r>
    </w:p>
    <w:p w14:paraId="259B82F5" w14:textId="77777777" w:rsidR="00453CE5" w:rsidRPr="00453CE5" w:rsidRDefault="00453CE5" w:rsidP="00453CE5">
      <w:pPr>
        <w:pStyle w:val="ListParagraph"/>
        <w:rPr>
          <w:lang w:eastAsia="en-GB"/>
        </w:rPr>
      </w:pPr>
      <w:r w:rsidRPr="00453CE5">
        <w:rPr>
          <w:lang w:eastAsia="en-GB"/>
        </w:rPr>
        <w:t>Contribute to the decisions of the club</w:t>
      </w:r>
    </w:p>
    <w:p w14:paraId="74BA8505" w14:textId="0F307E19" w:rsidR="00453CE5" w:rsidRPr="00453CE5" w:rsidRDefault="00453CE5" w:rsidP="00453CE5">
      <w:pPr>
        <w:pStyle w:val="ListParagraph"/>
        <w:rPr>
          <w:lang w:eastAsia="en-GB"/>
        </w:rPr>
      </w:pPr>
      <w:r w:rsidRPr="00453CE5">
        <w:rPr>
          <w:lang w:eastAsia="en-GB"/>
        </w:rPr>
        <w:t>Have any concerns about any aspect of your child’s welfare listened to and responded to</w:t>
      </w:r>
    </w:p>
    <w:p w14:paraId="0E63A7AC" w14:textId="641F568D" w:rsidR="00453CE5" w:rsidRPr="00453CE5" w:rsidRDefault="00453CE5" w:rsidP="00453CE5">
      <w:pPr>
        <w:rPr>
          <w:lang w:eastAsia="en-GB"/>
        </w:rPr>
      </w:pPr>
      <w:r w:rsidRPr="00453CE5">
        <w:rPr>
          <w:lang w:eastAsia="en-GB"/>
        </w:rPr>
        <w:t xml:space="preserve">Any breaches of this code of conduct will be dealt with immediately by </w:t>
      </w:r>
      <w:r w:rsidR="00F05EC1">
        <w:rPr>
          <w:lang w:eastAsia="en-GB"/>
        </w:rPr>
        <w:t xml:space="preserve">the Welfare officer </w:t>
      </w:r>
      <w:r w:rsidRPr="00453CE5">
        <w:rPr>
          <w:lang w:eastAsia="en-GB"/>
        </w:rPr>
        <w:t xml:space="preserve">at </w:t>
      </w:r>
      <w:r w:rsidR="00F05EC1">
        <w:rPr>
          <w:lang w:eastAsia="en-GB"/>
        </w:rPr>
        <w:t>the Cheshunt GC</w:t>
      </w:r>
      <w:r w:rsidRPr="00453CE5">
        <w:rPr>
          <w:lang w:eastAsia="en-GB"/>
        </w:rPr>
        <w:t xml:space="preserve">. Persistent concerns or breaches may result in you being asked not to attend games if your attendance is considered detrimental to the welfare of young participants.  </w:t>
      </w:r>
    </w:p>
    <w:p w14:paraId="29343A4E" w14:textId="79120756" w:rsidR="00453CE5" w:rsidRPr="00453CE5" w:rsidRDefault="00453CE5" w:rsidP="00453CE5">
      <w:pPr>
        <w:rPr>
          <w:lang w:eastAsia="en-GB"/>
        </w:rPr>
      </w:pPr>
      <w:r w:rsidRPr="00453CE5">
        <w:rPr>
          <w:lang w:eastAsia="en-GB"/>
        </w:rPr>
        <w:t xml:space="preserve">The ultimate action should a parent/carer continue to breach the code of conduct may be the </w:t>
      </w:r>
      <w:r w:rsidR="00F05EC1">
        <w:rPr>
          <w:lang w:eastAsia="en-GB"/>
        </w:rPr>
        <w:t>Cheshunt GC</w:t>
      </w:r>
      <w:r w:rsidRPr="00453CE5">
        <w:rPr>
          <w:lang w:eastAsia="en-GB"/>
        </w:rPr>
        <w:t xml:space="preserve"> regrettably asking your child to leave the session, </w:t>
      </w:r>
      <w:proofErr w:type="gramStart"/>
      <w:r w:rsidRPr="00453CE5">
        <w:rPr>
          <w:lang w:eastAsia="en-GB"/>
        </w:rPr>
        <w:t>event</w:t>
      </w:r>
      <w:proofErr w:type="gramEnd"/>
      <w:r w:rsidRPr="00453CE5">
        <w:rPr>
          <w:lang w:eastAsia="en-GB"/>
        </w:rPr>
        <w:t xml:space="preserve"> or club.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16"/>
        <w:gridCol w:w="3100"/>
      </w:tblGrid>
      <w:tr w:rsidR="00453CE5" w:rsidRPr="00453CE5" w14:paraId="41CA5574" w14:textId="77777777" w:rsidTr="00453CE5">
        <w:trPr>
          <w:trHeight w:val="846"/>
        </w:trPr>
        <w:tc>
          <w:tcPr>
            <w:tcW w:w="6487" w:type="dxa"/>
          </w:tcPr>
          <w:p w14:paraId="416AD447" w14:textId="77777777" w:rsidR="00453CE5" w:rsidRPr="00453CE5" w:rsidRDefault="00453CE5" w:rsidP="00453CE5">
            <w:pPr>
              <w:rPr>
                <w:lang w:eastAsia="en-GB"/>
              </w:rPr>
            </w:pPr>
            <w:r w:rsidRPr="00453CE5">
              <w:rPr>
                <w:lang w:eastAsia="en-GB"/>
              </w:rPr>
              <w:t>Signed:</w:t>
            </w:r>
          </w:p>
          <w:p w14:paraId="3A5E76C5" w14:textId="77777777" w:rsidR="00453CE5" w:rsidRPr="00453CE5" w:rsidRDefault="00453CE5" w:rsidP="00453CE5">
            <w:pPr>
              <w:rPr>
                <w:lang w:eastAsia="en-GB"/>
              </w:rPr>
            </w:pPr>
          </w:p>
        </w:tc>
        <w:tc>
          <w:tcPr>
            <w:tcW w:w="3367" w:type="dxa"/>
          </w:tcPr>
          <w:p w14:paraId="6198E65D" w14:textId="5311EA80" w:rsidR="00453CE5" w:rsidRPr="00453CE5" w:rsidRDefault="00453CE5" w:rsidP="00453CE5">
            <w:pPr>
              <w:rPr>
                <w:lang w:eastAsia="en-GB"/>
              </w:rPr>
            </w:pPr>
            <w:r w:rsidRPr="00453CE5">
              <w:rPr>
                <w:lang w:eastAsia="en-GB"/>
              </w:rPr>
              <w:t>Date:</w:t>
            </w:r>
          </w:p>
        </w:tc>
      </w:tr>
      <w:tr w:rsidR="00453CE5" w:rsidRPr="00453CE5" w14:paraId="0CD0DBD9" w14:textId="77777777" w:rsidTr="00453CE5">
        <w:trPr>
          <w:trHeight w:val="876"/>
        </w:trPr>
        <w:tc>
          <w:tcPr>
            <w:tcW w:w="9854" w:type="dxa"/>
            <w:gridSpan w:val="2"/>
          </w:tcPr>
          <w:p w14:paraId="62CA7AAB" w14:textId="77777777" w:rsidR="00453CE5" w:rsidRPr="00453CE5" w:rsidRDefault="00453CE5" w:rsidP="00453CE5">
            <w:pPr>
              <w:rPr>
                <w:lang w:eastAsia="en-GB"/>
              </w:rPr>
            </w:pPr>
            <w:r w:rsidRPr="00453CE5">
              <w:rPr>
                <w:lang w:eastAsia="en-GB"/>
              </w:rPr>
              <w:t>PRINT NAME:</w:t>
            </w:r>
          </w:p>
        </w:tc>
      </w:tr>
    </w:tbl>
    <w:p w14:paraId="7CC33D92" w14:textId="715ED526" w:rsidR="00453CE5" w:rsidRDefault="00453CE5" w:rsidP="00453CE5"/>
    <w:p w14:paraId="5E240CB6" w14:textId="7448C5F6" w:rsidR="00453CE5" w:rsidRDefault="00453CE5" w:rsidP="006B45B3"/>
    <w:p w14:paraId="26DF53AC" w14:textId="6099B723" w:rsidR="00453CE5" w:rsidRDefault="00453CE5" w:rsidP="006B45B3"/>
    <w:p w14:paraId="0413A8C3" w14:textId="013DFBAA" w:rsidR="00453CE5" w:rsidRDefault="00453CE5" w:rsidP="006B45B3"/>
    <w:p w14:paraId="41EC4C6D" w14:textId="213CB6C3" w:rsidR="00453CE5" w:rsidRDefault="00453CE5" w:rsidP="006B45B3"/>
    <w:p w14:paraId="313C0885" w14:textId="671F9A33" w:rsidR="00453CE5" w:rsidRDefault="00453CE5" w:rsidP="006B45B3"/>
    <w:p w14:paraId="426B8619" w14:textId="32043251" w:rsidR="00453CE5" w:rsidRDefault="00453CE5" w:rsidP="006B45B3"/>
    <w:p w14:paraId="660B20F8" w14:textId="77777777" w:rsidR="00453CE5" w:rsidRDefault="00453CE5" w:rsidP="006B45B3"/>
    <w:p w14:paraId="653C33BD" w14:textId="53FCB83D" w:rsidR="00453CE5" w:rsidRPr="00453CE5" w:rsidRDefault="00453CE5" w:rsidP="00453CE5">
      <w:pPr>
        <w:pStyle w:val="Heading2"/>
      </w:pPr>
      <w:bookmarkStart w:id="14" w:name="_Appendix_7"/>
      <w:bookmarkEnd w:id="14"/>
      <w:r w:rsidRPr="00453CE5">
        <w:t>Appendix 7</w:t>
      </w:r>
    </w:p>
    <w:p w14:paraId="141CFDEB" w14:textId="62E7B015" w:rsidR="00453CE5" w:rsidRPr="00453CE5" w:rsidRDefault="00F05EC1" w:rsidP="00453CE5">
      <w:pPr>
        <w:rPr>
          <w:b/>
          <w:bCs/>
        </w:rPr>
      </w:pPr>
      <w:r>
        <w:rPr>
          <w:b/>
          <w:bCs/>
        </w:rPr>
        <w:t>The Cheshunt Golf Club</w:t>
      </w:r>
    </w:p>
    <w:p w14:paraId="3745EF7F" w14:textId="77777777" w:rsidR="00453CE5" w:rsidRPr="00453CE5" w:rsidRDefault="00453CE5" w:rsidP="00453CE5">
      <w:pPr>
        <w:rPr>
          <w:b/>
          <w:bCs/>
          <w:u w:val="single"/>
        </w:rPr>
      </w:pPr>
      <w:r w:rsidRPr="00453CE5">
        <w:rPr>
          <w:b/>
          <w:bCs/>
        </w:rPr>
        <w:t>Managing Challenging Behaviour</w:t>
      </w:r>
    </w:p>
    <w:p w14:paraId="0874B8E9" w14:textId="0313CEE6" w:rsidR="00453CE5" w:rsidRPr="00453CE5" w:rsidRDefault="00453CE5" w:rsidP="00453CE5">
      <w:r w:rsidRPr="00453CE5">
        <w:t>Staff/volunteers who deliver sports activities to children may, on occasions, be required to deal with a child’s challenging behaviour.</w:t>
      </w:r>
    </w:p>
    <w:p w14:paraId="26090105" w14:textId="29F50E38" w:rsidR="00453CE5" w:rsidRPr="00453CE5" w:rsidRDefault="00453CE5" w:rsidP="00453CE5">
      <w:r w:rsidRPr="00453CE5">
        <w:t>These guidelines aim to promote good practice and are based on the following principles:</w:t>
      </w:r>
    </w:p>
    <w:p w14:paraId="4278E161" w14:textId="77777777" w:rsidR="00453CE5" w:rsidRPr="00453CE5" w:rsidRDefault="00453CE5" w:rsidP="00C33787">
      <w:pPr>
        <w:pStyle w:val="ListParagraph"/>
      </w:pPr>
      <w:r w:rsidRPr="00453CE5">
        <w:t>The welfare of the child is the paramount consideration.</w:t>
      </w:r>
    </w:p>
    <w:p w14:paraId="326B0CEF" w14:textId="77777777" w:rsidR="00453CE5" w:rsidRPr="00453CE5" w:rsidRDefault="00453CE5" w:rsidP="00C33787">
      <w:pPr>
        <w:pStyle w:val="ListParagraph"/>
      </w:pPr>
      <w:r w:rsidRPr="00453CE5">
        <w:t>Children must never be subject to any form of treatment that is harmful, abusive, humiliating or degrading.</w:t>
      </w:r>
    </w:p>
    <w:p w14:paraId="4FDC01F1" w14:textId="77777777" w:rsidR="00453CE5" w:rsidRPr="00453CE5" w:rsidRDefault="00453CE5" w:rsidP="00C33787">
      <w:pPr>
        <w:pStyle w:val="ListParagraph"/>
      </w:pPr>
      <w:r w:rsidRPr="00453CE5">
        <w:t>The specific needs a child may have (</w:t>
      </w:r>
      <w:proofErr w:type="gramStart"/>
      <w:r w:rsidRPr="00453CE5">
        <w:t>e.g.</w:t>
      </w:r>
      <w:proofErr w:type="gramEnd"/>
      <w:r w:rsidRPr="00453CE5">
        <w:t xml:space="preserve"> communication, behaviour management, comprehension and so on) should be discussed with their parent/carer and where appropriate the child, before activities start. Where appropriate it may be helpful to record the details of any agreed plan or approach and provide copies to all parties.</w:t>
      </w:r>
    </w:p>
    <w:p w14:paraId="22033B3E" w14:textId="1C172BBF" w:rsidR="00453CE5" w:rsidRPr="00453CE5" w:rsidRDefault="00453CE5" w:rsidP="00453CE5">
      <w:pPr>
        <w:pStyle w:val="ListParagraph"/>
      </w:pPr>
      <w:r w:rsidRPr="00453CE5">
        <w:t>Every child should be supported to participate. Consideration to exclude a child from activities should apply only as a last resort and after all efforts to address any challenge have been exhausted, in exceptional circumstances where the safety of that child or of other children cannot be maintained.</w:t>
      </w:r>
    </w:p>
    <w:p w14:paraId="4CA1BE87" w14:textId="77777777" w:rsidR="00C33787" w:rsidRDefault="00453CE5" w:rsidP="00453CE5">
      <w:pPr>
        <w:rPr>
          <w:b/>
        </w:rPr>
      </w:pPr>
      <w:r w:rsidRPr="00453CE5">
        <w:rPr>
          <w:b/>
        </w:rPr>
        <w:t>Planning Activities</w:t>
      </w:r>
      <w:r w:rsidR="00C33787">
        <w:rPr>
          <w:b/>
        </w:rPr>
        <w:t xml:space="preserve"> </w:t>
      </w:r>
    </w:p>
    <w:p w14:paraId="41548148" w14:textId="0715065C" w:rsidR="00453CE5" w:rsidRPr="00C33787" w:rsidRDefault="00453CE5" w:rsidP="00453CE5">
      <w:pPr>
        <w:rPr>
          <w:b/>
        </w:rPr>
      </w:pPr>
      <w:r w:rsidRPr="00453CE5">
        <w:t>Planning for activities should include consideration of whether any child involved may need additional support or supervision to participate safely. This should address:</w:t>
      </w:r>
    </w:p>
    <w:p w14:paraId="61F0851D" w14:textId="77777777" w:rsidR="00453CE5" w:rsidRPr="00453CE5" w:rsidRDefault="00453CE5" w:rsidP="00C33787">
      <w:pPr>
        <w:pStyle w:val="ListParagraph"/>
      </w:pPr>
      <w:r w:rsidRPr="00453CE5">
        <w:t>Assessment of additional risk associated with the child’s behaviour</w:t>
      </w:r>
    </w:p>
    <w:p w14:paraId="632FA132" w14:textId="77777777" w:rsidR="00453CE5" w:rsidRPr="00453CE5" w:rsidRDefault="00453CE5" w:rsidP="00C33787">
      <w:pPr>
        <w:pStyle w:val="ListParagraph"/>
      </w:pPr>
      <w:r w:rsidRPr="00453CE5">
        <w:t>Appropriate supervision ratios and whether numbers of adults should be increased</w:t>
      </w:r>
    </w:p>
    <w:p w14:paraId="3547D813" w14:textId="77777777" w:rsidR="00453CE5" w:rsidRPr="00453CE5" w:rsidRDefault="00453CE5" w:rsidP="00C33787">
      <w:pPr>
        <w:pStyle w:val="ListParagraph"/>
      </w:pPr>
      <w:r w:rsidRPr="00453CE5">
        <w:t>Information sharing for all/volunteers on managing any challenging behaviour to ensure a consistent approach</w:t>
      </w:r>
    </w:p>
    <w:p w14:paraId="4D827D2D" w14:textId="4568CFA2" w:rsidR="00453CE5" w:rsidRDefault="00453CE5" w:rsidP="00453CE5">
      <w:pPr>
        <w:pStyle w:val="ListParagraph"/>
      </w:pPr>
      <w:r w:rsidRPr="00453CE5">
        <w:lastRenderedPageBreak/>
        <w:t>Specialist expertise or support that may be needed from carers or outside agencies.  This is particularly relevant where it is identified that a child may need a level of physical intervention to participate safely (see below)</w:t>
      </w:r>
      <w:r w:rsidR="006471B2">
        <w:t>.</w:t>
      </w:r>
    </w:p>
    <w:p w14:paraId="220904EF" w14:textId="77777777" w:rsidR="00453CE5" w:rsidRPr="00453CE5" w:rsidRDefault="00453CE5" w:rsidP="00453CE5">
      <w:pPr>
        <w:rPr>
          <w:b/>
        </w:rPr>
      </w:pPr>
      <w:r w:rsidRPr="00453CE5">
        <w:rPr>
          <w:b/>
        </w:rPr>
        <w:t>Agreeing Acceptable and Unacceptable Behaviours</w:t>
      </w:r>
    </w:p>
    <w:p w14:paraId="11579A19" w14:textId="74172957" w:rsidR="00453CE5" w:rsidRPr="00453CE5" w:rsidRDefault="00453CE5" w:rsidP="00453CE5">
      <w:r w:rsidRPr="00453CE5">
        <w:t xml:space="preserve">Staff, volunteers, children, young </w:t>
      </w:r>
      <w:proofErr w:type="gramStart"/>
      <w:r w:rsidRPr="00453CE5">
        <w:t>people</w:t>
      </w:r>
      <w:proofErr w:type="gramEnd"/>
      <w:r w:rsidRPr="00453CE5">
        <w:t xml:space="preserve"> and parents/carers should be involved in developing an agreement about:</w:t>
      </w:r>
    </w:p>
    <w:p w14:paraId="68BF6BAC" w14:textId="77777777" w:rsidR="00453CE5" w:rsidRPr="00453CE5" w:rsidRDefault="00453CE5" w:rsidP="00C33787">
      <w:pPr>
        <w:pStyle w:val="ListParagraph"/>
      </w:pPr>
      <w:r w:rsidRPr="00453CE5">
        <w:t>what constitutes acceptable and unacceptable behaviour (code of conduct)</w:t>
      </w:r>
    </w:p>
    <w:p w14:paraId="1F2A5FC4" w14:textId="289BFD7F" w:rsidR="00453CE5" w:rsidRPr="00453CE5" w:rsidRDefault="00453CE5" w:rsidP="00C33787">
      <w:pPr>
        <w:pStyle w:val="ListParagraph"/>
      </w:pPr>
      <w:r w:rsidRPr="00453CE5">
        <w:t>the range of sanctions which may be applied in response to unacceptable behaviour.</w:t>
      </w:r>
    </w:p>
    <w:p w14:paraId="5D1ADC7F" w14:textId="0358C104" w:rsidR="00453CE5" w:rsidRPr="00453CE5" w:rsidRDefault="00453CE5" w:rsidP="00453CE5">
      <w:r w:rsidRPr="00453CE5">
        <w:t>This can be done at the start of the season, in advance of a trip away from home or as part of a welcome session at a residential camp. It should involve the views of children and young people to encourage better buy in and understanding.</w:t>
      </w:r>
    </w:p>
    <w:p w14:paraId="6A89E580" w14:textId="77777777" w:rsidR="00453CE5" w:rsidRPr="00453CE5" w:rsidRDefault="00453CE5" w:rsidP="00453CE5">
      <w:r w:rsidRPr="00453CE5">
        <w:t>Where challenges are anticipated in light, for example of a child’s impairment or other medical condition, a clear plan/agreement should be established and written down.</w:t>
      </w:r>
    </w:p>
    <w:p w14:paraId="1C71F127" w14:textId="60F25856" w:rsidR="00453CE5" w:rsidRDefault="00453CE5" w:rsidP="00453CE5">
      <w:r w:rsidRPr="00453CE5">
        <w:t>Ensure that parents/carers understand the expectations on their children and ask them to reinforce this ahead of any trip or activity.</w:t>
      </w:r>
    </w:p>
    <w:p w14:paraId="12E4D785" w14:textId="77777777" w:rsidR="00C33787" w:rsidRPr="00453CE5" w:rsidRDefault="00C33787" w:rsidP="00453CE5"/>
    <w:p w14:paraId="5A3D37AA" w14:textId="77777777" w:rsidR="00453CE5" w:rsidRPr="00453CE5" w:rsidRDefault="00453CE5" w:rsidP="00453CE5">
      <w:pPr>
        <w:rPr>
          <w:b/>
        </w:rPr>
      </w:pPr>
      <w:r w:rsidRPr="00453CE5">
        <w:rPr>
          <w:b/>
        </w:rPr>
        <w:t>Managing Challenging Behaviour</w:t>
      </w:r>
    </w:p>
    <w:p w14:paraId="3CF8F629" w14:textId="469DEDF6" w:rsidR="00453CE5" w:rsidRPr="00453CE5" w:rsidRDefault="00453CE5" w:rsidP="00453CE5">
      <w:r w:rsidRPr="00453CE5">
        <w:t>In responding to challenging behaviour</w:t>
      </w:r>
      <w:r w:rsidR="00F73A49">
        <w:t>,</w:t>
      </w:r>
      <w:r w:rsidRPr="00453CE5">
        <w:t xml:space="preserve"> the response should always be:</w:t>
      </w:r>
    </w:p>
    <w:p w14:paraId="360852D8" w14:textId="77777777" w:rsidR="00453CE5" w:rsidRPr="00453CE5" w:rsidRDefault="00453CE5" w:rsidP="00C33787">
      <w:pPr>
        <w:pStyle w:val="ListParagraph"/>
      </w:pPr>
      <w:r w:rsidRPr="00453CE5">
        <w:t>Proportionate to the actions you are managing.</w:t>
      </w:r>
    </w:p>
    <w:p w14:paraId="785EFB09" w14:textId="77777777" w:rsidR="00453CE5" w:rsidRPr="00453CE5" w:rsidRDefault="00453CE5" w:rsidP="00C33787">
      <w:pPr>
        <w:pStyle w:val="ListParagraph"/>
      </w:pPr>
      <w:r w:rsidRPr="00453CE5">
        <w:t>Imposed as soon as is practicable.</w:t>
      </w:r>
    </w:p>
    <w:p w14:paraId="78649094" w14:textId="6B69C321" w:rsidR="00453CE5" w:rsidRPr="00453CE5" w:rsidRDefault="00453CE5" w:rsidP="00C33787">
      <w:pPr>
        <w:pStyle w:val="ListParagraph"/>
      </w:pPr>
      <w:r w:rsidRPr="00453CE5">
        <w:t xml:space="preserve">Fully explained to the child and their parents/carers. </w:t>
      </w:r>
    </w:p>
    <w:p w14:paraId="648AA93C" w14:textId="536FB2B6" w:rsidR="00453CE5" w:rsidRPr="00453CE5" w:rsidRDefault="00453CE5" w:rsidP="00453CE5">
      <w:r w:rsidRPr="00453CE5">
        <w:t>In dealing with children who display negative or challenging behaviours, staff and volunteers might consider the following options:</w:t>
      </w:r>
    </w:p>
    <w:p w14:paraId="368B5C2E" w14:textId="77777777" w:rsidR="00453CE5" w:rsidRPr="00453CE5" w:rsidRDefault="00453CE5" w:rsidP="00C33787">
      <w:pPr>
        <w:pStyle w:val="ListParagraph"/>
      </w:pPr>
      <w:r w:rsidRPr="00453CE5">
        <w:t xml:space="preserve">Time out - from the activity, </w:t>
      </w:r>
      <w:proofErr w:type="gramStart"/>
      <w:r w:rsidRPr="00453CE5">
        <w:t>group</w:t>
      </w:r>
      <w:proofErr w:type="gramEnd"/>
      <w:r w:rsidRPr="00453CE5">
        <w:t xml:space="preserve"> or individual work.</w:t>
      </w:r>
    </w:p>
    <w:p w14:paraId="1B5C3471" w14:textId="77777777" w:rsidR="00453CE5" w:rsidRPr="00453CE5" w:rsidRDefault="00453CE5" w:rsidP="00C33787">
      <w:pPr>
        <w:pStyle w:val="ListParagraph"/>
      </w:pPr>
      <w:r w:rsidRPr="00453CE5">
        <w:t>Reparation - the act or process of making amends.</w:t>
      </w:r>
    </w:p>
    <w:p w14:paraId="3B54A3D3" w14:textId="77777777" w:rsidR="00453CE5" w:rsidRPr="00453CE5" w:rsidRDefault="00453CE5" w:rsidP="00C33787">
      <w:pPr>
        <w:pStyle w:val="ListParagraph"/>
      </w:pPr>
      <w:r w:rsidRPr="00453CE5">
        <w:t>Restitution - the act of giving something back.</w:t>
      </w:r>
    </w:p>
    <w:p w14:paraId="391DA826" w14:textId="77777777" w:rsidR="00453CE5" w:rsidRPr="00453CE5" w:rsidRDefault="00453CE5" w:rsidP="00C33787">
      <w:pPr>
        <w:pStyle w:val="ListParagraph"/>
      </w:pPr>
      <w:r w:rsidRPr="00453CE5">
        <w:lastRenderedPageBreak/>
        <w:t>Behavioural reinforcement - rewards for good behaviour, consequences for negative behaviour.</w:t>
      </w:r>
    </w:p>
    <w:p w14:paraId="41C8931F" w14:textId="77777777" w:rsidR="00453CE5" w:rsidRPr="00453CE5" w:rsidRDefault="00453CE5" w:rsidP="00C33787">
      <w:pPr>
        <w:pStyle w:val="ListParagraph"/>
      </w:pPr>
      <w:r w:rsidRPr="00453CE5">
        <w:t>De-escalation of the situation - talking with the child and distracting them from challenging behaviour.</w:t>
      </w:r>
    </w:p>
    <w:p w14:paraId="46C0D385" w14:textId="77777777" w:rsidR="00453CE5" w:rsidRPr="00453CE5" w:rsidRDefault="00453CE5" w:rsidP="00C33787">
      <w:pPr>
        <w:pStyle w:val="ListParagraph"/>
      </w:pPr>
      <w:r w:rsidRPr="00453CE5">
        <w:t>Increased supervision by staff/volunteers.</w:t>
      </w:r>
    </w:p>
    <w:p w14:paraId="2859D468" w14:textId="626B0D7C" w:rsidR="00453CE5" w:rsidRPr="00453CE5" w:rsidRDefault="00453CE5" w:rsidP="00C33787">
      <w:pPr>
        <w:pStyle w:val="ListParagraph"/>
      </w:pPr>
      <w:r w:rsidRPr="00453CE5">
        <w:t>Use of individual ‘contracts’ or agreements for the child’s future or continued</w:t>
      </w:r>
      <w:r w:rsidR="00C33787">
        <w:t xml:space="preserve"> </w:t>
      </w:r>
      <w:r w:rsidRPr="00453CE5">
        <w:t>participation.</w:t>
      </w:r>
    </w:p>
    <w:p w14:paraId="193657E6" w14:textId="77777777" w:rsidR="00453CE5" w:rsidRPr="00453CE5" w:rsidRDefault="00453CE5" w:rsidP="00C33787">
      <w:pPr>
        <w:pStyle w:val="ListParagraph"/>
      </w:pPr>
      <w:r w:rsidRPr="00453CE5">
        <w:t xml:space="preserve">Sanctions or consequences </w:t>
      </w:r>
      <w:proofErr w:type="gramStart"/>
      <w:r w:rsidRPr="00453CE5">
        <w:t>e.g.</w:t>
      </w:r>
      <w:proofErr w:type="gramEnd"/>
      <w:r w:rsidRPr="00453CE5">
        <w:t xml:space="preserve"> missing an outing or match</w:t>
      </w:r>
    </w:p>
    <w:p w14:paraId="54D6DC48" w14:textId="77777777" w:rsidR="00453CE5" w:rsidRPr="00453CE5" w:rsidRDefault="00453CE5" w:rsidP="00C33787">
      <w:pPr>
        <w:pStyle w:val="ListParagraph"/>
      </w:pPr>
      <w:r w:rsidRPr="00453CE5">
        <w:t>Seeking additional/specialist support through working in partnership with other agencies.</w:t>
      </w:r>
    </w:p>
    <w:p w14:paraId="51CDAC2B" w14:textId="77777777" w:rsidR="00453CE5" w:rsidRPr="00453CE5" w:rsidRDefault="00453CE5" w:rsidP="00C33787">
      <w:pPr>
        <w:pStyle w:val="ListParagraph"/>
      </w:pPr>
      <w:r w:rsidRPr="00453CE5">
        <w:t>Temporary or permanent exclusion.</w:t>
      </w:r>
    </w:p>
    <w:p w14:paraId="5A52CAAE" w14:textId="77777777" w:rsidR="00453CE5" w:rsidRPr="00453CE5" w:rsidRDefault="00453CE5" w:rsidP="00453CE5"/>
    <w:p w14:paraId="02F30FD3" w14:textId="3FF139CB" w:rsidR="00453CE5" w:rsidRPr="00453CE5" w:rsidRDefault="00453CE5" w:rsidP="00453CE5">
      <w:r w:rsidRPr="00453CE5">
        <w:t>The following should never be permitted as a means of managing a child’s behaviour:</w:t>
      </w:r>
    </w:p>
    <w:p w14:paraId="41B2C9A0" w14:textId="77777777" w:rsidR="00453CE5" w:rsidRPr="00453CE5" w:rsidRDefault="00453CE5" w:rsidP="00C33787">
      <w:pPr>
        <w:pStyle w:val="ListParagraph"/>
      </w:pPr>
      <w:r w:rsidRPr="00453CE5">
        <w:t>Physical punishment or the threat of such.</w:t>
      </w:r>
    </w:p>
    <w:p w14:paraId="02EDCCE8" w14:textId="77777777" w:rsidR="00453CE5" w:rsidRPr="00453CE5" w:rsidRDefault="00453CE5" w:rsidP="00C33787">
      <w:pPr>
        <w:pStyle w:val="ListParagraph"/>
      </w:pPr>
      <w:r w:rsidRPr="00453CE5">
        <w:t>Refusal to speak to or interact with the child.</w:t>
      </w:r>
    </w:p>
    <w:p w14:paraId="183521B6" w14:textId="6F707DD1" w:rsidR="00453CE5" w:rsidRPr="00453CE5" w:rsidRDefault="00453CE5" w:rsidP="006471B2">
      <w:pPr>
        <w:pStyle w:val="ListParagraph"/>
      </w:pPr>
      <w:r w:rsidRPr="00453CE5">
        <w:t>Being deprived of food, water, access to changing facilities or toilets or other</w:t>
      </w:r>
      <w:r w:rsidR="006471B2">
        <w:t xml:space="preserve"> </w:t>
      </w:r>
      <w:r w:rsidRPr="00453CE5">
        <w:t>essential facilities.</w:t>
      </w:r>
    </w:p>
    <w:p w14:paraId="45FD057D" w14:textId="6016C254" w:rsidR="00453CE5" w:rsidRPr="00453CE5" w:rsidRDefault="00453CE5" w:rsidP="00453CE5">
      <w:pPr>
        <w:pStyle w:val="ListParagraph"/>
      </w:pPr>
      <w:r w:rsidRPr="00453CE5">
        <w:t xml:space="preserve">Verbal intimidation, </w:t>
      </w:r>
      <w:proofErr w:type="gramStart"/>
      <w:r w:rsidRPr="00453CE5">
        <w:t>ridicule</w:t>
      </w:r>
      <w:proofErr w:type="gramEnd"/>
      <w:r w:rsidRPr="00453CE5">
        <w:t xml:space="preserve"> or humiliation.</w:t>
      </w:r>
    </w:p>
    <w:p w14:paraId="16C86474" w14:textId="77777777" w:rsidR="00453CE5" w:rsidRPr="00453CE5" w:rsidRDefault="00453CE5" w:rsidP="00453CE5">
      <w:r w:rsidRPr="00453CE5">
        <w:t xml:space="preserve">Staff/volunteers should consider the risks associated with employing physical intervention compared with the risks of not employing physical intervention.  </w:t>
      </w:r>
    </w:p>
    <w:p w14:paraId="20C27A07" w14:textId="77777777" w:rsidR="00453CE5" w:rsidRPr="00453CE5" w:rsidRDefault="00453CE5" w:rsidP="00453CE5"/>
    <w:p w14:paraId="4F91B5FC" w14:textId="6429F0A6" w:rsidR="00453CE5" w:rsidRPr="00453CE5" w:rsidRDefault="00453CE5" w:rsidP="00453CE5">
      <w:r w:rsidRPr="00453CE5">
        <w:t>The use of physical intervention should always:</w:t>
      </w:r>
    </w:p>
    <w:p w14:paraId="23FF5818" w14:textId="33BED9CC" w:rsidR="00453CE5" w:rsidRPr="00453CE5" w:rsidRDefault="00453CE5" w:rsidP="00C33787">
      <w:pPr>
        <w:pStyle w:val="ListParagraph"/>
      </w:pPr>
      <w:r w:rsidRPr="00453CE5">
        <w:t xml:space="preserve">Be avoided unless it is </w:t>
      </w:r>
      <w:proofErr w:type="gramStart"/>
      <w:r w:rsidRPr="00453CE5">
        <w:t>absolutely necessary</w:t>
      </w:r>
      <w:proofErr w:type="gramEnd"/>
      <w:r w:rsidRPr="00453CE5">
        <w:t xml:space="preserve"> to prevent a child injuring themselves or others or causing serious damage to property.</w:t>
      </w:r>
    </w:p>
    <w:p w14:paraId="15E35881" w14:textId="4997B489" w:rsidR="00453CE5" w:rsidRPr="00453CE5" w:rsidRDefault="00453CE5" w:rsidP="00C33787">
      <w:pPr>
        <w:pStyle w:val="ListParagraph"/>
      </w:pPr>
      <w:r w:rsidRPr="00453CE5">
        <w:t>Aim to achieve an outcome that is in the best interests of the child whose behaviour is of immediate concern</w:t>
      </w:r>
      <w:r w:rsidR="006471B2">
        <w:t>.</w:t>
      </w:r>
    </w:p>
    <w:p w14:paraId="4DC700CA" w14:textId="77777777" w:rsidR="00453CE5" w:rsidRPr="00453CE5" w:rsidRDefault="00453CE5" w:rsidP="00C33787">
      <w:pPr>
        <w:pStyle w:val="ListParagraph"/>
      </w:pPr>
      <w:r w:rsidRPr="00453CE5">
        <w:t>Form part of a broader approach to the management of challenging behaviour.</w:t>
      </w:r>
    </w:p>
    <w:p w14:paraId="66761A80" w14:textId="77777777" w:rsidR="00453CE5" w:rsidRPr="00453CE5" w:rsidRDefault="00453CE5" w:rsidP="00C33787">
      <w:pPr>
        <w:pStyle w:val="ListParagraph"/>
      </w:pPr>
      <w:r w:rsidRPr="00453CE5">
        <w:lastRenderedPageBreak/>
        <w:t>Be the result of conscious decision-making and not a reaction to an adult’s frustration.</w:t>
      </w:r>
    </w:p>
    <w:p w14:paraId="5BE38786" w14:textId="5BF5BE1D" w:rsidR="00453CE5" w:rsidRPr="00453CE5" w:rsidRDefault="00453CE5" w:rsidP="00C33787">
      <w:pPr>
        <w:pStyle w:val="ListParagraph"/>
      </w:pPr>
      <w:r w:rsidRPr="00453CE5">
        <w:t xml:space="preserve">Employ the minimum force needed to avert injury to a person or serious damage to property - applied for the shortest </w:t>
      </w:r>
      <w:proofErr w:type="gramStart"/>
      <w:r w:rsidRPr="00453CE5">
        <w:t>period of time</w:t>
      </w:r>
      <w:proofErr w:type="gramEnd"/>
      <w:r w:rsidR="006471B2">
        <w:t>.</w:t>
      </w:r>
    </w:p>
    <w:p w14:paraId="42D31684" w14:textId="7D8B5046" w:rsidR="00453CE5" w:rsidRPr="00453CE5" w:rsidRDefault="00453CE5" w:rsidP="00C33787">
      <w:pPr>
        <w:pStyle w:val="ListParagraph"/>
      </w:pPr>
      <w:r w:rsidRPr="00453CE5">
        <w:t>Used only after all other strategies have been exhausted</w:t>
      </w:r>
      <w:r w:rsidR="006471B2">
        <w:t>.</w:t>
      </w:r>
    </w:p>
    <w:p w14:paraId="075EBAFD" w14:textId="23CF2A75" w:rsidR="00453CE5" w:rsidRPr="00453CE5" w:rsidRDefault="00453CE5" w:rsidP="00453CE5">
      <w:pPr>
        <w:pStyle w:val="ListParagraph"/>
      </w:pPr>
      <w:r w:rsidRPr="00453CE5">
        <w:t>Be recorded as soon as possible using the appropriate organisational reporting form and procedure.</w:t>
      </w:r>
    </w:p>
    <w:p w14:paraId="013C1B16" w14:textId="586BAE6A" w:rsidR="00453CE5" w:rsidRDefault="00453CE5" w:rsidP="00453CE5">
      <w:r w:rsidRPr="00453CE5">
        <w:t xml:space="preserve">Parents should always be informed following an incident where a coach/volunteer has had to physically intervene with their </w:t>
      </w:r>
      <w:proofErr w:type="gramStart"/>
      <w:r w:rsidRPr="00453CE5">
        <w:t>particular child</w:t>
      </w:r>
      <w:proofErr w:type="gramEnd"/>
      <w:r w:rsidRPr="00453CE5">
        <w:t>.</w:t>
      </w:r>
    </w:p>
    <w:p w14:paraId="360EF7F8" w14:textId="77777777" w:rsidR="00C33787" w:rsidRPr="00453CE5" w:rsidRDefault="00C33787" w:rsidP="00453CE5"/>
    <w:p w14:paraId="4BA0F202" w14:textId="774BA84D" w:rsidR="00453CE5" w:rsidRPr="00453CE5" w:rsidRDefault="00453CE5" w:rsidP="00453CE5">
      <w:r w:rsidRPr="00453CE5">
        <w:t>Physical intervention must not:</w:t>
      </w:r>
    </w:p>
    <w:p w14:paraId="78712518" w14:textId="77777777" w:rsidR="00453CE5" w:rsidRPr="00453CE5" w:rsidRDefault="00453CE5" w:rsidP="00C33787">
      <w:pPr>
        <w:pStyle w:val="ListParagraph"/>
      </w:pPr>
      <w:r w:rsidRPr="00453CE5">
        <w:t xml:space="preserve">Involve contact with buttocks, </w:t>
      </w:r>
      <w:proofErr w:type="gramStart"/>
      <w:r w:rsidRPr="00453CE5">
        <w:t>genitals</w:t>
      </w:r>
      <w:proofErr w:type="gramEnd"/>
      <w:r w:rsidRPr="00453CE5">
        <w:t xml:space="preserve"> and breasts.</w:t>
      </w:r>
    </w:p>
    <w:p w14:paraId="27A8F8EA" w14:textId="77777777" w:rsidR="00453CE5" w:rsidRPr="00453CE5" w:rsidRDefault="00453CE5" w:rsidP="00C33787">
      <w:pPr>
        <w:pStyle w:val="ListParagraph"/>
      </w:pPr>
      <w:r w:rsidRPr="00453CE5">
        <w:t>Be used as a form of punishment.</w:t>
      </w:r>
    </w:p>
    <w:p w14:paraId="1861F1C4" w14:textId="6493834A" w:rsidR="00453CE5" w:rsidRPr="00453CE5" w:rsidRDefault="00453CE5" w:rsidP="00C33787">
      <w:pPr>
        <w:pStyle w:val="ListParagraph"/>
      </w:pPr>
      <w:r w:rsidRPr="00453CE5">
        <w:t>Involve inflicting pain</w:t>
      </w:r>
      <w:r w:rsidR="006471B2">
        <w:t>.</w:t>
      </w:r>
    </w:p>
    <w:p w14:paraId="7D13AF2E" w14:textId="77777777" w:rsidR="00453CE5" w:rsidRPr="00453CE5" w:rsidRDefault="00453CE5" w:rsidP="00453CE5">
      <w:pPr>
        <w:rPr>
          <w:b/>
        </w:rPr>
      </w:pPr>
    </w:p>
    <w:p w14:paraId="2FDE2C44" w14:textId="2C848F8E" w:rsidR="00453CE5" w:rsidRPr="00453CE5" w:rsidRDefault="00453CE5" w:rsidP="00453CE5">
      <w:pPr>
        <w:rPr>
          <w:b/>
        </w:rPr>
      </w:pPr>
      <w:r w:rsidRPr="00453CE5">
        <w:rPr>
          <w:b/>
        </w:rPr>
        <w:t>Views of the child</w:t>
      </w:r>
    </w:p>
    <w:p w14:paraId="4E560F41" w14:textId="7483FE8B" w:rsidR="00453CE5" w:rsidRPr="00453CE5" w:rsidRDefault="00453CE5" w:rsidP="00453CE5">
      <w:r w:rsidRPr="00453CE5">
        <w:t xml:space="preserve">A timely de-brief for staff/volunteers, the child and parents should always take place in a calm environment following an incident where physical intervention has been used. Even children who </w:t>
      </w:r>
      <w:proofErr w:type="gramStart"/>
      <w:r w:rsidRPr="00453CE5">
        <w:t>haven’t</w:t>
      </w:r>
      <w:proofErr w:type="gramEnd"/>
      <w:r w:rsidRPr="00453CE5">
        <w:t xml:space="preserve"> directly been involved in the situation may need to talk about what they have witnessed.</w:t>
      </w:r>
    </w:p>
    <w:p w14:paraId="569406DB" w14:textId="77777777" w:rsidR="00453CE5" w:rsidRPr="00453CE5" w:rsidRDefault="00453CE5" w:rsidP="00453CE5">
      <w:r w:rsidRPr="00453CE5">
        <w:t>There should also be a discussion with the child and parents about the child’s needs and continued safe participation in the group or activity.</w:t>
      </w:r>
    </w:p>
    <w:p w14:paraId="07D7DC06" w14:textId="77777777" w:rsidR="00453CE5" w:rsidRPr="00453CE5" w:rsidRDefault="00453CE5" w:rsidP="00453CE5">
      <w:pPr>
        <w:rPr>
          <w:b/>
          <w:bCs/>
        </w:rPr>
      </w:pPr>
      <w:r w:rsidRPr="00453CE5">
        <w:rPr>
          <w:b/>
          <w:bCs/>
        </w:rPr>
        <w:br w:type="page"/>
      </w:r>
    </w:p>
    <w:p w14:paraId="1E890623" w14:textId="06C91109" w:rsidR="00453CE5" w:rsidRPr="00C33787" w:rsidRDefault="00453CE5" w:rsidP="00C33787">
      <w:pPr>
        <w:pStyle w:val="Heading2"/>
      </w:pPr>
      <w:bookmarkStart w:id="15" w:name="_Appendix_8"/>
      <w:bookmarkEnd w:id="15"/>
      <w:r w:rsidRPr="00453CE5">
        <w:lastRenderedPageBreak/>
        <w:t>Appendix 8</w:t>
      </w:r>
    </w:p>
    <w:p w14:paraId="09BD21B1" w14:textId="45FD5051" w:rsidR="00453CE5" w:rsidRPr="00453CE5" w:rsidRDefault="00453CE5" w:rsidP="00453CE5">
      <w:pPr>
        <w:rPr>
          <w:b/>
          <w:bCs/>
        </w:rPr>
      </w:pPr>
      <w:r w:rsidRPr="00453CE5">
        <w:rPr>
          <w:b/>
          <w:bCs/>
        </w:rPr>
        <w:t xml:space="preserve">Incident Report Form </w:t>
      </w:r>
      <w:r w:rsidR="00DB6172">
        <w:rPr>
          <w:b/>
          <w:bCs/>
        </w:rPr>
        <w:t>–</w:t>
      </w:r>
      <w:r w:rsidRPr="00453CE5">
        <w:rPr>
          <w:b/>
          <w:bCs/>
        </w:rPr>
        <w:t xml:space="preserve"> </w:t>
      </w:r>
      <w:r w:rsidR="00DB6172">
        <w:rPr>
          <w:b/>
          <w:bCs/>
        </w:rPr>
        <w:t>The Cheshunt GC</w:t>
      </w:r>
    </w:p>
    <w:p w14:paraId="37C246E3" w14:textId="77777777" w:rsidR="00453CE5" w:rsidRPr="00453CE5" w:rsidRDefault="00453CE5" w:rsidP="00453CE5">
      <w:pPr>
        <w:rPr>
          <w:b/>
          <w:bCs/>
          <w:u w:val="single"/>
        </w:rPr>
      </w:pP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354"/>
        <w:gridCol w:w="5174"/>
      </w:tblGrid>
      <w:tr w:rsidR="00453CE5" w:rsidRPr="00453CE5" w14:paraId="5E5E689C" w14:textId="77777777" w:rsidTr="00C33787">
        <w:trPr>
          <w:cantSplit/>
          <w:trHeight w:val="421"/>
          <w:jc w:val="center"/>
        </w:trPr>
        <w:tc>
          <w:tcPr>
            <w:tcW w:w="9639" w:type="dxa"/>
            <w:gridSpan w:val="3"/>
            <w:tcMar>
              <w:top w:w="85" w:type="dxa"/>
              <w:bottom w:w="85" w:type="dxa"/>
            </w:tcMar>
          </w:tcPr>
          <w:p w14:paraId="33264629" w14:textId="77777777" w:rsidR="00453CE5" w:rsidRPr="00453CE5" w:rsidRDefault="00453CE5" w:rsidP="00453CE5">
            <w:r w:rsidRPr="00453CE5">
              <w:t xml:space="preserve">Recorder’s Name: </w:t>
            </w:r>
          </w:p>
        </w:tc>
      </w:tr>
      <w:tr w:rsidR="00453CE5" w:rsidRPr="00453CE5" w14:paraId="3F61F87F" w14:textId="77777777" w:rsidTr="00C33787">
        <w:trPr>
          <w:cantSplit/>
          <w:trHeight w:val="954"/>
          <w:jc w:val="center"/>
        </w:trPr>
        <w:tc>
          <w:tcPr>
            <w:tcW w:w="9639" w:type="dxa"/>
            <w:gridSpan w:val="3"/>
            <w:tcMar>
              <w:top w:w="85" w:type="dxa"/>
              <w:bottom w:w="85" w:type="dxa"/>
            </w:tcMar>
          </w:tcPr>
          <w:p w14:paraId="66E02114" w14:textId="77777777" w:rsidR="00453CE5" w:rsidRPr="00453CE5" w:rsidRDefault="00453CE5" w:rsidP="00453CE5">
            <w:r w:rsidRPr="00453CE5">
              <w:t>Address:</w:t>
            </w:r>
          </w:p>
        </w:tc>
      </w:tr>
      <w:tr w:rsidR="00453CE5" w:rsidRPr="00453CE5" w14:paraId="28704F33" w14:textId="77777777" w:rsidTr="00C33787">
        <w:trPr>
          <w:cantSplit/>
          <w:trHeight w:val="415"/>
          <w:jc w:val="center"/>
        </w:trPr>
        <w:tc>
          <w:tcPr>
            <w:tcW w:w="4111" w:type="dxa"/>
            <w:tcBorders>
              <w:bottom w:val="single" w:sz="4" w:space="0" w:color="000000"/>
            </w:tcBorders>
            <w:tcMar>
              <w:top w:w="85" w:type="dxa"/>
              <w:bottom w:w="85" w:type="dxa"/>
            </w:tcMar>
          </w:tcPr>
          <w:p w14:paraId="2C87001F" w14:textId="77777777" w:rsidR="00453CE5" w:rsidRPr="00453CE5" w:rsidRDefault="00453CE5" w:rsidP="00453CE5">
            <w:r w:rsidRPr="00453CE5">
              <w:t>Post Code:</w:t>
            </w:r>
          </w:p>
        </w:tc>
        <w:tc>
          <w:tcPr>
            <w:tcW w:w="5528" w:type="dxa"/>
            <w:gridSpan w:val="2"/>
            <w:tcBorders>
              <w:bottom w:val="single" w:sz="4" w:space="0" w:color="000000"/>
            </w:tcBorders>
            <w:tcMar>
              <w:top w:w="85" w:type="dxa"/>
              <w:bottom w:w="85" w:type="dxa"/>
            </w:tcMar>
          </w:tcPr>
          <w:p w14:paraId="521C72E3" w14:textId="77777777" w:rsidR="00453CE5" w:rsidRPr="00453CE5" w:rsidRDefault="00453CE5" w:rsidP="00453CE5">
            <w:r w:rsidRPr="00453CE5">
              <w:t>Telephone No:</w:t>
            </w:r>
          </w:p>
        </w:tc>
      </w:tr>
      <w:tr w:rsidR="00453CE5" w:rsidRPr="00453CE5" w14:paraId="14DEF60F" w14:textId="77777777" w:rsidTr="00C33787">
        <w:trPr>
          <w:cantSplit/>
          <w:trHeight w:val="266"/>
          <w:jc w:val="center"/>
        </w:trPr>
        <w:tc>
          <w:tcPr>
            <w:tcW w:w="9639" w:type="dxa"/>
            <w:gridSpan w:val="3"/>
            <w:tcBorders>
              <w:left w:val="nil"/>
              <w:right w:val="nil"/>
            </w:tcBorders>
            <w:tcMar>
              <w:top w:w="85" w:type="dxa"/>
              <w:bottom w:w="85" w:type="dxa"/>
            </w:tcMar>
          </w:tcPr>
          <w:p w14:paraId="779B1E1B" w14:textId="77777777" w:rsidR="00453CE5" w:rsidRPr="00453CE5" w:rsidRDefault="00453CE5" w:rsidP="00453CE5">
            <w:pPr>
              <w:rPr>
                <w:bCs/>
              </w:rPr>
            </w:pPr>
          </w:p>
        </w:tc>
      </w:tr>
      <w:tr w:rsidR="00453CE5" w:rsidRPr="00453CE5" w14:paraId="33A6FE32" w14:textId="77777777" w:rsidTr="00C33787">
        <w:trPr>
          <w:cantSplit/>
          <w:trHeight w:val="408"/>
          <w:jc w:val="center"/>
        </w:trPr>
        <w:tc>
          <w:tcPr>
            <w:tcW w:w="9639" w:type="dxa"/>
            <w:gridSpan w:val="3"/>
            <w:tcMar>
              <w:top w:w="85" w:type="dxa"/>
              <w:bottom w:w="85" w:type="dxa"/>
            </w:tcMar>
          </w:tcPr>
          <w:p w14:paraId="489267DA" w14:textId="77777777" w:rsidR="00453CE5" w:rsidRPr="00453CE5" w:rsidRDefault="00453CE5" w:rsidP="00453CE5">
            <w:r w:rsidRPr="00453CE5">
              <w:rPr>
                <w:bCs/>
              </w:rPr>
              <w:t>Child’s Name:</w:t>
            </w:r>
          </w:p>
        </w:tc>
      </w:tr>
      <w:tr w:rsidR="00453CE5" w:rsidRPr="00453CE5" w14:paraId="50D0D646" w14:textId="77777777" w:rsidTr="00C33787">
        <w:trPr>
          <w:cantSplit/>
          <w:trHeight w:val="1136"/>
          <w:jc w:val="center"/>
        </w:trPr>
        <w:tc>
          <w:tcPr>
            <w:tcW w:w="9639" w:type="dxa"/>
            <w:gridSpan w:val="3"/>
            <w:tcMar>
              <w:top w:w="85" w:type="dxa"/>
              <w:bottom w:w="85" w:type="dxa"/>
            </w:tcMar>
          </w:tcPr>
          <w:p w14:paraId="2872A280" w14:textId="77777777" w:rsidR="00453CE5" w:rsidRPr="00453CE5" w:rsidRDefault="00453CE5" w:rsidP="00453CE5">
            <w:r w:rsidRPr="00453CE5">
              <w:t>Address:</w:t>
            </w:r>
          </w:p>
        </w:tc>
      </w:tr>
      <w:tr w:rsidR="00453CE5" w:rsidRPr="00453CE5" w14:paraId="29CC2EA8" w14:textId="77777777" w:rsidTr="00C33787">
        <w:trPr>
          <w:cantSplit/>
          <w:trHeight w:val="403"/>
          <w:jc w:val="center"/>
        </w:trPr>
        <w:tc>
          <w:tcPr>
            <w:tcW w:w="4111" w:type="dxa"/>
            <w:tcBorders>
              <w:bottom w:val="single" w:sz="4" w:space="0" w:color="000000"/>
            </w:tcBorders>
            <w:tcMar>
              <w:top w:w="85" w:type="dxa"/>
              <w:bottom w:w="85" w:type="dxa"/>
            </w:tcMar>
          </w:tcPr>
          <w:p w14:paraId="76B92A19" w14:textId="77777777" w:rsidR="00453CE5" w:rsidRPr="00453CE5" w:rsidRDefault="00453CE5" w:rsidP="00453CE5">
            <w:r w:rsidRPr="00453CE5">
              <w:t>Post Code:</w:t>
            </w:r>
          </w:p>
        </w:tc>
        <w:tc>
          <w:tcPr>
            <w:tcW w:w="5528" w:type="dxa"/>
            <w:gridSpan w:val="2"/>
            <w:tcBorders>
              <w:bottom w:val="single" w:sz="4" w:space="0" w:color="000000"/>
            </w:tcBorders>
            <w:tcMar>
              <w:top w:w="85" w:type="dxa"/>
              <w:bottom w:w="85" w:type="dxa"/>
            </w:tcMar>
          </w:tcPr>
          <w:p w14:paraId="3890E5C9" w14:textId="77777777" w:rsidR="00453CE5" w:rsidRPr="00453CE5" w:rsidRDefault="00453CE5" w:rsidP="00453CE5">
            <w:r w:rsidRPr="00453CE5">
              <w:t>Telephone No:</w:t>
            </w:r>
          </w:p>
        </w:tc>
      </w:tr>
      <w:tr w:rsidR="00453CE5" w:rsidRPr="00453CE5" w14:paraId="7AC74F9B" w14:textId="77777777" w:rsidTr="00C33787">
        <w:trPr>
          <w:cantSplit/>
          <w:trHeight w:val="284"/>
          <w:jc w:val="center"/>
        </w:trPr>
        <w:tc>
          <w:tcPr>
            <w:tcW w:w="9639" w:type="dxa"/>
            <w:gridSpan w:val="3"/>
            <w:tcBorders>
              <w:left w:val="nil"/>
              <w:right w:val="nil"/>
            </w:tcBorders>
            <w:tcMar>
              <w:top w:w="85" w:type="dxa"/>
              <w:bottom w:w="85" w:type="dxa"/>
            </w:tcMar>
          </w:tcPr>
          <w:p w14:paraId="1926A652" w14:textId="77777777" w:rsidR="00453CE5" w:rsidRPr="00453CE5" w:rsidRDefault="00453CE5" w:rsidP="00453CE5"/>
        </w:tc>
      </w:tr>
      <w:tr w:rsidR="00453CE5" w:rsidRPr="00453CE5" w14:paraId="568FD6EC" w14:textId="77777777" w:rsidTr="00C33787">
        <w:trPr>
          <w:cantSplit/>
          <w:trHeight w:val="435"/>
          <w:jc w:val="center"/>
        </w:trPr>
        <w:tc>
          <w:tcPr>
            <w:tcW w:w="9639" w:type="dxa"/>
            <w:gridSpan w:val="3"/>
            <w:tcMar>
              <w:top w:w="85" w:type="dxa"/>
              <w:bottom w:w="85" w:type="dxa"/>
            </w:tcMar>
          </w:tcPr>
          <w:p w14:paraId="4B45F9E0" w14:textId="77777777" w:rsidR="00453CE5" w:rsidRPr="00453CE5" w:rsidRDefault="00453CE5" w:rsidP="00453CE5">
            <w:r w:rsidRPr="00453CE5">
              <w:t>Complainant’s Name:</w:t>
            </w:r>
          </w:p>
        </w:tc>
      </w:tr>
      <w:tr w:rsidR="00453CE5" w:rsidRPr="00453CE5" w14:paraId="7741E89D" w14:textId="77777777" w:rsidTr="00C33787">
        <w:trPr>
          <w:cantSplit/>
          <w:trHeight w:val="1126"/>
          <w:jc w:val="center"/>
        </w:trPr>
        <w:tc>
          <w:tcPr>
            <w:tcW w:w="9639" w:type="dxa"/>
            <w:gridSpan w:val="3"/>
            <w:tcMar>
              <w:top w:w="85" w:type="dxa"/>
              <w:bottom w:w="85" w:type="dxa"/>
            </w:tcMar>
          </w:tcPr>
          <w:p w14:paraId="6734FFB0" w14:textId="77777777" w:rsidR="00453CE5" w:rsidRPr="00453CE5" w:rsidRDefault="00453CE5" w:rsidP="00453CE5">
            <w:r w:rsidRPr="00453CE5">
              <w:t>Address:</w:t>
            </w:r>
          </w:p>
        </w:tc>
      </w:tr>
      <w:tr w:rsidR="00453CE5" w:rsidRPr="00453CE5" w14:paraId="74108385" w14:textId="77777777" w:rsidTr="00C33787">
        <w:trPr>
          <w:cantSplit/>
          <w:trHeight w:val="395"/>
          <w:jc w:val="center"/>
        </w:trPr>
        <w:tc>
          <w:tcPr>
            <w:tcW w:w="4465" w:type="dxa"/>
            <w:gridSpan w:val="2"/>
            <w:tcBorders>
              <w:bottom w:val="single" w:sz="4" w:space="0" w:color="000000"/>
            </w:tcBorders>
            <w:tcMar>
              <w:top w:w="85" w:type="dxa"/>
              <w:bottom w:w="85" w:type="dxa"/>
            </w:tcMar>
          </w:tcPr>
          <w:p w14:paraId="3685BB88" w14:textId="77777777" w:rsidR="00453CE5" w:rsidRPr="00453CE5" w:rsidRDefault="00453CE5" w:rsidP="00453CE5">
            <w:r w:rsidRPr="00453CE5">
              <w:t>Post Code:</w:t>
            </w:r>
          </w:p>
        </w:tc>
        <w:tc>
          <w:tcPr>
            <w:tcW w:w="5174" w:type="dxa"/>
            <w:tcBorders>
              <w:bottom w:val="single" w:sz="4" w:space="0" w:color="000000"/>
            </w:tcBorders>
            <w:tcMar>
              <w:top w:w="85" w:type="dxa"/>
              <w:bottom w:w="85" w:type="dxa"/>
            </w:tcMar>
          </w:tcPr>
          <w:p w14:paraId="43782AD8" w14:textId="77777777" w:rsidR="00453CE5" w:rsidRPr="00453CE5" w:rsidRDefault="00453CE5" w:rsidP="00453CE5">
            <w:r w:rsidRPr="00453CE5">
              <w:t>Telephone No:</w:t>
            </w:r>
          </w:p>
        </w:tc>
      </w:tr>
      <w:tr w:rsidR="00453CE5" w:rsidRPr="00453CE5" w14:paraId="68D6C887" w14:textId="77777777" w:rsidTr="00C33787">
        <w:trPr>
          <w:cantSplit/>
          <w:trHeight w:val="274"/>
          <w:jc w:val="center"/>
        </w:trPr>
        <w:tc>
          <w:tcPr>
            <w:tcW w:w="9639" w:type="dxa"/>
            <w:gridSpan w:val="3"/>
            <w:tcBorders>
              <w:left w:val="nil"/>
              <w:right w:val="nil"/>
            </w:tcBorders>
            <w:tcMar>
              <w:top w:w="85" w:type="dxa"/>
              <w:bottom w:w="85" w:type="dxa"/>
            </w:tcMar>
          </w:tcPr>
          <w:p w14:paraId="38928A77" w14:textId="5DF7F6C5" w:rsidR="00C33787" w:rsidRPr="00453CE5" w:rsidRDefault="00C33787" w:rsidP="00453CE5">
            <w:pPr>
              <w:rPr>
                <w:bCs/>
              </w:rPr>
            </w:pPr>
          </w:p>
        </w:tc>
      </w:tr>
      <w:tr w:rsidR="00453CE5" w:rsidRPr="00453CE5" w14:paraId="79EBD678" w14:textId="77777777" w:rsidTr="00C33787">
        <w:trPr>
          <w:cantSplit/>
          <w:trHeight w:val="1411"/>
          <w:jc w:val="center"/>
        </w:trPr>
        <w:tc>
          <w:tcPr>
            <w:tcW w:w="9639" w:type="dxa"/>
            <w:gridSpan w:val="3"/>
            <w:tcMar>
              <w:top w:w="85" w:type="dxa"/>
              <w:bottom w:w="85" w:type="dxa"/>
            </w:tcMar>
          </w:tcPr>
          <w:p w14:paraId="12D7BFF5" w14:textId="4F39EC0F" w:rsidR="00453CE5" w:rsidRPr="00453CE5" w:rsidRDefault="00453CE5" w:rsidP="00453CE5">
            <w:r w:rsidRPr="00453CE5">
              <w:rPr>
                <w:bCs/>
              </w:rPr>
              <w:t xml:space="preserve">Details of the allegations: </w:t>
            </w:r>
            <w:r w:rsidRPr="00453CE5">
              <w:t>[</w:t>
            </w:r>
            <w:proofErr w:type="gramStart"/>
            <w:r w:rsidRPr="00453CE5">
              <w:t>include</w:t>
            </w:r>
            <w:r w:rsidR="00DB6172">
              <w:t>;</w:t>
            </w:r>
            <w:proofErr w:type="gramEnd"/>
            <w:r w:rsidRPr="00453CE5">
              <w:t xml:space="preserve"> date; time; location; and nature of the incident]</w:t>
            </w:r>
          </w:p>
        </w:tc>
      </w:tr>
      <w:tr w:rsidR="00453CE5" w:rsidRPr="00453CE5" w14:paraId="0D73547B" w14:textId="77777777" w:rsidTr="00C33787">
        <w:trPr>
          <w:cantSplit/>
          <w:trHeight w:val="1252"/>
          <w:jc w:val="center"/>
        </w:trPr>
        <w:tc>
          <w:tcPr>
            <w:tcW w:w="9639" w:type="dxa"/>
            <w:gridSpan w:val="3"/>
            <w:tcBorders>
              <w:bottom w:val="single" w:sz="4" w:space="0" w:color="000000"/>
            </w:tcBorders>
            <w:tcMar>
              <w:top w:w="85" w:type="dxa"/>
              <w:bottom w:w="85" w:type="dxa"/>
            </w:tcMar>
          </w:tcPr>
          <w:p w14:paraId="678FA9D6" w14:textId="77777777" w:rsidR="00453CE5" w:rsidRPr="00453CE5" w:rsidRDefault="00453CE5" w:rsidP="00453CE5">
            <w:r w:rsidRPr="00453CE5">
              <w:rPr>
                <w:bCs/>
              </w:rPr>
              <w:lastRenderedPageBreak/>
              <w:t xml:space="preserve">Additional information: </w:t>
            </w:r>
            <w:r w:rsidRPr="00453CE5">
              <w:t>[</w:t>
            </w:r>
            <w:proofErr w:type="gramStart"/>
            <w:r w:rsidRPr="00453CE5">
              <w:t>include:</w:t>
            </w:r>
            <w:proofErr w:type="gramEnd"/>
            <w:r w:rsidRPr="00453CE5">
              <w:t xml:space="preserve"> witnesses; corroborative statements; etc.]</w:t>
            </w:r>
          </w:p>
        </w:tc>
      </w:tr>
      <w:tr w:rsidR="00453CE5" w:rsidRPr="00453CE5" w14:paraId="472EFED4" w14:textId="77777777" w:rsidTr="00C33787">
        <w:trPr>
          <w:cantSplit/>
          <w:trHeight w:val="1128"/>
          <w:jc w:val="center"/>
        </w:trPr>
        <w:tc>
          <w:tcPr>
            <w:tcW w:w="9639" w:type="dxa"/>
            <w:gridSpan w:val="3"/>
            <w:tcBorders>
              <w:bottom w:val="nil"/>
            </w:tcBorders>
            <w:tcMar>
              <w:top w:w="85" w:type="dxa"/>
              <w:bottom w:w="85" w:type="dxa"/>
            </w:tcMar>
          </w:tcPr>
          <w:p w14:paraId="1C7CAF14" w14:textId="77777777" w:rsidR="00453CE5" w:rsidRPr="00453CE5" w:rsidRDefault="00453CE5" w:rsidP="00453CE5">
            <w:r w:rsidRPr="00453CE5">
              <w:t>England Golf Governance department notified (01526 351824)</w:t>
            </w:r>
          </w:p>
          <w:p w14:paraId="7655552C" w14:textId="77777777" w:rsidR="00453CE5" w:rsidRPr="00453CE5" w:rsidRDefault="00453CE5" w:rsidP="00453CE5">
            <w:pPr>
              <w:rPr>
                <w:bCs/>
              </w:rPr>
            </w:pPr>
          </w:p>
          <w:p w14:paraId="42B1810E" w14:textId="77777777" w:rsidR="00453CE5" w:rsidRPr="00453CE5" w:rsidRDefault="00453CE5" w:rsidP="00453CE5">
            <w:pPr>
              <w:rPr>
                <w:bCs/>
              </w:rPr>
            </w:pPr>
            <w:r w:rsidRPr="00453CE5">
              <w:rPr>
                <w:bCs/>
              </w:rPr>
              <w:t>Case Number (if allocated):</w:t>
            </w:r>
          </w:p>
          <w:p w14:paraId="2EB0CA88" w14:textId="77777777" w:rsidR="00453CE5" w:rsidRPr="00453CE5" w:rsidRDefault="00453CE5" w:rsidP="00453CE5">
            <w:pPr>
              <w:rPr>
                <w:bCs/>
              </w:rPr>
            </w:pPr>
          </w:p>
          <w:p w14:paraId="4F569215" w14:textId="77777777" w:rsidR="00453CE5" w:rsidRPr="00453CE5" w:rsidRDefault="00453CE5" w:rsidP="00453CE5">
            <w:pPr>
              <w:rPr>
                <w:bCs/>
              </w:rPr>
            </w:pPr>
            <w:r w:rsidRPr="00453CE5">
              <w:rPr>
                <w:bCs/>
              </w:rPr>
              <w:t>Name of person spoken to:</w:t>
            </w:r>
          </w:p>
        </w:tc>
      </w:tr>
      <w:tr w:rsidR="00453CE5" w:rsidRPr="00453CE5" w14:paraId="1311AE3B" w14:textId="77777777" w:rsidTr="00C33787">
        <w:trPr>
          <w:cantSplit/>
          <w:trHeight w:val="563"/>
          <w:jc w:val="center"/>
        </w:trPr>
        <w:tc>
          <w:tcPr>
            <w:tcW w:w="9639" w:type="dxa"/>
            <w:gridSpan w:val="3"/>
            <w:tcBorders>
              <w:top w:val="nil"/>
              <w:bottom w:val="single" w:sz="4" w:space="0" w:color="000000"/>
            </w:tcBorders>
            <w:tcMar>
              <w:top w:w="85" w:type="dxa"/>
              <w:bottom w:w="85" w:type="dxa"/>
            </w:tcMar>
          </w:tcPr>
          <w:p w14:paraId="70F2E4A1" w14:textId="77777777" w:rsidR="00453CE5" w:rsidRPr="00453CE5" w:rsidRDefault="00453CE5" w:rsidP="00453CE5">
            <w:r w:rsidRPr="00453CE5">
              <w:t>Date:                                                                   Time:</w:t>
            </w:r>
          </w:p>
          <w:p w14:paraId="3139D79F" w14:textId="77777777" w:rsidR="00453CE5" w:rsidRPr="00453CE5" w:rsidRDefault="00453CE5" w:rsidP="00453CE5"/>
        </w:tc>
      </w:tr>
      <w:tr w:rsidR="00453CE5" w:rsidRPr="00453CE5" w14:paraId="203E2F3D" w14:textId="77777777" w:rsidTr="00C33787">
        <w:trPr>
          <w:cantSplit/>
          <w:trHeight w:val="1124"/>
          <w:jc w:val="center"/>
        </w:trPr>
        <w:tc>
          <w:tcPr>
            <w:tcW w:w="9639" w:type="dxa"/>
            <w:gridSpan w:val="3"/>
            <w:tcBorders>
              <w:bottom w:val="nil"/>
            </w:tcBorders>
            <w:tcMar>
              <w:top w:w="85" w:type="dxa"/>
              <w:bottom w:w="85" w:type="dxa"/>
            </w:tcMar>
          </w:tcPr>
          <w:p w14:paraId="2855BB24" w14:textId="77777777" w:rsidR="00453CE5" w:rsidRPr="00453CE5" w:rsidRDefault="00453CE5" w:rsidP="00453CE5">
            <w:r w:rsidRPr="00453CE5">
              <w:rPr>
                <w:bCs/>
              </w:rPr>
              <w:t>Action taken:</w:t>
            </w:r>
          </w:p>
          <w:p w14:paraId="7BF92645" w14:textId="77777777" w:rsidR="00453CE5" w:rsidRPr="00453CE5" w:rsidRDefault="00453CE5" w:rsidP="00453CE5"/>
        </w:tc>
      </w:tr>
      <w:tr w:rsidR="00453CE5" w:rsidRPr="00453CE5" w14:paraId="7A33C481" w14:textId="77777777" w:rsidTr="00C33787">
        <w:trPr>
          <w:cantSplit/>
          <w:trHeight w:val="428"/>
          <w:jc w:val="center"/>
        </w:trPr>
        <w:tc>
          <w:tcPr>
            <w:tcW w:w="9639" w:type="dxa"/>
            <w:gridSpan w:val="3"/>
            <w:tcBorders>
              <w:top w:val="nil"/>
              <w:bottom w:val="single" w:sz="4" w:space="0" w:color="000000"/>
            </w:tcBorders>
            <w:tcMar>
              <w:top w:w="85" w:type="dxa"/>
              <w:bottom w:w="85" w:type="dxa"/>
            </w:tcMar>
          </w:tcPr>
          <w:p w14:paraId="0CA6E88B" w14:textId="77777777" w:rsidR="00453CE5" w:rsidRPr="00453CE5" w:rsidRDefault="00453CE5" w:rsidP="00453CE5">
            <w:r w:rsidRPr="00453CE5">
              <w:t>Date:                                                                   Time:</w:t>
            </w:r>
          </w:p>
        </w:tc>
      </w:tr>
      <w:tr w:rsidR="00453CE5" w:rsidRPr="00453CE5" w14:paraId="26E5FD81" w14:textId="77777777" w:rsidTr="00C33787">
        <w:trPr>
          <w:cantSplit/>
          <w:trHeight w:val="538"/>
          <w:jc w:val="center"/>
        </w:trPr>
        <w:tc>
          <w:tcPr>
            <w:tcW w:w="9639" w:type="dxa"/>
            <w:gridSpan w:val="3"/>
            <w:tcMar>
              <w:top w:w="85" w:type="dxa"/>
              <w:bottom w:w="85" w:type="dxa"/>
            </w:tcMar>
          </w:tcPr>
          <w:p w14:paraId="2F0688EB" w14:textId="77777777" w:rsidR="00453CE5" w:rsidRPr="00453CE5" w:rsidRDefault="00453CE5" w:rsidP="00453CE5"/>
          <w:p w14:paraId="28BF632F" w14:textId="77777777" w:rsidR="00453CE5" w:rsidRPr="00453CE5" w:rsidRDefault="00453CE5" w:rsidP="00453CE5">
            <w:r w:rsidRPr="00453CE5">
              <w:t xml:space="preserve">Signature of Recorder:       </w:t>
            </w:r>
          </w:p>
          <w:p w14:paraId="514CC44F" w14:textId="77777777" w:rsidR="00453CE5" w:rsidRPr="00453CE5" w:rsidRDefault="00453CE5" w:rsidP="00453CE5">
            <w:r w:rsidRPr="00453CE5">
              <w:t xml:space="preserve">                                 </w:t>
            </w:r>
          </w:p>
          <w:p w14:paraId="0913FA6C" w14:textId="77777777" w:rsidR="00453CE5" w:rsidRPr="00453CE5" w:rsidRDefault="00453CE5" w:rsidP="00453CE5"/>
          <w:p w14:paraId="5E7AAE0A" w14:textId="77777777" w:rsidR="00453CE5" w:rsidRPr="00453CE5" w:rsidRDefault="00453CE5" w:rsidP="00453CE5">
            <w:r w:rsidRPr="00453CE5">
              <w:t>Signature of Complainant:</w:t>
            </w:r>
          </w:p>
          <w:p w14:paraId="2373A74D" w14:textId="77777777" w:rsidR="00453CE5" w:rsidRPr="00453CE5" w:rsidRDefault="00453CE5" w:rsidP="00453CE5"/>
        </w:tc>
      </w:tr>
      <w:tr w:rsidR="00453CE5" w:rsidRPr="00453CE5" w14:paraId="063C8B3C" w14:textId="77777777" w:rsidTr="00C33787">
        <w:trPr>
          <w:cantSplit/>
          <w:trHeight w:val="538"/>
          <w:jc w:val="center"/>
        </w:trPr>
        <w:tc>
          <w:tcPr>
            <w:tcW w:w="9639" w:type="dxa"/>
            <w:gridSpan w:val="3"/>
            <w:tcMar>
              <w:top w:w="85" w:type="dxa"/>
              <w:bottom w:w="85" w:type="dxa"/>
            </w:tcMar>
          </w:tcPr>
          <w:p w14:paraId="550C3171" w14:textId="2D9802B9" w:rsidR="00453CE5" w:rsidRPr="00C33787" w:rsidRDefault="00453CE5" w:rsidP="00453CE5">
            <w:pPr>
              <w:rPr>
                <w:b/>
                <w:bCs/>
              </w:rPr>
            </w:pPr>
            <w:r w:rsidRPr="00453CE5">
              <w:rPr>
                <w:b/>
                <w:bCs/>
              </w:rPr>
              <w:lastRenderedPageBreak/>
              <w:t>Data protection:</w:t>
            </w:r>
          </w:p>
          <w:p w14:paraId="38F9C046" w14:textId="0708535E" w:rsidR="00453CE5" w:rsidRPr="00453CE5" w:rsidRDefault="00DB6172" w:rsidP="00453CE5">
            <w:r>
              <w:t>The Cheshunt GC</w:t>
            </w:r>
            <w:r w:rsidR="00453CE5" w:rsidRPr="00453CE5">
              <w:t xml:space="preserve"> and England Golf Governance Department may use the information in this form (together with other information they obtain </w:t>
            </w:r>
            <w:proofErr w:type="gramStart"/>
            <w:r w:rsidR="00453CE5" w:rsidRPr="00453CE5">
              <w:t>as a result of</w:t>
            </w:r>
            <w:proofErr w:type="gramEnd"/>
            <w:r w:rsidR="00453CE5" w:rsidRPr="00453CE5">
              <w:t xml:space="preserve"> any investigation) to investigate the alleged incident and to take whatever action is deemed appropriate, in accordance with their Children and Young People Safeguarding Policy and Procedures.</w:t>
            </w:r>
          </w:p>
          <w:p w14:paraId="46AA16E1" w14:textId="7B880E42" w:rsidR="00453CE5" w:rsidRPr="00453CE5" w:rsidRDefault="00453CE5" w:rsidP="00453CE5">
            <w:r w:rsidRPr="00453CE5">
              <w:t xml:space="preserve">Strict confidentiality will be </w:t>
            </w:r>
            <w:proofErr w:type="gramStart"/>
            <w:r w:rsidRPr="00453CE5">
              <w:t>maintained</w:t>
            </w:r>
            <w:proofErr w:type="gramEnd"/>
            <w:r w:rsidRPr="00453CE5">
              <w:t xml:space="preserve"> and information will only be shared on a “need to know” basis in the interests of safeguarding and in accordance with the company’s data protection policy. This may involve disclosing certain information to </w:t>
            </w:r>
            <w:proofErr w:type="gramStart"/>
            <w:r w:rsidRPr="00453CE5">
              <w:t>a number of</w:t>
            </w:r>
            <w:proofErr w:type="gramEnd"/>
            <w:r w:rsidRPr="00453CE5">
              <w:t xml:space="preserve"> organisations and individuals including relevant clubs and County bodies, individuals that are the subject of an investigation and/or Statutory agencies such as the Police and Children’s Social Care. </w:t>
            </w:r>
          </w:p>
        </w:tc>
      </w:tr>
    </w:tbl>
    <w:p w14:paraId="5BB639F0" w14:textId="77777777" w:rsidR="00453CE5" w:rsidRPr="00453CE5" w:rsidRDefault="00453CE5" w:rsidP="00453CE5">
      <w:pPr>
        <w:rPr>
          <w:b/>
          <w:u w:val="single"/>
        </w:rPr>
      </w:pPr>
    </w:p>
    <w:p w14:paraId="78D98E6A" w14:textId="77777777" w:rsidR="00453CE5" w:rsidRPr="00453CE5" w:rsidRDefault="00453CE5" w:rsidP="00453CE5">
      <w:pPr>
        <w:rPr>
          <w:b/>
          <w:u w:val="single"/>
        </w:rPr>
      </w:pPr>
    </w:p>
    <w:p w14:paraId="31994746" w14:textId="26FD040A" w:rsidR="00453CE5" w:rsidRPr="00C33787" w:rsidRDefault="00453CE5" w:rsidP="00C33787">
      <w:pPr>
        <w:pStyle w:val="Heading2"/>
      </w:pPr>
      <w:bookmarkStart w:id="16" w:name="_Appendix_9"/>
      <w:bookmarkEnd w:id="16"/>
      <w:r w:rsidRPr="00453CE5">
        <w:rPr>
          <w:u w:val="single"/>
        </w:rPr>
        <w:br w:type="page"/>
      </w:r>
      <w:r w:rsidRPr="00453CE5">
        <w:lastRenderedPageBreak/>
        <w:t>Appendix 9</w:t>
      </w:r>
    </w:p>
    <w:p w14:paraId="7E229885" w14:textId="04049E2B" w:rsidR="00453CE5" w:rsidRPr="00453CE5" w:rsidRDefault="00453CE5" w:rsidP="00453CE5">
      <w:pPr>
        <w:rPr>
          <w:b/>
          <w:bCs/>
          <w:u w:val="single"/>
        </w:rPr>
      </w:pPr>
      <w:r w:rsidRPr="00453CE5">
        <w:rPr>
          <w:b/>
          <w:bCs/>
        </w:rPr>
        <w:t xml:space="preserve">Accident Report Form – </w:t>
      </w:r>
      <w:r w:rsidR="00DB6172">
        <w:rPr>
          <w:b/>
          <w:bCs/>
        </w:rPr>
        <w:t>The Cheshunt GC</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528"/>
      </w:tblGrid>
      <w:tr w:rsidR="00453CE5" w:rsidRPr="00453CE5" w14:paraId="51EF8EF7" w14:textId="77777777" w:rsidTr="00C33787">
        <w:trPr>
          <w:trHeight w:val="421"/>
          <w:jc w:val="center"/>
        </w:trPr>
        <w:tc>
          <w:tcPr>
            <w:tcW w:w="9639" w:type="dxa"/>
            <w:gridSpan w:val="2"/>
            <w:tcMar>
              <w:top w:w="85" w:type="dxa"/>
              <w:bottom w:w="85" w:type="dxa"/>
            </w:tcMar>
          </w:tcPr>
          <w:p w14:paraId="1042136A" w14:textId="77777777" w:rsidR="00453CE5" w:rsidRPr="00453CE5" w:rsidRDefault="00453CE5" w:rsidP="00453CE5">
            <w:r w:rsidRPr="00453CE5">
              <w:t xml:space="preserve">Recorder’s Name: </w:t>
            </w:r>
          </w:p>
        </w:tc>
      </w:tr>
      <w:tr w:rsidR="00453CE5" w:rsidRPr="00453CE5" w14:paraId="082B007F" w14:textId="77777777" w:rsidTr="00C33787">
        <w:trPr>
          <w:trHeight w:val="954"/>
          <w:jc w:val="center"/>
        </w:trPr>
        <w:tc>
          <w:tcPr>
            <w:tcW w:w="9639" w:type="dxa"/>
            <w:gridSpan w:val="2"/>
            <w:tcMar>
              <w:top w:w="85" w:type="dxa"/>
              <w:bottom w:w="85" w:type="dxa"/>
            </w:tcMar>
          </w:tcPr>
          <w:p w14:paraId="6E4C822E" w14:textId="77777777" w:rsidR="00453CE5" w:rsidRPr="00453CE5" w:rsidRDefault="00453CE5" w:rsidP="00453CE5">
            <w:r w:rsidRPr="00453CE5">
              <w:t>Address:</w:t>
            </w:r>
          </w:p>
        </w:tc>
      </w:tr>
      <w:tr w:rsidR="00453CE5" w:rsidRPr="00453CE5" w14:paraId="5548DDBD" w14:textId="77777777" w:rsidTr="00C33787">
        <w:trPr>
          <w:trHeight w:val="415"/>
          <w:jc w:val="center"/>
        </w:trPr>
        <w:tc>
          <w:tcPr>
            <w:tcW w:w="4111" w:type="dxa"/>
            <w:tcBorders>
              <w:bottom w:val="single" w:sz="4" w:space="0" w:color="000000"/>
            </w:tcBorders>
            <w:tcMar>
              <w:top w:w="85" w:type="dxa"/>
              <w:bottom w:w="85" w:type="dxa"/>
            </w:tcMar>
          </w:tcPr>
          <w:p w14:paraId="74BEBD42" w14:textId="77777777" w:rsidR="00453CE5" w:rsidRPr="00453CE5" w:rsidRDefault="00453CE5" w:rsidP="00453CE5">
            <w:r w:rsidRPr="00453CE5">
              <w:t>Post Code:</w:t>
            </w:r>
          </w:p>
        </w:tc>
        <w:tc>
          <w:tcPr>
            <w:tcW w:w="5528" w:type="dxa"/>
            <w:tcBorders>
              <w:bottom w:val="single" w:sz="4" w:space="0" w:color="000000"/>
            </w:tcBorders>
            <w:tcMar>
              <w:top w:w="85" w:type="dxa"/>
              <w:bottom w:w="85" w:type="dxa"/>
            </w:tcMar>
          </w:tcPr>
          <w:p w14:paraId="546F84DC" w14:textId="77777777" w:rsidR="00453CE5" w:rsidRPr="00453CE5" w:rsidRDefault="00453CE5" w:rsidP="00453CE5">
            <w:r w:rsidRPr="00453CE5">
              <w:t>Telephone No:</w:t>
            </w:r>
          </w:p>
        </w:tc>
      </w:tr>
      <w:tr w:rsidR="00453CE5" w:rsidRPr="00453CE5" w14:paraId="397A26FE" w14:textId="77777777" w:rsidTr="00C33787">
        <w:trPr>
          <w:trHeight w:val="691"/>
          <w:jc w:val="center"/>
        </w:trPr>
        <w:tc>
          <w:tcPr>
            <w:tcW w:w="9639" w:type="dxa"/>
            <w:gridSpan w:val="2"/>
            <w:tcMar>
              <w:top w:w="85" w:type="dxa"/>
              <w:bottom w:w="85" w:type="dxa"/>
            </w:tcMar>
          </w:tcPr>
          <w:p w14:paraId="676F7220" w14:textId="77777777" w:rsidR="00453CE5" w:rsidRPr="00453CE5" w:rsidRDefault="00453CE5" w:rsidP="00453CE5">
            <w:r w:rsidRPr="00453CE5">
              <w:rPr>
                <w:bCs/>
              </w:rPr>
              <w:t>Name of Injured Person [s]:</w:t>
            </w:r>
          </w:p>
        </w:tc>
      </w:tr>
      <w:tr w:rsidR="00453CE5" w:rsidRPr="00453CE5" w14:paraId="333C6DFA" w14:textId="77777777" w:rsidTr="00C33787">
        <w:trPr>
          <w:trHeight w:val="1282"/>
          <w:jc w:val="center"/>
        </w:trPr>
        <w:tc>
          <w:tcPr>
            <w:tcW w:w="9639" w:type="dxa"/>
            <w:gridSpan w:val="2"/>
            <w:tcMar>
              <w:top w:w="85" w:type="dxa"/>
              <w:bottom w:w="85" w:type="dxa"/>
            </w:tcMar>
          </w:tcPr>
          <w:p w14:paraId="1E36B14C" w14:textId="77777777" w:rsidR="00453CE5" w:rsidRPr="00453CE5" w:rsidRDefault="00453CE5" w:rsidP="00453CE5">
            <w:r w:rsidRPr="00453CE5">
              <w:t>Address:</w:t>
            </w:r>
          </w:p>
        </w:tc>
      </w:tr>
      <w:tr w:rsidR="00453CE5" w:rsidRPr="00453CE5" w14:paraId="3E07BACC" w14:textId="77777777" w:rsidTr="00C33787">
        <w:trPr>
          <w:trHeight w:val="403"/>
          <w:jc w:val="center"/>
        </w:trPr>
        <w:tc>
          <w:tcPr>
            <w:tcW w:w="4111" w:type="dxa"/>
            <w:tcBorders>
              <w:bottom w:val="single" w:sz="4" w:space="0" w:color="000000"/>
            </w:tcBorders>
            <w:tcMar>
              <w:top w:w="85" w:type="dxa"/>
              <w:bottom w:w="85" w:type="dxa"/>
            </w:tcMar>
          </w:tcPr>
          <w:p w14:paraId="3053E098" w14:textId="77777777" w:rsidR="00453CE5" w:rsidRPr="00453CE5" w:rsidRDefault="00453CE5" w:rsidP="00453CE5">
            <w:r w:rsidRPr="00453CE5">
              <w:t>Post Code:</w:t>
            </w:r>
          </w:p>
        </w:tc>
        <w:tc>
          <w:tcPr>
            <w:tcW w:w="5528" w:type="dxa"/>
            <w:tcBorders>
              <w:bottom w:val="single" w:sz="4" w:space="0" w:color="000000"/>
            </w:tcBorders>
            <w:tcMar>
              <w:top w:w="85" w:type="dxa"/>
              <w:bottom w:w="85" w:type="dxa"/>
            </w:tcMar>
          </w:tcPr>
          <w:p w14:paraId="1CDBF9B8" w14:textId="77777777" w:rsidR="00453CE5" w:rsidRPr="00453CE5" w:rsidRDefault="00453CE5" w:rsidP="00453CE5">
            <w:r w:rsidRPr="00453CE5">
              <w:t>Telephone No:</w:t>
            </w:r>
          </w:p>
        </w:tc>
      </w:tr>
      <w:tr w:rsidR="00453CE5" w:rsidRPr="00453CE5" w14:paraId="17734506" w14:textId="77777777" w:rsidTr="00C33787">
        <w:trPr>
          <w:trHeight w:val="1264"/>
          <w:jc w:val="center"/>
        </w:trPr>
        <w:tc>
          <w:tcPr>
            <w:tcW w:w="9639" w:type="dxa"/>
            <w:gridSpan w:val="2"/>
            <w:tcMar>
              <w:top w:w="85" w:type="dxa"/>
              <w:bottom w:w="85" w:type="dxa"/>
            </w:tcMar>
          </w:tcPr>
          <w:p w14:paraId="4995EB5E" w14:textId="77777777" w:rsidR="00453CE5" w:rsidRPr="00453CE5" w:rsidRDefault="00453CE5" w:rsidP="00453CE5">
            <w:r w:rsidRPr="00453CE5">
              <w:t>Nature of Injury Sustained:</w:t>
            </w:r>
          </w:p>
        </w:tc>
      </w:tr>
      <w:tr w:rsidR="00453CE5" w:rsidRPr="00453CE5" w14:paraId="75DC570F" w14:textId="77777777" w:rsidTr="00C33787">
        <w:trPr>
          <w:trHeight w:val="1406"/>
          <w:jc w:val="center"/>
        </w:trPr>
        <w:tc>
          <w:tcPr>
            <w:tcW w:w="9639" w:type="dxa"/>
            <w:gridSpan w:val="2"/>
            <w:tcMar>
              <w:top w:w="85" w:type="dxa"/>
              <w:bottom w:w="85" w:type="dxa"/>
            </w:tcMar>
          </w:tcPr>
          <w:p w14:paraId="3C2BC2C8" w14:textId="212B2608" w:rsidR="00453CE5" w:rsidRPr="00453CE5" w:rsidRDefault="00453CE5" w:rsidP="00453CE5">
            <w:r w:rsidRPr="00453CE5">
              <w:rPr>
                <w:bCs/>
              </w:rPr>
              <w:t xml:space="preserve">Where did the Accident occur: </w:t>
            </w:r>
            <w:r w:rsidRPr="00453CE5">
              <w:t>[</w:t>
            </w:r>
            <w:proofErr w:type="gramStart"/>
            <w:r w:rsidRPr="00453CE5">
              <w:t>include:</w:t>
            </w:r>
            <w:proofErr w:type="gramEnd"/>
            <w:r w:rsidRPr="00453CE5">
              <w:t xml:space="preserve"> date; time; location; and nature of the accident]</w:t>
            </w:r>
          </w:p>
        </w:tc>
      </w:tr>
      <w:tr w:rsidR="00453CE5" w:rsidRPr="00453CE5" w14:paraId="10F5FE8B" w14:textId="77777777" w:rsidTr="00C33787">
        <w:trPr>
          <w:trHeight w:val="1411"/>
          <w:jc w:val="center"/>
        </w:trPr>
        <w:tc>
          <w:tcPr>
            <w:tcW w:w="9639" w:type="dxa"/>
            <w:gridSpan w:val="2"/>
            <w:tcMar>
              <w:top w:w="85" w:type="dxa"/>
              <w:bottom w:w="85" w:type="dxa"/>
            </w:tcMar>
          </w:tcPr>
          <w:p w14:paraId="2104C393" w14:textId="77777777" w:rsidR="00453CE5" w:rsidRPr="00453CE5" w:rsidRDefault="00453CE5" w:rsidP="00453CE5">
            <w:r w:rsidRPr="00453CE5">
              <w:rPr>
                <w:bCs/>
              </w:rPr>
              <w:t xml:space="preserve">How did the Accident occur: </w:t>
            </w:r>
            <w:r w:rsidRPr="00453CE5">
              <w:t>[include: names; telephone numbers; etc.]</w:t>
            </w:r>
          </w:p>
          <w:p w14:paraId="4ECFB23F" w14:textId="77777777" w:rsidR="00453CE5" w:rsidRPr="00453CE5" w:rsidRDefault="00453CE5" w:rsidP="00453CE5"/>
        </w:tc>
      </w:tr>
      <w:tr w:rsidR="00453CE5" w:rsidRPr="00453CE5" w14:paraId="636D3497" w14:textId="77777777" w:rsidTr="00C33787">
        <w:trPr>
          <w:trHeight w:val="851"/>
          <w:jc w:val="center"/>
        </w:trPr>
        <w:tc>
          <w:tcPr>
            <w:tcW w:w="9639" w:type="dxa"/>
            <w:gridSpan w:val="2"/>
            <w:tcMar>
              <w:top w:w="85" w:type="dxa"/>
              <w:bottom w:w="85" w:type="dxa"/>
            </w:tcMar>
          </w:tcPr>
          <w:p w14:paraId="4832E44D" w14:textId="77777777" w:rsidR="00453CE5" w:rsidRPr="00453CE5" w:rsidRDefault="00453CE5" w:rsidP="00453CE5">
            <w:r w:rsidRPr="00453CE5">
              <w:rPr>
                <w:bCs/>
              </w:rPr>
              <w:t>Were there any witnesses to the Accident: [</w:t>
            </w:r>
            <w:proofErr w:type="gramStart"/>
            <w:r w:rsidRPr="00453CE5">
              <w:rPr>
                <w:bCs/>
              </w:rPr>
              <w:t>include:</w:t>
            </w:r>
            <w:proofErr w:type="gramEnd"/>
            <w:r w:rsidRPr="00453CE5">
              <w:rPr>
                <w:bCs/>
              </w:rPr>
              <w:t xml:space="preserve"> names; statements, etc.]</w:t>
            </w:r>
          </w:p>
        </w:tc>
      </w:tr>
      <w:tr w:rsidR="00453CE5" w:rsidRPr="00453CE5" w14:paraId="372625E4" w14:textId="77777777" w:rsidTr="00C33787">
        <w:trPr>
          <w:trHeight w:val="1128"/>
          <w:jc w:val="center"/>
        </w:trPr>
        <w:tc>
          <w:tcPr>
            <w:tcW w:w="9639" w:type="dxa"/>
            <w:gridSpan w:val="2"/>
            <w:tcMar>
              <w:top w:w="85" w:type="dxa"/>
              <w:bottom w:w="85" w:type="dxa"/>
            </w:tcMar>
          </w:tcPr>
          <w:p w14:paraId="6F875DCB" w14:textId="77777777" w:rsidR="00453CE5" w:rsidRPr="00453CE5" w:rsidRDefault="00453CE5" w:rsidP="00453CE5">
            <w:r w:rsidRPr="00453CE5">
              <w:t>What action was taken: [include: treatment administered, by whom, etc.]</w:t>
            </w:r>
          </w:p>
        </w:tc>
      </w:tr>
      <w:tr w:rsidR="00453CE5" w:rsidRPr="00453CE5" w14:paraId="02F52264" w14:textId="77777777" w:rsidTr="00C33787">
        <w:trPr>
          <w:trHeight w:val="851"/>
          <w:jc w:val="center"/>
        </w:trPr>
        <w:tc>
          <w:tcPr>
            <w:tcW w:w="9639" w:type="dxa"/>
            <w:gridSpan w:val="2"/>
            <w:tcMar>
              <w:top w:w="85" w:type="dxa"/>
              <w:bottom w:w="85" w:type="dxa"/>
            </w:tcMar>
          </w:tcPr>
          <w:p w14:paraId="4D885A18" w14:textId="409F553D" w:rsidR="00453CE5" w:rsidRPr="00453CE5" w:rsidRDefault="00453CE5" w:rsidP="00453CE5">
            <w:r w:rsidRPr="00453CE5">
              <w:lastRenderedPageBreak/>
              <w:t xml:space="preserve">Were any other Agencies </w:t>
            </w:r>
            <w:proofErr w:type="gramStart"/>
            <w:r w:rsidRPr="00453CE5">
              <w:t>involved</w:t>
            </w:r>
            <w:r w:rsidR="006471B2">
              <w:t>?</w:t>
            </w:r>
            <w:r w:rsidRPr="00453CE5">
              <w:t>:</w:t>
            </w:r>
            <w:proofErr w:type="gramEnd"/>
            <w:r w:rsidRPr="00453CE5">
              <w:t xml:space="preserve"> [e.g. Ambulance service]</w:t>
            </w:r>
          </w:p>
        </w:tc>
      </w:tr>
      <w:tr w:rsidR="00453CE5" w:rsidRPr="00453CE5" w14:paraId="5FBEAB84" w14:textId="77777777" w:rsidTr="00C33787">
        <w:trPr>
          <w:trHeight w:val="687"/>
          <w:jc w:val="center"/>
        </w:trPr>
        <w:tc>
          <w:tcPr>
            <w:tcW w:w="9639" w:type="dxa"/>
            <w:gridSpan w:val="2"/>
            <w:tcMar>
              <w:top w:w="85" w:type="dxa"/>
              <w:bottom w:w="85" w:type="dxa"/>
            </w:tcMar>
          </w:tcPr>
          <w:p w14:paraId="1134F760" w14:textId="77777777" w:rsidR="00453CE5" w:rsidRPr="00453CE5" w:rsidRDefault="00453CE5" w:rsidP="00453CE5">
            <w:r w:rsidRPr="00453CE5">
              <w:t xml:space="preserve">Have the Parents / Carers been contacted? </w:t>
            </w:r>
            <w:proofErr w:type="gramStart"/>
            <w:r w:rsidRPr="00453CE5">
              <w:t>YES  NO</w:t>
            </w:r>
            <w:proofErr w:type="gramEnd"/>
            <w:r w:rsidRPr="00453CE5">
              <w:t xml:space="preserve"> [Please circle.]</w:t>
            </w:r>
          </w:p>
          <w:p w14:paraId="3802D553" w14:textId="77777777" w:rsidR="00453CE5" w:rsidRPr="00453CE5" w:rsidRDefault="00453CE5" w:rsidP="00453CE5"/>
        </w:tc>
      </w:tr>
      <w:tr w:rsidR="00453CE5" w:rsidRPr="00453CE5" w14:paraId="5435398A" w14:textId="77777777" w:rsidTr="00C33787">
        <w:trPr>
          <w:trHeight w:val="687"/>
          <w:jc w:val="center"/>
        </w:trPr>
        <w:tc>
          <w:tcPr>
            <w:tcW w:w="9639" w:type="dxa"/>
            <w:gridSpan w:val="2"/>
            <w:tcMar>
              <w:top w:w="85" w:type="dxa"/>
              <w:bottom w:w="85" w:type="dxa"/>
            </w:tcMar>
          </w:tcPr>
          <w:p w14:paraId="30C6C30B" w14:textId="77777777" w:rsidR="00453CE5" w:rsidRPr="00453CE5" w:rsidRDefault="00453CE5" w:rsidP="00453CE5">
            <w:r w:rsidRPr="00453CE5">
              <w:t>Does the accident need to be referred to England Golf Governance Dept?   YES    NO</w:t>
            </w:r>
          </w:p>
        </w:tc>
      </w:tr>
      <w:tr w:rsidR="00453CE5" w:rsidRPr="00453CE5" w14:paraId="5EEFFDA5" w14:textId="77777777" w:rsidTr="00C33787">
        <w:trPr>
          <w:trHeight w:val="428"/>
          <w:jc w:val="center"/>
        </w:trPr>
        <w:tc>
          <w:tcPr>
            <w:tcW w:w="9639" w:type="dxa"/>
            <w:gridSpan w:val="2"/>
            <w:tcMar>
              <w:top w:w="85" w:type="dxa"/>
              <w:bottom w:w="85" w:type="dxa"/>
            </w:tcMar>
          </w:tcPr>
          <w:p w14:paraId="18ED33FC" w14:textId="77777777" w:rsidR="00453CE5" w:rsidRPr="00453CE5" w:rsidRDefault="00453CE5" w:rsidP="00453CE5">
            <w:r w:rsidRPr="00453CE5">
              <w:t>Date:                                                              Time:</w:t>
            </w:r>
          </w:p>
        </w:tc>
      </w:tr>
      <w:tr w:rsidR="00453CE5" w:rsidRPr="00453CE5" w14:paraId="45C650B4" w14:textId="77777777" w:rsidTr="00C33787">
        <w:trPr>
          <w:trHeight w:val="120"/>
          <w:jc w:val="center"/>
        </w:trPr>
        <w:tc>
          <w:tcPr>
            <w:tcW w:w="9639" w:type="dxa"/>
            <w:gridSpan w:val="2"/>
            <w:tcMar>
              <w:top w:w="85" w:type="dxa"/>
              <w:bottom w:w="85" w:type="dxa"/>
            </w:tcMar>
          </w:tcPr>
          <w:p w14:paraId="37E29E80" w14:textId="77777777" w:rsidR="00453CE5" w:rsidRPr="00453CE5" w:rsidRDefault="00453CE5" w:rsidP="00453CE5">
            <w:r w:rsidRPr="00453CE5">
              <w:t>Signature of Recorder:</w:t>
            </w:r>
          </w:p>
          <w:p w14:paraId="0BE75C23" w14:textId="77777777" w:rsidR="00453CE5" w:rsidRPr="00453CE5" w:rsidRDefault="00453CE5" w:rsidP="00453CE5"/>
        </w:tc>
      </w:tr>
      <w:tr w:rsidR="00453CE5" w:rsidRPr="00453CE5" w14:paraId="74C17044" w14:textId="77777777" w:rsidTr="00C33787">
        <w:trPr>
          <w:trHeight w:val="120"/>
          <w:jc w:val="center"/>
        </w:trPr>
        <w:tc>
          <w:tcPr>
            <w:tcW w:w="9639" w:type="dxa"/>
            <w:gridSpan w:val="2"/>
            <w:tcMar>
              <w:top w:w="85" w:type="dxa"/>
              <w:bottom w:w="85" w:type="dxa"/>
            </w:tcMar>
          </w:tcPr>
          <w:p w14:paraId="442B3A07" w14:textId="734A4218" w:rsidR="00453CE5" w:rsidRPr="00C33787" w:rsidRDefault="00453CE5" w:rsidP="00453CE5">
            <w:pPr>
              <w:rPr>
                <w:b/>
                <w:bCs/>
              </w:rPr>
            </w:pPr>
            <w:r w:rsidRPr="00453CE5">
              <w:rPr>
                <w:b/>
                <w:bCs/>
              </w:rPr>
              <w:t>Data protection:</w:t>
            </w:r>
          </w:p>
          <w:p w14:paraId="34B57D49" w14:textId="3D3400FE" w:rsidR="00453CE5" w:rsidRPr="00453CE5" w:rsidRDefault="00DB6172" w:rsidP="00453CE5">
            <w:r>
              <w:t>The Cheshunt GC</w:t>
            </w:r>
            <w:r w:rsidR="00453CE5" w:rsidRPr="00453CE5">
              <w:t xml:space="preserve"> and England Golf Governance Department may use the information in this form (together with other information they obtain </w:t>
            </w:r>
            <w:proofErr w:type="gramStart"/>
            <w:r w:rsidR="00453CE5" w:rsidRPr="00453CE5">
              <w:t>as a result of</w:t>
            </w:r>
            <w:proofErr w:type="gramEnd"/>
            <w:r w:rsidR="00453CE5" w:rsidRPr="00453CE5">
              <w:t xml:space="preserve"> any investigation) to investigate the alleged incident and to take whatever action is deemed appropriate, in accordance with their Children and Young People Safeguarding Policy and Procedures.</w:t>
            </w:r>
          </w:p>
          <w:p w14:paraId="1997EF3B" w14:textId="02D68C08" w:rsidR="00453CE5" w:rsidRPr="00453CE5" w:rsidRDefault="00453CE5" w:rsidP="00453CE5">
            <w:r w:rsidRPr="00453CE5">
              <w:t xml:space="preserve">Strict confidentiality will be </w:t>
            </w:r>
            <w:proofErr w:type="gramStart"/>
            <w:r w:rsidRPr="00453CE5">
              <w:t>maintained</w:t>
            </w:r>
            <w:proofErr w:type="gramEnd"/>
            <w:r w:rsidRPr="00453CE5">
              <w:t xml:space="preserve"> and information will only be shared on a “need to know” basis in the interests of safeguarding and in accordance with the company’s data protection policy. This may involve disclosing certain information to </w:t>
            </w:r>
            <w:proofErr w:type="gramStart"/>
            <w:r w:rsidRPr="00453CE5">
              <w:t>a number of</w:t>
            </w:r>
            <w:proofErr w:type="gramEnd"/>
            <w:r w:rsidRPr="00453CE5">
              <w:t xml:space="preserve"> organisations and individuals including relevant clubs and County bodies, individuals that are the subject of an investigation and/or Statutory agencies such as the Police and Children’s Social Care. </w:t>
            </w:r>
          </w:p>
        </w:tc>
      </w:tr>
    </w:tbl>
    <w:p w14:paraId="3BFCC5A2" w14:textId="77777777" w:rsidR="00453CE5" w:rsidRPr="00453CE5" w:rsidRDefault="00453CE5" w:rsidP="00453CE5">
      <w:pPr>
        <w:rPr>
          <w:b/>
          <w:bCs/>
        </w:rPr>
      </w:pPr>
    </w:p>
    <w:p w14:paraId="6B36A51A" w14:textId="77777777" w:rsidR="00453CE5" w:rsidRPr="00453CE5" w:rsidRDefault="00453CE5" w:rsidP="00453CE5">
      <w:pPr>
        <w:rPr>
          <w:b/>
          <w:bCs/>
        </w:rPr>
      </w:pPr>
    </w:p>
    <w:p w14:paraId="2A68BAB3" w14:textId="77777777" w:rsidR="00453CE5" w:rsidRPr="00453CE5" w:rsidRDefault="00453CE5" w:rsidP="00453CE5">
      <w:pPr>
        <w:rPr>
          <w:b/>
          <w:bCs/>
        </w:rPr>
      </w:pPr>
    </w:p>
    <w:p w14:paraId="0ECF405E" w14:textId="77777777" w:rsidR="00453CE5" w:rsidRPr="00453CE5" w:rsidRDefault="00453CE5" w:rsidP="00453CE5">
      <w:pPr>
        <w:rPr>
          <w:b/>
          <w:bCs/>
        </w:rPr>
      </w:pPr>
    </w:p>
    <w:p w14:paraId="3FE519BC" w14:textId="77777777" w:rsidR="00453CE5" w:rsidRPr="00453CE5" w:rsidRDefault="00453CE5" w:rsidP="00453CE5">
      <w:pPr>
        <w:rPr>
          <w:b/>
          <w:bCs/>
        </w:rPr>
      </w:pPr>
    </w:p>
    <w:p w14:paraId="209585F9" w14:textId="77777777" w:rsidR="00453CE5" w:rsidRPr="00453CE5" w:rsidRDefault="00453CE5" w:rsidP="00C33787">
      <w:pPr>
        <w:pStyle w:val="Heading2"/>
        <w:rPr>
          <w:u w:val="single"/>
        </w:rPr>
      </w:pPr>
      <w:bookmarkStart w:id="17" w:name="_Appendix_10"/>
      <w:bookmarkEnd w:id="17"/>
      <w:r w:rsidRPr="00453CE5">
        <w:t>Appendix 10</w:t>
      </w:r>
    </w:p>
    <w:p w14:paraId="1D7AF9F4" w14:textId="229DDA90" w:rsidR="00453CE5" w:rsidRPr="00C33787" w:rsidRDefault="00453CE5" w:rsidP="00453CE5">
      <w:pPr>
        <w:rPr>
          <w:b/>
          <w:bCs/>
          <w:color w:val="E30137"/>
        </w:rPr>
      </w:pPr>
      <w:r w:rsidRPr="00453CE5">
        <w:rPr>
          <w:b/>
          <w:bCs/>
        </w:rPr>
        <w:t xml:space="preserve">Junior Profile and Parental Consent Forms </w:t>
      </w:r>
      <w:r w:rsidR="00DB6172">
        <w:rPr>
          <w:b/>
          <w:bCs/>
        </w:rPr>
        <w:t>–</w:t>
      </w:r>
      <w:r w:rsidRPr="00453CE5">
        <w:rPr>
          <w:b/>
          <w:bCs/>
        </w:rPr>
        <w:t xml:space="preserve"> </w:t>
      </w:r>
      <w:r w:rsidR="00DB6172">
        <w:rPr>
          <w:b/>
          <w:bCs/>
        </w:rPr>
        <w:t>The Cheshunt GC</w:t>
      </w:r>
    </w:p>
    <w:p w14:paraId="3228699D" w14:textId="08E77BCB" w:rsidR="00453CE5" w:rsidRPr="00C33787" w:rsidRDefault="00453CE5" w:rsidP="00453CE5">
      <w:pPr>
        <w:rPr>
          <w:color w:val="E30137"/>
        </w:rPr>
      </w:pPr>
      <w:r w:rsidRPr="00C33787">
        <w:rPr>
          <w:color w:val="E30137"/>
        </w:rPr>
        <w:lastRenderedPageBreak/>
        <w:t>Player profiles forms enable those responsible for children to have the information they</w:t>
      </w:r>
      <w:r w:rsidR="00C33787" w:rsidRPr="00C33787">
        <w:rPr>
          <w:color w:val="E30137"/>
        </w:rPr>
        <w:t xml:space="preserve"> </w:t>
      </w:r>
      <w:r w:rsidRPr="00C33787">
        <w:rPr>
          <w:color w:val="E30137"/>
        </w:rPr>
        <w:t xml:space="preserve">need to deal effectively with any </w:t>
      </w:r>
      <w:proofErr w:type="gramStart"/>
      <w:r w:rsidRPr="00C33787">
        <w:rPr>
          <w:color w:val="E30137"/>
        </w:rPr>
        <w:t>emergency situation</w:t>
      </w:r>
      <w:proofErr w:type="gramEnd"/>
      <w:r w:rsidRPr="00C33787">
        <w:rPr>
          <w:color w:val="E30137"/>
        </w:rPr>
        <w:t xml:space="preserve"> that arises.</w:t>
      </w:r>
      <w:r w:rsidR="00C33787" w:rsidRPr="00C33787">
        <w:rPr>
          <w:color w:val="E30137"/>
        </w:rPr>
        <w:t xml:space="preserve"> </w:t>
      </w:r>
    </w:p>
    <w:p w14:paraId="230DCB34" w14:textId="77777777" w:rsidR="00C33787" w:rsidRPr="00C33787" w:rsidRDefault="00453CE5" w:rsidP="00453CE5">
      <w:pPr>
        <w:rPr>
          <w:b/>
          <w:bCs/>
          <w:color w:val="E30137"/>
        </w:rPr>
      </w:pPr>
      <w:r w:rsidRPr="00C33787">
        <w:rPr>
          <w:color w:val="E30137"/>
        </w:rPr>
        <w:t>Although information obtained on these forms must be treated as confidential (and only</w:t>
      </w:r>
      <w:r w:rsidR="00C33787" w:rsidRPr="00C33787">
        <w:rPr>
          <w:color w:val="E30137"/>
        </w:rPr>
        <w:t xml:space="preserve"> </w:t>
      </w:r>
      <w:r w:rsidRPr="00C33787">
        <w:rPr>
          <w:color w:val="E30137"/>
        </w:rPr>
        <w:t>given to those who need it to fulfil a duty of care for the child), it is also critically important</w:t>
      </w:r>
      <w:r w:rsidR="00C33787" w:rsidRPr="00C33787">
        <w:rPr>
          <w:color w:val="E30137"/>
        </w:rPr>
        <w:t xml:space="preserve"> </w:t>
      </w:r>
      <w:r w:rsidRPr="00C33787">
        <w:rPr>
          <w:color w:val="E30137"/>
        </w:rPr>
        <w:t xml:space="preserve">this information is </w:t>
      </w:r>
      <w:r w:rsidRPr="00C33787">
        <w:rPr>
          <w:b/>
          <w:bCs/>
          <w:color w:val="E30137"/>
        </w:rPr>
        <w:t>readily to hand at sessions and matches.</w:t>
      </w:r>
    </w:p>
    <w:p w14:paraId="540FD68A" w14:textId="7A53B32D" w:rsidR="00453CE5" w:rsidRPr="00453CE5" w:rsidRDefault="00453CE5" w:rsidP="00453CE5">
      <w:r w:rsidRPr="00C33787">
        <w:rPr>
          <w:color w:val="E30137"/>
        </w:rPr>
        <w:t xml:space="preserve">Clubs should devise their own workable system that achieves both objectives. A </w:t>
      </w:r>
      <w:r w:rsidRPr="00453CE5">
        <w:t>player</w:t>
      </w:r>
      <w:r w:rsidR="00C33787">
        <w:t xml:space="preserve"> </w:t>
      </w:r>
      <w:r w:rsidRPr="00453CE5">
        <w:t xml:space="preserve">profile form template is attached below for clubs to use should they wish: </w:t>
      </w:r>
    </w:p>
    <w:p w14:paraId="7EA648F7" w14:textId="6A4CC5E3" w:rsidR="00453CE5" w:rsidRPr="00453CE5" w:rsidRDefault="00453CE5" w:rsidP="00453CE5">
      <w:r w:rsidRPr="00453CE5">
        <w:t xml:space="preserve">Player Profile Form Template </w:t>
      </w:r>
      <w:r w:rsidR="00DB6172">
        <w:t>the Cheshunt GC</w:t>
      </w:r>
    </w:p>
    <w:p w14:paraId="54D1DE27" w14:textId="780DBECE" w:rsidR="00453CE5" w:rsidRPr="00453CE5" w:rsidRDefault="00453CE5" w:rsidP="00453CE5">
      <w:r w:rsidRPr="00453CE5">
        <w:t xml:space="preserve">(For Players Under the age of 18) </w:t>
      </w:r>
    </w:p>
    <w:p w14:paraId="65891886" w14:textId="425DCF9C" w:rsidR="00453CE5" w:rsidRPr="00453CE5" w:rsidRDefault="00453CE5" w:rsidP="00453CE5">
      <w:r w:rsidRPr="00453CE5">
        <w:rPr>
          <w:bCs/>
        </w:rPr>
        <w:t xml:space="preserve">The safety and welfare of juniors in our care is paramount, and it is therefore important that we are aware of any illness, medical </w:t>
      </w:r>
      <w:proofErr w:type="gramStart"/>
      <w:r w:rsidRPr="00453CE5">
        <w:rPr>
          <w:bCs/>
        </w:rPr>
        <w:t>condition</w:t>
      </w:r>
      <w:proofErr w:type="gramEnd"/>
      <w:r w:rsidRPr="00453CE5">
        <w:rPr>
          <w:bCs/>
        </w:rPr>
        <w:t xml:space="preserve"> and other relevant health details so that their best interests are addressed.</w:t>
      </w:r>
    </w:p>
    <w:p w14:paraId="31C6E27B" w14:textId="23F2675E" w:rsidR="00453CE5" w:rsidRPr="00C33787" w:rsidRDefault="00453CE5" w:rsidP="00453CE5">
      <w:r w:rsidRPr="00453CE5">
        <w:t xml:space="preserve">In compliance with the Data Protection Act </w:t>
      </w:r>
      <w:bookmarkStart w:id="18" w:name="_Hlk26975229"/>
      <w:r w:rsidRPr="00453CE5">
        <w:t>2018, GDPR and all relevant data protection legislation</w:t>
      </w:r>
      <w:bookmarkEnd w:id="18"/>
      <w:r w:rsidRPr="00453CE5">
        <w:t>, all efforts will be made to ensure that information is accurate, kept up to date and secure and that it is used only in connection with the purpose and activities of the organisation. Information will not be kept once a person is no longer a member of the organisation. The information will be disclosed only to those members of the organisation for whom it is appropriate and relevant officers of England Golf where necessary.</w:t>
      </w:r>
    </w:p>
    <w:p w14:paraId="1EE5463F" w14:textId="257456DE" w:rsidR="00453CE5" w:rsidRPr="00C33787" w:rsidRDefault="00453CE5" w:rsidP="00453CE5">
      <w:pPr>
        <w:rPr>
          <w:bCs/>
        </w:rPr>
      </w:pPr>
      <w:r w:rsidRPr="00453CE5">
        <w:rPr>
          <w:bCs/>
        </w:rPr>
        <w:t>It is the responsibility of the junior and their parent to notify the Club Welfare Officer (CWO) or Secretary if any of the details change at any time.</w:t>
      </w:r>
    </w:p>
    <w:tbl>
      <w:tblPr>
        <w:tblW w:w="9639" w:type="dxa"/>
        <w:jc w:val="center"/>
        <w:tblLayout w:type="fixed"/>
        <w:tblCellMar>
          <w:left w:w="0" w:type="dxa"/>
          <w:right w:w="0" w:type="dxa"/>
        </w:tblCellMar>
        <w:tblLook w:val="01E0" w:firstRow="1" w:lastRow="1" w:firstColumn="1" w:lastColumn="1" w:noHBand="0" w:noVBand="0"/>
      </w:tblPr>
      <w:tblGrid>
        <w:gridCol w:w="3226"/>
        <w:gridCol w:w="848"/>
        <w:gridCol w:w="2878"/>
        <w:gridCol w:w="2687"/>
      </w:tblGrid>
      <w:tr w:rsidR="00453CE5" w:rsidRPr="00453CE5" w14:paraId="67CD28FA"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CC4A41E" w14:textId="77777777" w:rsidR="00453CE5" w:rsidRPr="00453CE5" w:rsidRDefault="00453CE5" w:rsidP="00453CE5">
            <w:pPr>
              <w:rPr>
                <w:lang w:val="en-US"/>
              </w:rPr>
            </w:pPr>
            <w:r w:rsidRPr="00453CE5">
              <w:rPr>
                <w:lang w:val="en-US"/>
              </w:rPr>
              <w:t>Junior Name</w:t>
            </w:r>
          </w:p>
        </w:tc>
        <w:tc>
          <w:tcPr>
            <w:tcW w:w="6413" w:type="dxa"/>
            <w:gridSpan w:val="3"/>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ED90CCE" w14:textId="77777777" w:rsidR="00453CE5" w:rsidRPr="00453CE5" w:rsidRDefault="00453CE5" w:rsidP="00453CE5"/>
        </w:tc>
      </w:tr>
      <w:tr w:rsidR="00453CE5" w:rsidRPr="00453CE5" w14:paraId="164285B7"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4A9FF9F" w14:textId="77777777" w:rsidR="00453CE5" w:rsidRPr="00453CE5" w:rsidRDefault="00453CE5" w:rsidP="00453CE5">
            <w:pPr>
              <w:rPr>
                <w:lang w:val="en-US"/>
              </w:rPr>
            </w:pPr>
            <w:r w:rsidRPr="00453CE5">
              <w:rPr>
                <w:lang w:val="en-US"/>
              </w:rPr>
              <w:t>Date of Birth</w:t>
            </w:r>
          </w:p>
        </w:tc>
        <w:tc>
          <w:tcPr>
            <w:tcW w:w="6413" w:type="dxa"/>
            <w:gridSpan w:val="3"/>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8C059D1" w14:textId="77777777" w:rsidR="00453CE5" w:rsidRPr="00453CE5" w:rsidRDefault="00453CE5" w:rsidP="00453CE5"/>
        </w:tc>
      </w:tr>
      <w:tr w:rsidR="00453CE5" w:rsidRPr="00453CE5" w14:paraId="654B8CCF" w14:textId="77777777" w:rsidTr="00C33787">
        <w:trPr>
          <w:trHeight w:hRule="exact" w:val="108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1106858" w14:textId="77777777" w:rsidR="00453CE5" w:rsidRPr="00453CE5" w:rsidRDefault="00453CE5" w:rsidP="00453CE5">
            <w:pPr>
              <w:rPr>
                <w:lang w:val="en-US"/>
              </w:rPr>
            </w:pPr>
            <w:r w:rsidRPr="00453CE5">
              <w:rPr>
                <w:lang w:val="en-US"/>
              </w:rPr>
              <w:t>Address</w:t>
            </w:r>
          </w:p>
        </w:tc>
        <w:tc>
          <w:tcPr>
            <w:tcW w:w="6413" w:type="dxa"/>
            <w:gridSpan w:val="3"/>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D7FA78C" w14:textId="77777777" w:rsidR="00453CE5" w:rsidRPr="00453CE5" w:rsidRDefault="00453CE5" w:rsidP="00453CE5"/>
        </w:tc>
      </w:tr>
      <w:tr w:rsidR="00453CE5" w:rsidRPr="00453CE5" w14:paraId="321E6595"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E65D112" w14:textId="77777777" w:rsidR="00453CE5" w:rsidRPr="00453CE5" w:rsidRDefault="00453CE5" w:rsidP="00453CE5">
            <w:pPr>
              <w:rPr>
                <w:lang w:val="en-US"/>
              </w:rPr>
            </w:pPr>
            <w:r w:rsidRPr="00453CE5">
              <w:rPr>
                <w:lang w:val="en-US"/>
              </w:rPr>
              <w:t>Telephone Number</w:t>
            </w:r>
          </w:p>
        </w:tc>
        <w:tc>
          <w:tcPr>
            <w:tcW w:w="6413" w:type="dxa"/>
            <w:gridSpan w:val="3"/>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3125A48" w14:textId="77777777" w:rsidR="00453CE5" w:rsidRPr="00453CE5" w:rsidRDefault="00453CE5" w:rsidP="00453CE5"/>
        </w:tc>
      </w:tr>
      <w:tr w:rsidR="00453CE5" w:rsidRPr="00453CE5" w14:paraId="49C119A2" w14:textId="77777777" w:rsidTr="00C33787">
        <w:trPr>
          <w:trHeight w:hRule="exact" w:val="672"/>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32BCE68" w14:textId="77777777" w:rsidR="00453CE5" w:rsidRPr="00453CE5" w:rsidRDefault="00453CE5" w:rsidP="00453CE5">
            <w:pPr>
              <w:rPr>
                <w:lang w:val="en-US"/>
              </w:rPr>
            </w:pPr>
            <w:r w:rsidRPr="00453CE5">
              <w:rPr>
                <w:b/>
                <w:bCs/>
                <w:lang w:val="en-US"/>
              </w:rPr>
              <w:t>Parents’ Names</w:t>
            </w: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29A5E59" w14:textId="77777777" w:rsidR="00453CE5" w:rsidRPr="00453CE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7224BC3" w14:textId="77777777" w:rsidR="00453CE5" w:rsidRPr="00453CE5" w:rsidRDefault="00453CE5" w:rsidP="00453CE5"/>
        </w:tc>
      </w:tr>
      <w:tr w:rsidR="00453CE5" w:rsidRPr="00453CE5" w14:paraId="522AB334" w14:textId="77777777" w:rsidTr="00C33787">
        <w:trPr>
          <w:trHeight w:hRule="exact" w:val="108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001329F" w14:textId="77777777" w:rsidR="00453CE5" w:rsidRPr="00453CE5" w:rsidRDefault="00453CE5" w:rsidP="00453CE5">
            <w:pPr>
              <w:rPr>
                <w:lang w:val="en-US"/>
              </w:rPr>
            </w:pPr>
            <w:r w:rsidRPr="00453CE5">
              <w:rPr>
                <w:lang w:val="en-US"/>
              </w:rPr>
              <w:lastRenderedPageBreak/>
              <w:t>Address</w:t>
            </w:r>
          </w:p>
          <w:p w14:paraId="18FFBE47" w14:textId="77777777" w:rsidR="00453CE5" w:rsidRPr="00453CE5" w:rsidRDefault="00453CE5" w:rsidP="00453CE5">
            <w:pPr>
              <w:rPr>
                <w:lang w:val="en-US"/>
              </w:rPr>
            </w:pPr>
          </w:p>
          <w:p w14:paraId="26336C55" w14:textId="77777777" w:rsidR="00453CE5" w:rsidRPr="00453CE5" w:rsidRDefault="00453CE5" w:rsidP="00453CE5">
            <w:pPr>
              <w:rPr>
                <w:lang w:val="en-US"/>
              </w:rPr>
            </w:pPr>
          </w:p>
          <w:p w14:paraId="1DCFB7BF" w14:textId="77777777" w:rsidR="00453CE5" w:rsidRPr="00453CE5" w:rsidRDefault="00453CE5" w:rsidP="00453CE5">
            <w:pPr>
              <w:rPr>
                <w:lang w:val="en-US"/>
              </w:rPr>
            </w:pPr>
          </w:p>
          <w:p w14:paraId="44C8DD13" w14:textId="77777777" w:rsidR="00453CE5" w:rsidRPr="00453CE5" w:rsidRDefault="00453CE5" w:rsidP="00453CE5">
            <w:pPr>
              <w:rPr>
                <w:lang w:val="en-US"/>
              </w:rPr>
            </w:pP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68D5EEB4" w14:textId="77777777" w:rsidR="00453CE5" w:rsidRPr="00453CE5" w:rsidRDefault="00453CE5" w:rsidP="00453CE5"/>
          <w:p w14:paraId="72335032" w14:textId="77777777" w:rsidR="00453CE5" w:rsidRPr="00453CE5" w:rsidRDefault="00453CE5" w:rsidP="00453CE5"/>
          <w:p w14:paraId="35988214" w14:textId="77777777" w:rsidR="00453CE5" w:rsidRPr="00453CE5" w:rsidRDefault="00453CE5" w:rsidP="00453CE5"/>
          <w:p w14:paraId="36C3131B" w14:textId="77777777" w:rsidR="00453CE5" w:rsidRPr="00453CE5" w:rsidRDefault="00453CE5" w:rsidP="00453CE5"/>
          <w:p w14:paraId="74C0C47A" w14:textId="77777777" w:rsidR="00453CE5" w:rsidRPr="00453CE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223E7C13" w14:textId="77777777" w:rsidR="00453CE5" w:rsidRPr="00453CE5" w:rsidRDefault="00453CE5" w:rsidP="00453CE5">
            <w:pPr>
              <w:rPr>
                <w:lang w:val="en-US"/>
              </w:rPr>
            </w:pPr>
            <w:r w:rsidRPr="00453CE5">
              <w:rPr>
                <w:lang w:val="en-US"/>
              </w:rPr>
              <w:t>(If different)</w:t>
            </w:r>
          </w:p>
        </w:tc>
      </w:tr>
      <w:tr w:rsidR="00453CE5" w:rsidRPr="00453CE5" w14:paraId="71F6EAFD"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B29A49C" w14:textId="77777777" w:rsidR="00453CE5" w:rsidRPr="00453CE5" w:rsidRDefault="00453CE5" w:rsidP="00453CE5">
            <w:pPr>
              <w:rPr>
                <w:lang w:val="en-US"/>
              </w:rPr>
            </w:pPr>
            <w:r w:rsidRPr="00453CE5">
              <w:rPr>
                <w:lang w:val="en-US"/>
              </w:rPr>
              <w:t>Home Telephone No</w:t>
            </w: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79CE2E5" w14:textId="77777777" w:rsidR="00453CE5" w:rsidRPr="00453CE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8B92615" w14:textId="77777777" w:rsidR="00453CE5" w:rsidRPr="00453CE5" w:rsidRDefault="00453CE5" w:rsidP="00453CE5"/>
        </w:tc>
      </w:tr>
      <w:tr w:rsidR="00453CE5" w:rsidRPr="00453CE5" w14:paraId="479B8725"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28A1D363" w14:textId="77777777" w:rsidR="00453CE5" w:rsidRPr="00453CE5" w:rsidRDefault="00453CE5" w:rsidP="00453CE5">
            <w:pPr>
              <w:rPr>
                <w:lang w:val="en-US"/>
              </w:rPr>
            </w:pPr>
            <w:r w:rsidRPr="00453CE5">
              <w:rPr>
                <w:lang w:val="en-US"/>
              </w:rPr>
              <w:t>Mobile Telephone No</w:t>
            </w: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633750F5" w14:textId="77777777" w:rsidR="00453CE5" w:rsidRPr="00453CE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C29B898" w14:textId="77777777" w:rsidR="00453CE5" w:rsidRPr="00453CE5" w:rsidRDefault="00453CE5" w:rsidP="00453CE5"/>
        </w:tc>
      </w:tr>
      <w:tr w:rsidR="00453CE5" w:rsidRPr="00453CE5" w14:paraId="13755651" w14:textId="77777777" w:rsidTr="00C33787">
        <w:trPr>
          <w:trHeight w:hRule="exact" w:val="470"/>
          <w:jc w:val="center"/>
        </w:trPr>
        <w:tc>
          <w:tcPr>
            <w:tcW w:w="3226"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49C6DCF" w14:textId="77777777" w:rsidR="00453CE5" w:rsidRPr="00453CE5" w:rsidRDefault="00453CE5" w:rsidP="00453CE5">
            <w:pPr>
              <w:rPr>
                <w:lang w:val="en-US"/>
              </w:rPr>
            </w:pPr>
            <w:r w:rsidRPr="00453CE5">
              <w:rPr>
                <w:lang w:val="en-US"/>
              </w:rPr>
              <w:t>Work Telephone No</w:t>
            </w:r>
          </w:p>
        </w:tc>
        <w:tc>
          <w:tcPr>
            <w:tcW w:w="3726"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02D7018" w14:textId="77777777" w:rsidR="00453CE5" w:rsidRPr="00453CE5" w:rsidRDefault="00453CE5" w:rsidP="00453CE5"/>
        </w:tc>
        <w:tc>
          <w:tcPr>
            <w:tcW w:w="2687" w:type="dxa"/>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A323704" w14:textId="77777777" w:rsidR="00453CE5" w:rsidRPr="00453CE5" w:rsidRDefault="00453CE5" w:rsidP="00453CE5"/>
        </w:tc>
      </w:tr>
      <w:tr w:rsidR="00453CE5" w:rsidRPr="00453CE5" w14:paraId="386627C0" w14:textId="77777777" w:rsidTr="00C33787">
        <w:trPr>
          <w:trHeight w:hRule="exact" w:val="381"/>
          <w:jc w:val="center"/>
        </w:trPr>
        <w:tc>
          <w:tcPr>
            <w:tcW w:w="9639" w:type="dxa"/>
            <w:gridSpan w:val="4"/>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77D2E4E" w14:textId="77777777" w:rsidR="00453CE5" w:rsidRPr="00453CE5" w:rsidRDefault="00453CE5" w:rsidP="00453CE5">
            <w:pPr>
              <w:rPr>
                <w:b/>
                <w:lang w:val="en-US"/>
              </w:rPr>
            </w:pPr>
            <w:r w:rsidRPr="00453CE5">
              <w:rPr>
                <w:b/>
                <w:lang w:val="en-US"/>
              </w:rPr>
              <w:t>Emergency Contacts</w:t>
            </w:r>
          </w:p>
        </w:tc>
      </w:tr>
      <w:tr w:rsidR="00453CE5" w:rsidRPr="00453CE5" w14:paraId="20388261"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20FBA2E" w14:textId="77777777" w:rsidR="00453CE5" w:rsidRPr="00453CE5" w:rsidRDefault="00453CE5" w:rsidP="00453CE5">
            <w:pPr>
              <w:rPr>
                <w:lang w:val="en-US"/>
              </w:rPr>
            </w:pPr>
            <w:r w:rsidRPr="00453CE5">
              <w:rPr>
                <w:b/>
                <w:bCs/>
                <w:lang w:val="en-US"/>
              </w:rPr>
              <w:t>Contact 1 Name</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06650D9" w14:textId="77777777" w:rsidR="00453CE5" w:rsidRPr="00453CE5" w:rsidRDefault="00453CE5" w:rsidP="00453CE5"/>
        </w:tc>
      </w:tr>
      <w:tr w:rsidR="00453CE5" w:rsidRPr="00453CE5" w14:paraId="1574FE12"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2EE8C4B" w14:textId="77777777" w:rsidR="00453CE5" w:rsidRPr="00453CE5" w:rsidRDefault="00453CE5" w:rsidP="00453CE5">
            <w:pPr>
              <w:rPr>
                <w:lang w:val="en-US"/>
              </w:rPr>
            </w:pPr>
            <w:r w:rsidRPr="00453CE5">
              <w:rPr>
                <w:lang w:val="en-US"/>
              </w:rPr>
              <w:t>Relationship to child</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488F6E9" w14:textId="77777777" w:rsidR="00453CE5" w:rsidRPr="00453CE5" w:rsidRDefault="00453CE5" w:rsidP="00453CE5"/>
        </w:tc>
      </w:tr>
      <w:tr w:rsidR="00453CE5" w:rsidRPr="00453CE5" w14:paraId="3DBB857A"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443BF92" w14:textId="77777777" w:rsidR="00453CE5" w:rsidRPr="00453CE5" w:rsidRDefault="00453CE5" w:rsidP="00453CE5">
            <w:pPr>
              <w:rPr>
                <w:lang w:val="en-US"/>
              </w:rPr>
            </w:pPr>
            <w:r w:rsidRPr="00453CE5">
              <w:rPr>
                <w:lang w:val="en-US"/>
              </w:rPr>
              <w:t>Home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7619255E" w14:textId="77777777" w:rsidR="00453CE5" w:rsidRPr="00453CE5" w:rsidRDefault="00453CE5" w:rsidP="00453CE5"/>
        </w:tc>
      </w:tr>
      <w:tr w:rsidR="00453CE5" w:rsidRPr="00453CE5" w14:paraId="5DDC2F12"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DFC7CC0" w14:textId="77777777" w:rsidR="00453CE5" w:rsidRPr="00453CE5" w:rsidRDefault="00453CE5" w:rsidP="00453CE5">
            <w:pPr>
              <w:rPr>
                <w:lang w:val="en-US"/>
              </w:rPr>
            </w:pPr>
            <w:r w:rsidRPr="00453CE5">
              <w:rPr>
                <w:lang w:val="en-US"/>
              </w:rPr>
              <w:t>Mobile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A4AAD03" w14:textId="77777777" w:rsidR="00453CE5" w:rsidRPr="00453CE5" w:rsidRDefault="00453CE5" w:rsidP="00453CE5"/>
        </w:tc>
      </w:tr>
      <w:tr w:rsidR="00453CE5" w:rsidRPr="00453CE5" w14:paraId="26A421FD"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63069D5A" w14:textId="77777777" w:rsidR="00453CE5" w:rsidRPr="00453CE5" w:rsidRDefault="00453CE5" w:rsidP="00453CE5">
            <w:pPr>
              <w:rPr>
                <w:lang w:val="en-US"/>
              </w:rPr>
            </w:pPr>
            <w:r w:rsidRPr="00453CE5">
              <w:rPr>
                <w:lang w:val="en-US"/>
              </w:rPr>
              <w:t>Work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FCF8168" w14:textId="77777777" w:rsidR="00453CE5" w:rsidRPr="00453CE5" w:rsidRDefault="00453CE5" w:rsidP="00453CE5"/>
        </w:tc>
      </w:tr>
      <w:tr w:rsidR="00453CE5" w:rsidRPr="00453CE5" w14:paraId="39ADAF56"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1B8AB06" w14:textId="77777777" w:rsidR="00453CE5" w:rsidRPr="00453CE5" w:rsidRDefault="00453CE5" w:rsidP="00453CE5">
            <w:pPr>
              <w:rPr>
                <w:lang w:val="en-US"/>
              </w:rPr>
            </w:pPr>
            <w:r w:rsidRPr="00453CE5">
              <w:rPr>
                <w:b/>
                <w:bCs/>
                <w:lang w:val="en-US"/>
              </w:rPr>
              <w:t>Contact 2 Name</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2485BCEE" w14:textId="77777777" w:rsidR="00453CE5" w:rsidRPr="00453CE5" w:rsidRDefault="00453CE5" w:rsidP="00453CE5"/>
        </w:tc>
      </w:tr>
      <w:tr w:rsidR="00453CE5" w:rsidRPr="00453CE5" w14:paraId="200C9853"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72C3B8D" w14:textId="77777777" w:rsidR="00453CE5" w:rsidRPr="00453CE5" w:rsidRDefault="00453CE5" w:rsidP="00453CE5">
            <w:pPr>
              <w:rPr>
                <w:lang w:val="en-US"/>
              </w:rPr>
            </w:pPr>
            <w:r w:rsidRPr="00453CE5">
              <w:rPr>
                <w:lang w:val="en-US"/>
              </w:rPr>
              <w:t>Relationship to child</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6F56ABC" w14:textId="77777777" w:rsidR="00453CE5" w:rsidRPr="00453CE5" w:rsidRDefault="00453CE5" w:rsidP="00453CE5"/>
        </w:tc>
      </w:tr>
      <w:tr w:rsidR="00453CE5" w:rsidRPr="00453CE5" w14:paraId="6203E814"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1E3C5C74" w14:textId="77777777" w:rsidR="00453CE5" w:rsidRPr="00453CE5" w:rsidRDefault="00453CE5" w:rsidP="00453CE5">
            <w:pPr>
              <w:rPr>
                <w:lang w:val="en-US"/>
              </w:rPr>
            </w:pPr>
            <w:r w:rsidRPr="00453CE5">
              <w:rPr>
                <w:lang w:val="en-US"/>
              </w:rPr>
              <w:t>Home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0CB39FBE" w14:textId="77777777" w:rsidR="00453CE5" w:rsidRPr="00453CE5" w:rsidRDefault="00453CE5" w:rsidP="00453CE5"/>
        </w:tc>
      </w:tr>
      <w:tr w:rsidR="00453CE5" w:rsidRPr="00453CE5" w14:paraId="7359E506"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AEB3FFA" w14:textId="77777777" w:rsidR="00453CE5" w:rsidRPr="00453CE5" w:rsidRDefault="00453CE5" w:rsidP="00453CE5">
            <w:pPr>
              <w:rPr>
                <w:lang w:val="en-US"/>
              </w:rPr>
            </w:pPr>
            <w:r w:rsidRPr="00453CE5">
              <w:rPr>
                <w:lang w:val="en-US"/>
              </w:rPr>
              <w:t>Mobile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3E022533" w14:textId="77777777" w:rsidR="00453CE5" w:rsidRPr="00453CE5" w:rsidRDefault="00453CE5" w:rsidP="00453CE5"/>
        </w:tc>
      </w:tr>
      <w:tr w:rsidR="00453CE5" w:rsidRPr="00453CE5" w14:paraId="45471C74" w14:textId="77777777" w:rsidTr="00C33787">
        <w:trPr>
          <w:trHeight w:hRule="exact" w:val="470"/>
          <w:jc w:val="center"/>
        </w:trPr>
        <w:tc>
          <w:tcPr>
            <w:tcW w:w="4074"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5AB40CAA" w14:textId="77777777" w:rsidR="00453CE5" w:rsidRPr="00453CE5" w:rsidRDefault="00453CE5" w:rsidP="00453CE5">
            <w:pPr>
              <w:rPr>
                <w:lang w:val="en-US"/>
              </w:rPr>
            </w:pPr>
            <w:r w:rsidRPr="00453CE5">
              <w:rPr>
                <w:lang w:val="en-US"/>
              </w:rPr>
              <w:t>Work Telephone Number</w:t>
            </w:r>
          </w:p>
        </w:tc>
        <w:tc>
          <w:tcPr>
            <w:tcW w:w="5565" w:type="dxa"/>
            <w:gridSpan w:val="2"/>
            <w:tcBorders>
              <w:top w:val="single" w:sz="5" w:space="0" w:color="000000"/>
              <w:left w:val="single" w:sz="5" w:space="0" w:color="000000"/>
              <w:bottom w:val="single" w:sz="5" w:space="0" w:color="000000"/>
              <w:right w:val="single" w:sz="5" w:space="0" w:color="000000"/>
            </w:tcBorders>
            <w:tcMar>
              <w:top w:w="85" w:type="dxa"/>
              <w:left w:w="113" w:type="dxa"/>
              <w:bottom w:w="85" w:type="dxa"/>
              <w:right w:w="113" w:type="dxa"/>
            </w:tcMar>
          </w:tcPr>
          <w:p w14:paraId="4856CEC4" w14:textId="77777777" w:rsidR="00453CE5" w:rsidRPr="00453CE5" w:rsidRDefault="00453CE5" w:rsidP="00453CE5"/>
        </w:tc>
      </w:tr>
    </w:tbl>
    <w:p w14:paraId="541B7385" w14:textId="77777777" w:rsidR="00453CE5" w:rsidRPr="00453CE5" w:rsidRDefault="00453CE5" w:rsidP="00453CE5">
      <w:pPr>
        <w:rPr>
          <w:b/>
          <w:bCs/>
          <w:iCs/>
          <w:u w:val="single"/>
        </w:rPr>
      </w:pPr>
    </w:p>
    <w:tbl>
      <w:tblPr>
        <w:tblpPr w:leftFromText="180" w:rightFromText="180" w:vertAnchor="text" w:horzAnchor="margin" w:tblpXSpec="center" w:tblpY="1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7"/>
        <w:gridCol w:w="5129"/>
      </w:tblGrid>
      <w:tr w:rsidR="00453CE5" w:rsidRPr="00453CE5" w14:paraId="57BB9ABA" w14:textId="77777777" w:rsidTr="00C33787">
        <w:trPr>
          <w:trHeight w:val="1267"/>
        </w:trPr>
        <w:tc>
          <w:tcPr>
            <w:tcW w:w="4108" w:type="dxa"/>
            <w:shd w:val="clear" w:color="auto" w:fill="auto"/>
          </w:tcPr>
          <w:p w14:paraId="3C2B85F1" w14:textId="77777777" w:rsidR="00453CE5" w:rsidRPr="00453CE5" w:rsidRDefault="00453CE5" w:rsidP="00453CE5">
            <w:pPr>
              <w:rPr>
                <w:bCs/>
                <w:iCs/>
              </w:rPr>
            </w:pPr>
            <w:r w:rsidRPr="00453CE5">
              <w:rPr>
                <w:bCs/>
                <w:iCs/>
              </w:rPr>
              <w:t>Please confirm details of all those with Parental Responsibility for the Child.</w:t>
            </w:r>
          </w:p>
        </w:tc>
        <w:tc>
          <w:tcPr>
            <w:tcW w:w="5633" w:type="dxa"/>
            <w:shd w:val="clear" w:color="auto" w:fill="auto"/>
          </w:tcPr>
          <w:p w14:paraId="6CBE331C" w14:textId="77777777" w:rsidR="00453CE5" w:rsidRPr="00453CE5" w:rsidRDefault="00453CE5" w:rsidP="00453CE5">
            <w:pPr>
              <w:rPr>
                <w:b/>
                <w:bCs/>
                <w:iCs/>
                <w:u w:val="single"/>
              </w:rPr>
            </w:pPr>
          </w:p>
        </w:tc>
      </w:tr>
    </w:tbl>
    <w:p w14:paraId="532BBE97" w14:textId="54B1D2DD" w:rsidR="00453CE5" w:rsidRDefault="00453CE5" w:rsidP="00453CE5">
      <w:pPr>
        <w:rPr>
          <w:b/>
          <w:bCs/>
          <w:iCs/>
          <w:u w:val="single"/>
        </w:rPr>
      </w:pPr>
    </w:p>
    <w:p w14:paraId="44F33F21" w14:textId="42C99C78" w:rsidR="00C33787" w:rsidRDefault="00C33787" w:rsidP="00453CE5">
      <w:pPr>
        <w:rPr>
          <w:b/>
          <w:bCs/>
          <w:iCs/>
          <w:u w:val="single"/>
        </w:rPr>
      </w:pPr>
    </w:p>
    <w:p w14:paraId="4B848C5F" w14:textId="3709FE1E" w:rsidR="00C33787" w:rsidRDefault="00C33787" w:rsidP="00453CE5">
      <w:pPr>
        <w:rPr>
          <w:b/>
          <w:bCs/>
          <w:iCs/>
          <w:u w:val="single"/>
        </w:rPr>
      </w:pPr>
    </w:p>
    <w:p w14:paraId="15668411" w14:textId="77777777" w:rsidR="00C33787" w:rsidRPr="00453CE5" w:rsidRDefault="00C33787" w:rsidP="00453CE5">
      <w:pPr>
        <w:rPr>
          <w:b/>
          <w:bCs/>
          <w:iCs/>
          <w:u w:val="single"/>
        </w:rPr>
      </w:pPr>
    </w:p>
    <w:p w14:paraId="176B8B54" w14:textId="60707127" w:rsidR="00453CE5" w:rsidRPr="00C33787" w:rsidRDefault="00453CE5" w:rsidP="00453CE5">
      <w:pPr>
        <w:rPr>
          <w:b/>
          <w:bCs/>
          <w:iCs/>
        </w:rPr>
      </w:pPr>
      <w:r w:rsidRPr="00453CE5">
        <w:rPr>
          <w:b/>
          <w:bCs/>
          <w:iCs/>
        </w:rPr>
        <w:t>Medical Information</w:t>
      </w:r>
    </w:p>
    <w:tbl>
      <w:tblPr>
        <w:tblW w:w="9639" w:type="dxa"/>
        <w:tblInd w:w="113" w:type="dxa"/>
        <w:tblLayout w:type="fixed"/>
        <w:tblCellMar>
          <w:top w:w="85" w:type="dxa"/>
          <w:left w:w="113" w:type="dxa"/>
          <w:bottom w:w="85" w:type="dxa"/>
          <w:right w:w="113" w:type="dxa"/>
        </w:tblCellMar>
        <w:tblLook w:val="01E0" w:firstRow="1" w:lastRow="1" w:firstColumn="1" w:lastColumn="1" w:noHBand="0" w:noVBand="0"/>
      </w:tblPr>
      <w:tblGrid>
        <w:gridCol w:w="4111"/>
        <w:gridCol w:w="5528"/>
      </w:tblGrid>
      <w:tr w:rsidR="00453CE5" w:rsidRPr="00453CE5" w14:paraId="7F4BA942" w14:textId="77777777" w:rsidTr="00453CE5">
        <w:trPr>
          <w:trHeight w:hRule="exact" w:val="470"/>
        </w:trPr>
        <w:tc>
          <w:tcPr>
            <w:tcW w:w="4111" w:type="dxa"/>
            <w:tcBorders>
              <w:top w:val="single" w:sz="5" w:space="0" w:color="000000"/>
              <w:left w:val="single" w:sz="5" w:space="0" w:color="000000"/>
              <w:bottom w:val="single" w:sz="5" w:space="0" w:color="000000"/>
              <w:right w:val="single" w:sz="5" w:space="0" w:color="000000"/>
            </w:tcBorders>
          </w:tcPr>
          <w:p w14:paraId="13CCD090" w14:textId="77777777" w:rsidR="00453CE5" w:rsidRPr="00453CE5" w:rsidRDefault="00453CE5" w:rsidP="00453CE5">
            <w:pPr>
              <w:rPr>
                <w:lang w:val="en-US"/>
              </w:rPr>
            </w:pPr>
            <w:r w:rsidRPr="00453CE5">
              <w:rPr>
                <w:lang w:val="en-US"/>
              </w:rPr>
              <w:lastRenderedPageBreak/>
              <w:t>Child’s Doctor’s name</w:t>
            </w:r>
          </w:p>
        </w:tc>
        <w:tc>
          <w:tcPr>
            <w:tcW w:w="5528" w:type="dxa"/>
            <w:tcBorders>
              <w:top w:val="single" w:sz="5" w:space="0" w:color="000000"/>
              <w:left w:val="single" w:sz="5" w:space="0" w:color="000000"/>
              <w:bottom w:val="single" w:sz="5" w:space="0" w:color="000000"/>
              <w:right w:val="single" w:sz="5" w:space="0" w:color="000000"/>
            </w:tcBorders>
          </w:tcPr>
          <w:p w14:paraId="3369DCE2" w14:textId="77777777" w:rsidR="00453CE5" w:rsidRPr="00453CE5" w:rsidRDefault="00453CE5" w:rsidP="00453CE5"/>
        </w:tc>
      </w:tr>
      <w:tr w:rsidR="00453CE5" w:rsidRPr="00453CE5" w14:paraId="408BD593" w14:textId="77777777" w:rsidTr="00453CE5">
        <w:trPr>
          <w:trHeight w:hRule="exact" w:val="931"/>
        </w:trPr>
        <w:tc>
          <w:tcPr>
            <w:tcW w:w="4111" w:type="dxa"/>
            <w:tcBorders>
              <w:top w:val="single" w:sz="5" w:space="0" w:color="000000"/>
              <w:left w:val="single" w:sz="5" w:space="0" w:color="000000"/>
              <w:bottom w:val="single" w:sz="5" w:space="0" w:color="000000"/>
              <w:right w:val="single" w:sz="5" w:space="0" w:color="000000"/>
            </w:tcBorders>
          </w:tcPr>
          <w:p w14:paraId="14A93D0B" w14:textId="77777777" w:rsidR="00453CE5" w:rsidRPr="00453CE5" w:rsidRDefault="00453CE5" w:rsidP="00453CE5">
            <w:pPr>
              <w:rPr>
                <w:lang w:val="en-US"/>
              </w:rPr>
            </w:pPr>
            <w:r w:rsidRPr="00453CE5">
              <w:rPr>
                <w:bCs/>
                <w:lang w:val="en-US"/>
              </w:rPr>
              <w:t>Doctor’s Surgery Address</w:t>
            </w:r>
          </w:p>
        </w:tc>
        <w:tc>
          <w:tcPr>
            <w:tcW w:w="5528" w:type="dxa"/>
            <w:tcBorders>
              <w:top w:val="single" w:sz="5" w:space="0" w:color="000000"/>
              <w:left w:val="single" w:sz="5" w:space="0" w:color="000000"/>
              <w:bottom w:val="single" w:sz="5" w:space="0" w:color="000000"/>
              <w:right w:val="single" w:sz="5" w:space="0" w:color="000000"/>
            </w:tcBorders>
          </w:tcPr>
          <w:p w14:paraId="3B979069" w14:textId="77777777" w:rsidR="00453CE5" w:rsidRPr="00453CE5" w:rsidRDefault="00453CE5" w:rsidP="00453CE5"/>
        </w:tc>
      </w:tr>
      <w:tr w:rsidR="00453CE5" w:rsidRPr="00453CE5" w14:paraId="7100FD1D" w14:textId="77777777" w:rsidTr="00453CE5">
        <w:trPr>
          <w:trHeight w:hRule="exact" w:val="470"/>
        </w:trPr>
        <w:tc>
          <w:tcPr>
            <w:tcW w:w="4111" w:type="dxa"/>
            <w:tcBorders>
              <w:top w:val="single" w:sz="5" w:space="0" w:color="000000"/>
              <w:left w:val="single" w:sz="5" w:space="0" w:color="000000"/>
              <w:bottom w:val="single" w:sz="5" w:space="0" w:color="000000"/>
              <w:right w:val="single" w:sz="5" w:space="0" w:color="000000"/>
            </w:tcBorders>
          </w:tcPr>
          <w:p w14:paraId="4F8D428A" w14:textId="77777777" w:rsidR="00453CE5" w:rsidRPr="00453CE5" w:rsidRDefault="00453CE5" w:rsidP="00453CE5">
            <w:pPr>
              <w:rPr>
                <w:lang w:val="en-US"/>
              </w:rPr>
            </w:pPr>
            <w:r w:rsidRPr="00453CE5">
              <w:rPr>
                <w:lang w:val="en-US"/>
              </w:rPr>
              <w:t>Telephone Number</w:t>
            </w:r>
          </w:p>
        </w:tc>
        <w:tc>
          <w:tcPr>
            <w:tcW w:w="5528" w:type="dxa"/>
            <w:tcBorders>
              <w:top w:val="single" w:sz="5" w:space="0" w:color="000000"/>
              <w:left w:val="single" w:sz="5" w:space="0" w:color="000000"/>
              <w:bottom w:val="single" w:sz="5" w:space="0" w:color="000000"/>
              <w:right w:val="single" w:sz="5" w:space="0" w:color="000000"/>
            </w:tcBorders>
          </w:tcPr>
          <w:p w14:paraId="793E95AD" w14:textId="77777777" w:rsidR="00453CE5" w:rsidRPr="00453CE5" w:rsidRDefault="00453CE5" w:rsidP="00453CE5"/>
        </w:tc>
      </w:tr>
    </w:tbl>
    <w:p w14:paraId="13CE25CB" w14:textId="08D9751C" w:rsidR="00453CE5" w:rsidRPr="00C33787" w:rsidRDefault="00C33787" w:rsidP="00453CE5">
      <w:pPr>
        <w:rPr>
          <w:b/>
          <w:bCs/>
        </w:rPr>
      </w:pPr>
      <w:r>
        <w:br/>
      </w:r>
      <w:r w:rsidR="00453CE5" w:rsidRPr="00453CE5">
        <w:t xml:space="preserve">Does your child experience any conditions requiring medical treatment and/or medication?  </w:t>
      </w:r>
      <w:r w:rsidR="00453CE5" w:rsidRPr="00453CE5">
        <w:rPr>
          <w:b/>
          <w:bCs/>
        </w:rPr>
        <w:t>YES □      NO   □</w:t>
      </w:r>
    </w:p>
    <w:p w14:paraId="668C9B02" w14:textId="77777777" w:rsidR="00453CE5" w:rsidRPr="00453CE5" w:rsidRDefault="00453CE5" w:rsidP="00453CE5">
      <w:r w:rsidRPr="00453CE5">
        <w:t xml:space="preserve">*If yes please give details, including medication, </w:t>
      </w:r>
      <w:proofErr w:type="gramStart"/>
      <w:r w:rsidRPr="00453CE5">
        <w:t>dose</w:t>
      </w:r>
      <w:proofErr w:type="gramEnd"/>
      <w:r w:rsidRPr="00453CE5">
        <w:t xml:space="preserve"> and frequency.</w:t>
      </w:r>
    </w:p>
    <w:p w14:paraId="3B2399C2" w14:textId="6ECD8DF4" w:rsidR="00453CE5" w:rsidRPr="00453CE5" w:rsidRDefault="00453CE5" w:rsidP="00453CE5">
      <w:pPr>
        <w:rPr>
          <w:b/>
          <w:bCs/>
          <w:u w:val="single"/>
        </w:rPr>
      </w:pPr>
      <w:r w:rsidRPr="00453CE5">
        <w:rPr>
          <w:noProof/>
        </w:rPr>
        <mc:AlternateContent>
          <mc:Choice Requires="wpg">
            <w:drawing>
              <wp:anchor distT="0" distB="0" distL="114300" distR="114300" simplePos="0" relativeHeight="251712512" behindDoc="1" locked="0" layoutInCell="1" allowOverlap="1" wp14:anchorId="79214357" wp14:editId="043B3785">
                <wp:simplePos x="0" y="0"/>
                <wp:positionH relativeFrom="page">
                  <wp:posOffset>723900</wp:posOffset>
                </wp:positionH>
                <wp:positionV relativeFrom="paragraph">
                  <wp:posOffset>83185</wp:posOffset>
                </wp:positionV>
                <wp:extent cx="6134100" cy="575945"/>
                <wp:effectExtent l="0" t="0" r="19050" b="14605"/>
                <wp:wrapNone/>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4100" cy="575945"/>
                          <a:chOff x="1490" y="408"/>
                          <a:chExt cx="9000" cy="1517"/>
                        </a:xfrm>
                      </wpg:grpSpPr>
                      <wps:wsp>
                        <wps:cNvPr id="85" name="Freeform 108"/>
                        <wps:cNvSpPr>
                          <a:spLocks/>
                        </wps:cNvSpPr>
                        <wps:spPr bwMode="auto">
                          <a:xfrm>
                            <a:off x="1490" y="408"/>
                            <a:ext cx="9000" cy="1517"/>
                          </a:xfrm>
                          <a:custGeom>
                            <a:avLst/>
                            <a:gdLst>
                              <a:gd name="T0" fmla="+- 0 1490 1490"/>
                              <a:gd name="T1" fmla="*/ T0 w 9000"/>
                              <a:gd name="T2" fmla="+- 0 408 408"/>
                              <a:gd name="T3" fmla="*/ 408 h 1517"/>
                              <a:gd name="T4" fmla="+- 0 10490 1490"/>
                              <a:gd name="T5" fmla="*/ T4 w 9000"/>
                              <a:gd name="T6" fmla="+- 0 408 408"/>
                              <a:gd name="T7" fmla="*/ 408 h 1517"/>
                              <a:gd name="T8" fmla="+- 0 10490 1490"/>
                              <a:gd name="T9" fmla="*/ T8 w 9000"/>
                              <a:gd name="T10" fmla="+- 0 1925 408"/>
                              <a:gd name="T11" fmla="*/ 1925 h 1517"/>
                              <a:gd name="T12" fmla="+- 0 1490 1490"/>
                              <a:gd name="T13" fmla="*/ T12 w 9000"/>
                              <a:gd name="T14" fmla="+- 0 1925 408"/>
                              <a:gd name="T15" fmla="*/ 1925 h 1517"/>
                              <a:gd name="T16" fmla="+- 0 1490 1490"/>
                              <a:gd name="T17" fmla="*/ T16 w 9000"/>
                              <a:gd name="T18" fmla="+- 0 408 408"/>
                              <a:gd name="T19" fmla="*/ 408 h 1517"/>
                            </a:gdLst>
                            <a:ahLst/>
                            <a:cxnLst>
                              <a:cxn ang="0">
                                <a:pos x="T1" y="T3"/>
                              </a:cxn>
                              <a:cxn ang="0">
                                <a:pos x="T5" y="T7"/>
                              </a:cxn>
                              <a:cxn ang="0">
                                <a:pos x="T9" y="T11"/>
                              </a:cxn>
                              <a:cxn ang="0">
                                <a:pos x="T13" y="T15"/>
                              </a:cxn>
                              <a:cxn ang="0">
                                <a:pos x="T17" y="T19"/>
                              </a:cxn>
                            </a:cxnLst>
                            <a:rect l="0" t="0" r="r" b="b"/>
                            <a:pathLst>
                              <a:path w="9000" h="1517">
                                <a:moveTo>
                                  <a:pt x="0" y="0"/>
                                </a:moveTo>
                                <a:lnTo>
                                  <a:pt x="9000" y="0"/>
                                </a:lnTo>
                                <a:lnTo>
                                  <a:pt x="9000" y="1517"/>
                                </a:lnTo>
                                <a:lnTo>
                                  <a:pt x="0" y="1517"/>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619279" id="Group 84" o:spid="_x0000_s1026" style="position:absolute;margin-left:57pt;margin-top:6.55pt;width:483pt;height:45.35pt;z-index:-251603968;mso-position-horizontal-relative:page" coordorigin="1490,408" coordsize="9000,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">
                <v:shape id="Freeform 108" o:spid="_x0000_s1027" style="position:absolute;left:1490;top:408;width:9000;height:1517;visibility:visible;mso-wrap-style:square;v-text-anchor:top" coordsize="9000,1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" path="m,l9000,r,1517l,1517,,xe" filled="f" strokeweight=".72pt">
                  <v:path arrowok="t" o:connecttype="custom" o:connectlocs="0,408;9000,408;9000,1925;0,1925;0,408" o:connectangles="0,0,0,0,0"/>
                </v:shape>
                <w10:wrap anchorx="page"/>
              </v:group>
            </w:pict>
          </mc:Fallback>
        </mc:AlternateContent>
      </w:r>
    </w:p>
    <w:p w14:paraId="5FCE6EE2" w14:textId="77777777" w:rsidR="00453CE5" w:rsidRPr="00453CE5" w:rsidRDefault="00453CE5" w:rsidP="00453CE5">
      <w:pPr>
        <w:rPr>
          <w:b/>
          <w:bCs/>
          <w:u w:val="single"/>
        </w:rPr>
      </w:pPr>
    </w:p>
    <w:p w14:paraId="1D36215F" w14:textId="2CB07732" w:rsidR="00453CE5" w:rsidRPr="00453CE5" w:rsidRDefault="00C33787" w:rsidP="00453CE5">
      <w:r>
        <w:rPr>
          <w:b/>
          <w:bCs/>
          <w:u w:val="single"/>
        </w:rPr>
        <w:br/>
      </w:r>
      <w:r w:rsidR="00453CE5" w:rsidRPr="00453CE5">
        <w:t xml:space="preserve">Does your child have any allergies?  </w:t>
      </w:r>
      <w:r w:rsidR="00453CE5" w:rsidRPr="00453CE5">
        <w:rPr>
          <w:b/>
          <w:bCs/>
        </w:rPr>
        <w:t>YES □      NO   □</w:t>
      </w:r>
    </w:p>
    <w:p w14:paraId="40AAF84D" w14:textId="77777777" w:rsidR="00453CE5" w:rsidRPr="00453CE5" w:rsidRDefault="00453CE5" w:rsidP="00453CE5">
      <w:r w:rsidRPr="00453CE5">
        <w:t xml:space="preserve"> *If yes please give details.</w:t>
      </w:r>
    </w:p>
    <w:p w14:paraId="7A04840D" w14:textId="07020086" w:rsidR="00453CE5" w:rsidRPr="00453CE5" w:rsidRDefault="00453CE5" w:rsidP="00453CE5">
      <w:r w:rsidRPr="00453CE5">
        <w:rPr>
          <w:noProof/>
        </w:rPr>
        <mc:AlternateContent>
          <mc:Choice Requires="wpg">
            <w:drawing>
              <wp:anchor distT="0" distB="0" distL="114300" distR="114300" simplePos="0" relativeHeight="251713536" behindDoc="1" locked="0" layoutInCell="1" allowOverlap="1" wp14:anchorId="0C215187" wp14:editId="7A96D1F8">
                <wp:simplePos x="0" y="0"/>
                <wp:positionH relativeFrom="page">
                  <wp:posOffset>723900</wp:posOffset>
                </wp:positionH>
                <wp:positionV relativeFrom="paragraph">
                  <wp:posOffset>67310</wp:posOffset>
                </wp:positionV>
                <wp:extent cx="6134100" cy="762000"/>
                <wp:effectExtent l="0" t="0" r="19050" b="1905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4100" cy="762000"/>
                          <a:chOff x="1447" y="404"/>
                          <a:chExt cx="9000" cy="1440"/>
                        </a:xfrm>
                      </wpg:grpSpPr>
                      <wps:wsp>
                        <wps:cNvPr id="83" name="Freeform 110"/>
                        <wps:cNvSpPr>
                          <a:spLocks/>
                        </wps:cNvSpPr>
                        <wps:spPr bwMode="auto">
                          <a:xfrm>
                            <a:off x="1447" y="404"/>
                            <a:ext cx="9000" cy="1440"/>
                          </a:xfrm>
                          <a:custGeom>
                            <a:avLst/>
                            <a:gdLst>
                              <a:gd name="T0" fmla="+- 0 1447 1447"/>
                              <a:gd name="T1" fmla="*/ T0 w 9000"/>
                              <a:gd name="T2" fmla="+- 0 404 404"/>
                              <a:gd name="T3" fmla="*/ 404 h 1440"/>
                              <a:gd name="T4" fmla="+- 0 10447 1447"/>
                              <a:gd name="T5" fmla="*/ T4 w 9000"/>
                              <a:gd name="T6" fmla="+- 0 404 404"/>
                              <a:gd name="T7" fmla="*/ 404 h 1440"/>
                              <a:gd name="T8" fmla="+- 0 10447 1447"/>
                              <a:gd name="T9" fmla="*/ T8 w 9000"/>
                              <a:gd name="T10" fmla="+- 0 1844 404"/>
                              <a:gd name="T11" fmla="*/ 1844 h 1440"/>
                              <a:gd name="T12" fmla="+- 0 1447 1447"/>
                              <a:gd name="T13" fmla="*/ T12 w 9000"/>
                              <a:gd name="T14" fmla="+- 0 1844 404"/>
                              <a:gd name="T15" fmla="*/ 1844 h 1440"/>
                              <a:gd name="T16" fmla="+- 0 1447 1447"/>
                              <a:gd name="T17" fmla="*/ T16 w 9000"/>
                              <a:gd name="T18" fmla="+- 0 404 404"/>
                              <a:gd name="T19" fmla="*/ 404 h 1440"/>
                            </a:gdLst>
                            <a:ahLst/>
                            <a:cxnLst>
                              <a:cxn ang="0">
                                <a:pos x="T1" y="T3"/>
                              </a:cxn>
                              <a:cxn ang="0">
                                <a:pos x="T5" y="T7"/>
                              </a:cxn>
                              <a:cxn ang="0">
                                <a:pos x="T9" y="T11"/>
                              </a:cxn>
                              <a:cxn ang="0">
                                <a:pos x="T13" y="T15"/>
                              </a:cxn>
                              <a:cxn ang="0">
                                <a:pos x="T17" y="T19"/>
                              </a:cxn>
                            </a:cxnLst>
                            <a:rect l="0" t="0" r="r" b="b"/>
                            <a:pathLst>
                              <a:path w="9000" h="1440">
                                <a:moveTo>
                                  <a:pt x="0" y="0"/>
                                </a:moveTo>
                                <a:lnTo>
                                  <a:pt x="9000" y="0"/>
                                </a:lnTo>
                                <a:lnTo>
                                  <a:pt x="9000" y="1440"/>
                                </a:lnTo>
                                <a:lnTo>
                                  <a:pt x="0" y="1440"/>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9A126" id="Group 82" o:spid="_x0000_s1026" style="position:absolute;margin-left:57pt;margin-top:5.3pt;width:483pt;height:60pt;z-index:-251602944;mso-position-horizontal-relative:page" coordorigin="1447,404" coordsize="900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">
                <v:shape id="Freeform 110" o:spid="_x0000_s1027" style="position:absolute;left:1447;top:404;width:9000;height:1440;visibility:visible;mso-wrap-style:square;v-text-anchor:top" coordsize="9000,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" path="m,l9000,r,1440l,1440,,xe" filled="f" strokeweight=".72pt">
                  <v:path arrowok="t" o:connecttype="custom" o:connectlocs="0,404;9000,404;9000,1844;0,1844;0,404" o:connectangles="0,0,0,0,0"/>
                </v:shape>
                <w10:wrap anchorx="page"/>
              </v:group>
            </w:pict>
          </mc:Fallback>
        </mc:AlternateContent>
      </w:r>
    </w:p>
    <w:p w14:paraId="1A4ADE03" w14:textId="77777777" w:rsidR="00453CE5" w:rsidRPr="00453CE5" w:rsidRDefault="00453CE5" w:rsidP="00453CE5"/>
    <w:p w14:paraId="4533D329" w14:textId="77777777" w:rsidR="00453CE5" w:rsidRPr="00453CE5" w:rsidRDefault="00453CE5" w:rsidP="00453CE5"/>
    <w:p w14:paraId="29DB3034" w14:textId="77777777" w:rsidR="00453CE5" w:rsidRPr="00453CE5" w:rsidRDefault="00453CE5" w:rsidP="00453CE5">
      <w:r w:rsidRPr="00453CE5">
        <w:t xml:space="preserve">Does your child have any specific dietary requirements?  </w:t>
      </w:r>
      <w:r w:rsidRPr="00453CE5">
        <w:rPr>
          <w:b/>
          <w:bCs/>
        </w:rPr>
        <w:t>YES □      NO   □</w:t>
      </w:r>
    </w:p>
    <w:p w14:paraId="58D4FCE7" w14:textId="77777777" w:rsidR="00453CE5" w:rsidRPr="00453CE5" w:rsidRDefault="00453CE5" w:rsidP="00453CE5">
      <w:r w:rsidRPr="00453CE5">
        <w:t xml:space="preserve"> *If yes please give details.</w:t>
      </w:r>
    </w:p>
    <w:p w14:paraId="7DF704BA" w14:textId="2DC89186" w:rsidR="00453CE5" w:rsidRPr="00453CE5" w:rsidRDefault="00453CE5" w:rsidP="00453CE5">
      <w:r w:rsidRPr="00453CE5">
        <w:rPr>
          <w:noProof/>
        </w:rPr>
        <mc:AlternateContent>
          <mc:Choice Requires="wpg">
            <w:drawing>
              <wp:anchor distT="0" distB="0" distL="114300" distR="114300" simplePos="0" relativeHeight="251714560" behindDoc="1" locked="0" layoutInCell="1" allowOverlap="1" wp14:anchorId="75415153" wp14:editId="1F1618F7">
                <wp:simplePos x="0" y="0"/>
                <wp:positionH relativeFrom="page">
                  <wp:posOffset>771525</wp:posOffset>
                </wp:positionH>
                <wp:positionV relativeFrom="paragraph">
                  <wp:posOffset>88265</wp:posOffset>
                </wp:positionV>
                <wp:extent cx="6086475" cy="709930"/>
                <wp:effectExtent l="0" t="0" r="28575" b="3302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6475" cy="709930"/>
                          <a:chOff x="1428" y="437"/>
                          <a:chExt cx="9000" cy="1118"/>
                        </a:xfrm>
                      </wpg:grpSpPr>
                      <wps:wsp>
                        <wps:cNvPr id="81" name="Freeform 112"/>
                        <wps:cNvSpPr>
                          <a:spLocks/>
                        </wps:cNvSpPr>
                        <wps:spPr bwMode="auto">
                          <a:xfrm>
                            <a:off x="1428" y="437"/>
                            <a:ext cx="9000" cy="1118"/>
                          </a:xfrm>
                          <a:custGeom>
                            <a:avLst/>
                            <a:gdLst>
                              <a:gd name="T0" fmla="+- 0 1428 1428"/>
                              <a:gd name="T1" fmla="*/ T0 w 9000"/>
                              <a:gd name="T2" fmla="+- 0 437 437"/>
                              <a:gd name="T3" fmla="*/ 437 h 1118"/>
                              <a:gd name="T4" fmla="+- 0 10428 1428"/>
                              <a:gd name="T5" fmla="*/ T4 w 9000"/>
                              <a:gd name="T6" fmla="+- 0 437 437"/>
                              <a:gd name="T7" fmla="*/ 437 h 1118"/>
                              <a:gd name="T8" fmla="+- 0 10428 1428"/>
                              <a:gd name="T9" fmla="*/ T8 w 9000"/>
                              <a:gd name="T10" fmla="+- 0 1556 437"/>
                              <a:gd name="T11" fmla="*/ 1556 h 1118"/>
                              <a:gd name="T12" fmla="+- 0 1428 1428"/>
                              <a:gd name="T13" fmla="*/ T12 w 9000"/>
                              <a:gd name="T14" fmla="+- 0 1556 437"/>
                              <a:gd name="T15" fmla="*/ 1556 h 1118"/>
                              <a:gd name="T16" fmla="+- 0 1428 1428"/>
                              <a:gd name="T17" fmla="*/ T16 w 9000"/>
                              <a:gd name="T18" fmla="+- 0 437 437"/>
                              <a:gd name="T19" fmla="*/ 437 h 1118"/>
                            </a:gdLst>
                            <a:ahLst/>
                            <a:cxnLst>
                              <a:cxn ang="0">
                                <a:pos x="T1" y="T3"/>
                              </a:cxn>
                              <a:cxn ang="0">
                                <a:pos x="T5" y="T7"/>
                              </a:cxn>
                              <a:cxn ang="0">
                                <a:pos x="T9" y="T11"/>
                              </a:cxn>
                              <a:cxn ang="0">
                                <a:pos x="T13" y="T15"/>
                              </a:cxn>
                              <a:cxn ang="0">
                                <a:pos x="T17" y="T19"/>
                              </a:cxn>
                            </a:cxnLst>
                            <a:rect l="0" t="0" r="r" b="b"/>
                            <a:pathLst>
                              <a:path w="9000" h="1118">
                                <a:moveTo>
                                  <a:pt x="0" y="0"/>
                                </a:moveTo>
                                <a:lnTo>
                                  <a:pt x="9000" y="0"/>
                                </a:lnTo>
                                <a:lnTo>
                                  <a:pt x="9000" y="1119"/>
                                </a:lnTo>
                                <a:lnTo>
                                  <a:pt x="0" y="1119"/>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F805E9" id="Group 80" o:spid="_x0000_s1026" style="position:absolute;margin-left:60.75pt;margin-top:6.95pt;width:479.25pt;height:55.9pt;z-index:-251601920;mso-position-horizontal-relative:page" coordorigin="1428,437" coordsize="9000,1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">
                <v:shape id="Freeform 112" o:spid="_x0000_s1027" style="position:absolute;left:1428;top:437;width:9000;height:1118;visibility:visible;mso-wrap-style:square;v-text-anchor:top" coordsize="900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" path="m,l9000,r,1119l,1119,,xe" filled="f" strokeweight=".72pt">
                  <v:path arrowok="t" o:connecttype="custom" o:connectlocs="0,437;9000,437;9000,1556;0,1556;0,437" o:connectangles="0,0,0,0,0"/>
                </v:shape>
                <w10:wrap anchorx="page"/>
              </v:group>
            </w:pict>
          </mc:Fallback>
        </mc:AlternateContent>
      </w:r>
    </w:p>
    <w:p w14:paraId="087D5979" w14:textId="77777777" w:rsidR="00453CE5" w:rsidRPr="00453CE5" w:rsidRDefault="00453CE5" w:rsidP="00453CE5"/>
    <w:p w14:paraId="4BDE1AD9" w14:textId="77777777" w:rsidR="00453CE5" w:rsidRPr="00453CE5" w:rsidRDefault="00453CE5" w:rsidP="00453CE5"/>
    <w:p w14:paraId="240B2953" w14:textId="196E72A4" w:rsidR="00453CE5" w:rsidRPr="00453CE5" w:rsidRDefault="00453CE5" w:rsidP="00453CE5">
      <w:r w:rsidRPr="00453CE5">
        <w:t xml:space="preserve">What additional needs, if any, does your child have </w:t>
      </w:r>
      <w:proofErr w:type="gramStart"/>
      <w:r w:rsidRPr="00453CE5">
        <w:t>e.g.</w:t>
      </w:r>
      <w:proofErr w:type="gramEnd"/>
      <w:r w:rsidRPr="00453CE5">
        <w:t xml:space="preserve"> needs help to administer planned medication, assistance with lifting or access, regular snacks?</w:t>
      </w:r>
    </w:p>
    <w:p w14:paraId="5B3D19EF" w14:textId="07CA9D7F" w:rsidR="00453CE5" w:rsidRPr="00453CE5" w:rsidRDefault="00453CE5" w:rsidP="00453CE5">
      <w:r w:rsidRPr="00453CE5">
        <w:rPr>
          <w:noProof/>
        </w:rPr>
        <mc:AlternateContent>
          <mc:Choice Requires="wpg">
            <w:drawing>
              <wp:anchor distT="0" distB="0" distL="114300" distR="114300" simplePos="0" relativeHeight="251715584" behindDoc="1" locked="0" layoutInCell="1" allowOverlap="1" wp14:anchorId="65D9E093" wp14:editId="690BE12E">
                <wp:simplePos x="0" y="0"/>
                <wp:positionH relativeFrom="page">
                  <wp:posOffset>812800</wp:posOffset>
                </wp:positionH>
                <wp:positionV relativeFrom="paragraph">
                  <wp:posOffset>78105</wp:posOffset>
                </wp:positionV>
                <wp:extent cx="6064250" cy="706120"/>
                <wp:effectExtent l="0" t="0" r="12700" b="36830"/>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4250" cy="706120"/>
                          <a:chOff x="1490" y="670"/>
                          <a:chExt cx="9000" cy="1862"/>
                        </a:xfrm>
                      </wpg:grpSpPr>
                      <wps:wsp>
                        <wps:cNvPr id="79" name="Freeform 114"/>
                        <wps:cNvSpPr>
                          <a:spLocks/>
                        </wps:cNvSpPr>
                        <wps:spPr bwMode="auto">
                          <a:xfrm>
                            <a:off x="1490" y="670"/>
                            <a:ext cx="9000" cy="1862"/>
                          </a:xfrm>
                          <a:custGeom>
                            <a:avLst/>
                            <a:gdLst>
                              <a:gd name="T0" fmla="+- 0 1490 1490"/>
                              <a:gd name="T1" fmla="*/ T0 w 9000"/>
                              <a:gd name="T2" fmla="+- 0 670 670"/>
                              <a:gd name="T3" fmla="*/ 670 h 1862"/>
                              <a:gd name="T4" fmla="+- 0 10490 1490"/>
                              <a:gd name="T5" fmla="*/ T4 w 9000"/>
                              <a:gd name="T6" fmla="+- 0 670 670"/>
                              <a:gd name="T7" fmla="*/ 670 h 1862"/>
                              <a:gd name="T8" fmla="+- 0 10490 1490"/>
                              <a:gd name="T9" fmla="*/ T8 w 9000"/>
                              <a:gd name="T10" fmla="+- 0 2533 670"/>
                              <a:gd name="T11" fmla="*/ 2533 h 1862"/>
                              <a:gd name="T12" fmla="+- 0 1490 1490"/>
                              <a:gd name="T13" fmla="*/ T12 w 9000"/>
                              <a:gd name="T14" fmla="+- 0 2533 670"/>
                              <a:gd name="T15" fmla="*/ 2533 h 1862"/>
                              <a:gd name="T16" fmla="+- 0 1490 1490"/>
                              <a:gd name="T17" fmla="*/ T16 w 9000"/>
                              <a:gd name="T18" fmla="+- 0 670 670"/>
                              <a:gd name="T19" fmla="*/ 670 h 1862"/>
                            </a:gdLst>
                            <a:ahLst/>
                            <a:cxnLst>
                              <a:cxn ang="0">
                                <a:pos x="T1" y="T3"/>
                              </a:cxn>
                              <a:cxn ang="0">
                                <a:pos x="T5" y="T7"/>
                              </a:cxn>
                              <a:cxn ang="0">
                                <a:pos x="T9" y="T11"/>
                              </a:cxn>
                              <a:cxn ang="0">
                                <a:pos x="T13" y="T15"/>
                              </a:cxn>
                              <a:cxn ang="0">
                                <a:pos x="T17" y="T19"/>
                              </a:cxn>
                            </a:cxnLst>
                            <a:rect l="0" t="0" r="r" b="b"/>
                            <a:pathLst>
                              <a:path w="9000" h="1862">
                                <a:moveTo>
                                  <a:pt x="0" y="0"/>
                                </a:moveTo>
                                <a:lnTo>
                                  <a:pt x="9000" y="0"/>
                                </a:lnTo>
                                <a:lnTo>
                                  <a:pt x="9000" y="1863"/>
                                </a:lnTo>
                                <a:lnTo>
                                  <a:pt x="0" y="1863"/>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4B618" id="Group 78" o:spid="_x0000_s1026" style="position:absolute;margin-left:64pt;margin-top:6.15pt;width:477.5pt;height:55.6pt;z-index:-251600896;mso-position-horizontal-relative:page" coordorigin="1490,670" coordsize="9000,1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">
                <v:shape id="Freeform 114" o:spid="_x0000_s1027" style="position:absolute;left:1490;top:670;width:9000;height:1862;visibility:visible;mso-wrap-style:square;v-text-anchor:top" coordsize="9000,1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" path="m,l9000,r,1863l,1863,,xe" filled="f" strokeweight=".72pt">
                  <v:path arrowok="t" o:connecttype="custom" o:connectlocs="0,670;9000,670;9000,2533;0,2533;0,670" o:connectangles="0,0,0,0,0"/>
                </v:shape>
                <w10:wrap anchorx="page"/>
              </v:group>
            </w:pict>
          </mc:Fallback>
        </mc:AlternateContent>
      </w:r>
    </w:p>
    <w:p w14:paraId="5218DC49" w14:textId="77777777" w:rsidR="00453CE5" w:rsidRPr="00453CE5" w:rsidRDefault="00453CE5" w:rsidP="00453CE5"/>
    <w:p w14:paraId="0F27E1B8" w14:textId="77777777" w:rsidR="00C33787" w:rsidRDefault="00C33787" w:rsidP="00453CE5"/>
    <w:p w14:paraId="501A0562" w14:textId="080B0D4A" w:rsidR="00453CE5" w:rsidRPr="00C33787" w:rsidRDefault="00453CE5" w:rsidP="00453CE5">
      <w:pPr>
        <w:rPr>
          <w:iCs/>
        </w:rPr>
      </w:pPr>
      <w:r w:rsidRPr="00453CE5">
        <w:rPr>
          <w:b/>
          <w:bCs/>
          <w:iCs/>
        </w:rPr>
        <w:t>Disability</w:t>
      </w:r>
    </w:p>
    <w:p w14:paraId="6208F666" w14:textId="2B098143" w:rsidR="00453CE5" w:rsidRPr="00453CE5" w:rsidRDefault="00453CE5" w:rsidP="00453CE5">
      <w:r w:rsidRPr="00453CE5">
        <w:lastRenderedPageBreak/>
        <w:t xml:space="preserve">The Equality Act 2010 defines a disabled person as ‘anyone with a physical or mental impairment, which has a substantial and </w:t>
      </w:r>
      <w:proofErr w:type="gramStart"/>
      <w:r w:rsidRPr="00453CE5">
        <w:t>long term</w:t>
      </w:r>
      <w:proofErr w:type="gramEnd"/>
      <w:r w:rsidRPr="00453CE5">
        <w:t xml:space="preserve"> adverse effect on his or her ability to carry out normal day to day activities’.</w:t>
      </w:r>
    </w:p>
    <w:p w14:paraId="44C3E437" w14:textId="26B0B5B7" w:rsidR="00453CE5" w:rsidRPr="00C33787" w:rsidRDefault="00453CE5" w:rsidP="00453CE5">
      <w:pPr>
        <w:rPr>
          <w:b/>
          <w:bCs/>
        </w:rPr>
      </w:pPr>
      <w:r w:rsidRPr="00453CE5">
        <w:t xml:space="preserve">Do you consider your child to have a disability? </w:t>
      </w:r>
      <w:r w:rsidRPr="00453CE5">
        <w:rPr>
          <w:b/>
          <w:bCs/>
        </w:rPr>
        <w:t>YES □      NO   □</w:t>
      </w:r>
    </w:p>
    <w:p w14:paraId="49ACE821" w14:textId="6438072B" w:rsidR="00453CE5" w:rsidRPr="00453CE5" w:rsidRDefault="00453CE5" w:rsidP="00453CE5">
      <w:r w:rsidRPr="00453CE5">
        <w:t>*If yes what is the nature of the disability?</w:t>
      </w:r>
    </w:p>
    <w:p w14:paraId="09520F1C" w14:textId="780625C7" w:rsidR="00453CE5" w:rsidRPr="00453CE5" w:rsidRDefault="00453CE5" w:rsidP="00453CE5">
      <w:r w:rsidRPr="00453CE5">
        <w:rPr>
          <w:noProof/>
        </w:rPr>
        <mc:AlternateContent>
          <mc:Choice Requires="wpg">
            <w:drawing>
              <wp:anchor distT="0" distB="0" distL="114300" distR="114300" simplePos="0" relativeHeight="251717632" behindDoc="1" locked="0" layoutInCell="1" allowOverlap="1" wp14:anchorId="72895851" wp14:editId="34AD50EB">
                <wp:simplePos x="0" y="0"/>
                <wp:positionH relativeFrom="page">
                  <wp:posOffset>714375</wp:posOffset>
                </wp:positionH>
                <wp:positionV relativeFrom="paragraph">
                  <wp:posOffset>60325</wp:posOffset>
                </wp:positionV>
                <wp:extent cx="5971540" cy="614680"/>
                <wp:effectExtent l="0" t="0" r="10160" b="1397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1540" cy="614680"/>
                          <a:chOff x="1529" y="1001"/>
                          <a:chExt cx="9000" cy="1181"/>
                        </a:xfrm>
                      </wpg:grpSpPr>
                      <wps:wsp>
                        <wps:cNvPr id="77" name="Freeform 124"/>
                        <wps:cNvSpPr>
                          <a:spLocks/>
                        </wps:cNvSpPr>
                        <wps:spPr bwMode="auto">
                          <a:xfrm>
                            <a:off x="1529" y="1001"/>
                            <a:ext cx="9000" cy="1181"/>
                          </a:xfrm>
                          <a:custGeom>
                            <a:avLst/>
                            <a:gdLst>
                              <a:gd name="T0" fmla="+- 0 1529 1529"/>
                              <a:gd name="T1" fmla="*/ T0 w 9000"/>
                              <a:gd name="T2" fmla="+- 0 1001 1001"/>
                              <a:gd name="T3" fmla="*/ 1001 h 1181"/>
                              <a:gd name="T4" fmla="+- 0 10529 1529"/>
                              <a:gd name="T5" fmla="*/ T4 w 9000"/>
                              <a:gd name="T6" fmla="+- 0 1001 1001"/>
                              <a:gd name="T7" fmla="*/ 1001 h 1181"/>
                              <a:gd name="T8" fmla="+- 0 10529 1529"/>
                              <a:gd name="T9" fmla="*/ T8 w 9000"/>
                              <a:gd name="T10" fmla="+- 0 2182 1001"/>
                              <a:gd name="T11" fmla="*/ 2182 h 1181"/>
                              <a:gd name="T12" fmla="+- 0 1529 1529"/>
                              <a:gd name="T13" fmla="*/ T12 w 9000"/>
                              <a:gd name="T14" fmla="+- 0 2182 1001"/>
                              <a:gd name="T15" fmla="*/ 2182 h 1181"/>
                              <a:gd name="T16" fmla="+- 0 1529 1529"/>
                              <a:gd name="T17" fmla="*/ T16 w 9000"/>
                              <a:gd name="T18" fmla="+- 0 1001 1001"/>
                              <a:gd name="T19" fmla="*/ 1001 h 1181"/>
                            </a:gdLst>
                            <a:ahLst/>
                            <a:cxnLst>
                              <a:cxn ang="0">
                                <a:pos x="T1" y="T3"/>
                              </a:cxn>
                              <a:cxn ang="0">
                                <a:pos x="T5" y="T7"/>
                              </a:cxn>
                              <a:cxn ang="0">
                                <a:pos x="T9" y="T11"/>
                              </a:cxn>
                              <a:cxn ang="0">
                                <a:pos x="T13" y="T15"/>
                              </a:cxn>
                              <a:cxn ang="0">
                                <a:pos x="T17" y="T19"/>
                              </a:cxn>
                            </a:cxnLst>
                            <a:rect l="0" t="0" r="r" b="b"/>
                            <a:pathLst>
                              <a:path w="9000" h="1181">
                                <a:moveTo>
                                  <a:pt x="0" y="0"/>
                                </a:moveTo>
                                <a:lnTo>
                                  <a:pt x="9000" y="0"/>
                                </a:lnTo>
                                <a:lnTo>
                                  <a:pt x="9000" y="1181"/>
                                </a:lnTo>
                                <a:lnTo>
                                  <a:pt x="0" y="1181"/>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7D6CE3" id="Group 76" o:spid="_x0000_s1026" style="position:absolute;margin-left:56.25pt;margin-top:4.75pt;width:470.2pt;height:48.4pt;z-index:-251598848;mso-position-horizontal-relative:page" coordorigin="1529,1001" coordsize="9000,1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">
                <v:shape id="Freeform 124" o:spid="_x0000_s1027" style="position:absolute;left:1529;top:1001;width:9000;height:1181;visibility:visible;mso-wrap-style:square;v-text-anchor:top" coordsize="9000,1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" path="m,l9000,r,1181l,1181,,xe" filled="f" strokeweight=".72pt">
                  <v:path arrowok="t" o:connecttype="custom" o:connectlocs="0,1001;9000,1001;9000,2182;0,2182;0,1001" o:connectangles="0,0,0,0,0"/>
                </v:shape>
                <w10:wrap anchorx="page"/>
              </v:group>
            </w:pict>
          </mc:Fallback>
        </mc:AlternateContent>
      </w:r>
    </w:p>
    <w:p w14:paraId="653BCA87" w14:textId="5477E6B8" w:rsidR="00453CE5" w:rsidRPr="00453CE5" w:rsidRDefault="00C33787" w:rsidP="00453CE5">
      <w:r>
        <w:br/>
      </w:r>
    </w:p>
    <w:p w14:paraId="37FBEE38" w14:textId="30C1D649" w:rsidR="00453CE5" w:rsidRPr="00453CE5" w:rsidRDefault="00453CE5" w:rsidP="00453CE5">
      <w:r w:rsidRPr="00453CE5">
        <w:t xml:space="preserve">Does your child have any communication needs </w:t>
      </w:r>
      <w:proofErr w:type="gramStart"/>
      <w:r w:rsidRPr="00453CE5">
        <w:t>e.g.</w:t>
      </w:r>
      <w:proofErr w:type="gramEnd"/>
      <w:r w:rsidRPr="00453CE5">
        <w:t xml:space="preserve"> non-English speaker/ hearing impairment/ sign language user/ dyslexia? If yes, please tell us what we need to do to enable him/her them to communicate with us fully.</w:t>
      </w:r>
    </w:p>
    <w:p w14:paraId="56EEABA4" w14:textId="10E1BCBB" w:rsidR="00453CE5" w:rsidRPr="00453CE5" w:rsidRDefault="00453CE5" w:rsidP="00453CE5">
      <w:r w:rsidRPr="00453CE5">
        <w:rPr>
          <w:noProof/>
        </w:rPr>
        <mc:AlternateContent>
          <mc:Choice Requires="wpg">
            <w:drawing>
              <wp:anchor distT="0" distB="0" distL="114300" distR="114300" simplePos="0" relativeHeight="251716608" behindDoc="1" locked="0" layoutInCell="1" allowOverlap="1" wp14:anchorId="1A0E115E" wp14:editId="135DCF2D">
                <wp:simplePos x="0" y="0"/>
                <wp:positionH relativeFrom="page">
                  <wp:posOffset>714375</wp:posOffset>
                </wp:positionH>
                <wp:positionV relativeFrom="paragraph">
                  <wp:posOffset>88265</wp:posOffset>
                </wp:positionV>
                <wp:extent cx="5971540" cy="573405"/>
                <wp:effectExtent l="0" t="0" r="10160" b="17145"/>
                <wp:wrapNone/>
                <wp:docPr id="74"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1540" cy="573405"/>
                          <a:chOff x="1529" y="1001"/>
                          <a:chExt cx="9000" cy="1181"/>
                        </a:xfrm>
                      </wpg:grpSpPr>
                      <wps:wsp>
                        <wps:cNvPr id="75" name="Freeform 116"/>
                        <wps:cNvSpPr>
                          <a:spLocks/>
                        </wps:cNvSpPr>
                        <wps:spPr bwMode="auto">
                          <a:xfrm>
                            <a:off x="1529" y="1001"/>
                            <a:ext cx="9000" cy="1181"/>
                          </a:xfrm>
                          <a:custGeom>
                            <a:avLst/>
                            <a:gdLst>
                              <a:gd name="T0" fmla="+- 0 1529 1529"/>
                              <a:gd name="T1" fmla="*/ T0 w 9000"/>
                              <a:gd name="T2" fmla="+- 0 1001 1001"/>
                              <a:gd name="T3" fmla="*/ 1001 h 1181"/>
                              <a:gd name="T4" fmla="+- 0 10529 1529"/>
                              <a:gd name="T5" fmla="*/ T4 w 9000"/>
                              <a:gd name="T6" fmla="+- 0 1001 1001"/>
                              <a:gd name="T7" fmla="*/ 1001 h 1181"/>
                              <a:gd name="T8" fmla="+- 0 10529 1529"/>
                              <a:gd name="T9" fmla="*/ T8 w 9000"/>
                              <a:gd name="T10" fmla="+- 0 2182 1001"/>
                              <a:gd name="T11" fmla="*/ 2182 h 1181"/>
                              <a:gd name="T12" fmla="+- 0 1529 1529"/>
                              <a:gd name="T13" fmla="*/ T12 w 9000"/>
                              <a:gd name="T14" fmla="+- 0 2182 1001"/>
                              <a:gd name="T15" fmla="*/ 2182 h 1181"/>
                              <a:gd name="T16" fmla="+- 0 1529 1529"/>
                              <a:gd name="T17" fmla="*/ T16 w 9000"/>
                              <a:gd name="T18" fmla="+- 0 1001 1001"/>
                              <a:gd name="T19" fmla="*/ 1001 h 1181"/>
                            </a:gdLst>
                            <a:ahLst/>
                            <a:cxnLst>
                              <a:cxn ang="0">
                                <a:pos x="T1" y="T3"/>
                              </a:cxn>
                              <a:cxn ang="0">
                                <a:pos x="T5" y="T7"/>
                              </a:cxn>
                              <a:cxn ang="0">
                                <a:pos x="T9" y="T11"/>
                              </a:cxn>
                              <a:cxn ang="0">
                                <a:pos x="T13" y="T15"/>
                              </a:cxn>
                              <a:cxn ang="0">
                                <a:pos x="T17" y="T19"/>
                              </a:cxn>
                            </a:cxnLst>
                            <a:rect l="0" t="0" r="r" b="b"/>
                            <a:pathLst>
                              <a:path w="9000" h="1181">
                                <a:moveTo>
                                  <a:pt x="0" y="0"/>
                                </a:moveTo>
                                <a:lnTo>
                                  <a:pt x="9000" y="0"/>
                                </a:lnTo>
                                <a:lnTo>
                                  <a:pt x="9000" y="1181"/>
                                </a:lnTo>
                                <a:lnTo>
                                  <a:pt x="0" y="1181"/>
                                </a:lnTo>
                                <a:lnTo>
                                  <a:pt x="0"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0E122C" id="Group 74" o:spid="_x0000_s1026" style="position:absolute;margin-left:56.25pt;margin-top:6.95pt;width:470.2pt;height:45.15pt;z-index:-251599872;mso-position-horizontal-relative:page" coordorigin="1529,1001" coordsize="9000,1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">
                <v:shape id="Freeform 116" o:spid="_x0000_s1027" style="position:absolute;left:1529;top:1001;width:9000;height:1181;visibility:visible;mso-wrap-style:square;v-text-anchor:top" coordsize="9000,1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" path="m,l9000,r,1181l,1181,,xe" filled="f" strokeweight=".72pt">
                  <v:path arrowok="t" o:connecttype="custom" o:connectlocs="0,1001;9000,1001;9000,2182;0,2182;0,1001" o:connectangles="0,0,0,0,0"/>
                </v:shape>
                <w10:wrap anchorx="page"/>
              </v:group>
            </w:pict>
          </mc:Fallback>
        </mc:AlternateContent>
      </w:r>
    </w:p>
    <w:p w14:paraId="1D3B8F7E" w14:textId="77777777" w:rsidR="00453CE5" w:rsidRPr="00453CE5" w:rsidRDefault="00453CE5" w:rsidP="00453CE5"/>
    <w:p w14:paraId="7E2A6907" w14:textId="04944982" w:rsidR="00453CE5" w:rsidRPr="00C33787" w:rsidRDefault="00C33787" w:rsidP="00453CE5">
      <w:pPr>
        <w:rPr>
          <w:b/>
        </w:rPr>
      </w:pPr>
      <w:r>
        <w:rPr>
          <w:b/>
        </w:rPr>
        <w:br/>
      </w:r>
      <w:r w:rsidR="00453CE5" w:rsidRPr="00453CE5">
        <w:rPr>
          <w:b/>
        </w:rPr>
        <w:t>Consent from Parent/Legal Carer:</w:t>
      </w:r>
    </w:p>
    <w:p w14:paraId="412BB6D6" w14:textId="5475F7C1" w:rsidR="00C33787" w:rsidRDefault="00453CE5" w:rsidP="00C33787">
      <w:pPr>
        <w:pStyle w:val="ListParagraph"/>
      </w:pPr>
      <w:r w:rsidRPr="00453CE5">
        <w:rPr>
          <w:b/>
          <w:i/>
          <w:noProof/>
        </w:rPr>
        <mc:AlternateContent>
          <mc:Choice Requires="wps">
            <w:drawing>
              <wp:anchor distT="0" distB="0" distL="114300" distR="114300" simplePos="0" relativeHeight="251719680" behindDoc="0" locked="0" layoutInCell="1" allowOverlap="1" wp14:anchorId="28BCF308" wp14:editId="4C60D365">
                <wp:simplePos x="0" y="0"/>
                <wp:positionH relativeFrom="column">
                  <wp:posOffset>5804535</wp:posOffset>
                </wp:positionH>
                <wp:positionV relativeFrom="paragraph">
                  <wp:posOffset>53340</wp:posOffset>
                </wp:positionV>
                <wp:extent cx="184150" cy="171450"/>
                <wp:effectExtent l="9525" t="10160" r="6350" b="889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77AA3E" id="Rectangle 73" o:spid="_x0000_s1026" style="position:absolute;margin-left:457.05pt;margin-top:4.2pt;width:14.5pt;height:1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"/>
            </w:pict>
          </mc:Fallback>
        </mc:AlternateContent>
      </w:r>
      <w:r w:rsidRPr="00453CE5">
        <w:t>I confirm to the best of my knowledge that my child does not suffer from any medical condition other than those detailed above.</w:t>
      </w:r>
    </w:p>
    <w:p w14:paraId="0F9DA5D4" w14:textId="4CAE8B97" w:rsidR="00453CE5" w:rsidRPr="00453CE5" w:rsidRDefault="00C33787" w:rsidP="00C33787">
      <w:pPr>
        <w:pStyle w:val="ListParagraph"/>
      </w:pPr>
      <w:r w:rsidRPr="00453CE5">
        <w:rPr>
          <w:noProof/>
        </w:rPr>
        <mc:AlternateContent>
          <mc:Choice Requires="wps">
            <w:drawing>
              <wp:anchor distT="0" distB="0" distL="114300" distR="114300" simplePos="0" relativeHeight="251720704" behindDoc="0" locked="0" layoutInCell="1" allowOverlap="1" wp14:anchorId="73C43000" wp14:editId="76300762">
                <wp:simplePos x="0" y="0"/>
                <wp:positionH relativeFrom="column">
                  <wp:posOffset>5804535</wp:posOffset>
                </wp:positionH>
                <wp:positionV relativeFrom="paragraph">
                  <wp:posOffset>31115</wp:posOffset>
                </wp:positionV>
                <wp:extent cx="184150" cy="171450"/>
                <wp:effectExtent l="9525" t="10160" r="6350" b="889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E044EF" id="Rectangle 72" o:spid="_x0000_s1026" style="position:absolute;margin-left:457.05pt;margin-top:2.45pt;width:14.5pt;height:1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"/>
            </w:pict>
          </mc:Fallback>
        </mc:AlternateContent>
      </w:r>
      <w:r w:rsidR="00453CE5" w:rsidRPr="00453CE5">
        <w:t xml:space="preserve">I agree to notify the Club of any changes to this information. </w:t>
      </w:r>
    </w:p>
    <w:p w14:paraId="1FAAC2C1" w14:textId="30EDF186" w:rsidR="00453CE5" w:rsidRPr="00453CE5" w:rsidRDefault="00453CE5" w:rsidP="00C33787">
      <w:pPr>
        <w:pStyle w:val="ListParagraph"/>
      </w:pPr>
      <w:r w:rsidRPr="00453CE5">
        <w:rPr>
          <w:noProof/>
        </w:rPr>
        <mc:AlternateContent>
          <mc:Choice Requires="wps">
            <w:drawing>
              <wp:anchor distT="0" distB="0" distL="114300" distR="114300" simplePos="0" relativeHeight="251718656" behindDoc="0" locked="0" layoutInCell="1" allowOverlap="1" wp14:anchorId="487275BF" wp14:editId="5D96783B">
                <wp:simplePos x="0" y="0"/>
                <wp:positionH relativeFrom="column">
                  <wp:posOffset>5814060</wp:posOffset>
                </wp:positionH>
                <wp:positionV relativeFrom="paragraph">
                  <wp:posOffset>599440</wp:posOffset>
                </wp:positionV>
                <wp:extent cx="184150" cy="171450"/>
                <wp:effectExtent l="9525" t="13335" r="6350" b="5715"/>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D0B6D" id="Rectangle 71" o:spid="_x0000_s1026" style="position:absolute;margin-left:457.8pt;margin-top:47.2pt;width:14.5pt;height:1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"/>
            </w:pict>
          </mc:Fallback>
        </mc:AlternateContent>
      </w:r>
      <w:r w:rsidRPr="00453CE5">
        <w:t xml:space="preserve">I give my consent that in </w:t>
      </w:r>
      <w:proofErr w:type="gramStart"/>
      <w:r w:rsidRPr="00453CE5">
        <w:t>an emergency situation</w:t>
      </w:r>
      <w:proofErr w:type="gramEnd"/>
      <w:r w:rsidRPr="00453CE5">
        <w:t xml:space="preserve">, the club may act in my place (loco parentis), if the need arises for the administration of emergency first aid and/or other medical treatment which, in the opinion of a qualified medical practitioner, may be necessary. I also understand that in such an occurrence all reasonable steps will be taken to contact </w:t>
      </w:r>
      <w:proofErr w:type="gramStart"/>
      <w:r w:rsidRPr="00453CE5">
        <w:t>me</w:t>
      </w:r>
      <w:proofErr w:type="gramEnd"/>
      <w:r w:rsidRPr="00453CE5">
        <w:t xml:space="preserve"> or the alternative adult named in this form. </w:t>
      </w:r>
    </w:p>
    <w:p w14:paraId="74FE389B" w14:textId="400619F7" w:rsidR="00453CE5" w:rsidRPr="00453CE5" w:rsidRDefault="00453CE5" w:rsidP="00C33787">
      <w:pPr>
        <w:pStyle w:val="ListParagraph"/>
      </w:pPr>
      <w:r w:rsidRPr="00453CE5">
        <w:rPr>
          <w:noProof/>
        </w:rPr>
        <mc:AlternateContent>
          <mc:Choice Requires="wps">
            <w:drawing>
              <wp:anchor distT="0" distB="0" distL="114300" distR="114300" simplePos="0" relativeHeight="251721728" behindDoc="0" locked="0" layoutInCell="1" allowOverlap="1" wp14:anchorId="6A1C0311" wp14:editId="6BA62CBF">
                <wp:simplePos x="0" y="0"/>
                <wp:positionH relativeFrom="column">
                  <wp:posOffset>5814060</wp:posOffset>
                </wp:positionH>
                <wp:positionV relativeFrom="paragraph">
                  <wp:posOffset>78105</wp:posOffset>
                </wp:positionV>
                <wp:extent cx="184150" cy="171450"/>
                <wp:effectExtent l="9525" t="10160" r="6350" b="889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90238D" id="Rectangle 70" o:spid="_x0000_s1026" style="position:absolute;margin-left:457.8pt;margin-top:6.15pt;width:14.5pt;height:1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"/>
            </w:pict>
          </mc:Fallback>
        </mc:AlternateContent>
      </w:r>
      <w:r w:rsidRPr="00453CE5">
        <w:t>The attached signature will denote that my child has my permission to be on the golf club’s premises.</w:t>
      </w:r>
    </w:p>
    <w:p w14:paraId="0051BED8" w14:textId="77777777" w:rsidR="00C33787" w:rsidRDefault="00453CE5" w:rsidP="00C33787">
      <w:pPr>
        <w:pStyle w:val="ListParagraph"/>
      </w:pPr>
      <w:r w:rsidRPr="00453CE5">
        <w:rPr>
          <w:noProof/>
        </w:rPr>
        <mc:AlternateContent>
          <mc:Choice Requires="wps">
            <w:drawing>
              <wp:anchor distT="0" distB="0" distL="114300" distR="114300" simplePos="0" relativeHeight="251722752" behindDoc="0" locked="0" layoutInCell="1" allowOverlap="1" wp14:anchorId="4FAE857B" wp14:editId="493AF986">
                <wp:simplePos x="0" y="0"/>
                <wp:positionH relativeFrom="column">
                  <wp:posOffset>5804535</wp:posOffset>
                </wp:positionH>
                <wp:positionV relativeFrom="paragraph">
                  <wp:posOffset>236220</wp:posOffset>
                </wp:positionV>
                <wp:extent cx="184150" cy="171450"/>
                <wp:effectExtent l="12700" t="10160" r="12700" b="889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9658F" id="Rectangle 69" o:spid="_x0000_s1026" style="position:absolute;margin-left:457.05pt;margin-top:18.6pt;width:14.5pt;height:1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"/>
            </w:pict>
          </mc:Fallback>
        </mc:AlternateContent>
      </w:r>
      <w:r w:rsidRPr="00453CE5">
        <w:t>I acknowledge that the club is not responsible for providing adult supervision for my child, except for formal junior golfing coaching, matches or competition.</w:t>
      </w:r>
    </w:p>
    <w:p w14:paraId="3E8F3EBD" w14:textId="2EF4CC63" w:rsidR="00453CE5" w:rsidRPr="00453CE5" w:rsidRDefault="00453CE5" w:rsidP="00C33787">
      <w:pPr>
        <w:pStyle w:val="ListParagraph"/>
      </w:pPr>
      <w:r w:rsidRPr="00453CE5">
        <w:rPr>
          <w:noProof/>
        </w:rPr>
        <mc:AlternateContent>
          <mc:Choice Requires="wps">
            <w:drawing>
              <wp:anchor distT="0" distB="0" distL="114300" distR="114300" simplePos="0" relativeHeight="251723776" behindDoc="0" locked="0" layoutInCell="1" allowOverlap="1" wp14:anchorId="7543A582" wp14:editId="3704E663">
                <wp:simplePos x="0" y="0"/>
                <wp:positionH relativeFrom="column">
                  <wp:posOffset>5753735</wp:posOffset>
                </wp:positionH>
                <wp:positionV relativeFrom="paragraph">
                  <wp:posOffset>116840</wp:posOffset>
                </wp:positionV>
                <wp:extent cx="184150" cy="171450"/>
                <wp:effectExtent l="6350" t="6985" r="9525" b="12065"/>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714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7E2495" id="Rectangle 68" o:spid="_x0000_s1026" style="position:absolute;margin-left:453.05pt;margin-top:9.2pt;width:14.5pt;height:13.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"/>
            </w:pict>
          </mc:Fallback>
        </mc:AlternateContent>
      </w:r>
      <w:r w:rsidRPr="00453CE5">
        <w:t xml:space="preserve">I agree to my child being transported by club representatives to and from venues when he/she is representing the club.   </w:t>
      </w:r>
    </w:p>
    <w:p w14:paraId="05D04C87" w14:textId="59E7B93D" w:rsidR="00453CE5" w:rsidRPr="00C33787" w:rsidRDefault="00453CE5" w:rsidP="00453CE5">
      <w:pPr>
        <w:rPr>
          <w:bCs/>
        </w:rPr>
      </w:pPr>
      <w:r w:rsidRPr="00453CE5">
        <w:rPr>
          <w:bCs/>
        </w:rPr>
        <w:lastRenderedPageBreak/>
        <w:t>(Please tick the boxes if agreed)</w:t>
      </w:r>
    </w:p>
    <w:tbl>
      <w:tblPr>
        <w:tblW w:w="0" w:type="auto"/>
        <w:jc w:val="center"/>
        <w:tblLayout w:type="fixed"/>
        <w:tblCellMar>
          <w:top w:w="85" w:type="dxa"/>
          <w:left w:w="113" w:type="dxa"/>
          <w:bottom w:w="85" w:type="dxa"/>
          <w:right w:w="113" w:type="dxa"/>
        </w:tblCellMar>
        <w:tblLook w:val="01E0" w:firstRow="1" w:lastRow="1" w:firstColumn="1" w:lastColumn="1" w:noHBand="0" w:noVBand="0"/>
      </w:tblPr>
      <w:tblGrid>
        <w:gridCol w:w="4395"/>
        <w:gridCol w:w="4706"/>
      </w:tblGrid>
      <w:tr w:rsidR="00453CE5" w:rsidRPr="00453CE5" w14:paraId="6D7A0733" w14:textId="77777777" w:rsidTr="00C33787">
        <w:trPr>
          <w:cantSplit/>
          <w:jc w:val="center"/>
        </w:trPr>
        <w:tc>
          <w:tcPr>
            <w:tcW w:w="9101" w:type="dxa"/>
            <w:gridSpan w:val="2"/>
            <w:tcBorders>
              <w:top w:val="single" w:sz="5" w:space="0" w:color="000000"/>
              <w:left w:val="single" w:sz="5" w:space="0" w:color="000000"/>
              <w:bottom w:val="single" w:sz="5" w:space="0" w:color="000000"/>
              <w:right w:val="single" w:sz="5" w:space="0" w:color="000000"/>
            </w:tcBorders>
          </w:tcPr>
          <w:p w14:paraId="23149011" w14:textId="77777777" w:rsidR="00453CE5" w:rsidRPr="00453CE5" w:rsidRDefault="00453CE5" w:rsidP="00453CE5">
            <w:pPr>
              <w:rPr>
                <w:lang w:val="en-US"/>
              </w:rPr>
            </w:pPr>
            <w:r w:rsidRPr="00453CE5">
              <w:rPr>
                <w:lang w:val="en-US"/>
              </w:rPr>
              <w:t xml:space="preserve">By signing this </w:t>
            </w:r>
            <w:proofErr w:type="gramStart"/>
            <w:r w:rsidRPr="00453CE5">
              <w:rPr>
                <w:lang w:val="en-US"/>
              </w:rPr>
              <w:t>document</w:t>
            </w:r>
            <w:proofErr w:type="gramEnd"/>
            <w:r w:rsidRPr="00453CE5">
              <w:rPr>
                <w:lang w:val="en-US"/>
              </w:rPr>
              <w:t xml:space="preserve"> I confirm that I have legal responsibility for </w:t>
            </w:r>
          </w:p>
          <w:p w14:paraId="66E7986B" w14:textId="77777777" w:rsidR="00453CE5" w:rsidRPr="00453CE5" w:rsidRDefault="00453CE5" w:rsidP="00453CE5">
            <w:pPr>
              <w:rPr>
                <w:lang w:val="en-US"/>
              </w:rPr>
            </w:pPr>
          </w:p>
          <w:p w14:paraId="5DCF1C35" w14:textId="77777777" w:rsidR="00453CE5" w:rsidRPr="00453CE5" w:rsidRDefault="00453CE5" w:rsidP="00453CE5">
            <w:pPr>
              <w:rPr>
                <w:lang w:val="en-US"/>
              </w:rPr>
            </w:pPr>
            <w:r w:rsidRPr="00453CE5">
              <w:rPr>
                <w:lang w:val="en-US"/>
              </w:rPr>
              <w:t xml:space="preserve"> ……………………………………………………</w:t>
            </w:r>
            <w:proofErr w:type="gramStart"/>
            <w:r w:rsidRPr="00453CE5">
              <w:rPr>
                <w:lang w:val="en-US"/>
              </w:rPr>
              <w:t>… ;</w:t>
            </w:r>
            <w:proofErr w:type="gramEnd"/>
            <w:r w:rsidRPr="00453CE5">
              <w:rPr>
                <w:lang w:val="en-US"/>
              </w:rPr>
              <w:t xml:space="preserve"> I am entitled to give this consent and I am aware of how the information I have provided may be used. </w:t>
            </w:r>
          </w:p>
        </w:tc>
      </w:tr>
      <w:tr w:rsidR="00453CE5" w:rsidRPr="00453CE5" w14:paraId="41AFDB63" w14:textId="77777777" w:rsidTr="00C33787">
        <w:trPr>
          <w:cantSplit/>
          <w:jc w:val="center"/>
        </w:trPr>
        <w:tc>
          <w:tcPr>
            <w:tcW w:w="4395" w:type="dxa"/>
            <w:tcBorders>
              <w:top w:val="single" w:sz="5" w:space="0" w:color="000000"/>
              <w:left w:val="single" w:sz="5" w:space="0" w:color="000000"/>
              <w:bottom w:val="single" w:sz="5" w:space="0" w:color="000000"/>
              <w:right w:val="single" w:sz="5" w:space="0" w:color="000000"/>
            </w:tcBorders>
          </w:tcPr>
          <w:p w14:paraId="7D732995" w14:textId="77777777" w:rsidR="00453CE5" w:rsidRPr="00453CE5" w:rsidRDefault="00453CE5" w:rsidP="00453CE5">
            <w:pPr>
              <w:rPr>
                <w:b/>
                <w:bCs/>
                <w:lang w:val="en-US"/>
              </w:rPr>
            </w:pPr>
            <w:r w:rsidRPr="00453CE5">
              <w:rPr>
                <w:b/>
                <w:bCs/>
                <w:lang w:val="en-US"/>
              </w:rPr>
              <w:t>Signed – Parent/</w:t>
            </w:r>
            <w:proofErr w:type="spellStart"/>
            <w:r w:rsidRPr="00453CE5">
              <w:rPr>
                <w:b/>
                <w:bCs/>
                <w:lang w:val="en-US"/>
              </w:rPr>
              <w:t>Carer</w:t>
            </w:r>
            <w:proofErr w:type="spellEnd"/>
          </w:p>
          <w:p w14:paraId="460F3549" w14:textId="77777777" w:rsidR="00453CE5" w:rsidRPr="00453CE5" w:rsidRDefault="00453CE5" w:rsidP="00453CE5">
            <w:pPr>
              <w:rPr>
                <w:lang w:val="en-US"/>
              </w:rPr>
            </w:pPr>
          </w:p>
        </w:tc>
        <w:tc>
          <w:tcPr>
            <w:tcW w:w="4706" w:type="dxa"/>
            <w:tcBorders>
              <w:top w:val="single" w:sz="5" w:space="0" w:color="000000"/>
              <w:left w:val="single" w:sz="5" w:space="0" w:color="000000"/>
              <w:bottom w:val="single" w:sz="5" w:space="0" w:color="000000"/>
              <w:right w:val="single" w:sz="5" w:space="0" w:color="000000"/>
            </w:tcBorders>
          </w:tcPr>
          <w:p w14:paraId="507C0A9C" w14:textId="77777777" w:rsidR="00453CE5" w:rsidRPr="00453CE5" w:rsidRDefault="00453CE5" w:rsidP="00453CE5"/>
        </w:tc>
      </w:tr>
      <w:tr w:rsidR="00453CE5" w:rsidRPr="00453CE5" w14:paraId="35632F1E" w14:textId="77777777" w:rsidTr="00C33787">
        <w:trPr>
          <w:cantSplit/>
          <w:jc w:val="center"/>
        </w:trPr>
        <w:tc>
          <w:tcPr>
            <w:tcW w:w="4395" w:type="dxa"/>
            <w:tcBorders>
              <w:top w:val="single" w:sz="5" w:space="0" w:color="000000"/>
              <w:left w:val="single" w:sz="5" w:space="0" w:color="000000"/>
              <w:bottom w:val="single" w:sz="5" w:space="0" w:color="000000"/>
              <w:right w:val="single" w:sz="5" w:space="0" w:color="000000"/>
            </w:tcBorders>
          </w:tcPr>
          <w:p w14:paraId="12804134" w14:textId="77777777" w:rsidR="00453CE5" w:rsidRPr="00453CE5" w:rsidRDefault="00453CE5" w:rsidP="00453CE5">
            <w:pPr>
              <w:rPr>
                <w:lang w:val="en-US"/>
              </w:rPr>
            </w:pPr>
            <w:r w:rsidRPr="00453CE5">
              <w:rPr>
                <w:b/>
                <w:bCs/>
                <w:lang w:val="en-US"/>
              </w:rPr>
              <w:t>Print name</w:t>
            </w:r>
          </w:p>
        </w:tc>
        <w:tc>
          <w:tcPr>
            <w:tcW w:w="4706" w:type="dxa"/>
            <w:tcBorders>
              <w:top w:val="single" w:sz="5" w:space="0" w:color="000000"/>
              <w:left w:val="single" w:sz="5" w:space="0" w:color="000000"/>
              <w:bottom w:val="single" w:sz="5" w:space="0" w:color="000000"/>
              <w:right w:val="single" w:sz="5" w:space="0" w:color="000000"/>
            </w:tcBorders>
          </w:tcPr>
          <w:p w14:paraId="5D52325E" w14:textId="77777777" w:rsidR="00453CE5" w:rsidRPr="00453CE5" w:rsidRDefault="00453CE5" w:rsidP="00453CE5"/>
        </w:tc>
      </w:tr>
      <w:tr w:rsidR="00453CE5" w:rsidRPr="00453CE5" w14:paraId="3701BEB9" w14:textId="77777777" w:rsidTr="00C33787">
        <w:trPr>
          <w:cantSplit/>
          <w:jc w:val="center"/>
        </w:trPr>
        <w:tc>
          <w:tcPr>
            <w:tcW w:w="4395" w:type="dxa"/>
            <w:tcBorders>
              <w:top w:val="single" w:sz="5" w:space="0" w:color="000000"/>
              <w:left w:val="single" w:sz="5" w:space="0" w:color="000000"/>
              <w:bottom w:val="single" w:sz="5" w:space="0" w:color="000000"/>
              <w:right w:val="single" w:sz="5" w:space="0" w:color="000000"/>
            </w:tcBorders>
          </w:tcPr>
          <w:p w14:paraId="39136C1D" w14:textId="77777777" w:rsidR="00453CE5" w:rsidRPr="00453CE5" w:rsidRDefault="00453CE5" w:rsidP="00453CE5">
            <w:pPr>
              <w:rPr>
                <w:lang w:val="en-US"/>
              </w:rPr>
            </w:pPr>
            <w:r w:rsidRPr="00453CE5">
              <w:rPr>
                <w:b/>
                <w:bCs/>
                <w:lang w:val="en-US"/>
              </w:rPr>
              <w:t>Date</w:t>
            </w:r>
          </w:p>
        </w:tc>
        <w:tc>
          <w:tcPr>
            <w:tcW w:w="4706" w:type="dxa"/>
            <w:tcBorders>
              <w:top w:val="single" w:sz="5" w:space="0" w:color="000000"/>
              <w:left w:val="single" w:sz="5" w:space="0" w:color="000000"/>
              <w:bottom w:val="single" w:sz="5" w:space="0" w:color="000000"/>
              <w:right w:val="single" w:sz="5" w:space="0" w:color="000000"/>
            </w:tcBorders>
          </w:tcPr>
          <w:p w14:paraId="392762B0" w14:textId="77777777" w:rsidR="00453CE5" w:rsidRPr="00453CE5" w:rsidRDefault="00453CE5" w:rsidP="00453CE5"/>
        </w:tc>
      </w:tr>
    </w:tbl>
    <w:p w14:paraId="58FE8F4E" w14:textId="77777777" w:rsidR="00453CE5" w:rsidRPr="00453CE5" w:rsidRDefault="00453CE5" w:rsidP="00453CE5">
      <w:pPr>
        <w:rPr>
          <w:bCs/>
        </w:rPr>
      </w:pPr>
    </w:p>
    <w:p w14:paraId="38CC83D8" w14:textId="77777777" w:rsidR="00453CE5" w:rsidRPr="00453CE5" w:rsidRDefault="00453CE5" w:rsidP="00453CE5">
      <w:pPr>
        <w:rPr>
          <w:b/>
          <w:bCs/>
          <w:u w:val="single"/>
        </w:rPr>
      </w:pPr>
    </w:p>
    <w:p w14:paraId="18EACD83" w14:textId="77777777" w:rsidR="00453CE5" w:rsidRPr="00453CE5" w:rsidRDefault="00453CE5" w:rsidP="00453CE5">
      <w:pPr>
        <w:rPr>
          <w:b/>
          <w:bCs/>
        </w:rPr>
      </w:pPr>
      <w:r w:rsidRPr="00453CE5">
        <w:rPr>
          <w:b/>
          <w:bCs/>
          <w:u w:val="single"/>
        </w:rPr>
        <w:br w:type="page"/>
      </w:r>
    </w:p>
    <w:p w14:paraId="2195B787" w14:textId="29BA4462" w:rsidR="00453CE5" w:rsidRPr="00C33787" w:rsidRDefault="00453CE5" w:rsidP="00C33787">
      <w:pPr>
        <w:pStyle w:val="Heading2"/>
      </w:pPr>
      <w:bookmarkStart w:id="19" w:name="_Appendix_11"/>
      <w:bookmarkEnd w:id="19"/>
      <w:r w:rsidRPr="00453CE5">
        <w:lastRenderedPageBreak/>
        <w:t>Appendix 11</w:t>
      </w:r>
    </w:p>
    <w:p w14:paraId="4BBC3D57" w14:textId="24D0E9A5" w:rsidR="00453CE5" w:rsidRPr="00453CE5" w:rsidRDefault="00453CE5" w:rsidP="00453CE5">
      <w:pPr>
        <w:rPr>
          <w:b/>
          <w:bCs/>
        </w:rPr>
      </w:pPr>
      <w:r w:rsidRPr="00453CE5">
        <w:rPr>
          <w:b/>
          <w:bCs/>
        </w:rPr>
        <w:t>Photography Consent</w:t>
      </w:r>
    </w:p>
    <w:p w14:paraId="3FBB6FB0" w14:textId="1240273C" w:rsidR="00453CE5" w:rsidRPr="00453CE5" w:rsidRDefault="00453CE5" w:rsidP="00453CE5">
      <w:r w:rsidRPr="00453CE5">
        <w:t>This form is to be signed by the legal carer of a child under the age of 18, together with the child. Please note that if you have more than one child registered you will need to complete separate forms for each.</w:t>
      </w:r>
    </w:p>
    <w:p w14:paraId="0645883F" w14:textId="301A3D28" w:rsidR="00453CE5" w:rsidRPr="00453CE5" w:rsidRDefault="00DB6172" w:rsidP="00453CE5">
      <w:r>
        <w:t>The Cheshunt GC</w:t>
      </w:r>
      <w:r w:rsidR="00453CE5" w:rsidRPr="00453CE5">
        <w:t xml:space="preserve"> recognises the need to ensure the welfare and safety of all children in golf. As part of our commitment to ensure their safety we will not permit photographs, video images or other images of your child to be taken (except where some incidental inclusion may not be possible to avoid) or used without your consent.</w:t>
      </w:r>
    </w:p>
    <w:p w14:paraId="74B46682" w14:textId="2B5258BC" w:rsidR="00453CE5" w:rsidRPr="00453CE5" w:rsidRDefault="00DB6172" w:rsidP="00453CE5">
      <w:r>
        <w:t>The Cheshunt GC</w:t>
      </w:r>
      <w:r w:rsidR="00453CE5" w:rsidRPr="00453CE5">
        <w:t xml:space="preserve"> will ensure that any image of a child where consent has not been obtained will not be published.</w:t>
      </w:r>
    </w:p>
    <w:p w14:paraId="3049B34D" w14:textId="5615760A" w:rsidR="00453CE5" w:rsidRPr="00453CE5" w:rsidRDefault="00DB6172" w:rsidP="00453CE5">
      <w:r>
        <w:t>The Cheshunt GC</w:t>
      </w:r>
      <w:r w:rsidR="00453CE5" w:rsidRPr="00453CE5">
        <w:t xml:space="preserve"> will follow the guidance for the use of images of children as detailed within the Club’s Safeguarding Children and Young People Policy.</w:t>
      </w:r>
    </w:p>
    <w:p w14:paraId="6D60518A" w14:textId="21E72537" w:rsidR="00453CE5" w:rsidRPr="00453CE5" w:rsidRDefault="00DB6172" w:rsidP="00453CE5">
      <w:r>
        <w:t>The Cheshunt GC</w:t>
      </w:r>
      <w:r w:rsidR="00453CE5" w:rsidRPr="00453CE5">
        <w:t xml:space="preserve"> will take steps to ensure these images are used solely for the purposes for which they are intended </w:t>
      </w:r>
      <w:proofErr w:type="gramStart"/>
      <w:r w:rsidR="00453CE5" w:rsidRPr="00453CE5">
        <w:t>i.e.</w:t>
      </w:r>
      <w:proofErr w:type="gramEnd"/>
      <w:r w:rsidR="00453CE5" w:rsidRPr="00453CE5">
        <w:t xml:space="preserve"> the promotion and celebration of the activities of the club. </w:t>
      </w:r>
    </w:p>
    <w:p w14:paraId="604BF2C9" w14:textId="5A1C77E3" w:rsidR="00453CE5" w:rsidRPr="00453CE5" w:rsidRDefault="00453CE5" w:rsidP="00453CE5">
      <w:r w:rsidRPr="00453CE5">
        <w:t>If you become aware that these images are being used inappropriately you should inform the Club Welfare Officer immediately.</w:t>
      </w:r>
    </w:p>
    <w:p w14:paraId="6B1E7A79" w14:textId="0C19A2B8" w:rsidR="00453CE5" w:rsidRDefault="00453CE5" w:rsidP="00453CE5">
      <w:r w:rsidRPr="00453CE5">
        <w:t>The photographs may be available on the website http://_____________ for the golf season 20xx. If at any time either the parent/ carer or the child wishes the data to be removed from the website, 7 days’ notice must be given to the Club Welfare Officer after which the data will be removed.</w:t>
      </w:r>
    </w:p>
    <w:p w14:paraId="4E8432E7" w14:textId="77777777" w:rsidR="00C33787" w:rsidRPr="00453CE5" w:rsidRDefault="00C33787" w:rsidP="00453CE5"/>
    <w:p w14:paraId="690B4929" w14:textId="71029BA3" w:rsidR="00C33787" w:rsidRPr="00C33787" w:rsidRDefault="00453CE5" w:rsidP="00453CE5">
      <w:pPr>
        <w:rPr>
          <w:b/>
          <w:bCs/>
          <w:iCs/>
        </w:rPr>
      </w:pPr>
      <w:r w:rsidRPr="00453CE5">
        <w:rPr>
          <w:b/>
          <w:bCs/>
          <w:iCs/>
        </w:rPr>
        <w:t>To be completed by parent/carer</w:t>
      </w:r>
    </w:p>
    <w:p w14:paraId="6863272C" w14:textId="77777777" w:rsidR="00453CE5" w:rsidRPr="00453CE5" w:rsidRDefault="00453CE5" w:rsidP="00453CE5">
      <w:r w:rsidRPr="00453CE5">
        <w:t>I ______________________ (Parent full name) consent to _________________ (name of organisation) photographing or videoing __________________ (name of child) under the stated rules and conditions, and I confirm I have legal parental responsibility for this child and am entitled to give this consent.</w:t>
      </w:r>
    </w:p>
    <w:p w14:paraId="3EE2B4A7" w14:textId="77777777" w:rsidR="00453CE5" w:rsidRPr="00453CE5" w:rsidRDefault="00453CE5" w:rsidP="00453CE5"/>
    <w:p w14:paraId="0236E9B8" w14:textId="77777777" w:rsidR="00C33787" w:rsidRDefault="00453CE5" w:rsidP="00453CE5">
      <w:r w:rsidRPr="00453CE5">
        <w:t>Signature ________________________</w:t>
      </w:r>
      <w:r w:rsidRPr="00453CE5">
        <w:tab/>
        <w:t>Date ____________________</w:t>
      </w:r>
    </w:p>
    <w:p w14:paraId="2C1AC34D" w14:textId="0FB0F690" w:rsidR="00453CE5" w:rsidRPr="00453CE5" w:rsidRDefault="00453CE5" w:rsidP="00453CE5">
      <w:r w:rsidRPr="00453CE5">
        <w:rPr>
          <w:b/>
          <w:bCs/>
          <w:iCs/>
        </w:rPr>
        <w:lastRenderedPageBreak/>
        <w:t>To be completed by child</w:t>
      </w:r>
    </w:p>
    <w:p w14:paraId="19C33498" w14:textId="77777777" w:rsidR="00453CE5" w:rsidRPr="00453CE5" w:rsidRDefault="00453CE5" w:rsidP="00453CE5">
      <w:r w:rsidRPr="00453CE5">
        <w:t>I ______________________ (Child full name) consent to _________________ (name of organisation) photographing or videoing child under the stated rules and conditions.</w:t>
      </w:r>
    </w:p>
    <w:p w14:paraId="70C579F7" w14:textId="77777777" w:rsidR="00453CE5" w:rsidRPr="00453CE5" w:rsidRDefault="00453CE5" w:rsidP="00453CE5">
      <w:r w:rsidRPr="00453CE5">
        <w:t>Signature ________________________</w:t>
      </w:r>
      <w:r w:rsidRPr="00453CE5">
        <w:tab/>
        <w:t>Date ____________________</w:t>
      </w:r>
    </w:p>
    <w:p w14:paraId="04A1E0FD" w14:textId="12EFA711" w:rsidR="00453CE5" w:rsidRPr="00C33787" w:rsidRDefault="00453CE5" w:rsidP="00C33787">
      <w:pPr>
        <w:pStyle w:val="Heading2"/>
      </w:pPr>
      <w:bookmarkStart w:id="20" w:name="_Appendix_12"/>
      <w:bookmarkEnd w:id="20"/>
      <w:r w:rsidRPr="00453CE5">
        <w:br w:type="page"/>
      </w:r>
      <w:r w:rsidRPr="00453CE5">
        <w:lastRenderedPageBreak/>
        <w:t>Appendix 12</w:t>
      </w:r>
    </w:p>
    <w:p w14:paraId="430F4A1D" w14:textId="0EE8FCDD" w:rsidR="00453CE5" w:rsidRPr="00C33787" w:rsidRDefault="00453CE5" w:rsidP="00453CE5">
      <w:pPr>
        <w:rPr>
          <w:b/>
          <w:bCs/>
        </w:rPr>
      </w:pPr>
      <w:r w:rsidRPr="00453CE5">
        <w:rPr>
          <w:b/>
          <w:bCs/>
        </w:rPr>
        <w:t>Guidance for parents</w:t>
      </w:r>
    </w:p>
    <w:p w14:paraId="2546CE97" w14:textId="6C489F75" w:rsidR="00453CE5" w:rsidRPr="00453CE5" w:rsidRDefault="00453CE5" w:rsidP="00453CE5">
      <w:r w:rsidRPr="00453CE5">
        <w:t xml:space="preserve">The </w:t>
      </w:r>
      <w:r w:rsidR="00DB6172">
        <w:t>Cheshunt GC</w:t>
      </w:r>
      <w:r w:rsidRPr="00453CE5">
        <w:t xml:space="preserve"> is delighted to welcome you and your child to what we hope is the first of many events that you will be taking part in. </w:t>
      </w:r>
    </w:p>
    <w:p w14:paraId="287045D5" w14:textId="77777777" w:rsidR="00453CE5" w:rsidRPr="00453CE5" w:rsidRDefault="00453CE5" w:rsidP="00453CE5">
      <w:pPr>
        <w:rPr>
          <w:lang w:val="en"/>
        </w:rPr>
      </w:pPr>
      <w:r w:rsidRPr="00453CE5">
        <w:rPr>
          <w:lang w:val="en"/>
        </w:rPr>
        <w:t xml:space="preserve">The positive effect of your support, as a parent, </w:t>
      </w:r>
      <w:proofErr w:type="gramStart"/>
      <w:r w:rsidRPr="00453CE5">
        <w:rPr>
          <w:lang w:val="en"/>
        </w:rPr>
        <w:t>can’t</w:t>
      </w:r>
      <w:proofErr w:type="gramEnd"/>
      <w:r w:rsidRPr="00453CE5">
        <w:rPr>
          <w:lang w:val="en"/>
        </w:rPr>
        <w:t xml:space="preserve"> be overstated. Your </w:t>
      </w:r>
      <w:proofErr w:type="spellStart"/>
      <w:r w:rsidRPr="00453CE5">
        <w:rPr>
          <w:lang w:val="en"/>
        </w:rPr>
        <w:t>behaviour</w:t>
      </w:r>
      <w:proofErr w:type="spellEnd"/>
      <w:r w:rsidRPr="00453CE5">
        <w:rPr>
          <w:lang w:val="en"/>
        </w:rPr>
        <w:t xml:space="preserve"> has a real influence on the way your child experiences golf.</w:t>
      </w:r>
    </w:p>
    <w:p w14:paraId="7633C116" w14:textId="77777777" w:rsidR="00453CE5" w:rsidRPr="00453CE5" w:rsidRDefault="00453CE5" w:rsidP="00453CE5">
      <w:pPr>
        <w:rPr>
          <w:lang w:val="en"/>
        </w:rPr>
      </w:pPr>
      <w:r w:rsidRPr="00453CE5">
        <w:rPr>
          <w:lang w:val="en"/>
        </w:rPr>
        <w:t xml:space="preserve">First things first – why is your child showing an interest in the sport? Is it to learn a new game? To hang out with their </w:t>
      </w:r>
      <w:proofErr w:type="gramStart"/>
      <w:r w:rsidRPr="00453CE5">
        <w:rPr>
          <w:lang w:val="en"/>
        </w:rPr>
        <w:t>friends?</w:t>
      </w:r>
      <w:proofErr w:type="gramEnd"/>
      <w:r w:rsidRPr="00453CE5">
        <w:rPr>
          <w:lang w:val="en"/>
        </w:rPr>
        <w:t xml:space="preserve"> Because they did it in school and liked it? Or because you play?</w:t>
      </w:r>
    </w:p>
    <w:p w14:paraId="3A83587C" w14:textId="77777777" w:rsidR="00453CE5" w:rsidRPr="00453CE5" w:rsidRDefault="00453CE5" w:rsidP="00453CE5">
      <w:pPr>
        <w:rPr>
          <w:lang w:val="en"/>
        </w:rPr>
      </w:pPr>
      <w:r w:rsidRPr="00453CE5">
        <w:rPr>
          <w:lang w:val="en"/>
        </w:rPr>
        <w:t xml:space="preserve">Make sure </w:t>
      </w:r>
      <w:proofErr w:type="gramStart"/>
      <w:r w:rsidRPr="00453CE5">
        <w:rPr>
          <w:lang w:val="en"/>
        </w:rPr>
        <w:t>they’re</w:t>
      </w:r>
      <w:proofErr w:type="gramEnd"/>
      <w:r w:rsidRPr="00453CE5">
        <w:rPr>
          <w:lang w:val="en"/>
        </w:rPr>
        <w:t xml:space="preserve"> playing for their own reasons, not yours.</w:t>
      </w:r>
    </w:p>
    <w:p w14:paraId="32A3D184" w14:textId="0261986E" w:rsidR="00453CE5" w:rsidRPr="00453CE5" w:rsidRDefault="00453CE5" w:rsidP="00453CE5">
      <w:r w:rsidRPr="00453CE5">
        <w:t>To enable us to provide the best possible experience for you and your child, we kindly request that you read through the following guidance and complete the attached forms.</w:t>
      </w:r>
    </w:p>
    <w:p w14:paraId="6E14B33B" w14:textId="3990DEC7" w:rsidR="00453CE5" w:rsidRPr="00453CE5" w:rsidRDefault="00453CE5" w:rsidP="00C33787">
      <w:pPr>
        <w:pStyle w:val="ListParagraph"/>
      </w:pPr>
      <w:r w:rsidRPr="00453CE5">
        <w:t>Take an interest in your child’s activity and progress and be supportive.</w:t>
      </w:r>
    </w:p>
    <w:p w14:paraId="70078BC2" w14:textId="696FBBCE" w:rsidR="00453CE5" w:rsidRPr="00453CE5" w:rsidRDefault="00453CE5" w:rsidP="00C33787">
      <w:pPr>
        <w:pStyle w:val="ListParagraph"/>
      </w:pPr>
      <w:r w:rsidRPr="00453CE5">
        <w:t xml:space="preserve">Familiarise yourself with the </w:t>
      </w:r>
      <w:r w:rsidR="00DB6172">
        <w:t xml:space="preserve">Cheshunt GC </w:t>
      </w:r>
      <w:r w:rsidRPr="00453CE5">
        <w:t>Safeguarding Policy (attached).</w:t>
      </w:r>
    </w:p>
    <w:p w14:paraId="712E59FE" w14:textId="592140C6" w:rsidR="00453CE5" w:rsidRPr="00453CE5" w:rsidRDefault="00453CE5" w:rsidP="00C33787">
      <w:pPr>
        <w:pStyle w:val="ListParagraph"/>
      </w:pPr>
      <w:r w:rsidRPr="00453CE5">
        <w:t xml:space="preserve">Familiarise yourself with </w:t>
      </w:r>
    </w:p>
    <w:p w14:paraId="1A3F5418" w14:textId="77777777" w:rsidR="00453CE5" w:rsidRPr="00453CE5" w:rsidRDefault="00453CE5" w:rsidP="00814E69">
      <w:pPr>
        <w:pStyle w:val="ListParagraph"/>
        <w:numPr>
          <w:ilvl w:val="0"/>
          <w:numId w:val="16"/>
        </w:numPr>
      </w:pPr>
      <w:r w:rsidRPr="00453CE5">
        <w:t xml:space="preserve">Codes of Conduct for parents, coaches, </w:t>
      </w:r>
      <w:proofErr w:type="gramStart"/>
      <w:r w:rsidRPr="00453CE5">
        <w:t>children</w:t>
      </w:r>
      <w:proofErr w:type="gramEnd"/>
      <w:r w:rsidRPr="00453CE5">
        <w:t xml:space="preserve"> and young people.</w:t>
      </w:r>
    </w:p>
    <w:p w14:paraId="0A89E913" w14:textId="77777777" w:rsidR="00453CE5" w:rsidRPr="00453CE5" w:rsidRDefault="00453CE5" w:rsidP="00814E69">
      <w:pPr>
        <w:pStyle w:val="ListParagraph"/>
        <w:numPr>
          <w:ilvl w:val="0"/>
          <w:numId w:val="16"/>
        </w:numPr>
      </w:pPr>
      <w:r w:rsidRPr="00453CE5">
        <w:t>Transport Policy.</w:t>
      </w:r>
    </w:p>
    <w:p w14:paraId="67BF34E6" w14:textId="77777777" w:rsidR="00453CE5" w:rsidRPr="00453CE5" w:rsidRDefault="00453CE5" w:rsidP="00814E69">
      <w:pPr>
        <w:pStyle w:val="ListParagraph"/>
        <w:numPr>
          <w:ilvl w:val="0"/>
          <w:numId w:val="16"/>
        </w:numPr>
      </w:pPr>
      <w:r w:rsidRPr="00453CE5">
        <w:t>Changing Room Policy.</w:t>
      </w:r>
    </w:p>
    <w:p w14:paraId="1572B407" w14:textId="31807115" w:rsidR="00453CE5" w:rsidRPr="00453CE5" w:rsidRDefault="00453CE5" w:rsidP="00814E69">
      <w:pPr>
        <w:pStyle w:val="ListParagraph"/>
        <w:numPr>
          <w:ilvl w:val="0"/>
          <w:numId w:val="16"/>
        </w:numPr>
      </w:pPr>
      <w:r w:rsidRPr="00453CE5">
        <w:t xml:space="preserve">Photography, </w:t>
      </w:r>
      <w:proofErr w:type="gramStart"/>
      <w:r w:rsidRPr="00453CE5">
        <w:t>Videoing</w:t>
      </w:r>
      <w:proofErr w:type="gramEnd"/>
      <w:r w:rsidRPr="00453CE5">
        <w:t xml:space="preserve"> and the use of Social Media Policies.</w:t>
      </w:r>
    </w:p>
    <w:p w14:paraId="4D571047" w14:textId="514C2FA0" w:rsidR="00453CE5" w:rsidRPr="00453CE5" w:rsidRDefault="00453CE5" w:rsidP="00C33787">
      <w:pPr>
        <w:pStyle w:val="ListParagraph"/>
      </w:pPr>
      <w:r w:rsidRPr="00453CE5">
        <w:t>Complete the attached Parental Consent Form which will enable event organisers to cater for any particular needs that your child may have (</w:t>
      </w:r>
      <w:proofErr w:type="gramStart"/>
      <w:r w:rsidRPr="00453CE5">
        <w:t>e.g.</w:t>
      </w:r>
      <w:proofErr w:type="gramEnd"/>
      <w:r w:rsidRPr="00453CE5">
        <w:t xml:space="preserve"> medical conditions and medications, allergies, learning difficulties etc.), as well as contact you in the unlikely event of an emergency.</w:t>
      </w:r>
    </w:p>
    <w:p w14:paraId="618EF8B1" w14:textId="2B4F2F0C" w:rsidR="00453CE5" w:rsidRPr="00453CE5" w:rsidRDefault="00453CE5" w:rsidP="00C33787">
      <w:pPr>
        <w:pStyle w:val="ListParagraph"/>
      </w:pPr>
      <w:r w:rsidRPr="00453CE5">
        <w:t xml:space="preserve">Go through the attached Code of Conduct </w:t>
      </w:r>
      <w:r w:rsidRPr="00453CE5">
        <w:rPr>
          <w:b/>
          <w:bCs/>
        </w:rPr>
        <w:t>with</w:t>
      </w:r>
      <w:r w:rsidRPr="00453CE5">
        <w:t xml:space="preserve"> your child and return a signed copy to the club/event organiser.</w:t>
      </w:r>
    </w:p>
    <w:p w14:paraId="010F76B3" w14:textId="4B71B206" w:rsidR="00453CE5" w:rsidRPr="00453CE5" w:rsidRDefault="00453CE5" w:rsidP="00C33787">
      <w:pPr>
        <w:pStyle w:val="ListParagraph"/>
      </w:pPr>
      <w:r w:rsidRPr="00453CE5">
        <w:t xml:space="preserve">Be punctual when dropping off and picking up your child from coaching/ events. It is important to communicate with the club if collecting your child after an event/coaching session may cause a problem. </w:t>
      </w:r>
    </w:p>
    <w:p w14:paraId="1FACFA05" w14:textId="746E988C" w:rsidR="00453CE5" w:rsidRPr="00453CE5" w:rsidRDefault="00453CE5" w:rsidP="00C33787">
      <w:pPr>
        <w:pStyle w:val="ListParagraph"/>
      </w:pPr>
      <w:r w:rsidRPr="00453CE5">
        <w:t>Introduce yourself to the adults involved in the supervision of your child.</w:t>
      </w:r>
    </w:p>
    <w:p w14:paraId="0C5D0726" w14:textId="201D4746" w:rsidR="00453CE5" w:rsidRPr="00453CE5" w:rsidRDefault="00453CE5" w:rsidP="00C33787">
      <w:pPr>
        <w:pStyle w:val="ListParagraph"/>
      </w:pPr>
      <w:r w:rsidRPr="00453CE5">
        <w:lastRenderedPageBreak/>
        <w:t>When leaving your child, make sure they have the necessary provisions for the day, including the ability to meet the requirements of changing weather conditions. Please ensure that your mobile is switched on when you are away from the club, so that you can be contacted in an emergency.</w:t>
      </w:r>
    </w:p>
    <w:p w14:paraId="46FFB714" w14:textId="107AA292" w:rsidR="00453CE5" w:rsidRPr="00453CE5" w:rsidRDefault="00453CE5" w:rsidP="00C33787">
      <w:pPr>
        <w:pStyle w:val="ListParagraph"/>
      </w:pPr>
      <w:r w:rsidRPr="00453CE5">
        <w:t>Encourage your child to take part and support club activities such as coaching &amp; competitions.</w:t>
      </w:r>
    </w:p>
    <w:p w14:paraId="72B34060" w14:textId="59AB2F3C" w:rsidR="00453CE5" w:rsidRPr="00453CE5" w:rsidRDefault="00453CE5" w:rsidP="00453CE5">
      <w:pPr>
        <w:pStyle w:val="ListParagraph"/>
      </w:pPr>
      <w:r w:rsidRPr="00453CE5">
        <w:t>Help your child to arrange golf with other juniors away from club organised activities so they have someone to play golf with.</w:t>
      </w:r>
    </w:p>
    <w:p w14:paraId="260EB1EA" w14:textId="173FF2CE" w:rsidR="00453CE5" w:rsidRPr="00453CE5" w:rsidRDefault="00453CE5" w:rsidP="00453CE5">
      <w:r w:rsidRPr="00453CE5">
        <w:t>As a parent/carer you are encouraged to:</w:t>
      </w:r>
    </w:p>
    <w:p w14:paraId="6161F32F" w14:textId="00809CE5" w:rsidR="00453CE5" w:rsidRPr="00453CE5" w:rsidRDefault="00453CE5" w:rsidP="00C33787">
      <w:pPr>
        <w:pStyle w:val="ListParagraph"/>
      </w:pPr>
      <w:r w:rsidRPr="00453CE5">
        <w:t>Discuss any concerns regarding the organisation of activities or the behaviour of adults towards your child with the Club Welfare Officer, who will treat any concerns you or your child may have in the strictest confidence</w:t>
      </w:r>
    </w:p>
    <w:p w14:paraId="05BB3AAE" w14:textId="77777777" w:rsidR="00453CE5" w:rsidRPr="00453CE5" w:rsidRDefault="00453CE5" w:rsidP="00C33787">
      <w:pPr>
        <w:pStyle w:val="ListParagraph"/>
      </w:pPr>
      <w:r w:rsidRPr="00453CE5">
        <w:t>England Golf Lead Safeguarding Officer is also available for advice: 01526 351824</w:t>
      </w:r>
    </w:p>
    <w:p w14:paraId="36FB4610" w14:textId="77777777" w:rsidR="00453CE5" w:rsidRPr="00453CE5" w:rsidRDefault="00453CE5" w:rsidP="00453CE5"/>
    <w:p w14:paraId="60BB9F43" w14:textId="77777777" w:rsidR="00453CE5" w:rsidRPr="00453CE5" w:rsidRDefault="00453CE5" w:rsidP="00453CE5">
      <w:pPr>
        <w:rPr>
          <w:b/>
          <w:bCs/>
        </w:rPr>
      </w:pPr>
      <w:r w:rsidRPr="00453CE5">
        <w:rPr>
          <w:b/>
          <w:bCs/>
        </w:rPr>
        <w:t>Club Welfare Officer</w:t>
      </w:r>
    </w:p>
    <w:p w14:paraId="18D9CA2C" w14:textId="6AF186FD" w:rsidR="00453CE5" w:rsidRPr="00C33787" w:rsidRDefault="00DB6172" w:rsidP="00453CE5">
      <w:pPr>
        <w:rPr>
          <w:b/>
          <w:bCs/>
          <w:color w:val="E30137"/>
          <w:u w:val="single"/>
        </w:rPr>
      </w:pPr>
      <w:r>
        <w:rPr>
          <w:b/>
          <w:bCs/>
          <w:color w:val="E30137"/>
          <w:u w:val="single"/>
        </w:rPr>
        <w:t>Mr J. Morris</w:t>
      </w:r>
    </w:p>
    <w:p w14:paraId="762DC4FC" w14:textId="77777777" w:rsidR="00453CE5" w:rsidRPr="00453CE5" w:rsidRDefault="00453CE5" w:rsidP="00453CE5">
      <w:pPr>
        <w:rPr>
          <w:b/>
          <w:bCs/>
          <w:u w:val="single"/>
        </w:rPr>
      </w:pPr>
    </w:p>
    <w:p w14:paraId="54EAF0EE" w14:textId="77777777" w:rsidR="00453CE5" w:rsidRPr="00453CE5" w:rsidRDefault="00453CE5" w:rsidP="00453CE5">
      <w:pPr>
        <w:rPr>
          <w:b/>
          <w:bCs/>
          <w:u w:val="single"/>
        </w:rPr>
      </w:pPr>
    </w:p>
    <w:p w14:paraId="5429BE31" w14:textId="77777777" w:rsidR="00453CE5" w:rsidRPr="00453CE5" w:rsidRDefault="00453CE5" w:rsidP="00453CE5">
      <w:pPr>
        <w:rPr>
          <w:b/>
          <w:bCs/>
          <w:u w:val="single"/>
        </w:rPr>
      </w:pPr>
    </w:p>
    <w:p w14:paraId="60722E92" w14:textId="77777777" w:rsidR="00453CE5" w:rsidRPr="00453CE5" w:rsidRDefault="00453CE5" w:rsidP="00453CE5">
      <w:pPr>
        <w:rPr>
          <w:b/>
          <w:bCs/>
          <w:u w:val="single"/>
        </w:rPr>
      </w:pPr>
    </w:p>
    <w:p w14:paraId="7AAA43DE" w14:textId="610FAA99" w:rsidR="00453CE5" w:rsidRPr="00C33787" w:rsidRDefault="00453CE5" w:rsidP="00C33787">
      <w:pPr>
        <w:pStyle w:val="Heading2"/>
      </w:pPr>
      <w:bookmarkStart w:id="21" w:name="_Appendix_13"/>
      <w:bookmarkEnd w:id="21"/>
      <w:r w:rsidRPr="00453CE5">
        <w:rPr>
          <w:u w:val="single"/>
        </w:rPr>
        <w:br w:type="page"/>
      </w:r>
      <w:r w:rsidRPr="00453CE5">
        <w:lastRenderedPageBreak/>
        <w:t>Appendix 13</w:t>
      </w:r>
    </w:p>
    <w:p w14:paraId="70FA8944" w14:textId="400F6AB9" w:rsidR="00453CE5" w:rsidRPr="00453CE5" w:rsidRDefault="00453CE5" w:rsidP="00453CE5">
      <w:pPr>
        <w:rPr>
          <w:b/>
          <w:bCs/>
        </w:rPr>
      </w:pPr>
      <w:r w:rsidRPr="00453CE5">
        <w:rPr>
          <w:b/>
        </w:rPr>
        <w:t xml:space="preserve">Managing Young People on Away Trips – </w:t>
      </w:r>
      <w:r w:rsidR="00DB6172">
        <w:rPr>
          <w:b/>
        </w:rPr>
        <w:t>The Cheshunt GC</w:t>
      </w:r>
    </w:p>
    <w:p w14:paraId="5670EC04" w14:textId="77777777" w:rsidR="00453CE5" w:rsidRPr="00453CE5" w:rsidRDefault="00453CE5" w:rsidP="00453CE5">
      <w:pPr>
        <w:rPr>
          <w:u w:val="single"/>
        </w:rPr>
      </w:pPr>
    </w:p>
    <w:p w14:paraId="3DDE2E55" w14:textId="62E20C74" w:rsidR="00453CE5" w:rsidRPr="00453CE5" w:rsidRDefault="00453CE5" w:rsidP="00453CE5">
      <w:r w:rsidRPr="00453CE5">
        <w:t>The following provides good practice guidance for taking teams on an away fixture for</w:t>
      </w:r>
      <w:r w:rsidR="00C33787">
        <w:t xml:space="preserve"> </w:t>
      </w:r>
      <w:r w:rsidRPr="00453CE5">
        <w:t>a day (not overnight)</w:t>
      </w:r>
    </w:p>
    <w:p w14:paraId="0FA45843" w14:textId="77777777" w:rsidR="00453CE5" w:rsidRPr="00453CE5" w:rsidRDefault="00453CE5" w:rsidP="00C33787">
      <w:pPr>
        <w:pStyle w:val="ListParagraph"/>
      </w:pPr>
      <w:r w:rsidRPr="00453CE5">
        <w:t>appoint a team manager with clear roles and responsibilities</w:t>
      </w:r>
    </w:p>
    <w:p w14:paraId="2EDAAC9A" w14:textId="77777777" w:rsidR="00453CE5" w:rsidRPr="00453CE5" w:rsidRDefault="00453CE5" w:rsidP="00C33787">
      <w:pPr>
        <w:pStyle w:val="ListParagraph"/>
      </w:pPr>
      <w:r w:rsidRPr="00453CE5">
        <w:t>appoint a designated safeguarding lead contact (not the team manager) who is appropriately trained and competent for the role and responsibilities</w:t>
      </w:r>
    </w:p>
    <w:p w14:paraId="161C5482" w14:textId="77777777" w:rsidR="00453CE5" w:rsidRPr="00453CE5" w:rsidRDefault="00453CE5" w:rsidP="00C33787">
      <w:pPr>
        <w:pStyle w:val="ListParagraph"/>
      </w:pPr>
      <w:r w:rsidRPr="00453CE5">
        <w:t>establish well in advance where the fixture is</w:t>
      </w:r>
    </w:p>
    <w:p w14:paraId="57E2BA6B" w14:textId="0B9C38D8" w:rsidR="00453CE5" w:rsidRPr="00453CE5" w:rsidRDefault="00453CE5" w:rsidP="00C33787">
      <w:pPr>
        <w:pStyle w:val="ListParagraph"/>
      </w:pPr>
      <w:r w:rsidRPr="00453CE5">
        <w:t xml:space="preserve">ensure you have sufficient staff to manage and look after the </w:t>
      </w:r>
      <w:r w:rsidR="006471B2">
        <w:t>y</w:t>
      </w:r>
      <w:r w:rsidRPr="00453CE5">
        <w:t xml:space="preserve">oung </w:t>
      </w:r>
      <w:r w:rsidR="006471B2">
        <w:t>p</w:t>
      </w:r>
      <w:r w:rsidRPr="00453CE5">
        <w:t>eople</w:t>
      </w:r>
    </w:p>
    <w:p w14:paraId="301687BE" w14:textId="77777777" w:rsidR="00453CE5" w:rsidRPr="00453CE5" w:rsidRDefault="00453CE5" w:rsidP="00C33787">
      <w:pPr>
        <w:pStyle w:val="ListParagraph"/>
      </w:pPr>
      <w:r w:rsidRPr="00453CE5">
        <w:t xml:space="preserve">obtain written permission from the parents/carers or carers for participation, transporting and supervising. An </w:t>
      </w:r>
      <w:proofErr w:type="gramStart"/>
      <w:r w:rsidRPr="00453CE5">
        <w:t>up to date</w:t>
      </w:r>
      <w:proofErr w:type="gramEnd"/>
      <w:r w:rsidRPr="00453CE5">
        <w:t xml:space="preserve"> photograph of each child must be attached to the child’s consent form (for use in the event of any child going missing)</w:t>
      </w:r>
    </w:p>
    <w:p w14:paraId="6B625AF0" w14:textId="77777777" w:rsidR="00453CE5" w:rsidRPr="00453CE5" w:rsidRDefault="00453CE5" w:rsidP="00C33787">
      <w:pPr>
        <w:pStyle w:val="ListParagraph"/>
      </w:pPr>
      <w:r w:rsidRPr="00453CE5">
        <w:t>ensure that a welfare plan has been written and communicated to staff, participants and carers</w:t>
      </w:r>
    </w:p>
    <w:p w14:paraId="37479E00" w14:textId="77777777" w:rsidR="00453CE5" w:rsidRPr="00453CE5" w:rsidRDefault="00453CE5" w:rsidP="00C33787">
      <w:pPr>
        <w:pStyle w:val="ListParagraph"/>
      </w:pPr>
      <w:r w:rsidRPr="00453CE5">
        <w:t>ensure all staff responsible for the young people have been DBS checked to the appropriate level and staff have had appropriate safeguarding training</w:t>
      </w:r>
    </w:p>
    <w:p w14:paraId="518546BB" w14:textId="77777777" w:rsidR="00453CE5" w:rsidRPr="00453CE5" w:rsidRDefault="00453CE5" w:rsidP="00C33787">
      <w:pPr>
        <w:pStyle w:val="ListParagraph"/>
      </w:pPr>
      <w:r w:rsidRPr="00453CE5">
        <w:t>ensure that a risk assessment has been conducted</w:t>
      </w:r>
    </w:p>
    <w:p w14:paraId="00F760E2" w14:textId="77777777" w:rsidR="00453CE5" w:rsidRPr="00453CE5" w:rsidRDefault="00453CE5" w:rsidP="00C33787">
      <w:pPr>
        <w:pStyle w:val="ListParagraph"/>
      </w:pPr>
      <w:r w:rsidRPr="00453CE5">
        <w:t xml:space="preserve">ensure that there is a contact available </w:t>
      </w:r>
      <w:proofErr w:type="spellStart"/>
      <w:r w:rsidRPr="00453CE5">
        <w:t>e.g</w:t>
      </w:r>
      <w:proofErr w:type="spellEnd"/>
      <w:r w:rsidRPr="00453CE5">
        <w:t xml:space="preserve"> a staff member who is not travelling away, who will act as the key contact point if required.</w:t>
      </w:r>
    </w:p>
    <w:p w14:paraId="2D4C75A0" w14:textId="77777777" w:rsidR="00453CE5" w:rsidRPr="00453CE5" w:rsidRDefault="00453CE5" w:rsidP="00453CE5"/>
    <w:p w14:paraId="69494574" w14:textId="77777777" w:rsidR="00453CE5" w:rsidRPr="00C33787" w:rsidRDefault="00453CE5" w:rsidP="00453CE5">
      <w:pPr>
        <w:rPr>
          <w:b/>
        </w:rPr>
      </w:pPr>
      <w:r w:rsidRPr="00C33787">
        <w:rPr>
          <w:b/>
        </w:rPr>
        <w:t>Accommodation</w:t>
      </w:r>
    </w:p>
    <w:p w14:paraId="3AFA5FAD" w14:textId="77777777" w:rsidR="00453CE5" w:rsidRPr="00453CE5" w:rsidRDefault="00453CE5" w:rsidP="00453CE5">
      <w:r w:rsidRPr="00453CE5">
        <w:t>Whatever the accommodation, the team manager should ensure that the children are safe. Discuss your code of conduct and discipline policy with the staff at the accommodation. All children must know which rooms staff are in and how to contact them if required.</w:t>
      </w:r>
    </w:p>
    <w:p w14:paraId="32353AA1" w14:textId="77777777" w:rsidR="00453CE5" w:rsidRPr="00453CE5" w:rsidRDefault="00453CE5" w:rsidP="00453CE5">
      <w:r w:rsidRPr="00453CE5">
        <w:t>If rooms are equipped with satellite TV, inappropriate programmes may be available. It may be possible to have these programmes disconnected.</w:t>
      </w:r>
    </w:p>
    <w:p w14:paraId="3F16F09B" w14:textId="77777777" w:rsidR="00453CE5" w:rsidRPr="00453CE5" w:rsidRDefault="00453CE5" w:rsidP="00453CE5">
      <w:r w:rsidRPr="00453CE5">
        <w:t>If rooms have fridges, all alcohol must be removed.</w:t>
      </w:r>
    </w:p>
    <w:p w14:paraId="6E193409" w14:textId="77777777" w:rsidR="00453CE5" w:rsidRPr="00453CE5" w:rsidRDefault="00453CE5" w:rsidP="00453CE5">
      <w:r w:rsidRPr="00453CE5">
        <w:lastRenderedPageBreak/>
        <w:t xml:space="preserve">Check the accommodation policy for extras on bills, </w:t>
      </w:r>
      <w:proofErr w:type="gramStart"/>
      <w:r w:rsidRPr="00453CE5">
        <w:t>breakages</w:t>
      </w:r>
      <w:proofErr w:type="gramEnd"/>
      <w:r w:rsidRPr="00453CE5">
        <w:t xml:space="preserve"> and lost keys.  All accommodation must be clean and with access to sufficient toilet and bathing facilities. </w:t>
      </w:r>
    </w:p>
    <w:p w14:paraId="57EE3348" w14:textId="77777777" w:rsidR="00453CE5" w:rsidRPr="00453CE5" w:rsidRDefault="00453CE5" w:rsidP="00453CE5">
      <w:r w:rsidRPr="00453CE5">
        <w:t>It is not acceptable:</w:t>
      </w:r>
    </w:p>
    <w:p w14:paraId="68322E4A" w14:textId="70497BAF" w:rsidR="00453CE5" w:rsidRPr="00453CE5" w:rsidRDefault="00453CE5" w:rsidP="00C33787">
      <w:pPr>
        <w:pStyle w:val="ListParagraph"/>
      </w:pPr>
      <w:r w:rsidRPr="00453CE5">
        <w:t>For children to share a bed</w:t>
      </w:r>
    </w:p>
    <w:p w14:paraId="6826C49E" w14:textId="774D2409" w:rsidR="00453CE5" w:rsidRPr="00453CE5" w:rsidRDefault="00453CE5" w:rsidP="00C33787">
      <w:pPr>
        <w:pStyle w:val="ListParagraph"/>
      </w:pPr>
      <w:r w:rsidRPr="00453CE5">
        <w:t>For male and female children to share a room</w:t>
      </w:r>
    </w:p>
    <w:p w14:paraId="3251C547" w14:textId="0CFB1DE9" w:rsidR="00453CE5" w:rsidRPr="00453CE5" w:rsidRDefault="00453CE5" w:rsidP="00C33787">
      <w:pPr>
        <w:pStyle w:val="ListParagraph"/>
      </w:pPr>
      <w:r w:rsidRPr="00453CE5">
        <w:t>For staff to share a room with children</w:t>
      </w:r>
    </w:p>
    <w:p w14:paraId="4B9B061E" w14:textId="44A6A133" w:rsidR="00453CE5" w:rsidRDefault="00C33787" w:rsidP="00453CE5">
      <w:r>
        <w:t>C</w:t>
      </w:r>
      <w:r w:rsidR="00453CE5" w:rsidRPr="00453CE5">
        <w:t xml:space="preserve">hecks must be made to ensure that the needs of children with disabilities are met. For wheelchair users, it is important to check access to the building, </w:t>
      </w:r>
      <w:proofErr w:type="gramStart"/>
      <w:r w:rsidR="00453CE5" w:rsidRPr="00453CE5">
        <w:t>room</w:t>
      </w:r>
      <w:proofErr w:type="gramEnd"/>
      <w:r w:rsidR="00453CE5" w:rsidRPr="00453CE5">
        <w:t xml:space="preserve"> and bathroom facilities</w:t>
      </w:r>
    </w:p>
    <w:p w14:paraId="4782EA35" w14:textId="77777777" w:rsidR="00C33787" w:rsidRPr="00453CE5" w:rsidRDefault="00C33787" w:rsidP="00453CE5"/>
    <w:p w14:paraId="154686F7" w14:textId="77777777" w:rsidR="00453CE5" w:rsidRPr="00C33787" w:rsidRDefault="00453CE5" w:rsidP="00453CE5">
      <w:pPr>
        <w:rPr>
          <w:b/>
        </w:rPr>
      </w:pPr>
      <w:r w:rsidRPr="00C33787">
        <w:rPr>
          <w:b/>
        </w:rPr>
        <w:t>Overnight Stays</w:t>
      </w:r>
    </w:p>
    <w:p w14:paraId="4DB471F2" w14:textId="77777777" w:rsidR="00453CE5" w:rsidRPr="00453CE5" w:rsidRDefault="00453CE5" w:rsidP="00453CE5">
      <w:r w:rsidRPr="00453CE5">
        <w:t>Those responsible for organising overnight stays should establish the purpose of the trip, confirm the dates, location, and duration. You should also conduct a risk assessment, identify suitable venues and facilities for both fixtures and accommodation and consider the following:</w:t>
      </w:r>
    </w:p>
    <w:p w14:paraId="1E841DF1" w14:textId="77777777" w:rsidR="00453CE5" w:rsidRPr="00453CE5" w:rsidRDefault="00453CE5" w:rsidP="00C33787">
      <w:pPr>
        <w:pStyle w:val="ListParagraph"/>
      </w:pPr>
      <w:r w:rsidRPr="00453CE5">
        <w:t>Purpose of the trip.</w:t>
      </w:r>
    </w:p>
    <w:p w14:paraId="4D7D75E6" w14:textId="77777777" w:rsidR="00453CE5" w:rsidRPr="00453CE5" w:rsidRDefault="00453CE5" w:rsidP="00C33787">
      <w:pPr>
        <w:pStyle w:val="ListParagraph"/>
      </w:pPr>
      <w:r w:rsidRPr="00453CE5">
        <w:t>Who will be going, children? Staff?</w:t>
      </w:r>
    </w:p>
    <w:p w14:paraId="6120E01B" w14:textId="77777777" w:rsidR="00453CE5" w:rsidRPr="00453CE5" w:rsidRDefault="00453CE5" w:rsidP="00C33787">
      <w:pPr>
        <w:pStyle w:val="ListParagraph"/>
      </w:pPr>
      <w:r w:rsidRPr="00453CE5">
        <w:t>How much will it cost? How much spending money is required?</w:t>
      </w:r>
    </w:p>
    <w:p w14:paraId="454246B2" w14:textId="77777777" w:rsidR="00453CE5" w:rsidRPr="00453CE5" w:rsidRDefault="00453CE5" w:rsidP="00C33787">
      <w:pPr>
        <w:pStyle w:val="ListParagraph"/>
      </w:pPr>
      <w:r w:rsidRPr="00453CE5">
        <w:t>What insurance cover is required?</w:t>
      </w:r>
    </w:p>
    <w:p w14:paraId="1A9F012B" w14:textId="77777777" w:rsidR="00453CE5" w:rsidRPr="00453CE5" w:rsidRDefault="00453CE5" w:rsidP="00C33787">
      <w:pPr>
        <w:pStyle w:val="ListParagraph"/>
      </w:pPr>
      <w:r w:rsidRPr="00453CE5">
        <w:t>Supervision of children, both playing and non-playing time.</w:t>
      </w:r>
    </w:p>
    <w:p w14:paraId="60FC94AD" w14:textId="77777777" w:rsidR="00453CE5" w:rsidRPr="00453CE5" w:rsidRDefault="00453CE5" w:rsidP="00C33787">
      <w:pPr>
        <w:pStyle w:val="ListParagraph"/>
      </w:pPr>
      <w:r w:rsidRPr="00453CE5">
        <w:t>Catering for all food requirements.</w:t>
      </w:r>
    </w:p>
    <w:p w14:paraId="54E0AAAE" w14:textId="77777777" w:rsidR="00453CE5" w:rsidRPr="00453CE5" w:rsidRDefault="00453CE5" w:rsidP="00C33787">
      <w:pPr>
        <w:pStyle w:val="ListParagraph"/>
      </w:pPr>
      <w:r w:rsidRPr="00453CE5">
        <w:t>Communication with parents (see above)</w:t>
      </w:r>
    </w:p>
    <w:p w14:paraId="4A00BC63" w14:textId="77777777" w:rsidR="00453CE5" w:rsidRPr="00453CE5" w:rsidRDefault="00453CE5" w:rsidP="00C33787">
      <w:pPr>
        <w:pStyle w:val="ListParagraph"/>
      </w:pPr>
      <w:r w:rsidRPr="00453CE5">
        <w:t>Ensure a list of the team and staff is left, with contact number and address of the accommodation</w:t>
      </w:r>
    </w:p>
    <w:p w14:paraId="19480061" w14:textId="77777777" w:rsidR="00453CE5" w:rsidRPr="00453CE5" w:rsidRDefault="00453CE5" w:rsidP="00C33787">
      <w:pPr>
        <w:pStyle w:val="ListParagraph"/>
      </w:pPr>
      <w:r w:rsidRPr="00453CE5">
        <w:t>Ensure that there are emergency contact numbers for all the team and staff.</w:t>
      </w:r>
    </w:p>
    <w:p w14:paraId="7A43379E" w14:textId="77777777" w:rsidR="00453CE5" w:rsidRPr="00453CE5" w:rsidRDefault="00453CE5" w:rsidP="00C33787">
      <w:pPr>
        <w:pStyle w:val="ListParagraph"/>
      </w:pPr>
      <w:r w:rsidRPr="00453CE5">
        <w:t>An itinerary giving as much detail as possible.</w:t>
      </w:r>
    </w:p>
    <w:p w14:paraId="7FB992F1" w14:textId="77777777" w:rsidR="00453CE5" w:rsidRPr="00453CE5" w:rsidRDefault="00453CE5" w:rsidP="00C33787">
      <w:pPr>
        <w:pStyle w:val="ListParagraph"/>
      </w:pPr>
      <w:r w:rsidRPr="00453CE5">
        <w:t>Emergency procedures and telephone contacts.</w:t>
      </w:r>
    </w:p>
    <w:p w14:paraId="0D473325" w14:textId="77777777" w:rsidR="00453CE5" w:rsidRPr="00453CE5" w:rsidRDefault="00453CE5" w:rsidP="00C33787">
      <w:pPr>
        <w:pStyle w:val="ListParagraph"/>
      </w:pPr>
      <w:r w:rsidRPr="00453CE5">
        <w:lastRenderedPageBreak/>
        <w:t>Codes of contact for both staff and children.</w:t>
      </w:r>
    </w:p>
    <w:p w14:paraId="7F81D533" w14:textId="77777777" w:rsidR="00453CE5" w:rsidRPr="00453CE5" w:rsidRDefault="00453CE5" w:rsidP="00C33787">
      <w:pPr>
        <w:pStyle w:val="ListParagraph"/>
      </w:pPr>
      <w:r w:rsidRPr="00453CE5">
        <w:t>Welfare and child protection procedures.</w:t>
      </w:r>
    </w:p>
    <w:p w14:paraId="6348D33B" w14:textId="49C6DAC6" w:rsidR="00453CE5" w:rsidRPr="00C33787" w:rsidRDefault="00453CE5" w:rsidP="00C33787">
      <w:pPr>
        <w:pStyle w:val="Heading2"/>
      </w:pPr>
      <w:bookmarkStart w:id="22" w:name="_Appendix_14"/>
      <w:bookmarkEnd w:id="22"/>
      <w:r w:rsidRPr="00453CE5">
        <w:rPr>
          <w:u w:val="single"/>
        </w:rPr>
        <w:br w:type="page"/>
      </w:r>
      <w:r w:rsidRPr="00453CE5">
        <w:lastRenderedPageBreak/>
        <w:t>Appendix 14</w:t>
      </w:r>
    </w:p>
    <w:p w14:paraId="4F80E39C" w14:textId="53C4BFF8" w:rsidR="00453CE5" w:rsidRPr="00C33787" w:rsidRDefault="00453CE5" w:rsidP="00453CE5">
      <w:pPr>
        <w:rPr>
          <w:b/>
        </w:rPr>
      </w:pPr>
      <w:r w:rsidRPr="00453CE5">
        <w:rPr>
          <w:b/>
        </w:rPr>
        <w:t xml:space="preserve">Social Media Guidance </w:t>
      </w:r>
      <w:r w:rsidR="00C01FF5">
        <w:rPr>
          <w:b/>
        </w:rPr>
        <w:t>–</w:t>
      </w:r>
      <w:r w:rsidRPr="00453CE5">
        <w:rPr>
          <w:b/>
        </w:rPr>
        <w:t xml:space="preserve"> </w:t>
      </w:r>
      <w:r w:rsidR="00C01FF5">
        <w:rPr>
          <w:b/>
        </w:rPr>
        <w:t>The Cheshunt GC</w:t>
      </w:r>
    </w:p>
    <w:p w14:paraId="4932FA50" w14:textId="3A40300E" w:rsidR="00453CE5" w:rsidRDefault="00453CE5" w:rsidP="00453CE5">
      <w:r w:rsidRPr="00453CE5">
        <w:t xml:space="preserve">This guidance gives procedures that will support and underpin the use of social networking and other online services within </w:t>
      </w:r>
      <w:r w:rsidR="00C01FF5">
        <w:t>The Cheshunt GC</w:t>
      </w:r>
      <w:r w:rsidRPr="00453CE5">
        <w:t xml:space="preserve">. It is important that all members, staff, volunteers, coaches, officials/referees, board members, or anyone working on behalf of </w:t>
      </w:r>
      <w:r w:rsidR="00C01FF5">
        <w:t>the Cheshunt GC</w:t>
      </w:r>
      <w:r w:rsidRPr="00453CE5">
        <w:t xml:space="preserve"> are aware of this policy and agree to the following terms.</w:t>
      </w:r>
    </w:p>
    <w:p w14:paraId="468B10D2" w14:textId="77777777" w:rsidR="00C33787" w:rsidRPr="00C33787" w:rsidRDefault="00C33787" w:rsidP="00453CE5"/>
    <w:p w14:paraId="44D6747C" w14:textId="035DDC97" w:rsidR="00453CE5" w:rsidRPr="00453CE5" w:rsidRDefault="00453CE5" w:rsidP="00453CE5">
      <w:pPr>
        <w:rPr>
          <w:b/>
        </w:rPr>
      </w:pPr>
      <w:r w:rsidRPr="00453CE5">
        <w:rPr>
          <w:b/>
        </w:rPr>
        <w:t xml:space="preserve">Advice for Individual </w:t>
      </w:r>
    </w:p>
    <w:p w14:paraId="723FA29E" w14:textId="77777777" w:rsidR="00453CE5" w:rsidRPr="00453CE5" w:rsidRDefault="00453CE5" w:rsidP="00183BD4">
      <w:pPr>
        <w:pStyle w:val="ListParagraph"/>
      </w:pPr>
      <w:r w:rsidRPr="00453CE5">
        <w:t>Do not accept children as contacts on social networking sites if you hold a position of trust with children/young people.</w:t>
      </w:r>
    </w:p>
    <w:p w14:paraId="0E4E84FB" w14:textId="77777777" w:rsidR="00453CE5" w:rsidRPr="00453CE5" w:rsidRDefault="00453CE5" w:rsidP="00183BD4">
      <w:pPr>
        <w:pStyle w:val="ListParagraph"/>
      </w:pPr>
      <w:r w:rsidRPr="00453CE5">
        <w:t>Where contact through social networking sites is used for professional reasons, restrict the communication to professional content and obtain written consent from parents prior to establishing contact.</w:t>
      </w:r>
    </w:p>
    <w:p w14:paraId="75505524" w14:textId="77777777" w:rsidR="00453CE5" w:rsidRPr="00453CE5" w:rsidRDefault="00453CE5" w:rsidP="00183BD4">
      <w:pPr>
        <w:pStyle w:val="ListParagraph"/>
      </w:pPr>
      <w:r w:rsidRPr="00453CE5">
        <w:t xml:space="preserve">Include a third party in any communications to children, </w:t>
      </w:r>
      <w:proofErr w:type="gramStart"/>
      <w:r w:rsidRPr="00453CE5">
        <w:t>e.g.</w:t>
      </w:r>
      <w:proofErr w:type="gramEnd"/>
      <w:r w:rsidRPr="00453CE5">
        <w:t xml:space="preserve"> copy parents into communications.</w:t>
      </w:r>
    </w:p>
    <w:p w14:paraId="25DF3C9E" w14:textId="77777777" w:rsidR="00453CE5" w:rsidRPr="00453CE5" w:rsidRDefault="00453CE5" w:rsidP="00183BD4">
      <w:pPr>
        <w:pStyle w:val="ListParagraph"/>
      </w:pPr>
      <w:r w:rsidRPr="00453CE5">
        <w:t>Use the privacy settings on the various sites to ensure that your content will only be viewed by appropriate people.</w:t>
      </w:r>
    </w:p>
    <w:p w14:paraId="00253AAA" w14:textId="77777777" w:rsidR="00453CE5" w:rsidRPr="00453CE5" w:rsidRDefault="00453CE5" w:rsidP="00183BD4">
      <w:pPr>
        <w:pStyle w:val="ListParagraph"/>
      </w:pPr>
      <w:r w:rsidRPr="00453CE5">
        <w:t xml:space="preserve">Ensure that any content you place on a social networking site is </w:t>
      </w:r>
      <w:proofErr w:type="gramStart"/>
      <w:r w:rsidRPr="00453CE5">
        <w:t>age-appropriate</w:t>
      </w:r>
      <w:proofErr w:type="gramEnd"/>
      <w:r w:rsidRPr="00453CE5">
        <w:t>. Do not use the site to criticise or abuse others.</w:t>
      </w:r>
    </w:p>
    <w:p w14:paraId="2F484741" w14:textId="77777777" w:rsidR="00453CE5" w:rsidRPr="00453CE5" w:rsidRDefault="00453CE5" w:rsidP="00183BD4">
      <w:pPr>
        <w:pStyle w:val="ListParagraph"/>
      </w:pPr>
      <w:r w:rsidRPr="00453CE5">
        <w:t xml:space="preserve">Know where to direct junior members and their parents for information. </w:t>
      </w:r>
    </w:p>
    <w:p w14:paraId="02E244A3" w14:textId="77777777" w:rsidR="00453CE5" w:rsidRPr="00453CE5" w:rsidRDefault="00453CE5" w:rsidP="00183BD4">
      <w:pPr>
        <w:pStyle w:val="ListParagraph"/>
      </w:pPr>
      <w:r w:rsidRPr="00453CE5">
        <w:t>Know how to report concerns.</w:t>
      </w:r>
    </w:p>
    <w:p w14:paraId="057EC4A5" w14:textId="70074382" w:rsidR="00453CE5" w:rsidRPr="00453CE5" w:rsidRDefault="00453CE5" w:rsidP="00453CE5">
      <w:pPr>
        <w:pStyle w:val="ListParagraph"/>
      </w:pPr>
      <w:r w:rsidRPr="00453CE5">
        <w:t>Know how to keep data safe and secure.  This should include the personal contact data of individuals, such as mobile numbers, email addresses and social networking profiles.</w:t>
      </w:r>
    </w:p>
    <w:p w14:paraId="6B4A992C" w14:textId="77777777" w:rsidR="00453CE5" w:rsidRPr="00453CE5" w:rsidRDefault="00453CE5" w:rsidP="00453CE5"/>
    <w:p w14:paraId="502CC8E9" w14:textId="61B5BC06" w:rsidR="00453CE5" w:rsidRPr="00453CE5" w:rsidRDefault="00453CE5" w:rsidP="00453CE5">
      <w:pPr>
        <w:rPr>
          <w:b/>
        </w:rPr>
      </w:pPr>
      <w:r w:rsidRPr="00453CE5">
        <w:rPr>
          <w:b/>
        </w:rPr>
        <w:t xml:space="preserve">Advice for Children </w:t>
      </w:r>
    </w:p>
    <w:p w14:paraId="61248462" w14:textId="77777777" w:rsidR="00453CE5" w:rsidRPr="00453CE5" w:rsidRDefault="00453CE5" w:rsidP="00183BD4">
      <w:pPr>
        <w:pStyle w:val="ListParagraph"/>
      </w:pPr>
      <w:r w:rsidRPr="00453CE5">
        <w:t xml:space="preserve">Consider carefully who you invite to be your friend online and make sure they are who you </w:t>
      </w:r>
      <w:proofErr w:type="gramStart"/>
      <w:r w:rsidRPr="00453CE5">
        <w:t>actually think</w:t>
      </w:r>
      <w:proofErr w:type="gramEnd"/>
      <w:r w:rsidRPr="00453CE5">
        <w:t xml:space="preserve"> they are. </w:t>
      </w:r>
    </w:p>
    <w:p w14:paraId="50F79977" w14:textId="77777777" w:rsidR="00453CE5" w:rsidRPr="00453CE5" w:rsidRDefault="00453CE5" w:rsidP="00183BD4">
      <w:pPr>
        <w:pStyle w:val="ListParagraph"/>
      </w:pPr>
      <w:r w:rsidRPr="00453CE5">
        <w:lastRenderedPageBreak/>
        <w:t xml:space="preserve">There are websites that offer advice about protecting yourself online, such as </w:t>
      </w:r>
      <w:hyperlink r:id="rId14" w:history="1">
        <w:r w:rsidRPr="00FE1102">
          <w:rPr>
            <w:rStyle w:val="Hyperlink"/>
            <w:color w:val="E30137"/>
          </w:rPr>
          <w:t>www.ceop.gov.uk</w:t>
        </w:r>
      </w:hyperlink>
      <w:r w:rsidRPr="00453CE5">
        <w:t xml:space="preserve"> and </w:t>
      </w:r>
      <w:hyperlink r:id="rId15" w:history="1">
        <w:r w:rsidRPr="00FE1102">
          <w:rPr>
            <w:rStyle w:val="Hyperlink"/>
            <w:color w:val="E30137"/>
          </w:rPr>
          <w:t>www.childnet.com</w:t>
        </w:r>
      </w:hyperlink>
      <w:r w:rsidRPr="00FE1102">
        <w:rPr>
          <w:color w:val="E30137"/>
        </w:rPr>
        <w:t xml:space="preserve"> </w:t>
      </w:r>
    </w:p>
    <w:p w14:paraId="45C7395B" w14:textId="77777777" w:rsidR="00453CE5" w:rsidRPr="00453CE5" w:rsidRDefault="00453CE5" w:rsidP="00183BD4">
      <w:pPr>
        <w:pStyle w:val="ListParagraph"/>
      </w:pPr>
      <w:r w:rsidRPr="00453CE5">
        <w:t>Make sure you use privacy settings so that only friends can view your profile.</w:t>
      </w:r>
    </w:p>
    <w:p w14:paraId="06F02AB5" w14:textId="77777777" w:rsidR="00453CE5" w:rsidRPr="00453CE5" w:rsidRDefault="00453CE5" w:rsidP="00183BD4">
      <w:pPr>
        <w:pStyle w:val="ListParagraph"/>
      </w:pPr>
      <w:r w:rsidRPr="00453CE5">
        <w:t xml:space="preserve">Remember that anything you post on websites may be shared with people you </w:t>
      </w:r>
      <w:proofErr w:type="gramStart"/>
      <w:r w:rsidRPr="00453CE5">
        <w:t>don’t</w:t>
      </w:r>
      <w:proofErr w:type="gramEnd"/>
      <w:r w:rsidRPr="00453CE5">
        <w:t xml:space="preserve"> know.</w:t>
      </w:r>
    </w:p>
    <w:p w14:paraId="46A322A4" w14:textId="77777777" w:rsidR="00453CE5" w:rsidRPr="00453CE5" w:rsidRDefault="00453CE5" w:rsidP="00183BD4">
      <w:pPr>
        <w:pStyle w:val="ListParagraph"/>
      </w:pPr>
      <w:r w:rsidRPr="00453CE5">
        <w:t xml:space="preserve">Never post comments, photos, videos, etc., that may upset someone, that are untrue or that are hurtful. Think about whether you may regret posting the content </w:t>
      </w:r>
      <w:proofErr w:type="gramStart"/>
      <w:r w:rsidRPr="00453CE5">
        <w:t>at a later date</w:t>
      </w:r>
      <w:proofErr w:type="gramEnd"/>
      <w:r w:rsidRPr="00453CE5">
        <w:t>.</w:t>
      </w:r>
    </w:p>
    <w:p w14:paraId="7B74D2F4" w14:textId="603CE62D" w:rsidR="00453CE5" w:rsidRPr="00453CE5" w:rsidRDefault="00453CE5" w:rsidP="00183BD4">
      <w:pPr>
        <w:pStyle w:val="ListParagraph"/>
      </w:pPr>
      <w:r w:rsidRPr="00453CE5">
        <w:t xml:space="preserve">If you are worried or upset about something </w:t>
      </w:r>
      <w:proofErr w:type="gramStart"/>
      <w:r w:rsidRPr="00453CE5">
        <w:t>that’s</w:t>
      </w:r>
      <w:proofErr w:type="gramEnd"/>
      <w:r w:rsidRPr="00453CE5">
        <w:t xml:space="preserve"> been posted about you, or by texts you receive from other juniors or adults involved with the club, raise this with your Club Welfare Officer. Alternatively contact your National Governing Body Lead Safeguarding Officer (England Golf</w:t>
      </w:r>
      <w:r w:rsidR="00FE1102">
        <w:t xml:space="preserve"> 01526 </w:t>
      </w:r>
      <w:r w:rsidRPr="00453CE5">
        <w:t xml:space="preserve">351824).  Do not suffer alone. You will be listened to and your concerns will be taken seriously.  </w:t>
      </w:r>
    </w:p>
    <w:p w14:paraId="31EFD20D" w14:textId="1B574270" w:rsidR="00453CE5" w:rsidRPr="00453CE5" w:rsidRDefault="00453CE5" w:rsidP="00453CE5">
      <w:pPr>
        <w:pStyle w:val="ListParagraph"/>
      </w:pPr>
      <w:r w:rsidRPr="00453CE5">
        <w:t xml:space="preserve">If you want to talk to someone anonymously, call Childline on 0800 1111, or contact them on the web at </w:t>
      </w:r>
      <w:hyperlink r:id="rId16" w:history="1">
        <w:r w:rsidR="00FE1102" w:rsidRPr="00FE1102">
          <w:rPr>
            <w:rStyle w:val="Hyperlink"/>
            <w:color w:val="E30137"/>
          </w:rPr>
          <w:t>www.childline.org.uk</w:t>
        </w:r>
      </w:hyperlink>
      <w:r w:rsidRPr="00453CE5">
        <w:t xml:space="preserve">. You can also call the NSPCC on 0808 800 5000. </w:t>
      </w:r>
    </w:p>
    <w:p w14:paraId="5859F7EA" w14:textId="77777777" w:rsidR="00453CE5" w:rsidRPr="00453CE5" w:rsidRDefault="00453CE5" w:rsidP="00453CE5"/>
    <w:p w14:paraId="2E2966A8" w14:textId="237B6A6C" w:rsidR="00453CE5" w:rsidRPr="00453CE5" w:rsidRDefault="00453CE5" w:rsidP="00453CE5">
      <w:pPr>
        <w:rPr>
          <w:b/>
        </w:rPr>
      </w:pPr>
      <w:r w:rsidRPr="00453CE5">
        <w:rPr>
          <w:b/>
        </w:rPr>
        <w:t>Advice for Parents</w:t>
      </w:r>
    </w:p>
    <w:p w14:paraId="0554097C" w14:textId="77777777" w:rsidR="00453CE5" w:rsidRPr="00453CE5" w:rsidRDefault="00453CE5" w:rsidP="00183BD4">
      <w:pPr>
        <w:pStyle w:val="ListParagraph"/>
      </w:pPr>
      <w:r w:rsidRPr="00453CE5">
        <w:t>Make yourself knowledgeable about social networking platforms and how they work.</w:t>
      </w:r>
    </w:p>
    <w:p w14:paraId="03FC9458" w14:textId="77777777" w:rsidR="00453CE5" w:rsidRPr="00453CE5" w:rsidRDefault="00453CE5" w:rsidP="00183BD4">
      <w:pPr>
        <w:pStyle w:val="ListParagraph"/>
      </w:pPr>
      <w:r w:rsidRPr="00453CE5">
        <w:t>Go on the internet with your child and agree what sites are acceptable to visit. Regularly check that they are staying within the agreed limits.</w:t>
      </w:r>
    </w:p>
    <w:p w14:paraId="0BD3B396" w14:textId="77777777" w:rsidR="00453CE5" w:rsidRPr="00453CE5" w:rsidRDefault="00453CE5" w:rsidP="00183BD4">
      <w:pPr>
        <w:pStyle w:val="ListParagraph"/>
      </w:pPr>
      <w:r w:rsidRPr="00453CE5">
        <w:t xml:space="preserve">Encourage your child to talk to you about what they have been doing on the internet. </w:t>
      </w:r>
    </w:p>
    <w:p w14:paraId="539D3D22" w14:textId="77777777" w:rsidR="00453CE5" w:rsidRPr="00453CE5" w:rsidRDefault="00453CE5" w:rsidP="00183BD4">
      <w:pPr>
        <w:pStyle w:val="ListParagraph"/>
      </w:pPr>
      <w:r w:rsidRPr="00453CE5">
        <w:t xml:space="preserve">Make sure they feel able to speak to you if they ever feel uncomfortable, </w:t>
      </w:r>
      <w:proofErr w:type="gramStart"/>
      <w:r w:rsidRPr="00453CE5">
        <w:t>upset</w:t>
      </w:r>
      <w:proofErr w:type="gramEnd"/>
      <w:r w:rsidRPr="00453CE5">
        <w:t xml:space="preserve"> or threatened by anything they see online.</w:t>
      </w:r>
    </w:p>
    <w:p w14:paraId="523F31AB" w14:textId="77777777" w:rsidR="00453CE5" w:rsidRPr="00453CE5" w:rsidRDefault="00453CE5" w:rsidP="00183BD4">
      <w:pPr>
        <w:pStyle w:val="ListParagraph"/>
      </w:pPr>
      <w:r w:rsidRPr="00453CE5">
        <w:t xml:space="preserve">Encourage children to look out for each other when </w:t>
      </w:r>
      <w:proofErr w:type="gramStart"/>
      <w:r w:rsidRPr="00453CE5">
        <w:t>they're</w:t>
      </w:r>
      <w:proofErr w:type="gramEnd"/>
      <w:r w:rsidRPr="00453CE5">
        <w:t xml:space="preserve"> online. Explain that </w:t>
      </w:r>
      <w:proofErr w:type="gramStart"/>
      <w:r w:rsidRPr="00453CE5">
        <w:t>it's</w:t>
      </w:r>
      <w:proofErr w:type="gramEnd"/>
      <w:r w:rsidRPr="00453CE5">
        <w:t xml:space="preserve"> all part of staying safe and having fun together.</w:t>
      </w:r>
    </w:p>
    <w:p w14:paraId="5D6151AC" w14:textId="77777777" w:rsidR="00453CE5" w:rsidRPr="00453CE5" w:rsidRDefault="00453CE5" w:rsidP="00183BD4">
      <w:pPr>
        <w:pStyle w:val="ListParagraph"/>
      </w:pPr>
      <w:r w:rsidRPr="00453CE5">
        <w:t xml:space="preserve">Explain to children that </w:t>
      </w:r>
      <w:proofErr w:type="gramStart"/>
      <w:r w:rsidRPr="00453CE5">
        <w:t>it's</w:t>
      </w:r>
      <w:proofErr w:type="gramEnd"/>
      <w:r w:rsidRPr="00453CE5">
        <w:t xml:space="preserve"> not safe to reveal personal information, such as their name, address or phone number on the internet. Encourage them to use a cool nickname rather than their own name.</w:t>
      </w:r>
    </w:p>
    <w:p w14:paraId="79872A8B" w14:textId="77777777" w:rsidR="00453CE5" w:rsidRPr="00453CE5" w:rsidRDefault="00453CE5" w:rsidP="00183BD4">
      <w:pPr>
        <w:pStyle w:val="ListParagraph"/>
      </w:pPr>
      <w:r w:rsidRPr="00453CE5">
        <w:lastRenderedPageBreak/>
        <w:t>Attachments and links in emails can contain viruses and may expose children and young people to inappropriate material. Teach children to only open attachments or click on links from people they know.</w:t>
      </w:r>
    </w:p>
    <w:p w14:paraId="51780863" w14:textId="77777777" w:rsidR="00453CE5" w:rsidRPr="00453CE5" w:rsidRDefault="00453CE5" w:rsidP="00453CE5"/>
    <w:p w14:paraId="1DE4854D" w14:textId="50AE860D" w:rsidR="00453CE5" w:rsidRPr="00453CE5" w:rsidRDefault="00453CE5" w:rsidP="00453CE5">
      <w:pPr>
        <w:rPr>
          <w:b/>
        </w:rPr>
      </w:pPr>
      <w:r w:rsidRPr="00453CE5">
        <w:rPr>
          <w:b/>
        </w:rPr>
        <w:t>Further Advice for Parents of Young Golfers</w:t>
      </w:r>
    </w:p>
    <w:p w14:paraId="62DAAE5E" w14:textId="77777777" w:rsidR="00453CE5" w:rsidRPr="00453CE5" w:rsidRDefault="00453CE5" w:rsidP="00183BD4">
      <w:pPr>
        <w:pStyle w:val="ListParagraph"/>
      </w:pPr>
      <w:r w:rsidRPr="00453CE5">
        <w:t xml:space="preserve">If you are concerned about any texts, social networking posts or any other use of communication technology by members of the golf club, </w:t>
      </w:r>
      <w:proofErr w:type="gramStart"/>
      <w:r w:rsidRPr="00453CE5">
        <w:t>volunteers</w:t>
      </w:r>
      <w:proofErr w:type="gramEnd"/>
      <w:r w:rsidRPr="00453CE5">
        <w:t xml:space="preserve"> or members of staff, raise this with the Club Welfare Officer. They will </w:t>
      </w:r>
      <w:proofErr w:type="gramStart"/>
      <w:r w:rsidRPr="00453CE5">
        <w:t>look into</w:t>
      </w:r>
      <w:proofErr w:type="gramEnd"/>
      <w:r w:rsidRPr="00453CE5">
        <w:t xml:space="preserve"> the matter and take appropriate action. Alternatively contact England Golf Lead Safeguarding Officer Tel 01526 351824.</w:t>
      </w:r>
    </w:p>
    <w:p w14:paraId="7A602C5A" w14:textId="77777777" w:rsidR="00453CE5" w:rsidRPr="00453CE5" w:rsidRDefault="00453CE5" w:rsidP="00183BD4">
      <w:pPr>
        <w:pStyle w:val="ListParagraph"/>
      </w:pPr>
      <w:r w:rsidRPr="00453CE5">
        <w:t>In addition to reporting concerns to England Golf (National Governing Body), you should immediately report possible online abuse to the Child Exploitation and Online Protection Centre (CEOP) or the police. Law enforcement agencies and the internet service provider may need to take urgent steps to locate a child and/or remove the content from the internet.  Where a young person may be in immediate danger, dial 999.</w:t>
      </w:r>
    </w:p>
    <w:p w14:paraId="56928197" w14:textId="77777777" w:rsidR="00453CE5" w:rsidRPr="00453CE5" w:rsidRDefault="00453CE5" w:rsidP="00183BD4">
      <w:pPr>
        <w:pStyle w:val="ListParagraph"/>
      </w:pPr>
      <w:r w:rsidRPr="00453CE5">
        <w:t xml:space="preserve">Do not post/send negative or critical comments or messages about other children in the club, </w:t>
      </w:r>
      <w:proofErr w:type="gramStart"/>
      <w:r w:rsidRPr="00453CE5">
        <w:t>staff</w:t>
      </w:r>
      <w:proofErr w:type="gramEnd"/>
      <w:r w:rsidRPr="00453CE5">
        <w:t xml:space="preserve"> or volunteers. If you have concerns about a person, these should be raised using appropriate channels within the club and not using social media.</w:t>
      </w:r>
    </w:p>
    <w:p w14:paraId="4D82524D" w14:textId="77777777" w:rsidR="00453CE5" w:rsidRPr="00453CE5" w:rsidRDefault="00453CE5" w:rsidP="00183BD4">
      <w:pPr>
        <w:pStyle w:val="ListParagraph"/>
      </w:pPr>
      <w:r w:rsidRPr="00453CE5">
        <w:t>If you wish to speak to an external organisation for advice, you can contact the NSPCC helpline on 0808 800 5000.</w:t>
      </w:r>
    </w:p>
    <w:p w14:paraId="4FEA0981" w14:textId="5259923D" w:rsidR="00453CE5" w:rsidRPr="00183BD4" w:rsidRDefault="00453CE5" w:rsidP="00183BD4">
      <w:pPr>
        <w:pStyle w:val="Heading2"/>
      </w:pPr>
      <w:bookmarkStart w:id="23" w:name="_Appendix_15"/>
      <w:bookmarkEnd w:id="23"/>
      <w:r w:rsidRPr="00453CE5">
        <w:br w:type="page"/>
      </w:r>
      <w:r w:rsidRPr="00453CE5">
        <w:lastRenderedPageBreak/>
        <w:t>Appendix 15</w:t>
      </w:r>
    </w:p>
    <w:p w14:paraId="7B09F272" w14:textId="47A58E9D" w:rsidR="00453CE5" w:rsidRPr="00453CE5" w:rsidRDefault="00453CE5" w:rsidP="00453CE5">
      <w:pPr>
        <w:rPr>
          <w:b/>
          <w:bCs/>
        </w:rPr>
      </w:pPr>
      <w:r w:rsidRPr="00453CE5">
        <w:rPr>
          <w:b/>
          <w:bCs/>
        </w:rPr>
        <w:t xml:space="preserve">Whistleblowing Policy </w:t>
      </w:r>
      <w:r w:rsidR="00C01FF5">
        <w:rPr>
          <w:b/>
          <w:bCs/>
        </w:rPr>
        <w:t>–</w:t>
      </w:r>
      <w:r w:rsidRPr="00453CE5">
        <w:rPr>
          <w:b/>
          <w:bCs/>
        </w:rPr>
        <w:t xml:space="preserve"> </w:t>
      </w:r>
      <w:r w:rsidR="00C01FF5">
        <w:rPr>
          <w:b/>
          <w:bCs/>
        </w:rPr>
        <w:t>The Cheshunt GC</w:t>
      </w:r>
    </w:p>
    <w:p w14:paraId="6E722DA8" w14:textId="6DECCD62" w:rsidR="00453CE5" w:rsidRPr="00453CE5" w:rsidRDefault="00453CE5" w:rsidP="00453CE5">
      <w:r w:rsidRPr="00453CE5">
        <w:t xml:space="preserve">Safeguarding children, young people and adults at risk requires everyone to be committed to the highest possible standards of openness, </w:t>
      </w:r>
      <w:proofErr w:type="gramStart"/>
      <w:r w:rsidRPr="00453CE5">
        <w:t>integrity</w:t>
      </w:r>
      <w:proofErr w:type="gramEnd"/>
      <w:r w:rsidRPr="00453CE5">
        <w:t xml:space="preserve"> and accountability. </w:t>
      </w:r>
    </w:p>
    <w:p w14:paraId="34504DDC" w14:textId="3090207D" w:rsidR="00453CE5" w:rsidRPr="00453CE5" w:rsidRDefault="00453CE5" w:rsidP="00453CE5">
      <w:r w:rsidRPr="00453CE5">
        <w:t>As a club, we are committed to encouraging and maintaining a culture where people feel able to raise a genuine safeguarding concern and are confident that it will be taken seriously.</w:t>
      </w:r>
    </w:p>
    <w:p w14:paraId="1364B2ED" w14:textId="7D9C805A" w:rsidR="00453CE5" w:rsidRPr="00453CE5" w:rsidRDefault="00453CE5" w:rsidP="00453CE5">
      <w:r w:rsidRPr="00453CE5">
        <w:t xml:space="preserve">You may be the first to recognise that something is wrong but feel that you cannot express your concerns as this may be disloyal to your colleagues or you may that </w:t>
      </w:r>
      <w:r w:rsidR="00FE1102">
        <w:t>y</w:t>
      </w:r>
      <w:r w:rsidRPr="00453CE5">
        <w:t xml:space="preserve">ou will be the victim of harassment or victimisation as a result. </w:t>
      </w:r>
    </w:p>
    <w:p w14:paraId="1930DD74" w14:textId="77777777" w:rsidR="00453CE5" w:rsidRPr="00453CE5" w:rsidRDefault="00453CE5" w:rsidP="00453CE5">
      <w:r w:rsidRPr="00453CE5">
        <w:t xml:space="preserve">Children, Young People and Adults at risk need someone like you to safeguard their welfare. </w:t>
      </w:r>
    </w:p>
    <w:p w14:paraId="2E4B704F" w14:textId="4492311E" w:rsidR="00453CE5" w:rsidRPr="00453CE5" w:rsidRDefault="00453CE5" w:rsidP="00453CE5">
      <w:r w:rsidRPr="00453CE5">
        <w:t xml:space="preserve"> </w:t>
      </w:r>
    </w:p>
    <w:p w14:paraId="33506E6B" w14:textId="37731EEB" w:rsidR="00453CE5" w:rsidRPr="00183BD4" w:rsidRDefault="00453CE5" w:rsidP="00453CE5">
      <w:pPr>
        <w:rPr>
          <w:b/>
        </w:rPr>
      </w:pPr>
      <w:r w:rsidRPr="00453CE5">
        <w:rPr>
          <w:b/>
        </w:rPr>
        <w:t>What is whistle blowing?</w:t>
      </w:r>
    </w:p>
    <w:p w14:paraId="7B3B3389" w14:textId="56760119" w:rsidR="00453CE5" w:rsidRPr="00453CE5" w:rsidRDefault="00453CE5" w:rsidP="00453CE5">
      <w:r w:rsidRPr="00453CE5">
        <w:t>In the context of safeguarding, “whistle blowing” is when someone raises a concern about the well-being of a child or an adult at risk.</w:t>
      </w:r>
    </w:p>
    <w:p w14:paraId="74249146" w14:textId="08151339" w:rsidR="00453CE5" w:rsidRPr="00453CE5" w:rsidRDefault="00453CE5" w:rsidP="00453CE5">
      <w:r w:rsidRPr="00453CE5">
        <w:t>A whistle blower may be:</w:t>
      </w:r>
    </w:p>
    <w:p w14:paraId="39E60F95" w14:textId="77777777" w:rsidR="00453CE5" w:rsidRPr="00453CE5" w:rsidRDefault="00453CE5" w:rsidP="00183BD4">
      <w:pPr>
        <w:pStyle w:val="ListParagraph"/>
      </w:pPr>
      <w:r w:rsidRPr="00453CE5">
        <w:t xml:space="preserve">a </w:t>
      </w:r>
      <w:proofErr w:type="gramStart"/>
      <w:r w:rsidRPr="00453CE5">
        <w:t>player;</w:t>
      </w:r>
      <w:proofErr w:type="gramEnd"/>
    </w:p>
    <w:p w14:paraId="49F0A95C" w14:textId="77777777" w:rsidR="00453CE5" w:rsidRPr="00453CE5" w:rsidRDefault="00453CE5" w:rsidP="00183BD4">
      <w:pPr>
        <w:pStyle w:val="ListParagraph"/>
      </w:pPr>
      <w:r w:rsidRPr="00453CE5">
        <w:t xml:space="preserve">a </w:t>
      </w:r>
      <w:proofErr w:type="gramStart"/>
      <w:r w:rsidRPr="00453CE5">
        <w:t>volunteer;</w:t>
      </w:r>
      <w:proofErr w:type="gramEnd"/>
    </w:p>
    <w:p w14:paraId="309E0D48" w14:textId="77777777" w:rsidR="00453CE5" w:rsidRPr="00453CE5" w:rsidRDefault="00453CE5" w:rsidP="00183BD4">
      <w:pPr>
        <w:pStyle w:val="ListParagraph"/>
      </w:pPr>
      <w:r w:rsidRPr="00453CE5">
        <w:t xml:space="preserve">a </w:t>
      </w:r>
      <w:proofErr w:type="gramStart"/>
      <w:r w:rsidRPr="00453CE5">
        <w:t>coach;</w:t>
      </w:r>
      <w:proofErr w:type="gramEnd"/>
    </w:p>
    <w:p w14:paraId="3A705B59" w14:textId="77777777" w:rsidR="00453CE5" w:rsidRPr="00453CE5" w:rsidRDefault="00453CE5" w:rsidP="00183BD4">
      <w:pPr>
        <w:pStyle w:val="ListParagraph"/>
      </w:pPr>
      <w:proofErr w:type="gramStart"/>
      <w:r w:rsidRPr="00453CE5">
        <w:t>other</w:t>
      </w:r>
      <w:proofErr w:type="gramEnd"/>
      <w:r w:rsidRPr="00453CE5">
        <w:t xml:space="preserve"> member of staff;</w:t>
      </w:r>
    </w:p>
    <w:p w14:paraId="036D3728" w14:textId="77777777" w:rsidR="00453CE5" w:rsidRPr="00453CE5" w:rsidRDefault="00453CE5" w:rsidP="00183BD4">
      <w:pPr>
        <w:pStyle w:val="ListParagraph"/>
      </w:pPr>
      <w:r w:rsidRPr="00453CE5">
        <w:t xml:space="preserve">an </w:t>
      </w:r>
      <w:proofErr w:type="gramStart"/>
      <w:r w:rsidRPr="00453CE5">
        <w:t>official;</w:t>
      </w:r>
      <w:proofErr w:type="gramEnd"/>
    </w:p>
    <w:p w14:paraId="0FE9BA7F" w14:textId="77777777" w:rsidR="00453CE5" w:rsidRPr="00453CE5" w:rsidRDefault="00453CE5" w:rsidP="00183BD4">
      <w:pPr>
        <w:pStyle w:val="ListParagraph"/>
      </w:pPr>
      <w:r w:rsidRPr="00453CE5">
        <w:t xml:space="preserve">a </w:t>
      </w:r>
      <w:proofErr w:type="gramStart"/>
      <w:r w:rsidRPr="00453CE5">
        <w:t>parent;</w:t>
      </w:r>
      <w:proofErr w:type="gramEnd"/>
    </w:p>
    <w:p w14:paraId="14A4601F" w14:textId="77777777" w:rsidR="00453CE5" w:rsidRPr="00453CE5" w:rsidRDefault="00453CE5" w:rsidP="00183BD4">
      <w:pPr>
        <w:pStyle w:val="ListParagraph"/>
      </w:pPr>
      <w:r w:rsidRPr="00453CE5">
        <w:t>a member of the public.</w:t>
      </w:r>
    </w:p>
    <w:p w14:paraId="37359123" w14:textId="627D4AB2" w:rsidR="00453CE5" w:rsidRDefault="00453CE5" w:rsidP="00453CE5"/>
    <w:p w14:paraId="7BA788CB" w14:textId="6537D6CB" w:rsidR="00183BD4" w:rsidRDefault="00183BD4" w:rsidP="00453CE5"/>
    <w:p w14:paraId="2A381E1D" w14:textId="77777777" w:rsidR="00183BD4" w:rsidRPr="00453CE5" w:rsidRDefault="00183BD4" w:rsidP="00453CE5"/>
    <w:p w14:paraId="3501AE7B" w14:textId="45E7F562" w:rsidR="00453CE5" w:rsidRPr="00453CE5" w:rsidRDefault="00453CE5" w:rsidP="00453CE5">
      <w:pPr>
        <w:rPr>
          <w:b/>
        </w:rPr>
      </w:pPr>
      <w:r w:rsidRPr="00453CE5">
        <w:rPr>
          <w:b/>
        </w:rPr>
        <w:lastRenderedPageBreak/>
        <w:t>Reasons for whistle blowing:</w:t>
      </w:r>
    </w:p>
    <w:p w14:paraId="4699DC00" w14:textId="6EBD88F1" w:rsidR="00453CE5" w:rsidRPr="00183BD4" w:rsidRDefault="00453CE5" w:rsidP="00453CE5">
      <w:r w:rsidRPr="00453CE5">
        <w:t>Those involved in sport must acknowledge their individual responsibilities and bring matters of concern to the attention of the relevant people and/or agencies. Although this can be difficult it is particularly important where the welfare of children may be at risk.</w:t>
      </w:r>
    </w:p>
    <w:p w14:paraId="1799C551" w14:textId="77777777" w:rsidR="00453CE5" w:rsidRPr="00453CE5" w:rsidRDefault="00453CE5" w:rsidP="00453CE5">
      <w:proofErr w:type="gramStart"/>
      <w:r w:rsidRPr="00453CE5">
        <w:t>Each individual</w:t>
      </w:r>
      <w:proofErr w:type="gramEnd"/>
      <w:r w:rsidRPr="00453CE5">
        <w:t xml:space="preserve"> has a responsibility for raising concerns about unacceptable practice or behaviour:</w:t>
      </w:r>
    </w:p>
    <w:p w14:paraId="01337BB0" w14:textId="77777777" w:rsidR="00453CE5" w:rsidRPr="00453CE5" w:rsidRDefault="00453CE5" w:rsidP="00183BD4">
      <w:pPr>
        <w:pStyle w:val="ListParagraph"/>
      </w:pPr>
      <w:r w:rsidRPr="00453CE5">
        <w:t>To protect or reduce risk to others</w:t>
      </w:r>
    </w:p>
    <w:p w14:paraId="2F1CB873" w14:textId="77777777" w:rsidR="00453CE5" w:rsidRPr="00453CE5" w:rsidRDefault="00453CE5" w:rsidP="00183BD4">
      <w:pPr>
        <w:pStyle w:val="ListParagraph"/>
      </w:pPr>
      <w:r w:rsidRPr="00453CE5">
        <w:t>To prevent a problem from becoming worse or more widespread</w:t>
      </w:r>
    </w:p>
    <w:p w14:paraId="7BDCDF61" w14:textId="77777777" w:rsidR="00453CE5" w:rsidRPr="00453CE5" w:rsidRDefault="00453CE5" w:rsidP="00183BD4">
      <w:pPr>
        <w:pStyle w:val="ListParagraph"/>
      </w:pPr>
      <w:r w:rsidRPr="00453CE5">
        <w:t>To prevent becoming implicated yourself</w:t>
      </w:r>
    </w:p>
    <w:p w14:paraId="33C78927" w14:textId="77777777" w:rsidR="00453CE5" w:rsidRPr="00453CE5" w:rsidRDefault="00453CE5" w:rsidP="00453CE5">
      <w:pPr>
        <w:rPr>
          <w:b/>
        </w:rPr>
      </w:pPr>
    </w:p>
    <w:p w14:paraId="64E586FA" w14:textId="783B654E" w:rsidR="00453CE5" w:rsidRPr="00453CE5" w:rsidRDefault="00453CE5" w:rsidP="00453CE5">
      <w:pPr>
        <w:rPr>
          <w:b/>
        </w:rPr>
      </w:pPr>
      <w:r w:rsidRPr="00453CE5">
        <w:rPr>
          <w:b/>
        </w:rPr>
        <w:t xml:space="preserve">What prevents those individuals from whistle </w:t>
      </w:r>
      <w:proofErr w:type="gramStart"/>
      <w:r w:rsidRPr="00453CE5">
        <w:rPr>
          <w:b/>
        </w:rPr>
        <w:t>blowing:</w:t>
      </w:r>
      <w:proofErr w:type="gramEnd"/>
    </w:p>
    <w:p w14:paraId="547808EC" w14:textId="77777777" w:rsidR="00453CE5" w:rsidRPr="00453CE5" w:rsidRDefault="00453CE5" w:rsidP="00183BD4">
      <w:pPr>
        <w:pStyle w:val="ListParagraph"/>
      </w:pPr>
      <w:r w:rsidRPr="00453CE5">
        <w:t>Starting a chain of events that they have no control of</w:t>
      </w:r>
    </w:p>
    <w:p w14:paraId="1BFB395A" w14:textId="77777777" w:rsidR="00453CE5" w:rsidRPr="00453CE5" w:rsidRDefault="00453CE5" w:rsidP="00183BD4">
      <w:pPr>
        <w:pStyle w:val="ListParagraph"/>
      </w:pPr>
      <w:r w:rsidRPr="00453CE5">
        <w:t>Disrupting work or training</w:t>
      </w:r>
    </w:p>
    <w:p w14:paraId="0FD3EF97" w14:textId="77777777" w:rsidR="00453CE5" w:rsidRPr="00453CE5" w:rsidRDefault="00453CE5" w:rsidP="00183BD4">
      <w:pPr>
        <w:pStyle w:val="ListParagraph"/>
      </w:pPr>
      <w:r w:rsidRPr="00453CE5">
        <w:t>Fear of getting it wrong or making a mistake</w:t>
      </w:r>
    </w:p>
    <w:p w14:paraId="509B28AE" w14:textId="77777777" w:rsidR="00453CE5" w:rsidRPr="00453CE5" w:rsidRDefault="00453CE5" w:rsidP="00183BD4">
      <w:pPr>
        <w:pStyle w:val="ListParagraph"/>
      </w:pPr>
      <w:r w:rsidRPr="00453CE5">
        <w:t>Fear of repercussions</w:t>
      </w:r>
    </w:p>
    <w:p w14:paraId="6B747738" w14:textId="77777777" w:rsidR="00453CE5" w:rsidRPr="00453CE5" w:rsidRDefault="00453CE5" w:rsidP="00183BD4">
      <w:pPr>
        <w:pStyle w:val="ListParagraph"/>
      </w:pPr>
      <w:r w:rsidRPr="00453CE5">
        <w:t>Fear of damaging careers</w:t>
      </w:r>
    </w:p>
    <w:p w14:paraId="425C0BFC" w14:textId="78E94264" w:rsidR="00453CE5" w:rsidRPr="00183BD4" w:rsidRDefault="00453CE5" w:rsidP="00453CE5">
      <w:pPr>
        <w:pStyle w:val="ListParagraph"/>
      </w:pPr>
      <w:r w:rsidRPr="00453CE5">
        <w:t xml:space="preserve">Fear of not being believed. </w:t>
      </w:r>
    </w:p>
    <w:p w14:paraId="4421C8C6" w14:textId="27A4FCC0" w:rsidR="00453CE5" w:rsidRPr="00453CE5" w:rsidRDefault="00453CE5" w:rsidP="00453CE5">
      <w:r w:rsidRPr="00453CE5">
        <w:t>If a child or an adult at risk is in immediate danger or risk of harm, the police should be contacted by calling 999.</w:t>
      </w:r>
    </w:p>
    <w:p w14:paraId="7054F290" w14:textId="6F07D936" w:rsidR="00453CE5" w:rsidRPr="00183BD4" w:rsidRDefault="00453CE5" w:rsidP="00453CE5">
      <w:pPr>
        <w:rPr>
          <w:b/>
          <w:bCs/>
        </w:rPr>
      </w:pPr>
      <w:r w:rsidRPr="00453CE5">
        <w:t>Where a child or an adult at risk is not in immediate danger</w:t>
      </w:r>
      <w:r w:rsidRPr="00453CE5">
        <w:rPr>
          <w:bCs/>
        </w:rPr>
        <w:t xml:space="preserve"> t</w:t>
      </w:r>
      <w:r w:rsidRPr="00453CE5">
        <w:t xml:space="preserve">he first person you should report your suspicion or allegation to is your Club Welfare Officer. If for any reason you cannot, or do not wish to report the matter to your Club Welfare Officer please contact </w:t>
      </w:r>
      <w:r w:rsidR="007E7205">
        <w:t>Brendan Tonks</w:t>
      </w:r>
      <w:r w:rsidRPr="00453CE5">
        <w:t xml:space="preserve"> England Golf Lead Safeguarding Officer on 01526 3518</w:t>
      </w:r>
      <w:r w:rsidR="007E7205">
        <w:t>56</w:t>
      </w:r>
      <w:r w:rsidRPr="00453CE5">
        <w:t xml:space="preserve"> or email </w:t>
      </w:r>
      <w:hyperlink r:id="rId17" w:history="1">
        <w:r w:rsidRPr="00FE1102">
          <w:rPr>
            <w:rStyle w:val="Hyperlink"/>
            <w:color w:val="E30137"/>
          </w:rPr>
          <w:t>safeguarding@englandgolf.org</w:t>
        </w:r>
      </w:hyperlink>
    </w:p>
    <w:p w14:paraId="05EA7B86" w14:textId="77777777" w:rsidR="00453CE5" w:rsidRPr="00453CE5" w:rsidRDefault="00453CE5" w:rsidP="00453CE5">
      <w:proofErr w:type="gramStart"/>
      <w:r w:rsidRPr="00453CE5">
        <w:t>Alternatively</w:t>
      </w:r>
      <w:proofErr w:type="gramEnd"/>
      <w:r w:rsidRPr="00453CE5">
        <w:t xml:space="preserve"> you can contact the Local Authority Designated Officer (LADO) or the NSPCC on 0808 800 5000. </w:t>
      </w:r>
    </w:p>
    <w:p w14:paraId="7D632104" w14:textId="77777777" w:rsidR="00183BD4" w:rsidRDefault="00183BD4" w:rsidP="00453CE5">
      <w:pPr>
        <w:rPr>
          <w:b/>
        </w:rPr>
      </w:pPr>
    </w:p>
    <w:p w14:paraId="318644D1" w14:textId="77777777" w:rsidR="00183BD4" w:rsidRDefault="00183BD4" w:rsidP="00453CE5">
      <w:pPr>
        <w:rPr>
          <w:b/>
        </w:rPr>
      </w:pPr>
    </w:p>
    <w:p w14:paraId="3A575DE8" w14:textId="070ACE4F" w:rsidR="00453CE5" w:rsidRPr="00453CE5" w:rsidRDefault="00453CE5" w:rsidP="00453CE5">
      <w:pPr>
        <w:rPr>
          <w:b/>
        </w:rPr>
      </w:pPr>
      <w:r w:rsidRPr="00453CE5">
        <w:rPr>
          <w:b/>
        </w:rPr>
        <w:lastRenderedPageBreak/>
        <w:t>Information to include when raising a concern</w:t>
      </w:r>
    </w:p>
    <w:p w14:paraId="3E40DFDD" w14:textId="44997202" w:rsidR="00453CE5" w:rsidRPr="00453CE5" w:rsidRDefault="00453CE5" w:rsidP="00453CE5">
      <w:r w:rsidRPr="00453CE5">
        <w:t>The whistle blower should provide as much information as possible regarding the incident or circumstance which has given rise to the concern, including:</w:t>
      </w:r>
    </w:p>
    <w:p w14:paraId="59D90577" w14:textId="77777777" w:rsidR="00453CE5" w:rsidRPr="00453CE5" w:rsidRDefault="00453CE5" w:rsidP="00183BD4">
      <w:pPr>
        <w:pStyle w:val="ListParagraph"/>
      </w:pPr>
      <w:r w:rsidRPr="00453CE5">
        <w:t>their name and contact details (unless they wish to remain anonymous</w:t>
      </w:r>
      <w:proofErr w:type="gramStart"/>
      <w:r w:rsidRPr="00453CE5">
        <w:t>);</w:t>
      </w:r>
      <w:proofErr w:type="gramEnd"/>
    </w:p>
    <w:p w14:paraId="75B37A72" w14:textId="77777777" w:rsidR="00453CE5" w:rsidRPr="00453CE5" w:rsidRDefault="00453CE5" w:rsidP="00183BD4">
      <w:pPr>
        <w:pStyle w:val="ListParagraph"/>
      </w:pPr>
      <w:r w:rsidRPr="00453CE5">
        <w:t xml:space="preserve">names of individuals </w:t>
      </w:r>
      <w:proofErr w:type="gramStart"/>
      <w:r w:rsidRPr="00453CE5">
        <w:t>involved;</w:t>
      </w:r>
      <w:proofErr w:type="gramEnd"/>
    </w:p>
    <w:p w14:paraId="016D6DEA" w14:textId="77777777" w:rsidR="00453CE5" w:rsidRPr="00453CE5" w:rsidRDefault="00453CE5" w:rsidP="00183BD4">
      <w:pPr>
        <w:pStyle w:val="ListParagraph"/>
      </w:pPr>
      <w:r w:rsidRPr="00453CE5">
        <w:t xml:space="preserve">date, </w:t>
      </w:r>
      <w:proofErr w:type="gramStart"/>
      <w:r w:rsidRPr="00453CE5">
        <w:t>time</w:t>
      </w:r>
      <w:proofErr w:type="gramEnd"/>
      <w:r w:rsidRPr="00453CE5">
        <w:t xml:space="preserve"> and location of incident/circumstance; and</w:t>
      </w:r>
    </w:p>
    <w:p w14:paraId="4E3A2C9E" w14:textId="3DA08146" w:rsidR="00453CE5" w:rsidRPr="00453CE5" w:rsidRDefault="00453CE5" w:rsidP="00453CE5">
      <w:pPr>
        <w:pStyle w:val="ListParagraph"/>
      </w:pPr>
      <w:r w:rsidRPr="00453CE5">
        <w:t>whether any witnesses were present.</w:t>
      </w:r>
    </w:p>
    <w:p w14:paraId="28CE7813" w14:textId="68C845FF" w:rsidR="00453CE5" w:rsidRPr="00453CE5" w:rsidRDefault="00C01FF5" w:rsidP="00453CE5">
      <w:r>
        <w:t>The Cheshunt GC</w:t>
      </w:r>
      <w:r w:rsidR="00453CE5" w:rsidRPr="00453CE5">
        <w:t xml:space="preserve"> assures that all involved will be treated fairly and that all concerns will be properly considered. In cases where suspicions prove to be unfounded, no action will be taken against those who report their concerns, provided they acted in good faith and without malicious intent.</w:t>
      </w:r>
    </w:p>
    <w:p w14:paraId="4364FF0F" w14:textId="77777777" w:rsidR="00453CE5" w:rsidRPr="00453CE5" w:rsidRDefault="00453CE5" w:rsidP="00453CE5"/>
    <w:p w14:paraId="6A3DA484" w14:textId="518C21B0" w:rsidR="00453CE5" w:rsidRPr="00453CE5" w:rsidRDefault="00453CE5" w:rsidP="00453CE5">
      <w:pPr>
        <w:rPr>
          <w:b/>
          <w:bCs/>
        </w:rPr>
      </w:pPr>
      <w:r w:rsidRPr="00453CE5">
        <w:rPr>
          <w:b/>
          <w:bCs/>
        </w:rPr>
        <w:t>What happens next?</w:t>
      </w:r>
    </w:p>
    <w:p w14:paraId="59DD4F6B" w14:textId="63C4F32A" w:rsidR="00453CE5" w:rsidRPr="00453CE5" w:rsidRDefault="00453CE5" w:rsidP="00183BD4">
      <w:pPr>
        <w:pStyle w:val="ListParagraph"/>
      </w:pPr>
      <w:r w:rsidRPr="00453CE5">
        <w:t xml:space="preserve">You should be given information on the nature and progress of any enquiries – this may vary depending on the nature and result of the investigations. </w:t>
      </w:r>
    </w:p>
    <w:p w14:paraId="00519EA1" w14:textId="46FC00C4" w:rsidR="00453CE5" w:rsidRPr="00453CE5" w:rsidRDefault="00453CE5" w:rsidP="00183BD4">
      <w:pPr>
        <w:pStyle w:val="ListParagraph"/>
      </w:pPr>
      <w:r w:rsidRPr="00453CE5">
        <w:t>All concerns will be treated in confidence. During the process of investigating the matter, every effort will be made to keep the identity of those raising the concern</w:t>
      </w:r>
      <w:r w:rsidR="00183BD4">
        <w:t xml:space="preserve"> </w:t>
      </w:r>
      <w:r w:rsidRPr="00453CE5">
        <w:t>to the minimum number of individuals practicable.</w:t>
      </w:r>
    </w:p>
    <w:p w14:paraId="5251EDE5" w14:textId="035E67B3" w:rsidR="00453CE5" w:rsidRPr="00453CE5" w:rsidRDefault="00453CE5" w:rsidP="00183BD4">
      <w:pPr>
        <w:pStyle w:val="ListParagraph"/>
      </w:pPr>
      <w:r w:rsidRPr="00453CE5">
        <w:t>Your Club has a responsibility to protect you from harassment or victimisation</w:t>
      </w:r>
    </w:p>
    <w:p w14:paraId="5E7DB665" w14:textId="22BDAA0A" w:rsidR="00453CE5" w:rsidRPr="00453CE5" w:rsidRDefault="00453CE5" w:rsidP="00183BD4">
      <w:pPr>
        <w:pStyle w:val="ListParagraph"/>
      </w:pPr>
      <w:r w:rsidRPr="00453CE5">
        <w:t>No action will be taken against you if the concern proves to be unfounded and was raised in good faith</w:t>
      </w:r>
    </w:p>
    <w:p w14:paraId="65DCA40B" w14:textId="32C15099" w:rsidR="00453CE5" w:rsidRPr="00453CE5" w:rsidRDefault="00453CE5" w:rsidP="00183BD4">
      <w:pPr>
        <w:pStyle w:val="ListParagraph"/>
      </w:pPr>
      <w:r w:rsidRPr="00453CE5">
        <w:t>Malicious allegations may be considered a disciplinary offence</w:t>
      </w:r>
    </w:p>
    <w:p w14:paraId="4ED86AAE" w14:textId="3D3DC7B0" w:rsidR="00453CE5" w:rsidRPr="00453CE5" w:rsidRDefault="00453CE5" w:rsidP="00453CE5">
      <w:r w:rsidRPr="00453CE5">
        <w:t xml:space="preserve">The Public Interest Disclosure Act 1998 protects whistle blowers from victimisation, </w:t>
      </w:r>
      <w:proofErr w:type="gramStart"/>
      <w:r w:rsidRPr="00453CE5">
        <w:t>discipline</w:t>
      </w:r>
      <w:proofErr w:type="gramEnd"/>
      <w:r w:rsidRPr="00453CE5">
        <w:t xml:space="preserve"> or dismissal where they raise genuine concerns of misconduct or malpractice. </w:t>
      </w:r>
    </w:p>
    <w:p w14:paraId="5F817C29" w14:textId="77777777" w:rsidR="00453CE5" w:rsidRPr="00453CE5" w:rsidRDefault="00453CE5" w:rsidP="00453CE5">
      <w:r w:rsidRPr="00453CE5">
        <w:t xml:space="preserve">If the whistle blower does not believe that the concern has been dealt with appropriately and wishes to speak to someone outside the club or the England Golf Governance Department the NSPCC Whistleblowing advice line should be contacted on 0800 028 0285 or by emailing </w:t>
      </w:r>
      <w:hyperlink r:id="rId18" w:history="1">
        <w:r w:rsidRPr="00183BD4">
          <w:rPr>
            <w:rStyle w:val="Hyperlink"/>
            <w:color w:val="E30137"/>
          </w:rPr>
          <w:t>help@nspcc.org.uk</w:t>
        </w:r>
      </w:hyperlink>
      <w:r w:rsidRPr="00183BD4">
        <w:rPr>
          <w:color w:val="E30137"/>
        </w:rPr>
        <w:t>.</w:t>
      </w:r>
    </w:p>
    <w:p w14:paraId="058520C4" w14:textId="023D7A97" w:rsidR="00453CE5" w:rsidRDefault="00453CE5" w:rsidP="00453CE5">
      <w:pPr>
        <w:rPr>
          <w:b/>
        </w:rPr>
      </w:pPr>
    </w:p>
    <w:p w14:paraId="5F25AEEA" w14:textId="77777777" w:rsidR="00183BD4" w:rsidRDefault="00183BD4" w:rsidP="00183BD4">
      <w:pPr>
        <w:pStyle w:val="Heading2"/>
      </w:pPr>
      <w:bookmarkStart w:id="24" w:name="_Appendix_16"/>
      <w:bookmarkEnd w:id="24"/>
      <w:r>
        <w:lastRenderedPageBreak/>
        <w:t>Appendix 16</w:t>
      </w:r>
    </w:p>
    <w:p w14:paraId="0B949BB2" w14:textId="635774E7" w:rsidR="00183BD4" w:rsidRPr="00453CE5" w:rsidRDefault="00AB5B57" w:rsidP="00AB5B57">
      <w:pPr>
        <w:pStyle w:val="Heading2"/>
      </w:pPr>
      <w:r>
        <w:t>England Golf DBS Flowchart</w:t>
      </w:r>
    </w:p>
    <w:p w14:paraId="5F46B9F2" w14:textId="215EB0D3" w:rsidR="00453CE5" w:rsidRPr="00453CE5" w:rsidRDefault="00AB5B57" w:rsidP="00453CE5">
      <w:r w:rsidRPr="00AB5B57">
        <w:rPr>
          <w:b/>
          <w:noProof/>
        </w:rPr>
        <mc:AlternateContent>
          <mc:Choice Requires="wps">
            <w:drawing>
              <wp:anchor distT="45720" distB="45720" distL="114300" distR="114300" simplePos="0" relativeHeight="251734016" behindDoc="0" locked="0" layoutInCell="1" allowOverlap="1" wp14:anchorId="5934CDF9" wp14:editId="0E6579F3">
                <wp:simplePos x="0" y="0"/>
                <wp:positionH relativeFrom="column">
                  <wp:posOffset>-457200</wp:posOffset>
                </wp:positionH>
                <wp:positionV relativeFrom="paragraph">
                  <wp:posOffset>203200</wp:posOffset>
                </wp:positionV>
                <wp:extent cx="2619375" cy="18859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1885950"/>
                        </a:xfrm>
                        <a:prstGeom prst="rect">
                          <a:avLst/>
                        </a:prstGeom>
                        <a:solidFill>
                          <a:srgbClr val="FFFFFF"/>
                        </a:solidFill>
                        <a:ln w="9525">
                          <a:solidFill>
                            <a:srgbClr val="000000"/>
                          </a:solidFill>
                          <a:miter lim="800000"/>
                          <a:headEnd/>
                          <a:tailEnd/>
                        </a:ln>
                      </wps:spPr>
                      <wps:txbx>
                        <w:txbxContent>
                          <w:p w14:paraId="7026CAF9" w14:textId="68EBA969" w:rsidR="00891086" w:rsidRDefault="00891086" w:rsidP="00AB5B57">
                            <w:r>
                              <w:t>Is the individual carrying out any of the following activities?</w:t>
                            </w:r>
                            <w:r>
                              <w:br/>
                              <w:t xml:space="preserve">- Teaching, training, instructing, caring for </w:t>
                            </w:r>
                            <w:proofErr w:type="gramStart"/>
                            <w:r>
                              <w:t>or  supervising</w:t>
                            </w:r>
                            <w:proofErr w:type="gramEnd"/>
                            <w:r>
                              <w:t xml:space="preserve"> children</w:t>
                            </w:r>
                            <w:r>
                              <w:br/>
                              <w:t>- Providing guidance and advice on well-being  for children</w:t>
                            </w:r>
                            <w:r>
                              <w:br/>
                              <w:t>- Driving a vehicle to solely transport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4CDF9" id="Text Box 2" o:spid="_x0000_s1042" type="#_x0000_t202" style="position:absolute;margin-left:-36pt;margin-top:16pt;width:206.25pt;height:148.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">
                <v:textbox>
                  <w:txbxContent>
                    <w:p w14:paraId="7026CAF9" w14:textId="68EBA969" w:rsidR="00891086" w:rsidRDefault="00891086" w:rsidP="00AB5B57">
                      <w:r>
                        <w:t>Is the individual carrying out any of the following activities?</w:t>
                      </w:r>
                      <w:r>
                        <w:br/>
                        <w:t>- Teaching, training, instructing, caring for or  supervising children</w:t>
                      </w:r>
                      <w:r>
                        <w:br/>
                        <w:t>- Providing guidance and advice on well-being  for children</w:t>
                      </w:r>
                      <w:r>
                        <w:br/>
                        <w:t>- Driving a vehicle to solely transport children</w:t>
                      </w:r>
                    </w:p>
                  </w:txbxContent>
                </v:textbox>
                <w10:wrap type="square"/>
              </v:shape>
            </w:pict>
          </mc:Fallback>
        </mc:AlternateContent>
      </w:r>
    </w:p>
    <w:p w14:paraId="37586257" w14:textId="56C1A27E" w:rsidR="00453CE5" w:rsidRDefault="00AB5B57" w:rsidP="00453CE5">
      <w:pPr>
        <w:rPr>
          <w:b/>
          <w:bCs/>
        </w:rPr>
      </w:pPr>
      <w:r w:rsidRPr="00AB5B57">
        <w:rPr>
          <w:b/>
          <w:bCs/>
          <w:noProof/>
        </w:rPr>
        <mc:AlternateContent>
          <mc:Choice Requires="wps">
            <w:drawing>
              <wp:anchor distT="45720" distB="45720" distL="114300" distR="114300" simplePos="0" relativeHeight="251738112" behindDoc="0" locked="0" layoutInCell="1" allowOverlap="1" wp14:anchorId="0861A6B5" wp14:editId="1DF263FC">
                <wp:simplePos x="0" y="0"/>
                <wp:positionH relativeFrom="column">
                  <wp:posOffset>3657600</wp:posOffset>
                </wp:positionH>
                <wp:positionV relativeFrom="paragraph">
                  <wp:posOffset>46355</wp:posOffset>
                </wp:positionV>
                <wp:extent cx="2771775" cy="1476375"/>
                <wp:effectExtent l="0" t="0" r="28575" b="2857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476375"/>
                        </a:xfrm>
                        <a:prstGeom prst="rect">
                          <a:avLst/>
                        </a:prstGeom>
                        <a:solidFill>
                          <a:srgbClr val="FFFFFF"/>
                        </a:solidFill>
                        <a:ln w="9525">
                          <a:solidFill>
                            <a:srgbClr val="000000"/>
                          </a:solidFill>
                          <a:miter lim="800000"/>
                          <a:headEnd/>
                          <a:tailEnd/>
                        </a:ln>
                      </wps:spPr>
                      <wps:txbx>
                        <w:txbxContent>
                          <w:p w14:paraId="14CFC021" w14:textId="26C78615" w:rsidR="00891086" w:rsidRDefault="00891086" w:rsidP="00AB5B57">
                            <w:r>
                              <w:t>Does this activity happen as often as any of the following?</w:t>
                            </w:r>
                            <w:r>
                              <w:br/>
                              <w:t>- Once a week or more often</w:t>
                            </w:r>
                            <w:r>
                              <w:br/>
                              <w:t xml:space="preserve">- 4 or more days in a </w:t>
                            </w:r>
                            <w:proofErr w:type="gramStart"/>
                            <w:r>
                              <w:t>30 day</w:t>
                            </w:r>
                            <w:proofErr w:type="gramEnd"/>
                            <w:r>
                              <w:t xml:space="preserve"> period</w:t>
                            </w:r>
                            <w:r>
                              <w:br/>
                              <w:t>- ANY overnight between 2am and 6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1A6B5" id="_x0000_s1043" type="#_x0000_t202" style="position:absolute;margin-left:4in;margin-top:3.65pt;width:218.25pt;height:116.2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">
                <v:textbox>
                  <w:txbxContent>
                    <w:p w14:paraId="14CFC021" w14:textId="26C78615" w:rsidR="00891086" w:rsidRDefault="00891086" w:rsidP="00AB5B57">
                      <w:r>
                        <w:t>Does this activity happen as often as any of the following?</w:t>
                      </w:r>
                      <w:r>
                        <w:br/>
                        <w:t>- Once a week or more often</w:t>
                      </w:r>
                      <w:r>
                        <w:br/>
                        <w:t>- 4 or more days in a 30 day period</w:t>
                      </w:r>
                      <w:r>
                        <w:br/>
                        <w:t>- ANY overnight between 2am and 6am</w:t>
                      </w:r>
                    </w:p>
                  </w:txbxContent>
                </v:textbox>
                <w10:wrap type="square"/>
              </v:shape>
            </w:pict>
          </mc:Fallback>
        </mc:AlternateContent>
      </w:r>
    </w:p>
    <w:p w14:paraId="24D30278" w14:textId="41DCB3BB" w:rsidR="00AB5B57" w:rsidRDefault="00AB5B57" w:rsidP="00453CE5">
      <w:pPr>
        <w:rPr>
          <w:b/>
          <w:bCs/>
        </w:rPr>
      </w:pPr>
      <w:r w:rsidRPr="00AB5B57">
        <w:rPr>
          <w:b/>
          <w:bCs/>
          <w:noProof/>
        </w:rPr>
        <mc:AlternateContent>
          <mc:Choice Requires="wps">
            <w:drawing>
              <wp:anchor distT="45720" distB="45720" distL="114300" distR="114300" simplePos="0" relativeHeight="251736064" behindDoc="0" locked="0" layoutInCell="1" allowOverlap="1" wp14:anchorId="78E4271C" wp14:editId="30326A59">
                <wp:simplePos x="0" y="0"/>
                <wp:positionH relativeFrom="margin">
                  <wp:align>center</wp:align>
                </wp:positionH>
                <wp:positionV relativeFrom="paragraph">
                  <wp:posOffset>165100</wp:posOffset>
                </wp:positionV>
                <wp:extent cx="438150" cy="257175"/>
                <wp:effectExtent l="0" t="0" r="0" b="9525"/>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12700">
                          <a:noFill/>
                          <a:miter lim="800000"/>
                          <a:headEnd/>
                          <a:tailEnd/>
                        </a:ln>
                      </wps:spPr>
                      <wps:txbx>
                        <w:txbxContent>
                          <w:p w14:paraId="045E50F1" w14:textId="5C99D180" w:rsidR="00891086" w:rsidRPr="0023566D" w:rsidRDefault="00891086">
                            <w:pPr>
                              <w:rPr>
                                <w:color w:val="00B050"/>
                              </w:rPr>
                            </w:pPr>
                            <w:r w:rsidRPr="0023566D">
                              <w:rPr>
                                <w:color w:val="00B050"/>
                              </w:rPr>
                              <w:t xml:space="preserve">Y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4271C" id="_x0000_s1044" type="#_x0000_t202" style="position:absolute;margin-left:0;margin-top:13pt;width:34.5pt;height:20.25pt;z-index:2517360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" stroked="f" strokeweight="1pt">
                <v:textbox>
                  <w:txbxContent>
                    <w:p w14:paraId="045E50F1" w14:textId="5C99D180" w:rsidR="00891086" w:rsidRPr="0023566D" w:rsidRDefault="00891086">
                      <w:pPr>
                        <w:rPr>
                          <w:color w:val="00B050"/>
                        </w:rPr>
                      </w:pPr>
                      <w:r w:rsidRPr="0023566D">
                        <w:rPr>
                          <w:color w:val="00B050"/>
                        </w:rPr>
                        <w:t xml:space="preserve">Yes </w:t>
                      </w:r>
                    </w:p>
                  </w:txbxContent>
                </v:textbox>
                <w10:wrap type="square" anchorx="margin"/>
              </v:shape>
            </w:pict>
          </mc:Fallback>
        </mc:AlternateContent>
      </w:r>
    </w:p>
    <w:p w14:paraId="0D6E568A" w14:textId="500D6C71" w:rsidR="00AB5B57" w:rsidRDefault="00741949" w:rsidP="00453CE5">
      <w:pPr>
        <w:rPr>
          <w:b/>
          <w:bCs/>
        </w:rPr>
      </w:pPr>
      <w:r>
        <w:rPr>
          <w:b/>
          <w:bCs/>
          <w:noProof/>
        </w:rPr>
        <mc:AlternateContent>
          <mc:Choice Requires="wps">
            <w:drawing>
              <wp:anchor distT="0" distB="0" distL="114300" distR="114300" simplePos="0" relativeHeight="251747328" behindDoc="0" locked="0" layoutInCell="1" allowOverlap="1" wp14:anchorId="072DA37D" wp14:editId="046AD0D5">
                <wp:simplePos x="0" y="0"/>
                <wp:positionH relativeFrom="column">
                  <wp:posOffset>2266949</wp:posOffset>
                </wp:positionH>
                <wp:positionV relativeFrom="paragraph">
                  <wp:posOffset>112395</wp:posOffset>
                </wp:positionV>
                <wp:extent cx="1247775" cy="9525"/>
                <wp:effectExtent l="0" t="76200" r="28575" b="85725"/>
                <wp:wrapNone/>
                <wp:docPr id="258" name="Straight Arrow Connector 258"/>
                <wp:cNvGraphicFramePr/>
                <a:graphic xmlns:a="http://schemas.openxmlformats.org/drawingml/2006/main">
                  <a:graphicData uri="http://schemas.microsoft.com/office/word/2010/wordprocessingShape">
                    <wps:wsp>
                      <wps:cNvCnPr/>
                      <wps:spPr>
                        <a:xfrm flipV="1">
                          <a:off x="0" y="0"/>
                          <a:ext cx="1247775" cy="9525"/>
                        </a:xfrm>
                        <a:prstGeom prst="straightConnector1">
                          <a:avLst/>
                        </a:prstGeom>
                        <a:ln w="1905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0C2CFB5" id="_x0000_t32" coordsize="21600,21600" o:spt="32" o:oned="t" path="m,l21600,21600e" filled="f">
                <v:path arrowok="t" fillok="f" o:connecttype="none"/>
                <o:lock v:ext="edit" shapetype="t"/>
              </v:shapetype>
              <v:shape id="Straight Arrow Connector 258" o:spid="_x0000_s1026" type="#_x0000_t32" style="position:absolute;margin-left:178.5pt;margin-top:8.85pt;width:98.25pt;height:.75pt;flip:y;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" strokecolor="#00b050" strokeweight="1.5pt">
                <v:stroke endarrow="block" joinstyle="miter"/>
              </v:shape>
            </w:pict>
          </mc:Fallback>
        </mc:AlternateContent>
      </w:r>
    </w:p>
    <w:p w14:paraId="188FF567" w14:textId="536B4EAD" w:rsidR="00AB5B57" w:rsidRDefault="00AB5B57" w:rsidP="00453CE5">
      <w:pPr>
        <w:rPr>
          <w:b/>
          <w:bCs/>
        </w:rPr>
      </w:pPr>
    </w:p>
    <w:p w14:paraId="7FF99BBA" w14:textId="40ED0CAA" w:rsidR="00AB5B57" w:rsidRDefault="0023566D" w:rsidP="00453CE5">
      <w:pPr>
        <w:rPr>
          <w:b/>
          <w:bCs/>
        </w:rPr>
      </w:pPr>
      <w:r>
        <w:rPr>
          <w:noProof/>
        </w:rPr>
        <mc:AlternateContent>
          <mc:Choice Requires="wps">
            <w:drawing>
              <wp:anchor distT="0" distB="0" distL="114300" distR="114300" simplePos="0" relativeHeight="251749376" behindDoc="0" locked="0" layoutInCell="1" allowOverlap="1" wp14:anchorId="46B40E96" wp14:editId="10DA360D">
                <wp:simplePos x="0" y="0"/>
                <wp:positionH relativeFrom="rightMargin">
                  <wp:posOffset>-473711</wp:posOffset>
                </wp:positionH>
                <wp:positionV relativeFrom="paragraph">
                  <wp:posOffset>207646</wp:posOffset>
                </wp:positionV>
                <wp:extent cx="45719" cy="590550"/>
                <wp:effectExtent l="38100" t="0" r="69215" b="57150"/>
                <wp:wrapNone/>
                <wp:docPr id="56" name="Straight Arrow Connector 55">
                  <a:extLst xmlns:a="http://schemas.openxmlformats.org/drawingml/2006/main">
                    <a:ext uri="{FF2B5EF4-FFF2-40B4-BE49-F238E27FC236}">
                      <a16:creationId xmlns:a16="http://schemas.microsoft.com/office/drawing/2014/main" id="{9B393004-5D09-4FD9-AFE0-4E9ACD1438DD}"/>
                    </a:ext>
                  </a:extLst>
                </wp:docPr>
                <wp:cNvGraphicFramePr/>
                <a:graphic xmlns:a="http://schemas.openxmlformats.org/drawingml/2006/main">
                  <a:graphicData uri="http://schemas.microsoft.com/office/word/2010/wordprocessingShape">
                    <wps:wsp>
                      <wps:cNvCnPr/>
                      <wps:spPr>
                        <a:xfrm>
                          <a:off x="0" y="0"/>
                          <a:ext cx="45719" cy="590550"/>
                        </a:xfrm>
                        <a:prstGeom prst="straightConnector1">
                          <a:avLst/>
                        </a:prstGeom>
                        <a:ln w="19050">
                          <a:solidFill>
                            <a:srgbClr val="00B05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43F66" id="Straight Arrow Connector 55" o:spid="_x0000_s1026" type="#_x0000_t32" style="position:absolute;margin-left:-37.3pt;margin-top:16.35pt;width:3.6pt;height:46.5pt;z-index:2517493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" strokecolor="#00b050" strokeweight="1.5pt">
                <v:stroke endarrow="block" joinstyle="miter"/>
                <w10:wrap anchorx="margin"/>
              </v:shape>
            </w:pict>
          </mc:Fallback>
        </mc:AlternateContent>
      </w:r>
      <w:r w:rsidR="00741949">
        <w:rPr>
          <w:b/>
          <w:bCs/>
          <w:noProof/>
        </w:rPr>
        <mc:AlternateContent>
          <mc:Choice Requires="wps">
            <w:drawing>
              <wp:anchor distT="0" distB="0" distL="114300" distR="114300" simplePos="0" relativeHeight="251753472" behindDoc="0" locked="0" layoutInCell="1" allowOverlap="1" wp14:anchorId="09D4B82E" wp14:editId="1E584CD1">
                <wp:simplePos x="0" y="0"/>
                <wp:positionH relativeFrom="column">
                  <wp:posOffset>2314574</wp:posOffset>
                </wp:positionH>
                <wp:positionV relativeFrom="paragraph">
                  <wp:posOffset>102869</wp:posOffset>
                </wp:positionV>
                <wp:extent cx="1638300" cy="752475"/>
                <wp:effectExtent l="38100" t="0" r="19050" b="66675"/>
                <wp:wrapNone/>
                <wp:docPr id="261" name="Straight Arrow Connector 261"/>
                <wp:cNvGraphicFramePr/>
                <a:graphic xmlns:a="http://schemas.openxmlformats.org/drawingml/2006/main">
                  <a:graphicData uri="http://schemas.microsoft.com/office/word/2010/wordprocessingShape">
                    <wps:wsp>
                      <wps:cNvCnPr/>
                      <wps:spPr>
                        <a:xfrm flipH="1">
                          <a:off x="0" y="0"/>
                          <a:ext cx="1638300" cy="752475"/>
                        </a:xfrm>
                        <a:prstGeom prst="straightConnector1">
                          <a:avLst/>
                        </a:prstGeom>
                        <a:ln w="19050">
                          <a:solidFill>
                            <a:srgbClr val="E30137"/>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16F529" id="Straight Arrow Connector 261" o:spid="_x0000_s1026" type="#_x0000_t32" style="position:absolute;margin-left:182.25pt;margin-top:8.1pt;width:129pt;height:59.25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" strokecolor="#e30137" strokeweight="1.5pt">
                <v:stroke endarrow="block" joinstyle="miter"/>
              </v:shape>
            </w:pict>
          </mc:Fallback>
        </mc:AlternateContent>
      </w:r>
    </w:p>
    <w:p w14:paraId="714AD677" w14:textId="42094A44" w:rsidR="00AB5B57" w:rsidRDefault="00741949" w:rsidP="00453CE5">
      <w:pPr>
        <w:rPr>
          <w:b/>
          <w:bCs/>
        </w:rPr>
      </w:pPr>
      <w:r>
        <w:rPr>
          <w:noProof/>
        </w:rPr>
        <mc:AlternateContent>
          <mc:Choice Requires="wps">
            <w:drawing>
              <wp:anchor distT="0" distB="0" distL="114300" distR="114300" simplePos="0" relativeHeight="251755520" behindDoc="0" locked="0" layoutInCell="1" allowOverlap="1" wp14:anchorId="4DDDE228" wp14:editId="3C87BB54">
                <wp:simplePos x="0" y="0"/>
                <wp:positionH relativeFrom="column">
                  <wp:posOffset>200025</wp:posOffset>
                </wp:positionH>
                <wp:positionV relativeFrom="paragraph">
                  <wp:posOffset>98425</wp:posOffset>
                </wp:positionV>
                <wp:extent cx="0" cy="1916546"/>
                <wp:effectExtent l="76200" t="0" r="57150" b="64770"/>
                <wp:wrapNone/>
                <wp:docPr id="262" name="Straight Arrow Connector 20"/>
                <wp:cNvGraphicFramePr/>
                <a:graphic xmlns:a="http://schemas.openxmlformats.org/drawingml/2006/main">
                  <a:graphicData uri="http://schemas.microsoft.com/office/word/2010/wordprocessingShape">
                    <wps:wsp>
                      <wps:cNvCnPr/>
                      <wps:spPr>
                        <a:xfrm>
                          <a:off x="0" y="0"/>
                          <a:ext cx="0" cy="1916546"/>
                        </a:xfrm>
                        <a:prstGeom prst="straightConnector1">
                          <a:avLst/>
                        </a:prstGeom>
                        <a:ln w="19050">
                          <a:solidFill>
                            <a:srgbClr val="E30137"/>
                          </a:solidFill>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8253B9E" id="Straight Arrow Connector 20" o:spid="_x0000_s1026" type="#_x0000_t32" style="position:absolute;margin-left:15.75pt;margin-top:7.75pt;width:0;height:150.9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" strokecolor="#e30137" strokeweight="1.5pt">
                <v:stroke endarrow="block" joinstyle="miter"/>
              </v:shape>
            </w:pict>
          </mc:Fallback>
        </mc:AlternateContent>
      </w:r>
      <w:r w:rsidRPr="00AB5B57">
        <w:rPr>
          <w:b/>
          <w:bCs/>
          <w:noProof/>
        </w:rPr>
        <mc:AlternateContent>
          <mc:Choice Requires="wps">
            <w:drawing>
              <wp:anchor distT="45720" distB="45720" distL="114300" distR="114300" simplePos="0" relativeHeight="251744256" behindDoc="0" locked="0" layoutInCell="1" allowOverlap="1" wp14:anchorId="74E784F5" wp14:editId="3E2A5158">
                <wp:simplePos x="0" y="0"/>
                <wp:positionH relativeFrom="column">
                  <wp:posOffset>895350</wp:posOffset>
                </wp:positionH>
                <wp:positionV relativeFrom="paragraph">
                  <wp:posOffset>312420</wp:posOffset>
                </wp:positionV>
                <wp:extent cx="1333500" cy="800100"/>
                <wp:effectExtent l="0" t="0" r="19050" b="19050"/>
                <wp:wrapSquare wrapText="bothSides"/>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800100"/>
                        </a:xfrm>
                        <a:prstGeom prst="rect">
                          <a:avLst/>
                        </a:prstGeom>
                        <a:solidFill>
                          <a:srgbClr val="FFFFFF"/>
                        </a:solidFill>
                        <a:ln w="9525">
                          <a:solidFill>
                            <a:srgbClr val="000000"/>
                          </a:solidFill>
                          <a:miter lim="800000"/>
                          <a:headEnd/>
                          <a:tailEnd/>
                        </a:ln>
                      </wps:spPr>
                      <wps:txbx>
                        <w:txbxContent>
                          <w:p w14:paraId="2E12D706" w14:textId="010D4F0A" w:rsidR="00891086" w:rsidRDefault="00891086" w:rsidP="00741949">
                            <w:r w:rsidRPr="00741949">
                              <w:t>Will the activity happen on a regular* ba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E784F5" id="_x0000_s1045" type="#_x0000_t202" style="position:absolute;margin-left:70.5pt;margin-top:24.6pt;width:105pt;height:63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">
                <v:textbox>
                  <w:txbxContent>
                    <w:p w14:paraId="2E12D706" w14:textId="010D4F0A" w:rsidR="00891086" w:rsidRDefault="00891086" w:rsidP="00741949">
                      <w:r w:rsidRPr="00741949">
                        <w:t>Will the activity happen on a regular* basis?</w:t>
                      </w:r>
                    </w:p>
                  </w:txbxContent>
                </v:textbox>
                <w10:wrap type="square"/>
              </v:shape>
            </w:pict>
          </mc:Fallback>
        </mc:AlternateContent>
      </w:r>
      <w:r w:rsidRPr="00AB5B57">
        <w:rPr>
          <w:b/>
          <w:bCs/>
          <w:noProof/>
        </w:rPr>
        <mc:AlternateContent>
          <mc:Choice Requires="wps">
            <w:drawing>
              <wp:anchor distT="45720" distB="45720" distL="114300" distR="114300" simplePos="0" relativeHeight="251751424" behindDoc="0" locked="0" layoutInCell="1" allowOverlap="1" wp14:anchorId="2137EBF2" wp14:editId="787F6FE9">
                <wp:simplePos x="0" y="0"/>
                <wp:positionH relativeFrom="column">
                  <wp:posOffset>2990850</wp:posOffset>
                </wp:positionH>
                <wp:positionV relativeFrom="paragraph">
                  <wp:posOffset>188595</wp:posOffset>
                </wp:positionV>
                <wp:extent cx="438150" cy="257175"/>
                <wp:effectExtent l="0" t="0" r="0" b="9525"/>
                <wp:wrapSquare wrapText="bothSides"/>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9525">
                          <a:noFill/>
                          <a:miter lim="800000"/>
                          <a:headEnd/>
                          <a:tailEnd/>
                        </a:ln>
                      </wps:spPr>
                      <wps:txbx>
                        <w:txbxContent>
                          <w:p w14:paraId="6F0E711B" w14:textId="77777777" w:rsidR="00891086" w:rsidRPr="0023566D" w:rsidRDefault="00891086" w:rsidP="00741949">
                            <w:pPr>
                              <w:rPr>
                                <w:color w:val="E30137"/>
                              </w:rPr>
                            </w:pPr>
                            <w:r w:rsidRPr="0023566D">
                              <w:rPr>
                                <w:color w:val="E30137"/>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37EBF2" id="_x0000_s1046" type="#_x0000_t202" style="position:absolute;margin-left:235.5pt;margin-top:14.85pt;width:34.5pt;height:20.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" stroked="f">
                <v:textbox>
                  <w:txbxContent>
                    <w:p w14:paraId="6F0E711B" w14:textId="77777777" w:rsidR="00891086" w:rsidRPr="0023566D" w:rsidRDefault="00891086" w:rsidP="00741949">
                      <w:pPr>
                        <w:rPr>
                          <w:color w:val="E30137"/>
                        </w:rPr>
                      </w:pPr>
                      <w:r w:rsidRPr="0023566D">
                        <w:rPr>
                          <w:color w:val="E30137"/>
                        </w:rPr>
                        <w:t>No</w:t>
                      </w:r>
                    </w:p>
                  </w:txbxContent>
                </v:textbox>
                <w10:wrap type="square"/>
              </v:shape>
            </w:pict>
          </mc:Fallback>
        </mc:AlternateContent>
      </w:r>
      <w:r w:rsidRPr="00AB5B57">
        <w:rPr>
          <w:b/>
          <w:bCs/>
          <w:noProof/>
        </w:rPr>
        <mc:AlternateContent>
          <mc:Choice Requires="wps">
            <w:drawing>
              <wp:anchor distT="45720" distB="45720" distL="114300" distR="114300" simplePos="0" relativeHeight="251740160" behindDoc="0" locked="0" layoutInCell="1" allowOverlap="1" wp14:anchorId="310CFE23" wp14:editId="4BF540C5">
                <wp:simplePos x="0" y="0"/>
                <wp:positionH relativeFrom="column">
                  <wp:posOffset>5295900</wp:posOffset>
                </wp:positionH>
                <wp:positionV relativeFrom="paragraph">
                  <wp:posOffset>121920</wp:posOffset>
                </wp:positionV>
                <wp:extent cx="438150" cy="257175"/>
                <wp:effectExtent l="0" t="0" r="0" b="952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12700">
                          <a:noFill/>
                          <a:miter lim="800000"/>
                          <a:headEnd/>
                          <a:tailEnd/>
                        </a:ln>
                      </wps:spPr>
                      <wps:txbx>
                        <w:txbxContent>
                          <w:p w14:paraId="60BA88E8" w14:textId="77777777" w:rsidR="00891086" w:rsidRPr="0023566D" w:rsidRDefault="00891086" w:rsidP="00AB5B57">
                            <w:pPr>
                              <w:rPr>
                                <w:color w:val="00B050"/>
                              </w:rPr>
                            </w:pPr>
                            <w:r w:rsidRPr="0023566D">
                              <w:rPr>
                                <w:color w:val="00B050"/>
                              </w:rPr>
                              <w:t xml:space="preserve">Y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CFE23" id="_x0000_s1047" type="#_x0000_t202" style="position:absolute;margin-left:417pt;margin-top:9.6pt;width:34.5pt;height:20.2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" stroked="f" strokeweight="1pt">
                <v:textbox>
                  <w:txbxContent>
                    <w:p w14:paraId="60BA88E8" w14:textId="77777777" w:rsidR="00891086" w:rsidRPr="0023566D" w:rsidRDefault="00891086" w:rsidP="00AB5B57">
                      <w:pPr>
                        <w:rPr>
                          <w:color w:val="00B050"/>
                        </w:rPr>
                      </w:pPr>
                      <w:r w:rsidRPr="0023566D">
                        <w:rPr>
                          <w:color w:val="00B050"/>
                        </w:rPr>
                        <w:t xml:space="preserve">Yes </w:t>
                      </w:r>
                    </w:p>
                  </w:txbxContent>
                </v:textbox>
                <w10:wrap type="square"/>
              </v:shape>
            </w:pict>
          </mc:Fallback>
        </mc:AlternateContent>
      </w:r>
    </w:p>
    <w:p w14:paraId="646D1523" w14:textId="5483367A" w:rsidR="00AB5B57" w:rsidRDefault="0023566D" w:rsidP="00453CE5">
      <w:pPr>
        <w:rPr>
          <w:b/>
          <w:bCs/>
        </w:rPr>
      </w:pPr>
      <w:r w:rsidRPr="00AB5B57">
        <w:rPr>
          <w:b/>
          <w:bCs/>
          <w:noProof/>
        </w:rPr>
        <mc:AlternateContent>
          <mc:Choice Requires="wps">
            <w:drawing>
              <wp:anchor distT="45720" distB="45720" distL="114300" distR="114300" simplePos="0" relativeHeight="251746304" behindDoc="0" locked="0" layoutInCell="1" allowOverlap="1" wp14:anchorId="3440D92B" wp14:editId="1AC29A9D">
                <wp:simplePos x="0" y="0"/>
                <wp:positionH relativeFrom="column">
                  <wp:posOffset>4200525</wp:posOffset>
                </wp:positionH>
                <wp:positionV relativeFrom="paragraph">
                  <wp:posOffset>145415</wp:posOffset>
                </wp:positionV>
                <wp:extent cx="1914525" cy="981075"/>
                <wp:effectExtent l="0" t="0" r="28575" b="28575"/>
                <wp:wrapSquare wrapText="bothSides"/>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981075"/>
                        </a:xfrm>
                        <a:prstGeom prst="rect">
                          <a:avLst/>
                        </a:prstGeom>
                        <a:solidFill>
                          <a:srgbClr val="FFFFFF"/>
                        </a:solidFill>
                        <a:ln w="9525">
                          <a:solidFill>
                            <a:srgbClr val="000000"/>
                          </a:solidFill>
                          <a:miter lim="800000"/>
                          <a:headEnd/>
                          <a:tailEnd/>
                        </a:ln>
                      </wps:spPr>
                      <wps:txbx>
                        <w:txbxContent>
                          <w:p w14:paraId="24943DFE" w14:textId="56741F52" w:rsidR="00891086" w:rsidRDefault="00891086" w:rsidP="00741949">
                            <w:r>
                              <w:t>Will the individual be sufficiently supervised ** by someone in Regulated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0D92B" id="_x0000_s1048" type="#_x0000_t202" style="position:absolute;margin-left:330.75pt;margin-top:11.45pt;width:150.75pt;height:77.25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">
                <v:textbox>
                  <w:txbxContent>
                    <w:p w14:paraId="24943DFE" w14:textId="56741F52" w:rsidR="00891086" w:rsidRDefault="00891086" w:rsidP="00741949">
                      <w:r>
                        <w:t>Will the individual be sufficiently supervised ** by someone in Regulated Activity?</w:t>
                      </w:r>
                    </w:p>
                  </w:txbxContent>
                </v:textbox>
                <w10:wrap type="square"/>
              </v:shape>
            </w:pict>
          </mc:Fallback>
        </mc:AlternateContent>
      </w:r>
    </w:p>
    <w:p w14:paraId="32D7AFCB" w14:textId="0CCF344E" w:rsidR="00AB5B57" w:rsidRDefault="0023566D" w:rsidP="00453CE5">
      <w:pPr>
        <w:rPr>
          <w:b/>
          <w:bCs/>
        </w:rPr>
      </w:pPr>
      <w:r>
        <w:rPr>
          <w:b/>
          <w:bCs/>
          <w:noProof/>
        </w:rPr>
        <mc:AlternateContent>
          <mc:Choice Requires="wps">
            <w:drawing>
              <wp:anchor distT="0" distB="0" distL="114300" distR="114300" simplePos="0" relativeHeight="251770880" behindDoc="0" locked="0" layoutInCell="1" allowOverlap="1" wp14:anchorId="39C85336" wp14:editId="36B232BB">
                <wp:simplePos x="0" y="0"/>
                <wp:positionH relativeFrom="column">
                  <wp:posOffset>3476625</wp:posOffset>
                </wp:positionH>
                <wp:positionV relativeFrom="paragraph">
                  <wp:posOffset>174624</wp:posOffset>
                </wp:positionV>
                <wp:extent cx="685800" cy="1038225"/>
                <wp:effectExtent l="38100" t="0" r="19050" b="47625"/>
                <wp:wrapNone/>
                <wp:docPr id="270" name="Straight Arrow Connector 270"/>
                <wp:cNvGraphicFramePr/>
                <a:graphic xmlns:a="http://schemas.openxmlformats.org/drawingml/2006/main">
                  <a:graphicData uri="http://schemas.microsoft.com/office/word/2010/wordprocessingShape">
                    <wps:wsp>
                      <wps:cNvCnPr/>
                      <wps:spPr>
                        <a:xfrm flipH="1">
                          <a:off x="0" y="0"/>
                          <a:ext cx="685800" cy="1038225"/>
                        </a:xfrm>
                        <a:prstGeom prst="straightConnector1">
                          <a:avLst/>
                        </a:prstGeom>
                        <a:ln w="1905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8137FA" id="Straight Arrow Connector 270" o:spid="_x0000_s1026" type="#_x0000_t32" style="position:absolute;margin-left:273.75pt;margin-top:13.75pt;width:54pt;height:81.75pt;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" strokecolor="#00b050" strokeweight="1.5pt">
                <v:stroke endarrow="block" joinstyle="miter"/>
              </v:shape>
            </w:pict>
          </mc:Fallback>
        </mc:AlternateContent>
      </w:r>
      <w:r w:rsidR="00741949" w:rsidRPr="00AB5B57">
        <w:rPr>
          <w:b/>
          <w:bCs/>
          <w:noProof/>
        </w:rPr>
        <mc:AlternateContent>
          <mc:Choice Requires="wps">
            <w:drawing>
              <wp:anchor distT="45720" distB="45720" distL="114300" distR="114300" simplePos="0" relativeHeight="251742208" behindDoc="0" locked="0" layoutInCell="1" allowOverlap="1" wp14:anchorId="04CF62E8" wp14:editId="6D510486">
                <wp:simplePos x="0" y="0"/>
                <wp:positionH relativeFrom="column">
                  <wp:posOffset>-352425</wp:posOffset>
                </wp:positionH>
                <wp:positionV relativeFrom="paragraph">
                  <wp:posOffset>151130</wp:posOffset>
                </wp:positionV>
                <wp:extent cx="438150" cy="257175"/>
                <wp:effectExtent l="0" t="0" r="0" b="952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9525">
                          <a:noFill/>
                          <a:miter lim="800000"/>
                          <a:headEnd/>
                          <a:tailEnd/>
                        </a:ln>
                      </wps:spPr>
                      <wps:txbx>
                        <w:txbxContent>
                          <w:p w14:paraId="1EE93284" w14:textId="60440F7B" w:rsidR="00891086" w:rsidRPr="0023566D" w:rsidRDefault="00891086" w:rsidP="00741949">
                            <w:pPr>
                              <w:rPr>
                                <w:color w:val="E30137"/>
                              </w:rPr>
                            </w:pPr>
                            <w:r w:rsidRPr="0023566D">
                              <w:rPr>
                                <w:color w:val="E30137"/>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CF62E8" id="_x0000_s1049" type="#_x0000_t202" style="position:absolute;margin-left:-27.75pt;margin-top:11.9pt;width:34.5pt;height:20.2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" stroked="f">
                <v:textbox>
                  <w:txbxContent>
                    <w:p w14:paraId="1EE93284" w14:textId="60440F7B" w:rsidR="00891086" w:rsidRPr="0023566D" w:rsidRDefault="00891086" w:rsidP="00741949">
                      <w:pPr>
                        <w:rPr>
                          <w:color w:val="E30137"/>
                        </w:rPr>
                      </w:pPr>
                      <w:r w:rsidRPr="0023566D">
                        <w:rPr>
                          <w:color w:val="E30137"/>
                        </w:rPr>
                        <w:t>No</w:t>
                      </w:r>
                    </w:p>
                  </w:txbxContent>
                </v:textbox>
                <w10:wrap type="square"/>
              </v:shape>
            </w:pict>
          </mc:Fallback>
        </mc:AlternateContent>
      </w:r>
    </w:p>
    <w:p w14:paraId="1F3D1D50" w14:textId="57371199" w:rsidR="00AB5B57" w:rsidRDefault="0023566D" w:rsidP="00453CE5">
      <w:pPr>
        <w:rPr>
          <w:b/>
          <w:bCs/>
        </w:rPr>
      </w:pPr>
      <w:r w:rsidRPr="0023566D">
        <w:rPr>
          <w:b/>
          <w:bCs/>
          <w:noProof/>
        </w:rPr>
        <mc:AlternateContent>
          <mc:Choice Requires="wps">
            <w:drawing>
              <wp:anchor distT="0" distB="0" distL="114300" distR="114300" simplePos="0" relativeHeight="251776000" behindDoc="0" locked="0" layoutInCell="1" allowOverlap="1" wp14:anchorId="0DB4279F" wp14:editId="58278BA7">
                <wp:simplePos x="0" y="0"/>
                <wp:positionH relativeFrom="rightMargin">
                  <wp:posOffset>-3807460</wp:posOffset>
                </wp:positionH>
                <wp:positionV relativeFrom="paragraph">
                  <wp:posOffset>150495</wp:posOffset>
                </wp:positionV>
                <wp:extent cx="142875" cy="733425"/>
                <wp:effectExtent l="0" t="0" r="85725" b="47625"/>
                <wp:wrapNone/>
                <wp:docPr id="273" name="Straight Arrow Connector 55"/>
                <wp:cNvGraphicFramePr/>
                <a:graphic xmlns:a="http://schemas.openxmlformats.org/drawingml/2006/main">
                  <a:graphicData uri="http://schemas.microsoft.com/office/word/2010/wordprocessingShape">
                    <wps:wsp>
                      <wps:cNvCnPr/>
                      <wps:spPr>
                        <a:xfrm>
                          <a:off x="0" y="0"/>
                          <a:ext cx="142875" cy="733425"/>
                        </a:xfrm>
                        <a:prstGeom prst="straightConnector1">
                          <a:avLst/>
                        </a:prstGeom>
                        <a:ln w="19050">
                          <a:solidFill>
                            <a:srgbClr val="00B05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D4EBE4" id="Straight Arrow Connector 55" o:spid="_x0000_s1026" type="#_x0000_t32" style="position:absolute;margin-left:-299.8pt;margin-top:11.85pt;width:11.25pt;height:57.75pt;z-index:2517760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" strokecolor="#00b050" strokeweight="1.5pt">
                <v:stroke endarrow="block" joinstyle="miter"/>
                <w10:wrap anchorx="margin"/>
              </v:shape>
            </w:pict>
          </mc:Fallback>
        </mc:AlternateContent>
      </w:r>
      <w:r w:rsidRPr="00AB5B57">
        <w:rPr>
          <w:b/>
          <w:bCs/>
          <w:noProof/>
        </w:rPr>
        <mc:AlternateContent>
          <mc:Choice Requires="wps">
            <w:drawing>
              <wp:anchor distT="45720" distB="45720" distL="114300" distR="114300" simplePos="0" relativeHeight="251772928" behindDoc="1" locked="0" layoutInCell="1" allowOverlap="1" wp14:anchorId="717265DE" wp14:editId="1926AB21">
                <wp:simplePos x="0" y="0"/>
                <wp:positionH relativeFrom="column">
                  <wp:posOffset>3467100</wp:posOffset>
                </wp:positionH>
                <wp:positionV relativeFrom="paragraph">
                  <wp:posOffset>112395</wp:posOffset>
                </wp:positionV>
                <wp:extent cx="438150" cy="257175"/>
                <wp:effectExtent l="0" t="0" r="0" b="9525"/>
                <wp:wrapNone/>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12700">
                          <a:noFill/>
                          <a:miter lim="800000"/>
                          <a:headEnd/>
                          <a:tailEnd/>
                        </a:ln>
                      </wps:spPr>
                      <wps:txbx>
                        <w:txbxContent>
                          <w:p w14:paraId="0AB79159" w14:textId="77777777" w:rsidR="00891086" w:rsidRPr="0023566D" w:rsidRDefault="00891086" w:rsidP="00741949">
                            <w:pPr>
                              <w:rPr>
                                <w:color w:val="00B050"/>
                              </w:rPr>
                            </w:pPr>
                            <w:r w:rsidRPr="0023566D">
                              <w:rPr>
                                <w:color w:val="00B050"/>
                              </w:rPr>
                              <w:t xml:space="preserve">Y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265DE" id="_x0000_s1050" type="#_x0000_t202" style="position:absolute;margin-left:273pt;margin-top:8.85pt;width:34.5pt;height:20.25pt;z-index:-251543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" stroked="f" strokeweight="1pt">
                <v:textbox>
                  <w:txbxContent>
                    <w:p w14:paraId="0AB79159" w14:textId="77777777" w:rsidR="00891086" w:rsidRPr="0023566D" w:rsidRDefault="00891086" w:rsidP="00741949">
                      <w:pPr>
                        <w:rPr>
                          <w:color w:val="00B050"/>
                        </w:rPr>
                      </w:pPr>
                      <w:r w:rsidRPr="0023566D">
                        <w:rPr>
                          <w:color w:val="00B050"/>
                        </w:rPr>
                        <w:t xml:space="preserve">Yes </w:t>
                      </w:r>
                    </w:p>
                  </w:txbxContent>
                </v:textbox>
              </v:shape>
            </w:pict>
          </mc:Fallback>
        </mc:AlternateContent>
      </w:r>
      <w:r w:rsidR="00741949" w:rsidRPr="00AB5B57">
        <w:rPr>
          <w:b/>
          <w:bCs/>
          <w:noProof/>
        </w:rPr>
        <mc:AlternateContent>
          <mc:Choice Requires="wps">
            <w:drawing>
              <wp:anchor distT="45720" distB="45720" distL="114300" distR="114300" simplePos="0" relativeHeight="251761664" behindDoc="1" locked="0" layoutInCell="1" allowOverlap="1" wp14:anchorId="62E66166" wp14:editId="031CB574">
                <wp:simplePos x="0" y="0"/>
                <wp:positionH relativeFrom="column">
                  <wp:posOffset>647700</wp:posOffset>
                </wp:positionH>
                <wp:positionV relativeFrom="paragraph">
                  <wp:posOffset>350520</wp:posOffset>
                </wp:positionV>
                <wp:extent cx="438150" cy="257175"/>
                <wp:effectExtent l="0" t="0" r="0" b="9525"/>
                <wp:wrapNone/>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9525">
                          <a:noFill/>
                          <a:miter lim="800000"/>
                          <a:headEnd/>
                          <a:tailEnd/>
                        </a:ln>
                      </wps:spPr>
                      <wps:txbx>
                        <w:txbxContent>
                          <w:p w14:paraId="024A07AE" w14:textId="77777777" w:rsidR="00891086" w:rsidRPr="0023566D" w:rsidRDefault="00891086" w:rsidP="00741949">
                            <w:pPr>
                              <w:rPr>
                                <w:color w:val="E30137"/>
                              </w:rPr>
                            </w:pPr>
                            <w:r w:rsidRPr="0023566D">
                              <w:rPr>
                                <w:color w:val="E30137"/>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E66166" id="_x0000_s1051" type="#_x0000_t202" style="position:absolute;margin-left:51pt;margin-top:27.6pt;width:34.5pt;height:20.25pt;z-index:-251554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" stroked="f">
                <v:textbox>
                  <w:txbxContent>
                    <w:p w14:paraId="024A07AE" w14:textId="77777777" w:rsidR="00891086" w:rsidRPr="0023566D" w:rsidRDefault="00891086" w:rsidP="00741949">
                      <w:pPr>
                        <w:rPr>
                          <w:color w:val="E30137"/>
                        </w:rPr>
                      </w:pPr>
                      <w:r w:rsidRPr="0023566D">
                        <w:rPr>
                          <w:color w:val="E30137"/>
                        </w:rPr>
                        <w:t>No</w:t>
                      </w:r>
                    </w:p>
                  </w:txbxContent>
                </v:textbox>
              </v:shape>
            </w:pict>
          </mc:Fallback>
        </mc:AlternateContent>
      </w:r>
      <w:r w:rsidR="00741949">
        <w:rPr>
          <w:noProof/>
        </w:rPr>
        <mc:AlternateContent>
          <mc:Choice Requires="wps">
            <w:drawing>
              <wp:anchor distT="0" distB="0" distL="114300" distR="114300" simplePos="0" relativeHeight="251759616" behindDoc="0" locked="0" layoutInCell="1" allowOverlap="1" wp14:anchorId="133DFF7F" wp14:editId="7F69DE8E">
                <wp:simplePos x="0" y="0"/>
                <wp:positionH relativeFrom="column">
                  <wp:posOffset>1038224</wp:posOffset>
                </wp:positionH>
                <wp:positionV relativeFrom="paragraph">
                  <wp:posOffset>169544</wp:posOffset>
                </wp:positionV>
                <wp:extent cx="45719" cy="782955"/>
                <wp:effectExtent l="76200" t="0" r="50165" b="55245"/>
                <wp:wrapNone/>
                <wp:docPr id="264" name="Straight Arrow Connector 20"/>
                <wp:cNvGraphicFramePr/>
                <a:graphic xmlns:a="http://schemas.openxmlformats.org/drawingml/2006/main">
                  <a:graphicData uri="http://schemas.microsoft.com/office/word/2010/wordprocessingShape">
                    <wps:wsp>
                      <wps:cNvCnPr/>
                      <wps:spPr>
                        <a:xfrm flipH="1">
                          <a:off x="0" y="0"/>
                          <a:ext cx="45719" cy="782955"/>
                        </a:xfrm>
                        <a:prstGeom prst="straightConnector1">
                          <a:avLst/>
                        </a:prstGeom>
                        <a:ln w="19050">
                          <a:solidFill>
                            <a:srgbClr val="E30137"/>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2D25ED" id="Straight Arrow Connector 20" o:spid="_x0000_s1026" type="#_x0000_t32" style="position:absolute;margin-left:81.75pt;margin-top:13.35pt;width:3.6pt;height:61.6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" strokecolor="#e30137" strokeweight="1.5pt">
                <v:stroke endarrow="block" joinstyle="miter"/>
              </v:shape>
            </w:pict>
          </mc:Fallback>
        </mc:AlternateContent>
      </w:r>
    </w:p>
    <w:p w14:paraId="67504146" w14:textId="53EC9DA6" w:rsidR="00AB5B57" w:rsidRDefault="0023566D" w:rsidP="00453CE5">
      <w:pPr>
        <w:rPr>
          <w:b/>
          <w:bCs/>
        </w:rPr>
      </w:pPr>
      <w:r w:rsidRPr="0023566D">
        <w:rPr>
          <w:b/>
          <w:bCs/>
          <w:noProof/>
        </w:rPr>
        <mc:AlternateContent>
          <mc:Choice Requires="wps">
            <w:drawing>
              <wp:anchor distT="45720" distB="45720" distL="114300" distR="114300" simplePos="0" relativeHeight="251774976" behindDoc="0" locked="0" layoutInCell="1" allowOverlap="1" wp14:anchorId="12EA7B43" wp14:editId="7B7FDFCF">
                <wp:simplePos x="0" y="0"/>
                <wp:positionH relativeFrom="column">
                  <wp:posOffset>1952625</wp:posOffset>
                </wp:positionH>
                <wp:positionV relativeFrom="paragraph">
                  <wp:posOffset>61595</wp:posOffset>
                </wp:positionV>
                <wp:extent cx="438150" cy="257175"/>
                <wp:effectExtent l="0" t="0" r="0" b="9525"/>
                <wp:wrapSquare wrapText="bothSides"/>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12700">
                          <a:noFill/>
                          <a:miter lim="800000"/>
                          <a:headEnd/>
                          <a:tailEnd/>
                        </a:ln>
                      </wps:spPr>
                      <wps:txbx>
                        <w:txbxContent>
                          <w:p w14:paraId="573E6845" w14:textId="77777777" w:rsidR="00891086" w:rsidRPr="0023566D" w:rsidRDefault="00891086" w:rsidP="0023566D">
                            <w:pPr>
                              <w:rPr>
                                <w:color w:val="00B050"/>
                              </w:rPr>
                            </w:pPr>
                            <w:r w:rsidRPr="0023566D">
                              <w:rPr>
                                <w:color w:val="00B050"/>
                              </w:rPr>
                              <w:t xml:space="preserve">Y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A7B43" id="_x0000_s1052" type="#_x0000_t202" style="position:absolute;margin-left:153.75pt;margin-top:4.85pt;width:34.5pt;height:20.2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" stroked="f" strokeweight="1pt">
                <v:textbox>
                  <w:txbxContent>
                    <w:p w14:paraId="573E6845" w14:textId="77777777" w:rsidR="00891086" w:rsidRPr="0023566D" w:rsidRDefault="00891086" w:rsidP="0023566D">
                      <w:pPr>
                        <w:rPr>
                          <w:color w:val="00B050"/>
                        </w:rPr>
                      </w:pPr>
                      <w:r w:rsidRPr="0023566D">
                        <w:rPr>
                          <w:color w:val="00B050"/>
                        </w:rPr>
                        <w:t xml:space="preserve">Yes </w:t>
                      </w:r>
                    </w:p>
                  </w:txbxContent>
                </v:textbox>
                <w10:wrap type="square"/>
              </v:shape>
            </w:pict>
          </mc:Fallback>
        </mc:AlternateContent>
      </w:r>
      <w:r w:rsidRPr="00741949">
        <w:rPr>
          <w:b/>
          <w:bCs/>
          <w:noProof/>
        </w:rPr>
        <mc:AlternateContent>
          <mc:Choice Requires="wps">
            <w:drawing>
              <wp:anchor distT="45720" distB="45720" distL="114300" distR="114300" simplePos="0" relativeHeight="251768832" behindDoc="1" locked="0" layoutInCell="1" allowOverlap="1" wp14:anchorId="60F88494" wp14:editId="033C12CF">
                <wp:simplePos x="0" y="0"/>
                <wp:positionH relativeFrom="column">
                  <wp:posOffset>4781550</wp:posOffset>
                </wp:positionH>
                <wp:positionV relativeFrom="paragraph">
                  <wp:posOffset>342900</wp:posOffset>
                </wp:positionV>
                <wp:extent cx="438150" cy="257175"/>
                <wp:effectExtent l="0" t="0" r="0" b="9525"/>
                <wp:wrapNone/>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57175"/>
                        </a:xfrm>
                        <a:prstGeom prst="rect">
                          <a:avLst/>
                        </a:prstGeom>
                        <a:solidFill>
                          <a:srgbClr val="FFFFFF"/>
                        </a:solidFill>
                        <a:ln w="9525">
                          <a:noFill/>
                          <a:miter lim="800000"/>
                          <a:headEnd/>
                          <a:tailEnd/>
                        </a:ln>
                      </wps:spPr>
                      <wps:txbx>
                        <w:txbxContent>
                          <w:p w14:paraId="65DDF753" w14:textId="77777777" w:rsidR="00891086" w:rsidRPr="0023566D" w:rsidRDefault="00891086" w:rsidP="00741949">
                            <w:pPr>
                              <w:rPr>
                                <w:color w:val="E30137"/>
                              </w:rPr>
                            </w:pPr>
                            <w:r w:rsidRPr="0023566D">
                              <w:rPr>
                                <w:color w:val="E30137"/>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8494" id="_x0000_s1053" type="#_x0000_t202" style="position:absolute;margin-left:376.5pt;margin-top:27pt;width:34.5pt;height:20.25pt;z-index:-251547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CIrJAIAACQ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" stroked="f">
                <v:textbox>
                  <w:txbxContent>
                    <w:p w14:paraId="65DDF753" w14:textId="77777777" w:rsidR="00891086" w:rsidRPr="0023566D" w:rsidRDefault="00891086" w:rsidP="00741949">
                      <w:pPr>
                        <w:rPr>
                          <w:color w:val="E30137"/>
                        </w:rPr>
                      </w:pPr>
                      <w:r w:rsidRPr="0023566D">
                        <w:rPr>
                          <w:color w:val="E30137"/>
                        </w:rPr>
                        <w:t>No</w:t>
                      </w:r>
                    </w:p>
                  </w:txbxContent>
                </v:textbox>
              </v:shape>
            </w:pict>
          </mc:Fallback>
        </mc:AlternateContent>
      </w:r>
      <w:r w:rsidRPr="00741949">
        <w:rPr>
          <w:b/>
          <w:bCs/>
          <w:noProof/>
        </w:rPr>
        <mc:AlternateContent>
          <mc:Choice Requires="wps">
            <w:drawing>
              <wp:anchor distT="0" distB="0" distL="114300" distR="114300" simplePos="0" relativeHeight="251767808" behindDoc="0" locked="0" layoutInCell="1" allowOverlap="1" wp14:anchorId="58BD6BBA" wp14:editId="32AA2E38">
                <wp:simplePos x="0" y="0"/>
                <wp:positionH relativeFrom="column">
                  <wp:posOffset>5245734</wp:posOffset>
                </wp:positionH>
                <wp:positionV relativeFrom="paragraph">
                  <wp:posOffset>164465</wp:posOffset>
                </wp:positionV>
                <wp:extent cx="45719" cy="504825"/>
                <wp:effectExtent l="38100" t="0" r="69215" b="47625"/>
                <wp:wrapNone/>
                <wp:docPr id="268" name="Straight Arrow Connector 20"/>
                <wp:cNvGraphicFramePr/>
                <a:graphic xmlns:a="http://schemas.openxmlformats.org/drawingml/2006/main">
                  <a:graphicData uri="http://schemas.microsoft.com/office/word/2010/wordprocessingShape">
                    <wps:wsp>
                      <wps:cNvCnPr/>
                      <wps:spPr>
                        <a:xfrm>
                          <a:off x="0" y="0"/>
                          <a:ext cx="45719" cy="504825"/>
                        </a:xfrm>
                        <a:prstGeom prst="straightConnector1">
                          <a:avLst/>
                        </a:prstGeom>
                        <a:ln w="19050">
                          <a:solidFill>
                            <a:srgbClr val="E30137"/>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EDD2E8" id="Straight Arrow Connector 20" o:spid="_x0000_s1026" type="#_x0000_t32" style="position:absolute;margin-left:413.05pt;margin-top:12.95pt;width:3.6pt;height:39.7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" strokecolor="#e30137" strokeweight="1.5pt">
                <v:stroke endarrow="block" joinstyle="miter"/>
              </v:shape>
            </w:pict>
          </mc:Fallback>
        </mc:AlternateContent>
      </w:r>
    </w:p>
    <w:p w14:paraId="4AE579EA" w14:textId="3B277834" w:rsidR="00AB5B57" w:rsidRDefault="0023566D" w:rsidP="00453CE5">
      <w:pPr>
        <w:rPr>
          <w:b/>
          <w:bCs/>
        </w:rPr>
      </w:pPr>
      <w:r w:rsidRPr="00AB5B57">
        <w:rPr>
          <w:b/>
          <w:bCs/>
          <w:noProof/>
        </w:rPr>
        <mc:AlternateContent>
          <mc:Choice Requires="wps">
            <w:drawing>
              <wp:anchor distT="45720" distB="45720" distL="114300" distR="114300" simplePos="0" relativeHeight="251763712" behindDoc="0" locked="0" layoutInCell="1" allowOverlap="1" wp14:anchorId="75198F1D" wp14:editId="7AEA09D7">
                <wp:simplePos x="0" y="0"/>
                <wp:positionH relativeFrom="margin">
                  <wp:posOffset>1647825</wp:posOffset>
                </wp:positionH>
                <wp:positionV relativeFrom="paragraph">
                  <wp:posOffset>276225</wp:posOffset>
                </wp:positionV>
                <wp:extent cx="2105025" cy="1304925"/>
                <wp:effectExtent l="0" t="0" r="28575" b="28575"/>
                <wp:wrapSquare wrapText="bothSides"/>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1304925"/>
                        </a:xfrm>
                        <a:prstGeom prst="rect">
                          <a:avLst/>
                        </a:prstGeom>
                        <a:solidFill>
                          <a:srgbClr val="FFFFFF"/>
                        </a:solidFill>
                        <a:ln w="9525">
                          <a:solidFill>
                            <a:srgbClr val="000000"/>
                          </a:solidFill>
                          <a:miter lim="800000"/>
                          <a:headEnd/>
                          <a:tailEnd/>
                        </a:ln>
                      </wps:spPr>
                      <wps:txbx>
                        <w:txbxContent>
                          <w:p w14:paraId="4BC25FEA" w14:textId="417BC2B2" w:rsidR="00891086" w:rsidRDefault="00891086" w:rsidP="00741949">
                            <w:r w:rsidRPr="00741949">
                              <w:t xml:space="preserve">The individual is eligible for an Enhanced </w:t>
                            </w:r>
                            <w:proofErr w:type="gramStart"/>
                            <w:r w:rsidRPr="00741949">
                              <w:t>DBS  without</w:t>
                            </w:r>
                            <w:proofErr w:type="gramEnd"/>
                            <w:r w:rsidRPr="00741949">
                              <w:t xml:space="preserve"> Barred List check. England Golf advise that this check is carried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98F1D" id="_x0000_s1054" type="#_x0000_t202" style="position:absolute;margin-left:129.75pt;margin-top:21.75pt;width:165.75pt;height:102.75pt;z-index:251763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">
                <v:textbox>
                  <w:txbxContent>
                    <w:p w14:paraId="4BC25FEA" w14:textId="417BC2B2" w:rsidR="00891086" w:rsidRDefault="00891086" w:rsidP="00741949">
                      <w:r w:rsidRPr="00741949">
                        <w:t>The individual is eligible for an Enhanced DBS  without Barred List check. England Golf advise that this check is carried out.</w:t>
                      </w:r>
                    </w:p>
                  </w:txbxContent>
                </v:textbox>
                <w10:wrap type="square" anchorx="margin"/>
              </v:shape>
            </w:pict>
          </mc:Fallback>
        </mc:AlternateContent>
      </w:r>
      <w:r w:rsidR="00741949" w:rsidRPr="00AB5B57">
        <w:rPr>
          <w:b/>
          <w:noProof/>
        </w:rPr>
        <mc:AlternateContent>
          <mc:Choice Requires="wps">
            <w:drawing>
              <wp:anchor distT="45720" distB="45720" distL="114300" distR="114300" simplePos="0" relativeHeight="251757568" behindDoc="0" locked="0" layoutInCell="1" allowOverlap="1" wp14:anchorId="338FD0DF" wp14:editId="55027511">
                <wp:simplePos x="0" y="0"/>
                <wp:positionH relativeFrom="column">
                  <wp:posOffset>-533400</wp:posOffset>
                </wp:positionH>
                <wp:positionV relativeFrom="paragraph">
                  <wp:posOffset>360045</wp:posOffset>
                </wp:positionV>
                <wp:extent cx="1762125" cy="1038225"/>
                <wp:effectExtent l="0" t="0" r="28575" b="28575"/>
                <wp:wrapSquare wrapText="bothSides"/>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038225"/>
                        </a:xfrm>
                        <a:prstGeom prst="rect">
                          <a:avLst/>
                        </a:prstGeom>
                        <a:solidFill>
                          <a:srgbClr val="FFFFFF"/>
                        </a:solidFill>
                        <a:ln w="9525">
                          <a:solidFill>
                            <a:srgbClr val="000000"/>
                          </a:solidFill>
                          <a:miter lim="800000"/>
                          <a:headEnd/>
                          <a:tailEnd/>
                        </a:ln>
                      </wps:spPr>
                      <wps:txbx>
                        <w:txbxContent>
                          <w:p w14:paraId="7526BE2D" w14:textId="034FE262" w:rsidR="00891086" w:rsidRDefault="00891086" w:rsidP="00741949">
                            <w:r w:rsidRPr="00741949">
                              <w:t>There is NO requirement for a DBS check in these circumsta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FD0DF" id="_x0000_s1055" type="#_x0000_t202" style="position:absolute;margin-left:-42pt;margin-top:28.35pt;width:138.75pt;height:81.7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">
                <v:textbox>
                  <w:txbxContent>
                    <w:p w14:paraId="7526BE2D" w14:textId="034FE262" w:rsidR="00891086" w:rsidRDefault="00891086" w:rsidP="00741949">
                      <w:r w:rsidRPr="00741949">
                        <w:t>There is NO requirement for a DBS check in these circumstances</w:t>
                      </w:r>
                    </w:p>
                  </w:txbxContent>
                </v:textbox>
                <w10:wrap type="square"/>
              </v:shape>
            </w:pict>
          </mc:Fallback>
        </mc:AlternateContent>
      </w:r>
    </w:p>
    <w:p w14:paraId="168208A3" w14:textId="00CC5D64" w:rsidR="00AB5B57" w:rsidRPr="00453CE5" w:rsidRDefault="0023566D" w:rsidP="00453CE5">
      <w:pPr>
        <w:rPr>
          <w:b/>
          <w:bCs/>
        </w:rPr>
      </w:pPr>
      <w:r w:rsidRPr="00AB5B57">
        <w:rPr>
          <w:b/>
          <w:bCs/>
          <w:noProof/>
        </w:rPr>
        <mc:AlternateContent>
          <mc:Choice Requires="wps">
            <w:drawing>
              <wp:anchor distT="45720" distB="45720" distL="114300" distR="114300" simplePos="0" relativeHeight="251765760" behindDoc="0" locked="0" layoutInCell="1" allowOverlap="1" wp14:anchorId="7C7FC63F" wp14:editId="27DAE8EA">
                <wp:simplePos x="0" y="0"/>
                <wp:positionH relativeFrom="margin">
                  <wp:posOffset>4143375</wp:posOffset>
                </wp:positionH>
                <wp:positionV relativeFrom="paragraph">
                  <wp:posOffset>21590</wp:posOffset>
                </wp:positionV>
                <wp:extent cx="1971675" cy="1190625"/>
                <wp:effectExtent l="0" t="0" r="28575" b="28575"/>
                <wp:wrapSquare wrapText="bothSides"/>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190625"/>
                        </a:xfrm>
                        <a:prstGeom prst="rect">
                          <a:avLst/>
                        </a:prstGeom>
                        <a:solidFill>
                          <a:srgbClr val="FFFFFF"/>
                        </a:solidFill>
                        <a:ln w="9525">
                          <a:solidFill>
                            <a:srgbClr val="000000"/>
                          </a:solidFill>
                          <a:miter lim="800000"/>
                          <a:headEnd/>
                          <a:tailEnd/>
                        </a:ln>
                      </wps:spPr>
                      <wps:txbx>
                        <w:txbxContent>
                          <w:p w14:paraId="5AD560D0" w14:textId="76E4287F" w:rsidR="00891086" w:rsidRDefault="00891086" w:rsidP="00741949">
                            <w:r>
                              <w:t>This is REGULATED ACTIVITY. The individual is required to have an Enhanced DBS with the Barred List che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FC63F" id="_x0000_s1056" type="#_x0000_t202" style="position:absolute;margin-left:326.25pt;margin-top:1.7pt;width:155.25pt;height:93.75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">
                <v:textbox>
                  <w:txbxContent>
                    <w:p w14:paraId="5AD560D0" w14:textId="76E4287F" w:rsidR="00891086" w:rsidRDefault="00891086" w:rsidP="00741949">
                      <w:r>
                        <w:t>This is REGULATED ACTIVITY. The individual is required to have an Enhanced DBS with the Barred List check.</w:t>
                      </w:r>
                    </w:p>
                  </w:txbxContent>
                </v:textbox>
                <w10:wrap type="square" anchorx="margin"/>
              </v:shape>
            </w:pict>
          </mc:Fallback>
        </mc:AlternateContent>
      </w:r>
    </w:p>
    <w:p w14:paraId="0D5792C1" w14:textId="77777777" w:rsidR="0023566D" w:rsidRDefault="0023566D" w:rsidP="0023566D">
      <w:r>
        <w:t xml:space="preserve">* Regular is open to definition - it is suggested that annually would be insufficient but an argument for eligibility could be made if the individual does an </w:t>
      </w:r>
      <w:proofErr w:type="spellStart"/>
      <w:r>
        <w:t>acitivity</w:t>
      </w:r>
      <w:proofErr w:type="spellEnd"/>
      <w:r>
        <w:t xml:space="preserve"> once a month or </w:t>
      </w:r>
      <w:proofErr w:type="gramStart"/>
      <w:r>
        <w:t>a number of</w:t>
      </w:r>
      <w:proofErr w:type="gramEnd"/>
      <w:r>
        <w:t xml:space="preserve"> times over the summer period, for example.</w:t>
      </w:r>
    </w:p>
    <w:p w14:paraId="0080D1EB" w14:textId="488765C2" w:rsidR="00183BD4" w:rsidRDefault="0023566D" w:rsidP="0023566D">
      <w:r>
        <w:t xml:space="preserve"> **Supervision must be ‘reasonable in all the circumstances to ensure the protection of children’. It must be ‘regular and day to day’ (supervision must not be concentrated in first few weeks and then tail off). Supervision must be undertaken by someone who is in Regulated Activity themselves.</w:t>
      </w:r>
    </w:p>
    <w:p w14:paraId="0D3CB99C" w14:textId="6DA94FF7" w:rsidR="00183BD4" w:rsidRDefault="00183BD4" w:rsidP="006B45B3"/>
    <w:p w14:paraId="30721DEF" w14:textId="0AEC7F3F" w:rsidR="00183BD4" w:rsidRPr="00183BD4" w:rsidRDefault="00183BD4" w:rsidP="00183BD4">
      <w:pPr>
        <w:pStyle w:val="Heading2"/>
      </w:pPr>
      <w:bookmarkStart w:id="25" w:name="_Appendix_17"/>
      <w:bookmarkEnd w:id="25"/>
      <w:r w:rsidRPr="00183BD4">
        <w:lastRenderedPageBreak/>
        <w:t>Appendix 17</w:t>
      </w:r>
    </w:p>
    <w:p w14:paraId="3BE8D4E2" w14:textId="24C07384" w:rsidR="00183BD4" w:rsidRPr="00183BD4" w:rsidRDefault="00183BD4" w:rsidP="00183BD4">
      <w:pPr>
        <w:rPr>
          <w:b/>
          <w:bCs/>
          <w:lang w:val="en-US"/>
        </w:rPr>
      </w:pPr>
      <w:r w:rsidRPr="00183BD4">
        <w:rPr>
          <w:b/>
          <w:bCs/>
          <w:lang w:val="en-US"/>
        </w:rPr>
        <w:t>Categories of child abuse</w:t>
      </w:r>
    </w:p>
    <w:p w14:paraId="6E3BAB14" w14:textId="77777777" w:rsidR="00183BD4" w:rsidRPr="00183BD4" w:rsidRDefault="00183BD4" w:rsidP="00183BD4">
      <w:pPr>
        <w:rPr>
          <w:b/>
          <w:bCs/>
        </w:rPr>
      </w:pPr>
      <w:r w:rsidRPr="00183BD4">
        <w:rPr>
          <w:b/>
          <w:bCs/>
        </w:rPr>
        <w:t>Abuse can happen on any occasion or in any place where children and young people are present.</w:t>
      </w:r>
    </w:p>
    <w:p w14:paraId="021F1B53" w14:textId="77777777" w:rsidR="00183BD4" w:rsidRPr="00183BD4" w:rsidRDefault="00183BD4" w:rsidP="00183BD4">
      <w:r w:rsidRPr="00183BD4">
        <w:t xml:space="preserve">Child abuse is any form of physical, </w:t>
      </w:r>
      <w:proofErr w:type="gramStart"/>
      <w:r w:rsidRPr="00183BD4">
        <w:t>emotional</w:t>
      </w:r>
      <w:proofErr w:type="gramEnd"/>
      <w:r w:rsidRPr="00183BD4">
        <w:t xml:space="preserve"> or sexual mistreatment or lack of care that leads to injury or harm. Children may be abused in a family or in an institutional or community setting by those known to them or, more rarely, by a stranger. Children can be abused by adults, either male or female, or by other children. </w:t>
      </w:r>
    </w:p>
    <w:p w14:paraId="7E67F8C5" w14:textId="77777777" w:rsidR="00183BD4" w:rsidRPr="00183BD4" w:rsidRDefault="00183BD4" w:rsidP="00183BD4">
      <w:r w:rsidRPr="00183BD4">
        <w:t>Safeguarding is defined as:</w:t>
      </w:r>
    </w:p>
    <w:p w14:paraId="75BF918E" w14:textId="77777777" w:rsidR="00183BD4" w:rsidRPr="00183BD4" w:rsidRDefault="00183BD4" w:rsidP="00183BD4">
      <w:pPr>
        <w:pStyle w:val="ListParagraph"/>
      </w:pPr>
      <w:r w:rsidRPr="00183BD4">
        <w:t xml:space="preserve">Protecting children from </w:t>
      </w:r>
      <w:proofErr w:type="gramStart"/>
      <w:r w:rsidRPr="00183BD4">
        <w:t>maltreatment;</w:t>
      </w:r>
      <w:proofErr w:type="gramEnd"/>
    </w:p>
    <w:p w14:paraId="513FEC65" w14:textId="77777777" w:rsidR="00183BD4" w:rsidRPr="00183BD4" w:rsidRDefault="00183BD4" w:rsidP="00183BD4">
      <w:pPr>
        <w:pStyle w:val="ListParagraph"/>
      </w:pPr>
      <w:r w:rsidRPr="00183BD4">
        <w:t xml:space="preserve">Preventing impairment of children’s health or </w:t>
      </w:r>
      <w:proofErr w:type="gramStart"/>
      <w:r w:rsidRPr="00183BD4">
        <w:t>development;</w:t>
      </w:r>
      <w:proofErr w:type="gramEnd"/>
    </w:p>
    <w:p w14:paraId="1C5CC99E" w14:textId="77777777" w:rsidR="00183BD4" w:rsidRPr="00183BD4" w:rsidRDefault="00183BD4" w:rsidP="00183BD4">
      <w:pPr>
        <w:pStyle w:val="ListParagraph"/>
      </w:pPr>
      <w:r w:rsidRPr="00183BD4">
        <w:t>Ensuring that children are growing up in circumstances consistent with the provision of safe and effective care; and</w:t>
      </w:r>
    </w:p>
    <w:p w14:paraId="2EAF6D98" w14:textId="77777777" w:rsidR="00183BD4" w:rsidRPr="00183BD4" w:rsidRDefault="00183BD4" w:rsidP="00183BD4">
      <w:pPr>
        <w:pStyle w:val="ListParagraph"/>
      </w:pPr>
      <w:r w:rsidRPr="00183BD4">
        <w:t>Taking action to enable all children to have the best life chances.</w:t>
      </w:r>
    </w:p>
    <w:p w14:paraId="1B0C26BB" w14:textId="78426F6B" w:rsidR="00183BD4" w:rsidRPr="00183BD4" w:rsidRDefault="00183BD4" w:rsidP="00183BD4">
      <w:r w:rsidRPr="00183BD4">
        <w:t>Child Protection is the activity that is undertaken to protect specific children who are suffering or are likely to suffer significant harm.</w:t>
      </w:r>
    </w:p>
    <w:p w14:paraId="12857DDD" w14:textId="01EB7480" w:rsidR="00183BD4" w:rsidRPr="00183BD4" w:rsidRDefault="00183BD4" w:rsidP="00183BD4">
      <w:r w:rsidRPr="00183BD4">
        <w:t xml:space="preserve">There are 4 main types of abuse: neglect, physical abuse, sexual </w:t>
      </w:r>
      <w:proofErr w:type="gramStart"/>
      <w:r w:rsidRPr="00183BD4">
        <w:t>abuse</w:t>
      </w:r>
      <w:proofErr w:type="gramEnd"/>
      <w:r w:rsidRPr="00183BD4">
        <w:t xml:space="preserve"> and emotional abuse. Children and young people can also be harmed through poor practice and bullying within a sport setting.</w:t>
      </w:r>
    </w:p>
    <w:p w14:paraId="263A4195" w14:textId="77777777" w:rsidR="00183BD4" w:rsidRPr="00183BD4" w:rsidRDefault="00183BD4" w:rsidP="00183BD4">
      <w:r w:rsidRPr="00183BD4">
        <w:rPr>
          <w:b/>
        </w:rPr>
        <w:t>Neglect</w:t>
      </w:r>
      <w:r w:rsidRPr="00183BD4">
        <w:t xml:space="preserve"> is when adults consistently or repeatedly fail to meet a child’s basic physical and/or psychological needs which could result in the serious impairment of the child’s health or development </w:t>
      </w:r>
      <w:proofErr w:type="gramStart"/>
      <w:r w:rsidRPr="00183BD4">
        <w:t>e.g.</w:t>
      </w:r>
      <w:proofErr w:type="gramEnd"/>
      <w:r w:rsidRPr="00183BD4">
        <w:t xml:space="preserve"> failure to provide adequate food, shelter and clothing; failing to protect a child from physical harm or danger; or the failure to ensure access to appropriate medical care or treatment. It may also include refusal to give love, </w:t>
      </w:r>
      <w:proofErr w:type="gramStart"/>
      <w:r w:rsidRPr="00183BD4">
        <w:t>affection</w:t>
      </w:r>
      <w:proofErr w:type="gramEnd"/>
      <w:r w:rsidRPr="00183BD4">
        <w:t xml:space="preserve"> and attention.</w:t>
      </w:r>
    </w:p>
    <w:p w14:paraId="54607E21" w14:textId="77777777" w:rsidR="00183BD4" w:rsidRDefault="00183BD4" w:rsidP="00183BD4">
      <w:r w:rsidRPr="00183BD4">
        <w:rPr>
          <w:bCs/>
        </w:rPr>
        <w:t>Examples in sport</w:t>
      </w:r>
      <w:r w:rsidRPr="00183BD4">
        <w:rPr>
          <w:b/>
          <w:bCs/>
        </w:rPr>
        <w:t xml:space="preserve"> </w:t>
      </w:r>
      <w:r w:rsidRPr="00183BD4">
        <w:t xml:space="preserve">could include a coach or supervisor repeatedly failing to ensure children are safe, exposing them to undue cold, heat or extreme weather conditions without ensuring adequate clothing or hydration; exposing them to unnecessary risk of injury </w:t>
      </w:r>
      <w:proofErr w:type="gramStart"/>
      <w:r w:rsidRPr="00183BD4">
        <w:t>e.g.</w:t>
      </w:r>
      <w:proofErr w:type="gramEnd"/>
      <w:r w:rsidRPr="00183BD4">
        <w:t xml:space="preserve"> by ignoring safe practice guidelines, failing to ensure the use of safety equipment, or by requiring young people to participate when injured or unwell.</w:t>
      </w:r>
    </w:p>
    <w:p w14:paraId="208F4B7A" w14:textId="7E7E7521" w:rsidR="00183BD4" w:rsidRPr="00183BD4" w:rsidRDefault="00183BD4" w:rsidP="00183BD4">
      <w:r w:rsidRPr="00183BD4">
        <w:rPr>
          <w:b/>
          <w:bCs/>
          <w:iCs/>
        </w:rPr>
        <w:lastRenderedPageBreak/>
        <w:t xml:space="preserve">Physical abuse </w:t>
      </w:r>
      <w:r w:rsidRPr="00183BD4">
        <w:rPr>
          <w:bCs/>
          <w:iCs/>
        </w:rPr>
        <w:t xml:space="preserve">is when someone physically hurts or injures children by hitting, shaking, throwing, poisoning, burning, biting, scalding, suffocating, </w:t>
      </w:r>
      <w:proofErr w:type="gramStart"/>
      <w:r w:rsidRPr="00183BD4">
        <w:rPr>
          <w:bCs/>
          <w:iCs/>
        </w:rPr>
        <w:t>drowning</w:t>
      </w:r>
      <w:proofErr w:type="gramEnd"/>
      <w:r w:rsidRPr="00183BD4">
        <w:rPr>
          <w:bCs/>
          <w:iCs/>
        </w:rPr>
        <w:t xml:space="preserve"> or otherwise causing harm. Physical harm may also be caused when a parent or carer feigns the symptoms of, or deliberately causes, ill health to a child whom they are looking after.</w:t>
      </w:r>
    </w:p>
    <w:p w14:paraId="62F08358" w14:textId="14D39DAB" w:rsidR="00183BD4" w:rsidRPr="00183BD4" w:rsidRDefault="00183BD4" w:rsidP="00183BD4">
      <w:pPr>
        <w:rPr>
          <w:bCs/>
          <w:iCs/>
        </w:rPr>
      </w:pPr>
      <w:r w:rsidRPr="00183BD4">
        <w:rPr>
          <w:iCs/>
        </w:rPr>
        <w:t>Examples in sport</w:t>
      </w:r>
      <w:r w:rsidRPr="00183BD4">
        <w:rPr>
          <w:b/>
          <w:iCs/>
        </w:rPr>
        <w:t xml:space="preserve"> </w:t>
      </w:r>
      <w:r w:rsidRPr="00183BD4">
        <w:rPr>
          <w:bCs/>
          <w:iCs/>
        </w:rPr>
        <w:t>may be when the nature and intensity of training or competition exceeds the capacity of the child’s immature and growing body; where coaches encourage the use of drugs or harmful substances to enhance performance or delay puberty; if athletes are required to participate when injured; or when sanctions used by coaches imposed involve inflicting pain.</w:t>
      </w:r>
    </w:p>
    <w:p w14:paraId="3FEBA468" w14:textId="77777777" w:rsidR="00183BD4" w:rsidRPr="00183BD4" w:rsidRDefault="00183BD4" w:rsidP="00183BD4">
      <w:pPr>
        <w:rPr>
          <w:bCs/>
        </w:rPr>
      </w:pPr>
      <w:r w:rsidRPr="00183BD4">
        <w:rPr>
          <w:b/>
          <w:bCs/>
        </w:rPr>
        <w:t>Sexual abuse</w:t>
      </w:r>
      <w:r w:rsidRPr="00183BD4">
        <w:rPr>
          <w:bCs/>
        </w:rPr>
        <w:t xml:space="preserve"> is where children and young people are abused by adults (both male and female) or other children who use them to meet their own sexual needs. This could include full sexual intercourse, masturbation, oral sex, anal intercourse, kissing and sexual fondling. Showing children pornographic material (books, videos, pictures) or taking pornographic images of them are also forms of sexual abuse.</w:t>
      </w:r>
    </w:p>
    <w:p w14:paraId="4E0EF0AA" w14:textId="77777777" w:rsidR="00183BD4" w:rsidRPr="00183BD4" w:rsidRDefault="00183BD4" w:rsidP="00183BD4">
      <w:pPr>
        <w:rPr>
          <w:b/>
          <w:bCs/>
        </w:rPr>
      </w:pPr>
      <w:r w:rsidRPr="00183BD4">
        <w:t xml:space="preserve">Sexual abusers groom children, protective </w:t>
      </w:r>
      <w:proofErr w:type="gramStart"/>
      <w:r w:rsidRPr="00183BD4">
        <w:t>adults</w:t>
      </w:r>
      <w:proofErr w:type="gramEnd"/>
      <w:r w:rsidRPr="00183BD4">
        <w:t xml:space="preserve"> and clubs/organisations in order to create opportunities to abuse and reduce the likelihood of being reported.</w:t>
      </w:r>
      <w:r w:rsidRPr="00183BD4">
        <w:rPr>
          <w:b/>
          <w:bCs/>
        </w:rPr>
        <w:t> </w:t>
      </w:r>
    </w:p>
    <w:p w14:paraId="2E337D28" w14:textId="77777777" w:rsidR="00183BD4" w:rsidRPr="00183BD4" w:rsidRDefault="00183BD4" w:rsidP="00183BD4">
      <w:r w:rsidRPr="00183BD4">
        <w:rPr>
          <w:bCs/>
        </w:rPr>
        <w:t>Examples in sport may include</w:t>
      </w:r>
      <w:r w:rsidRPr="00183BD4">
        <w:rPr>
          <w:b/>
          <w:bCs/>
        </w:rPr>
        <w:t xml:space="preserve"> </w:t>
      </w:r>
      <w:r w:rsidRPr="00183BD4">
        <w:t xml:space="preserve">coaching techniques involving physical contact with children creating situations where sexual abuse can be disguised and may therefore go unnoticed. The power and authority of, or dependence on, the coach if misused, may also lead to abusive situations developing. Contacts made within sport and pursued </w:t>
      </w:r>
      <w:proofErr w:type="gramStart"/>
      <w:r w:rsidRPr="00183BD4">
        <w:t>e.g.</w:t>
      </w:r>
      <w:proofErr w:type="gramEnd"/>
      <w:r w:rsidRPr="00183BD4">
        <w:t xml:space="preserve"> through texts, Facebook or Twitter have been used to groom children for abuse.</w:t>
      </w:r>
    </w:p>
    <w:p w14:paraId="08552161" w14:textId="77777777" w:rsidR="00183BD4" w:rsidRPr="00183BD4" w:rsidRDefault="00183BD4" w:rsidP="00183BD4">
      <w:pPr>
        <w:rPr>
          <w:lang w:val="en-US"/>
        </w:rPr>
      </w:pPr>
      <w:r w:rsidRPr="00183BD4">
        <w:rPr>
          <w:b/>
          <w:lang w:val="en-US"/>
        </w:rPr>
        <w:t xml:space="preserve">Child Sexual Exploitation </w:t>
      </w:r>
      <w:r w:rsidRPr="00183BD4">
        <w:rPr>
          <w:lang w:val="en-US"/>
        </w:rPr>
        <w:t xml:space="preserve">is a form of child sexual abuse. It occurs where an individual or group takes advantage of an imbalance of power to coerce, manipulate or deceive a child or young person under the age of 18 into sexual activity </w:t>
      </w:r>
    </w:p>
    <w:p w14:paraId="44EE4268" w14:textId="77777777" w:rsidR="00183BD4" w:rsidRPr="00183BD4" w:rsidRDefault="00183BD4" w:rsidP="00183BD4">
      <w:pPr>
        <w:rPr>
          <w:lang w:val="en-US"/>
        </w:rPr>
      </w:pPr>
      <w:r w:rsidRPr="00183BD4">
        <w:rPr>
          <w:lang w:val="en-US"/>
        </w:rPr>
        <w:t xml:space="preserve">(a) in exchange for something the victim needs or wants, and/or </w:t>
      </w:r>
    </w:p>
    <w:p w14:paraId="03766428" w14:textId="77777777" w:rsidR="00183BD4" w:rsidRPr="00183BD4" w:rsidRDefault="00183BD4" w:rsidP="00183BD4">
      <w:pPr>
        <w:rPr>
          <w:b/>
          <w:lang w:val="en-US"/>
        </w:rPr>
      </w:pPr>
      <w:r w:rsidRPr="00183BD4">
        <w:rPr>
          <w:lang w:val="en-US"/>
        </w:rPr>
        <w:t>(b) for the financial advantage or increased status of the perpetrator or facilitator.</w:t>
      </w:r>
    </w:p>
    <w:p w14:paraId="1FE3068C" w14:textId="77777777" w:rsidR="00183BD4" w:rsidRDefault="00183BD4" w:rsidP="00183BD4">
      <w:r w:rsidRPr="00183BD4">
        <w:t xml:space="preserve">The victim may have been sexually exploited even if the sexual activity appears consensual. Child sexual exploitation does not always involve physical contact; it can also occur </w:t>
      </w:r>
      <w:proofErr w:type="gramStart"/>
      <w:r w:rsidRPr="00183BD4">
        <w:t>through the use of</w:t>
      </w:r>
      <w:proofErr w:type="gramEnd"/>
      <w:r w:rsidRPr="00183BD4">
        <w:t xml:space="preserve"> technology.</w:t>
      </w:r>
    </w:p>
    <w:p w14:paraId="7B4BA4E6" w14:textId="3DA93856" w:rsidR="00183BD4" w:rsidRPr="00183BD4" w:rsidRDefault="00183BD4" w:rsidP="00183BD4">
      <w:r w:rsidRPr="00183BD4">
        <w:rPr>
          <w:b/>
        </w:rPr>
        <w:lastRenderedPageBreak/>
        <w:t>Emotional abuse</w:t>
      </w:r>
      <w:r w:rsidRPr="00183BD4">
        <w:t xml:space="preserve"> is the persistent emotional ill-treatment of a child </w:t>
      </w:r>
      <w:proofErr w:type="gramStart"/>
      <w:r w:rsidRPr="00183BD4">
        <w:t>so as to</w:t>
      </w:r>
      <w:proofErr w:type="gramEnd"/>
      <w:r w:rsidRPr="00183BD4">
        <w:t xml:space="preserve"> cause severe and persistent adverse effects on the child’s emotional development. It may involve conveying to children that they are worthless or unloved, inadequate, or valued only insofar as they meet the needs of another person.</w:t>
      </w:r>
    </w:p>
    <w:p w14:paraId="200218A6" w14:textId="77777777" w:rsidR="00183BD4" w:rsidRPr="00183BD4" w:rsidRDefault="00183BD4" w:rsidP="00183BD4">
      <w:r w:rsidRPr="00183BD4">
        <w:t xml:space="preserve">It may feature age or developmentally inappropriate expectations being imposed on children or even the over protection of a child. It may involve causing children to feel frightened or in danger by being constantly shouted at, </w:t>
      </w:r>
      <w:proofErr w:type="gramStart"/>
      <w:r w:rsidRPr="00183BD4">
        <w:t>threatened</w:t>
      </w:r>
      <w:proofErr w:type="gramEnd"/>
      <w:r w:rsidRPr="00183BD4">
        <w:t xml:space="preserve"> or taunted which may make the child very nervous and withdrawn. Some level of emotional abuse is involved in all types of ill-treatment of a child.</w:t>
      </w:r>
    </w:p>
    <w:p w14:paraId="0B784CFC" w14:textId="77777777" w:rsidR="00183BD4" w:rsidRPr="00183BD4" w:rsidRDefault="00183BD4" w:rsidP="00183BD4">
      <w:r w:rsidRPr="00183BD4">
        <w:rPr>
          <w:bCs/>
        </w:rPr>
        <w:t>Examples in sport</w:t>
      </w:r>
      <w:r w:rsidRPr="00183BD4">
        <w:rPr>
          <w:b/>
          <w:bCs/>
        </w:rPr>
        <w:t xml:space="preserve"> </w:t>
      </w:r>
      <w:r w:rsidRPr="00183BD4">
        <w:t xml:space="preserve">may include children who are subjected to constant criticism, name-calling, sarcasm, bullying, </w:t>
      </w:r>
      <w:proofErr w:type="gramStart"/>
      <w:r w:rsidRPr="00183BD4">
        <w:t>racism</w:t>
      </w:r>
      <w:proofErr w:type="gramEnd"/>
      <w:r w:rsidRPr="00183BD4">
        <w:t xml:space="preserve"> or pressure to perform to unrealistically high expectations; or when their value or worth is dependent on sporting success or achievement.</w:t>
      </w:r>
    </w:p>
    <w:p w14:paraId="212E0743" w14:textId="77777777" w:rsidR="00183BD4" w:rsidRPr="00183BD4" w:rsidRDefault="00183BD4" w:rsidP="00183BD4"/>
    <w:p w14:paraId="7DD95327" w14:textId="15546F42" w:rsidR="00183BD4" w:rsidRDefault="00183BD4" w:rsidP="00183BD4"/>
    <w:p w14:paraId="633CEB0D" w14:textId="331234C7" w:rsidR="00183BD4" w:rsidRDefault="00183BD4" w:rsidP="00183BD4"/>
    <w:p w14:paraId="5C7F9513" w14:textId="2586F17D" w:rsidR="00183BD4" w:rsidRDefault="00183BD4" w:rsidP="00183BD4"/>
    <w:p w14:paraId="44EB1E5A" w14:textId="0AF849A6" w:rsidR="00183BD4" w:rsidRDefault="00183BD4" w:rsidP="00183BD4"/>
    <w:p w14:paraId="722E2ECE" w14:textId="70C69C4E" w:rsidR="00183BD4" w:rsidRDefault="00183BD4" w:rsidP="00183BD4"/>
    <w:p w14:paraId="0E6745C3" w14:textId="77777777" w:rsidR="00183BD4" w:rsidRPr="00183BD4" w:rsidRDefault="00183BD4" w:rsidP="00183BD4"/>
    <w:p w14:paraId="17FF5C94" w14:textId="77777777" w:rsidR="00183BD4" w:rsidRDefault="00183BD4" w:rsidP="00183BD4">
      <w:pPr>
        <w:rPr>
          <w:b/>
        </w:rPr>
      </w:pPr>
    </w:p>
    <w:p w14:paraId="2570C242" w14:textId="77777777" w:rsidR="00183BD4" w:rsidRDefault="00183BD4" w:rsidP="00183BD4">
      <w:pPr>
        <w:rPr>
          <w:b/>
        </w:rPr>
      </w:pPr>
    </w:p>
    <w:p w14:paraId="34508955" w14:textId="77777777" w:rsidR="00183BD4" w:rsidRDefault="00183BD4" w:rsidP="00183BD4">
      <w:pPr>
        <w:rPr>
          <w:b/>
        </w:rPr>
      </w:pPr>
    </w:p>
    <w:p w14:paraId="7E8E79B8" w14:textId="77777777" w:rsidR="00183BD4" w:rsidRDefault="00183BD4" w:rsidP="00183BD4">
      <w:pPr>
        <w:rPr>
          <w:b/>
        </w:rPr>
      </w:pPr>
    </w:p>
    <w:p w14:paraId="53A4BC89" w14:textId="77777777" w:rsidR="00183BD4" w:rsidRDefault="00183BD4" w:rsidP="00183BD4">
      <w:pPr>
        <w:rPr>
          <w:b/>
        </w:rPr>
      </w:pPr>
    </w:p>
    <w:p w14:paraId="7B12DCBA" w14:textId="77777777" w:rsidR="00183BD4" w:rsidRDefault="00183BD4" w:rsidP="00183BD4">
      <w:pPr>
        <w:rPr>
          <w:b/>
        </w:rPr>
      </w:pPr>
    </w:p>
    <w:p w14:paraId="3B7DC681" w14:textId="77777777" w:rsidR="00183BD4" w:rsidRDefault="00183BD4" w:rsidP="00183BD4">
      <w:pPr>
        <w:rPr>
          <w:b/>
        </w:rPr>
      </w:pPr>
    </w:p>
    <w:p w14:paraId="098680F4" w14:textId="77777777" w:rsidR="00183BD4" w:rsidRDefault="00183BD4" w:rsidP="00183BD4">
      <w:pPr>
        <w:rPr>
          <w:b/>
        </w:rPr>
      </w:pPr>
    </w:p>
    <w:p w14:paraId="10F8FDCB" w14:textId="77777777" w:rsidR="00183BD4" w:rsidRDefault="00183BD4" w:rsidP="00183BD4">
      <w:pPr>
        <w:rPr>
          <w:b/>
        </w:rPr>
      </w:pPr>
    </w:p>
    <w:p w14:paraId="1557F9C1" w14:textId="080DB582" w:rsidR="00183BD4" w:rsidRPr="00183BD4" w:rsidRDefault="00183BD4" w:rsidP="00183BD4">
      <w:pPr>
        <w:pStyle w:val="Heading2"/>
      </w:pPr>
      <w:r w:rsidRPr="00183BD4">
        <w:lastRenderedPageBreak/>
        <w:t>Appendix 18</w:t>
      </w:r>
    </w:p>
    <w:p w14:paraId="7300548F" w14:textId="6C0E9583" w:rsidR="00183BD4" w:rsidRPr="00183BD4" w:rsidRDefault="00183BD4" w:rsidP="00183BD4">
      <w:pPr>
        <w:overflowPunct/>
        <w:autoSpaceDE/>
        <w:autoSpaceDN/>
        <w:adjustRightInd/>
        <w:spacing w:after="0" w:line="240" w:lineRule="auto"/>
        <w:textAlignment w:val="auto"/>
        <w:rPr>
          <w:b/>
          <w:noProof/>
          <w:color w:val="E30137"/>
          <w:sz w:val="72"/>
          <w:szCs w:val="72"/>
          <w:lang w:eastAsia="en-GB"/>
        </w:rPr>
      </w:pPr>
      <w:r w:rsidRPr="00183BD4">
        <w:rPr>
          <w:b/>
          <w:noProof/>
          <w:color w:val="E30137"/>
          <w:sz w:val="72"/>
          <w:szCs w:val="72"/>
          <w:lang w:eastAsia="en-GB"/>
        </w:rPr>
        <w:t xml:space="preserve">Golf should be fun! </w:t>
      </w:r>
      <w:r w:rsidRPr="00183BD4">
        <w:rPr>
          <w:b/>
          <w:noProof/>
          <w:color w:val="E30137"/>
          <w:sz w:val="72"/>
          <w:szCs w:val="72"/>
          <w:lang w:eastAsia="en-GB"/>
        </w:rPr>
        <w:br/>
      </w:r>
    </w:p>
    <w:p w14:paraId="6EB8E1BD" w14:textId="77777777" w:rsidR="00183BD4" w:rsidRPr="00183BD4" w:rsidRDefault="00183BD4" w:rsidP="00183BD4">
      <w:pPr>
        <w:overflowPunct/>
        <w:autoSpaceDE/>
        <w:autoSpaceDN/>
        <w:adjustRightInd/>
        <w:spacing w:after="0" w:line="240" w:lineRule="auto"/>
        <w:textAlignment w:val="auto"/>
        <w:rPr>
          <w:b/>
          <w:color w:val="E30137"/>
          <w:sz w:val="52"/>
          <w:szCs w:val="52"/>
          <w:lang w:eastAsia="en-GB"/>
        </w:rPr>
      </w:pPr>
      <w:r w:rsidRPr="00183BD4">
        <w:rPr>
          <w:b/>
          <w:color w:val="E30137"/>
          <w:sz w:val="52"/>
          <w:szCs w:val="52"/>
          <w:lang w:eastAsia="en-GB"/>
        </w:rPr>
        <w:t>You should feel safe and enjoy your sport</w:t>
      </w:r>
    </w:p>
    <w:p w14:paraId="45B9102A" w14:textId="77777777" w:rsidR="00183BD4" w:rsidRPr="00183BD4" w:rsidRDefault="00183BD4" w:rsidP="00183BD4">
      <w:pPr>
        <w:overflowPunct/>
        <w:autoSpaceDE/>
        <w:autoSpaceDN/>
        <w:adjustRightInd/>
        <w:spacing w:after="0" w:line="240" w:lineRule="auto"/>
        <w:textAlignment w:val="auto"/>
        <w:rPr>
          <w:b/>
          <w:sz w:val="40"/>
          <w:szCs w:val="40"/>
          <w:lang w:eastAsia="en-GB"/>
        </w:rPr>
      </w:pPr>
    </w:p>
    <w:p w14:paraId="67ADE283" w14:textId="77777777" w:rsidR="00183BD4" w:rsidRPr="00183BD4" w:rsidRDefault="00183BD4" w:rsidP="00183BD4">
      <w:pPr>
        <w:overflowPunct/>
        <w:autoSpaceDE/>
        <w:autoSpaceDN/>
        <w:adjustRightInd/>
        <w:spacing w:after="0" w:line="240" w:lineRule="auto"/>
        <w:textAlignment w:val="auto"/>
        <w:rPr>
          <w:b/>
          <w:sz w:val="40"/>
          <w:szCs w:val="40"/>
          <w:lang w:eastAsia="en-GB"/>
        </w:rPr>
      </w:pPr>
    </w:p>
    <w:p w14:paraId="14D7B1D4" w14:textId="77777777" w:rsidR="00183BD4" w:rsidRPr="00183BD4" w:rsidRDefault="00183BD4" w:rsidP="00183BD4">
      <w:pPr>
        <w:overflowPunct/>
        <w:spacing w:after="0" w:line="240" w:lineRule="auto"/>
        <w:textAlignment w:val="auto"/>
        <w:rPr>
          <w:rFonts w:cs="HelveticaNeue-Light"/>
          <w:color w:val="E30137"/>
          <w:sz w:val="40"/>
          <w:szCs w:val="40"/>
          <w:lang w:eastAsia="en-GB"/>
        </w:rPr>
      </w:pPr>
      <w:r w:rsidRPr="00183BD4">
        <w:rPr>
          <w:rFonts w:cs="HelveticaNeue-Light"/>
          <w:color w:val="E30137"/>
          <w:sz w:val="40"/>
          <w:szCs w:val="40"/>
          <w:lang w:eastAsia="en-GB"/>
        </w:rPr>
        <w:t>Is something worrying you?</w:t>
      </w:r>
    </w:p>
    <w:p w14:paraId="31CDDD9F" w14:textId="77777777" w:rsidR="00183BD4" w:rsidRPr="00183BD4" w:rsidRDefault="00183BD4" w:rsidP="00183BD4">
      <w:pPr>
        <w:overflowPunct/>
        <w:spacing w:after="0" w:line="240" w:lineRule="auto"/>
        <w:textAlignment w:val="auto"/>
        <w:rPr>
          <w:rFonts w:cs="HelveticaNeue-Light"/>
          <w:color w:val="E30137"/>
          <w:sz w:val="40"/>
          <w:szCs w:val="40"/>
          <w:lang w:eastAsia="en-GB"/>
        </w:rPr>
      </w:pPr>
      <w:r w:rsidRPr="00183BD4">
        <w:rPr>
          <w:rFonts w:cs="HelveticaNeue-Light"/>
          <w:color w:val="E30137"/>
          <w:sz w:val="40"/>
          <w:szCs w:val="40"/>
          <w:lang w:eastAsia="en-GB"/>
        </w:rPr>
        <w:t>Do you need someone to talk to?</w:t>
      </w:r>
    </w:p>
    <w:p w14:paraId="41BBDACD" w14:textId="77777777" w:rsidR="00183BD4" w:rsidRPr="00183BD4" w:rsidRDefault="00183BD4" w:rsidP="00183BD4">
      <w:pPr>
        <w:overflowPunct/>
        <w:autoSpaceDE/>
        <w:autoSpaceDN/>
        <w:adjustRightInd/>
        <w:spacing w:after="0" w:line="240" w:lineRule="auto"/>
        <w:textAlignment w:val="auto"/>
        <w:rPr>
          <w:rFonts w:cs="HelveticaNeue-Light"/>
          <w:color w:val="1F3864"/>
          <w:sz w:val="44"/>
          <w:szCs w:val="44"/>
          <w:lang w:eastAsia="en-GB"/>
        </w:rPr>
      </w:pPr>
    </w:p>
    <w:p w14:paraId="5EC5D398" w14:textId="1F4FC621" w:rsidR="00183BD4" w:rsidRPr="00183BD4" w:rsidRDefault="00183BD4" w:rsidP="00183BD4">
      <w:pPr>
        <w:overflowPunct/>
        <w:autoSpaceDE/>
        <w:autoSpaceDN/>
        <w:adjustRightInd/>
        <w:spacing w:after="0" w:line="240" w:lineRule="auto"/>
        <w:textAlignment w:val="auto"/>
        <w:rPr>
          <w:rFonts w:cs="HelveticaNeue-Bold"/>
          <w:b/>
          <w:bCs/>
          <w:color w:val="1F3864"/>
          <w:sz w:val="44"/>
          <w:szCs w:val="44"/>
          <w:lang w:eastAsia="en-GB"/>
        </w:rPr>
      </w:pPr>
      <w:r w:rsidRPr="00183BD4">
        <w:rPr>
          <w:noProof/>
          <w:color w:val="E30137"/>
          <w:szCs w:val="24"/>
          <w:lang w:eastAsia="en-GB"/>
        </w:rPr>
        <mc:AlternateContent>
          <mc:Choice Requires="wps">
            <w:drawing>
              <wp:anchor distT="0" distB="0" distL="114300" distR="114300" simplePos="0" relativeHeight="251729920" behindDoc="0" locked="0" layoutInCell="1" allowOverlap="1" wp14:anchorId="0233DF15" wp14:editId="3C36D9D6">
                <wp:simplePos x="0" y="0"/>
                <wp:positionH relativeFrom="column">
                  <wp:posOffset>-3886200</wp:posOffset>
                </wp:positionH>
                <wp:positionV relativeFrom="paragraph">
                  <wp:posOffset>497205</wp:posOffset>
                </wp:positionV>
                <wp:extent cx="2590800" cy="3098800"/>
                <wp:effectExtent l="0" t="0" r="19050" b="25400"/>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0" cy="309880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E32598" id="Rectangle 91" o:spid="_x0000_s1026" style="position:absolute;margin-left:-306pt;margin-top:39.15pt;width:204pt;height:24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" fillcolor="#4472c4" strokecolor="#2f528f" strokeweight="1pt">
                <v:path arrowok="t"/>
              </v:rect>
            </w:pict>
          </mc:Fallback>
        </mc:AlternateContent>
      </w:r>
      <w:r w:rsidRPr="00183BD4">
        <w:rPr>
          <w:rFonts w:cs="HelveticaNeue-Bold"/>
          <w:b/>
          <w:bCs/>
          <w:color w:val="E30137"/>
          <w:sz w:val="44"/>
          <w:szCs w:val="44"/>
          <w:lang w:eastAsia="en-GB"/>
        </w:rPr>
        <w:t>Speak to your club welfare officer</w:t>
      </w:r>
    </w:p>
    <w:p w14:paraId="6653685A" w14:textId="52AD0389" w:rsidR="00183BD4" w:rsidRPr="00183BD4" w:rsidRDefault="00183BD4" w:rsidP="00183BD4">
      <w:pPr>
        <w:overflowPunct/>
        <w:autoSpaceDE/>
        <w:autoSpaceDN/>
        <w:adjustRightInd/>
        <w:spacing w:after="0" w:line="240" w:lineRule="auto"/>
        <w:ind w:left="3600" w:firstLine="720"/>
        <w:textAlignment w:val="auto"/>
        <w:rPr>
          <w:b/>
          <w:sz w:val="28"/>
          <w:szCs w:val="28"/>
          <w:lang w:eastAsia="en-GB"/>
        </w:rPr>
      </w:pPr>
      <w:r w:rsidRPr="00183BD4">
        <w:rPr>
          <w:noProof/>
          <w:szCs w:val="24"/>
          <w:lang w:eastAsia="en-GB"/>
        </w:rPr>
        <mc:AlternateContent>
          <mc:Choice Requires="wps">
            <w:drawing>
              <wp:anchor distT="0" distB="0" distL="114300" distR="114300" simplePos="0" relativeHeight="251730944" behindDoc="0" locked="0" layoutInCell="1" allowOverlap="1" wp14:anchorId="1B01E553" wp14:editId="7B5CBC58">
                <wp:simplePos x="0" y="0"/>
                <wp:positionH relativeFrom="column">
                  <wp:posOffset>-127000</wp:posOffset>
                </wp:positionH>
                <wp:positionV relativeFrom="paragraph">
                  <wp:posOffset>231140</wp:posOffset>
                </wp:positionV>
                <wp:extent cx="2597150" cy="3265805"/>
                <wp:effectExtent l="0" t="0" r="12700" b="10795"/>
                <wp:wrapNone/>
                <wp:docPr id="9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7150" cy="3265805"/>
                        </a:xfrm>
                        <a:prstGeom prst="rect">
                          <a:avLst/>
                        </a:prstGeom>
                        <a:blipFill dpi="0" rotWithShape="1">
                          <a:blip r:embed="rId19">
                            <a:duotone>
                              <a:prstClr val="black"/>
                              <a:srgbClr val="FF0000">
                                <a:tint val="45000"/>
                                <a:satMod val="400000"/>
                              </a:srgbClr>
                            </a:duotone>
                            <a:extLst>
                              <a:ext uri="{28A0092B-C50C-407E-A947-70E740481C1C}">
                                <a14:useLocalDpi xmlns:a14="http://schemas.microsoft.com/office/drawing/2010/main" val="0"/>
                              </a:ext>
                            </a:extLst>
                          </a:blip>
                          <a:srcRect/>
                          <a:stretch>
                            <a:fillRect/>
                          </a:stretch>
                        </a:blip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64F9904" id="Rectangle 90" o:spid="_x0000_s1026" style="position:absolute;margin-left:-10pt;margin-top:18.2pt;width:204.5pt;height:257.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" strokecolor="#2f528f" strokeweight="1pt">
                <v:fill r:id="rId24" o:title="" recolor="t" rotate="t" type="frame"/>
                <v:imagedata recolortarget="black"/>
                <v:path arrowok="t"/>
              </v:rect>
            </w:pict>
          </mc:Fallback>
        </mc:AlternateContent>
      </w:r>
      <w:r w:rsidRPr="00183BD4">
        <w:rPr>
          <w:b/>
          <w:sz w:val="28"/>
          <w:szCs w:val="28"/>
          <w:lang w:eastAsia="en-GB"/>
        </w:rPr>
        <w:t xml:space="preserve"> </w:t>
      </w:r>
    </w:p>
    <w:p w14:paraId="28D72162" w14:textId="35CE4AB1" w:rsidR="00183BD4" w:rsidRPr="00183BD4" w:rsidRDefault="00183BD4" w:rsidP="00183BD4">
      <w:pPr>
        <w:overflowPunct/>
        <w:autoSpaceDE/>
        <w:autoSpaceDN/>
        <w:adjustRightInd/>
        <w:spacing w:after="0" w:line="240" w:lineRule="auto"/>
        <w:ind w:left="3600" w:firstLine="720"/>
        <w:textAlignment w:val="auto"/>
        <w:rPr>
          <w:b/>
          <w:sz w:val="28"/>
          <w:szCs w:val="28"/>
          <w:lang w:eastAsia="en-GB"/>
        </w:rPr>
      </w:pPr>
    </w:p>
    <w:p w14:paraId="60287A86" w14:textId="0169CB68" w:rsidR="00183BD4" w:rsidRPr="00183BD4" w:rsidRDefault="00183BD4" w:rsidP="00183BD4">
      <w:pPr>
        <w:overflowPunct/>
        <w:autoSpaceDE/>
        <w:autoSpaceDN/>
        <w:adjustRightInd/>
        <w:spacing w:after="0" w:line="240" w:lineRule="auto"/>
        <w:ind w:left="3600" w:firstLine="720"/>
        <w:textAlignment w:val="auto"/>
        <w:rPr>
          <w:b/>
          <w:sz w:val="28"/>
          <w:szCs w:val="28"/>
          <w:lang w:eastAsia="en-GB"/>
        </w:rPr>
      </w:pPr>
    </w:p>
    <w:p w14:paraId="0BF1634A" w14:textId="77777777" w:rsidR="00183BD4" w:rsidRPr="00183BD4" w:rsidRDefault="00183BD4" w:rsidP="00183BD4">
      <w:pPr>
        <w:overflowPunct/>
        <w:autoSpaceDE/>
        <w:autoSpaceDN/>
        <w:adjustRightInd/>
        <w:spacing w:after="0" w:line="240" w:lineRule="auto"/>
        <w:ind w:left="3600" w:firstLine="720"/>
        <w:textAlignment w:val="auto"/>
        <w:rPr>
          <w:b/>
          <w:sz w:val="28"/>
          <w:szCs w:val="28"/>
          <w:lang w:eastAsia="en-GB"/>
        </w:rPr>
      </w:pPr>
    </w:p>
    <w:p w14:paraId="467AC3FB" w14:textId="77777777" w:rsidR="00183BD4" w:rsidRPr="00183BD4" w:rsidRDefault="00183BD4" w:rsidP="00183BD4">
      <w:pPr>
        <w:overflowPunct/>
        <w:autoSpaceDE/>
        <w:autoSpaceDN/>
        <w:adjustRightInd/>
        <w:spacing w:after="0" w:line="240" w:lineRule="auto"/>
        <w:ind w:left="3600" w:firstLine="720"/>
        <w:textAlignment w:val="auto"/>
        <w:rPr>
          <w:b/>
          <w:color w:val="E30137"/>
          <w:sz w:val="28"/>
          <w:szCs w:val="28"/>
          <w:lang w:eastAsia="en-GB"/>
        </w:rPr>
      </w:pPr>
      <w:r w:rsidRPr="00183BD4">
        <w:rPr>
          <w:b/>
          <w:color w:val="E30137"/>
          <w:sz w:val="28"/>
          <w:szCs w:val="28"/>
          <w:lang w:eastAsia="en-GB"/>
        </w:rPr>
        <w:t>Club Welfare Officers Name:</w:t>
      </w:r>
    </w:p>
    <w:p w14:paraId="6EBD5391" w14:textId="6DAFC461" w:rsidR="00183BD4" w:rsidRPr="00183BD4" w:rsidRDefault="00183BD4" w:rsidP="00183BD4">
      <w:pPr>
        <w:overflowPunct/>
        <w:autoSpaceDE/>
        <w:autoSpaceDN/>
        <w:adjustRightInd/>
        <w:spacing w:after="0" w:line="240" w:lineRule="auto"/>
        <w:ind w:left="3600"/>
        <w:textAlignment w:val="auto"/>
        <w:rPr>
          <w:b/>
          <w:sz w:val="28"/>
          <w:szCs w:val="28"/>
          <w:lang w:eastAsia="en-GB"/>
        </w:rPr>
      </w:pPr>
      <w:r w:rsidRPr="00183BD4">
        <w:rPr>
          <w:b/>
          <w:sz w:val="28"/>
          <w:szCs w:val="28"/>
          <w:lang w:eastAsia="en-GB"/>
        </w:rPr>
        <w:t xml:space="preserve">        </w:t>
      </w:r>
      <w:r w:rsidR="002C3223">
        <w:rPr>
          <w:b/>
          <w:sz w:val="28"/>
          <w:szCs w:val="28"/>
          <w:lang w:eastAsia="en-GB"/>
        </w:rPr>
        <w:t>Mr J. Morris</w:t>
      </w:r>
    </w:p>
    <w:p w14:paraId="703BC447" w14:textId="77777777" w:rsidR="00183BD4" w:rsidRPr="00183BD4" w:rsidRDefault="00183BD4" w:rsidP="00183BD4">
      <w:pPr>
        <w:overflowPunct/>
        <w:autoSpaceDE/>
        <w:autoSpaceDN/>
        <w:adjustRightInd/>
        <w:spacing w:after="0" w:line="240" w:lineRule="auto"/>
        <w:ind w:left="3600"/>
        <w:textAlignment w:val="auto"/>
        <w:rPr>
          <w:b/>
          <w:color w:val="E30137"/>
          <w:sz w:val="28"/>
          <w:szCs w:val="28"/>
          <w:lang w:eastAsia="en-GB"/>
        </w:rPr>
      </w:pPr>
      <w:r w:rsidRPr="00183BD4">
        <w:rPr>
          <w:b/>
          <w:color w:val="E30137"/>
          <w:sz w:val="28"/>
          <w:szCs w:val="28"/>
          <w:lang w:eastAsia="en-GB"/>
        </w:rPr>
        <w:tab/>
      </w:r>
    </w:p>
    <w:p w14:paraId="3FE5D97F" w14:textId="77777777" w:rsidR="00183BD4" w:rsidRPr="00183BD4" w:rsidRDefault="00183BD4" w:rsidP="00183BD4">
      <w:pPr>
        <w:overflowPunct/>
        <w:autoSpaceDE/>
        <w:autoSpaceDN/>
        <w:adjustRightInd/>
        <w:spacing w:after="0" w:line="240" w:lineRule="auto"/>
        <w:ind w:left="3600"/>
        <w:textAlignment w:val="auto"/>
        <w:rPr>
          <w:b/>
          <w:color w:val="E30137"/>
          <w:sz w:val="28"/>
          <w:szCs w:val="28"/>
          <w:lang w:eastAsia="en-GB"/>
        </w:rPr>
      </w:pPr>
      <w:r w:rsidRPr="00183BD4">
        <w:rPr>
          <w:b/>
          <w:color w:val="E30137"/>
          <w:sz w:val="28"/>
          <w:szCs w:val="28"/>
          <w:lang w:eastAsia="en-GB"/>
        </w:rPr>
        <w:tab/>
      </w:r>
    </w:p>
    <w:p w14:paraId="6FD5A0CB" w14:textId="77777777" w:rsidR="00183BD4" w:rsidRPr="00183BD4" w:rsidRDefault="00183BD4" w:rsidP="00183BD4">
      <w:pPr>
        <w:overflowPunct/>
        <w:autoSpaceDE/>
        <w:autoSpaceDN/>
        <w:adjustRightInd/>
        <w:spacing w:after="0" w:line="240" w:lineRule="auto"/>
        <w:ind w:left="3600"/>
        <w:textAlignment w:val="auto"/>
        <w:rPr>
          <w:b/>
          <w:color w:val="E30137"/>
          <w:sz w:val="28"/>
          <w:szCs w:val="28"/>
          <w:lang w:eastAsia="en-GB"/>
        </w:rPr>
      </w:pPr>
      <w:r w:rsidRPr="00183BD4">
        <w:rPr>
          <w:b/>
          <w:color w:val="E30137"/>
          <w:sz w:val="28"/>
          <w:szCs w:val="28"/>
          <w:lang w:eastAsia="en-GB"/>
        </w:rPr>
        <w:t xml:space="preserve">        Email address: </w:t>
      </w:r>
    </w:p>
    <w:p w14:paraId="71868CC5" w14:textId="05C8DC8F" w:rsidR="00183BD4" w:rsidRPr="00183BD4" w:rsidRDefault="00183BD4" w:rsidP="00183BD4">
      <w:pPr>
        <w:overflowPunct/>
        <w:autoSpaceDE/>
        <w:autoSpaceDN/>
        <w:adjustRightInd/>
        <w:spacing w:after="0" w:line="240" w:lineRule="auto"/>
        <w:ind w:left="3600"/>
        <w:textAlignment w:val="auto"/>
        <w:rPr>
          <w:b/>
          <w:color w:val="E30137"/>
          <w:sz w:val="28"/>
          <w:szCs w:val="28"/>
          <w:lang w:eastAsia="en-GB"/>
        </w:rPr>
      </w:pPr>
      <w:r w:rsidRPr="00183BD4">
        <w:rPr>
          <w:b/>
          <w:color w:val="E30137"/>
          <w:sz w:val="28"/>
          <w:szCs w:val="28"/>
          <w:lang w:eastAsia="en-GB"/>
        </w:rPr>
        <w:t xml:space="preserve">     </w:t>
      </w:r>
      <w:r w:rsidRPr="00183BD4">
        <w:rPr>
          <w:b/>
          <w:sz w:val="28"/>
          <w:szCs w:val="28"/>
          <w:lang w:eastAsia="en-GB"/>
        </w:rPr>
        <w:t xml:space="preserve">   </w:t>
      </w:r>
      <w:r w:rsidR="002C3223">
        <w:rPr>
          <w:b/>
          <w:sz w:val="28"/>
          <w:szCs w:val="28"/>
          <w:lang w:eastAsia="en-GB"/>
        </w:rPr>
        <w:t>Jimmorris49@hotmail.com</w:t>
      </w:r>
    </w:p>
    <w:p w14:paraId="51D359AD" w14:textId="77777777" w:rsidR="00183BD4" w:rsidRPr="00183BD4" w:rsidRDefault="00183BD4" w:rsidP="00183BD4">
      <w:pPr>
        <w:overflowPunct/>
        <w:autoSpaceDE/>
        <w:autoSpaceDN/>
        <w:adjustRightInd/>
        <w:spacing w:after="0" w:line="240" w:lineRule="auto"/>
        <w:ind w:left="3600"/>
        <w:textAlignment w:val="auto"/>
        <w:rPr>
          <w:b/>
          <w:color w:val="E30137"/>
          <w:sz w:val="28"/>
          <w:szCs w:val="28"/>
          <w:lang w:eastAsia="en-GB"/>
        </w:rPr>
      </w:pPr>
    </w:p>
    <w:p w14:paraId="34242248" w14:textId="77777777" w:rsidR="00183BD4" w:rsidRPr="00183BD4" w:rsidRDefault="00183BD4" w:rsidP="00183BD4">
      <w:pPr>
        <w:overflowPunct/>
        <w:autoSpaceDE/>
        <w:autoSpaceDN/>
        <w:adjustRightInd/>
        <w:spacing w:after="0" w:line="240" w:lineRule="auto"/>
        <w:ind w:left="3600"/>
        <w:textAlignment w:val="auto"/>
        <w:rPr>
          <w:b/>
          <w:color w:val="E30137"/>
          <w:sz w:val="28"/>
          <w:szCs w:val="28"/>
          <w:lang w:eastAsia="en-GB"/>
        </w:rPr>
      </w:pPr>
    </w:p>
    <w:p w14:paraId="6943F53A" w14:textId="77777777" w:rsidR="00183BD4" w:rsidRPr="00183BD4" w:rsidRDefault="00183BD4" w:rsidP="00183BD4">
      <w:pPr>
        <w:overflowPunct/>
        <w:autoSpaceDE/>
        <w:autoSpaceDN/>
        <w:adjustRightInd/>
        <w:spacing w:after="0" w:line="240" w:lineRule="auto"/>
        <w:ind w:left="3600"/>
        <w:textAlignment w:val="auto"/>
        <w:rPr>
          <w:b/>
          <w:color w:val="E30137"/>
          <w:sz w:val="28"/>
          <w:szCs w:val="28"/>
          <w:lang w:eastAsia="en-GB"/>
        </w:rPr>
      </w:pPr>
      <w:r w:rsidRPr="00183BD4">
        <w:rPr>
          <w:b/>
          <w:color w:val="E30137"/>
          <w:sz w:val="28"/>
          <w:szCs w:val="28"/>
          <w:lang w:eastAsia="en-GB"/>
        </w:rPr>
        <w:tab/>
        <w:t>Telephone Number:</w:t>
      </w:r>
    </w:p>
    <w:p w14:paraId="6F23A070" w14:textId="2FDA552A" w:rsidR="00183BD4" w:rsidRPr="00183BD4" w:rsidRDefault="00183BD4" w:rsidP="00183BD4">
      <w:pPr>
        <w:overflowPunct/>
        <w:autoSpaceDE/>
        <w:autoSpaceDN/>
        <w:adjustRightInd/>
        <w:spacing w:after="0" w:line="240" w:lineRule="auto"/>
        <w:ind w:left="3600"/>
        <w:textAlignment w:val="auto"/>
        <w:rPr>
          <w:b/>
          <w:color w:val="E30137"/>
          <w:sz w:val="28"/>
          <w:szCs w:val="28"/>
          <w:lang w:eastAsia="en-GB"/>
        </w:rPr>
      </w:pPr>
      <w:r w:rsidRPr="00183BD4">
        <w:rPr>
          <w:b/>
          <w:color w:val="E30137"/>
          <w:sz w:val="28"/>
          <w:szCs w:val="28"/>
          <w:lang w:eastAsia="en-GB"/>
        </w:rPr>
        <w:t xml:space="preserve">        </w:t>
      </w:r>
      <w:r w:rsidR="002C3223">
        <w:rPr>
          <w:b/>
          <w:color w:val="E30137"/>
          <w:sz w:val="28"/>
          <w:szCs w:val="28"/>
          <w:lang w:eastAsia="en-GB"/>
        </w:rPr>
        <w:t>07542 237303</w:t>
      </w:r>
    </w:p>
    <w:p w14:paraId="44CED7E2" w14:textId="57605760" w:rsidR="00183BD4" w:rsidRPr="00183BD4" w:rsidRDefault="00183BD4" w:rsidP="00183BD4">
      <w:pPr>
        <w:overflowPunct/>
        <w:autoSpaceDE/>
        <w:autoSpaceDN/>
        <w:adjustRightInd/>
        <w:spacing w:after="0" w:line="240" w:lineRule="auto"/>
        <w:textAlignment w:val="auto"/>
        <w:rPr>
          <w:rFonts w:cs="HelveticaNeue-Bold"/>
          <w:b/>
          <w:bCs/>
          <w:noProof/>
          <w:sz w:val="44"/>
          <w:szCs w:val="44"/>
          <w:lang w:eastAsia="en-GB"/>
        </w:rPr>
      </w:pPr>
      <w:r w:rsidRPr="00183BD4">
        <w:rPr>
          <w:noProof/>
          <w:szCs w:val="24"/>
          <w:lang w:eastAsia="en-GB"/>
        </w:rPr>
        <mc:AlternateContent>
          <mc:Choice Requires="wps">
            <w:drawing>
              <wp:anchor distT="45720" distB="45720" distL="114300" distR="114300" simplePos="0" relativeHeight="251731968" behindDoc="0" locked="0" layoutInCell="1" allowOverlap="1" wp14:anchorId="32C75994" wp14:editId="5C4D3003">
                <wp:simplePos x="0" y="0"/>
                <wp:positionH relativeFrom="margin">
                  <wp:posOffset>-76200</wp:posOffset>
                </wp:positionH>
                <wp:positionV relativeFrom="paragraph">
                  <wp:posOffset>182880</wp:posOffset>
                </wp:positionV>
                <wp:extent cx="2495550" cy="260350"/>
                <wp:effectExtent l="0" t="0" r="19050" b="25400"/>
                <wp:wrapSquare wrapText="bothSides"/>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260350"/>
                        </a:xfrm>
                        <a:prstGeom prst="rect">
                          <a:avLst/>
                        </a:prstGeom>
                        <a:solidFill>
                          <a:srgbClr val="FFFFFF"/>
                        </a:solidFill>
                        <a:ln w="9525">
                          <a:solidFill>
                            <a:srgbClr val="000000"/>
                          </a:solidFill>
                          <a:miter lim="800000"/>
                          <a:headEnd/>
                          <a:tailEnd/>
                        </a:ln>
                      </wps:spPr>
                      <wps:txbx>
                        <w:txbxContent>
                          <w:p w14:paraId="24C444A1" w14:textId="77777777" w:rsidR="00891086" w:rsidRPr="00154AE1" w:rsidRDefault="00891086" w:rsidP="00183BD4">
                            <w:pPr>
                              <w:rPr>
                                <w:sz w:val="20"/>
                                <w:szCs w:val="20"/>
                              </w:rPr>
                            </w:pPr>
                            <w:r w:rsidRPr="00154AE1">
                              <w:rPr>
                                <w:sz w:val="20"/>
                                <w:szCs w:val="20"/>
                              </w:rPr>
                              <w:t>Insert a picture of your CW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75994" id="Text Box 89" o:spid="_x0000_s1057" type="#_x0000_t202" style="position:absolute;margin-left:-6pt;margin-top:14.4pt;width:196.5pt;height:20.5pt;z-index:251731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">
                <v:textbox>
                  <w:txbxContent>
                    <w:p w14:paraId="24C444A1" w14:textId="77777777" w:rsidR="00891086" w:rsidRPr="00154AE1" w:rsidRDefault="00891086" w:rsidP="00183BD4">
                      <w:pPr>
                        <w:rPr>
                          <w:sz w:val="20"/>
                          <w:szCs w:val="20"/>
                        </w:rPr>
                      </w:pPr>
                      <w:r w:rsidRPr="00154AE1">
                        <w:rPr>
                          <w:sz w:val="20"/>
                          <w:szCs w:val="20"/>
                        </w:rPr>
                        <w:t>Insert a picture of your CWO here</w:t>
                      </w:r>
                    </w:p>
                  </w:txbxContent>
                </v:textbox>
                <w10:wrap type="square" anchorx="margin"/>
              </v:shape>
            </w:pict>
          </mc:Fallback>
        </mc:AlternateContent>
      </w:r>
      <w:r w:rsidRPr="00183BD4">
        <w:rPr>
          <w:rFonts w:cs="HelveticaNeue-Bold"/>
          <w:b/>
          <w:bCs/>
          <w:noProof/>
          <w:sz w:val="44"/>
          <w:szCs w:val="44"/>
          <w:lang w:eastAsia="en-GB"/>
        </w:rPr>
        <w:t xml:space="preserve">      </w:t>
      </w:r>
      <w:r w:rsidRPr="00183BD4">
        <w:rPr>
          <w:rFonts w:cs="HelveticaNeue-Bold"/>
          <w:b/>
          <w:bCs/>
          <w:noProof/>
          <w:sz w:val="44"/>
          <w:szCs w:val="44"/>
          <w:lang w:eastAsia="en-GB"/>
        </w:rPr>
        <w:tab/>
      </w:r>
    </w:p>
    <w:p w14:paraId="0BE5D6B6" w14:textId="77777777" w:rsidR="00183BD4" w:rsidRPr="00183BD4" w:rsidRDefault="00183BD4" w:rsidP="00183BD4">
      <w:pPr>
        <w:overflowPunct/>
        <w:autoSpaceDE/>
        <w:autoSpaceDN/>
        <w:adjustRightInd/>
        <w:spacing w:after="0" w:line="240" w:lineRule="auto"/>
        <w:textAlignment w:val="auto"/>
        <w:rPr>
          <w:rFonts w:cs="HelveticaNeue-Bold"/>
          <w:b/>
          <w:bCs/>
          <w:noProof/>
          <w:sz w:val="44"/>
          <w:szCs w:val="44"/>
          <w:lang w:eastAsia="en-GB"/>
        </w:rPr>
      </w:pPr>
    </w:p>
    <w:p w14:paraId="0B6ACA07" w14:textId="77777777" w:rsidR="00183BD4" w:rsidRPr="00183BD4" w:rsidRDefault="00183BD4" w:rsidP="00183BD4">
      <w:pPr>
        <w:overflowPunct/>
        <w:autoSpaceDE/>
        <w:autoSpaceDN/>
        <w:adjustRightInd/>
        <w:spacing w:after="0" w:line="240" w:lineRule="auto"/>
        <w:jc w:val="center"/>
        <w:textAlignment w:val="auto"/>
        <w:rPr>
          <w:rFonts w:cs="HelveticaNeue-Bold"/>
          <w:bCs/>
          <w:sz w:val="28"/>
          <w:szCs w:val="28"/>
          <w:lang w:eastAsia="en-GB"/>
        </w:rPr>
      </w:pPr>
      <w:r w:rsidRPr="00183BD4">
        <w:rPr>
          <w:rFonts w:cs="HelveticaNeue-Bold"/>
          <w:bCs/>
          <w:sz w:val="28"/>
          <w:szCs w:val="28"/>
          <w:lang w:eastAsia="en-GB"/>
        </w:rPr>
        <w:t>Alternatively, you can speak to someone at</w:t>
      </w:r>
    </w:p>
    <w:p w14:paraId="1AD53414" w14:textId="77777777" w:rsidR="00183BD4" w:rsidRPr="00183BD4" w:rsidRDefault="00183BD4" w:rsidP="00183BD4">
      <w:pPr>
        <w:overflowPunct/>
        <w:autoSpaceDE/>
        <w:autoSpaceDN/>
        <w:adjustRightInd/>
        <w:spacing w:after="0" w:line="240" w:lineRule="auto"/>
        <w:jc w:val="center"/>
        <w:textAlignment w:val="auto"/>
        <w:rPr>
          <w:rFonts w:cs="HelveticaNeue-Bold"/>
          <w:bCs/>
          <w:sz w:val="28"/>
          <w:szCs w:val="28"/>
          <w:lang w:eastAsia="en-GB"/>
        </w:rPr>
      </w:pPr>
    </w:p>
    <w:p w14:paraId="6E7B1704" w14:textId="003BAC53" w:rsidR="00183BD4" w:rsidRPr="00183BD4" w:rsidRDefault="00183BD4" w:rsidP="00183BD4">
      <w:pPr>
        <w:rPr>
          <w:b/>
          <w:bCs/>
        </w:rPr>
      </w:pPr>
      <w:r w:rsidRPr="00183BD4">
        <w:rPr>
          <w:rFonts w:cs="HelveticaNeue-Bold"/>
          <w:bCs/>
          <w:lang w:eastAsia="en-GB"/>
        </w:rPr>
        <w:t>ChildLine 0800 1111 | NSPCC 0808 800 5000 | England Golf 01526 351851</w:t>
      </w:r>
      <w:r w:rsidRPr="00183BD4">
        <w:rPr>
          <w:b/>
          <w:bCs/>
        </w:rPr>
        <w:t xml:space="preserve">      </w:t>
      </w:r>
      <w:r w:rsidRPr="00183BD4">
        <w:rPr>
          <w:b/>
          <w:bCs/>
        </w:rPr>
        <w:tab/>
      </w:r>
    </w:p>
    <w:p w14:paraId="0B92D5A1" w14:textId="2DCAC2F6" w:rsidR="00183BD4" w:rsidRPr="00183BD4" w:rsidRDefault="00183BD4" w:rsidP="00183BD4">
      <w:pPr>
        <w:pStyle w:val="Heading2"/>
        <w:rPr>
          <w:lang w:val="en-US"/>
        </w:rPr>
      </w:pPr>
      <w:bookmarkStart w:id="26" w:name="_Appendix_19"/>
      <w:bookmarkEnd w:id="26"/>
      <w:r w:rsidRPr="00183BD4">
        <w:rPr>
          <w:lang w:val="en-US"/>
        </w:rPr>
        <w:lastRenderedPageBreak/>
        <w:t>Appendix 19</w:t>
      </w:r>
    </w:p>
    <w:p w14:paraId="584C0F71" w14:textId="5A92F590" w:rsidR="00183BD4" w:rsidRPr="00183BD4" w:rsidRDefault="002C3223" w:rsidP="00183BD4">
      <w:pPr>
        <w:rPr>
          <w:b/>
          <w:bCs/>
          <w:color w:val="E30137"/>
        </w:rPr>
      </w:pPr>
      <w:r>
        <w:rPr>
          <w:b/>
          <w:bCs/>
          <w:color w:val="E30137"/>
        </w:rPr>
        <w:t>The Cheshunt Golf Club</w:t>
      </w:r>
    </w:p>
    <w:p w14:paraId="109A5C0A" w14:textId="3EF4645C" w:rsidR="00183BD4" w:rsidRPr="00183BD4" w:rsidRDefault="00183BD4" w:rsidP="00183BD4">
      <w:pPr>
        <w:rPr>
          <w:bCs/>
          <w:i/>
          <w:color w:val="E30137"/>
        </w:rPr>
      </w:pPr>
      <w:r w:rsidRPr="00183BD4">
        <w:rPr>
          <w:bCs/>
          <w:i/>
          <w:color w:val="E30137"/>
        </w:rPr>
        <w:t xml:space="preserve">The purpose of this document is to make all Club members aware of their safeguarding responsibility, identify </w:t>
      </w:r>
      <w:proofErr w:type="gramStart"/>
      <w:r w:rsidRPr="00183BD4">
        <w:rPr>
          <w:bCs/>
          <w:i/>
          <w:color w:val="E30137"/>
        </w:rPr>
        <w:t>particular areas</w:t>
      </w:r>
      <w:proofErr w:type="gramEnd"/>
      <w:r w:rsidRPr="00183BD4">
        <w:rPr>
          <w:bCs/>
          <w:i/>
          <w:color w:val="E30137"/>
        </w:rPr>
        <w:t xml:space="preserve"> of the Safeguarding Policy that they should be aware of and give some guidance on reporting procedures if a concern is identified. A club may choose to display this on a notice board or give a copy to all new/existing members.  </w:t>
      </w:r>
    </w:p>
    <w:p w14:paraId="312B6157" w14:textId="40BAF5C3" w:rsidR="00183BD4" w:rsidRPr="00183BD4" w:rsidRDefault="00183BD4" w:rsidP="00183BD4">
      <w:pPr>
        <w:rPr>
          <w:b/>
        </w:rPr>
      </w:pPr>
      <w:r w:rsidRPr="00183BD4">
        <w:rPr>
          <w:b/>
        </w:rPr>
        <w:t xml:space="preserve">Safeguarding Children and Young People – A Short Guide for Club Members </w:t>
      </w:r>
    </w:p>
    <w:p w14:paraId="4AF211F3" w14:textId="53A2A79F" w:rsidR="00183BD4" w:rsidRPr="00183BD4" w:rsidRDefault="002C3223" w:rsidP="00183BD4">
      <w:r>
        <w:t>The Cheshunt GC</w:t>
      </w:r>
      <w:r w:rsidR="00183BD4" w:rsidRPr="00183BD4">
        <w:t xml:space="preserve"> is committed to ensure that the sport of golf is one within which children and young people involved can thrive and flourish in a safe environment and that all children, young people and adults at risk have a fun, </w:t>
      </w:r>
      <w:proofErr w:type="gramStart"/>
      <w:r w:rsidR="00183BD4" w:rsidRPr="00183BD4">
        <w:t>safe</w:t>
      </w:r>
      <w:proofErr w:type="gramEnd"/>
      <w:r w:rsidR="00183BD4" w:rsidRPr="00183BD4">
        <w:t xml:space="preserve"> and positive experience when playing golf.</w:t>
      </w:r>
    </w:p>
    <w:p w14:paraId="43A77191" w14:textId="09C93A89" w:rsidR="00183BD4" w:rsidRPr="00183BD4" w:rsidRDefault="002C3223" w:rsidP="00183BD4">
      <w:pPr>
        <w:rPr>
          <w:bCs/>
          <w:iCs/>
        </w:rPr>
      </w:pPr>
      <w:r w:rsidRPr="002C3223">
        <w:rPr>
          <w:b/>
          <w:bCs/>
        </w:rPr>
        <w:t>The Cheshunt GC</w:t>
      </w:r>
      <w:r w:rsidR="00183BD4" w:rsidRPr="00183BD4">
        <w:rPr>
          <w:b/>
          <w:bCs/>
          <w:i/>
          <w:iCs/>
        </w:rPr>
        <w:t xml:space="preserve"> </w:t>
      </w:r>
      <w:r w:rsidR="00183BD4" w:rsidRPr="00183BD4">
        <w:t xml:space="preserve">is an affiliated member of England Golf and follows the England Golf Safeguarding Children and Young People Policy </w:t>
      </w:r>
      <w:r w:rsidR="00183BD4" w:rsidRPr="00183BD4">
        <w:rPr>
          <w:bCs/>
          <w:iCs/>
        </w:rPr>
        <w:t xml:space="preserve">and procedures. </w:t>
      </w:r>
    </w:p>
    <w:p w14:paraId="09BC9CCC" w14:textId="77777777" w:rsidR="00183BD4" w:rsidRPr="00183BD4" w:rsidRDefault="00183BD4" w:rsidP="00183BD4">
      <w:r w:rsidRPr="00183BD4">
        <w:rPr>
          <w:bCs/>
          <w:iCs/>
          <w:lang w:val="en-US"/>
        </w:rPr>
        <w:t>You might be thinking “</w:t>
      </w:r>
      <w:r w:rsidRPr="00183BD4">
        <w:rPr>
          <w:b/>
          <w:bCs/>
        </w:rPr>
        <w:t>What has safeguarding got to do with me?”</w:t>
      </w:r>
    </w:p>
    <w:p w14:paraId="23D7FEC6" w14:textId="77777777" w:rsidR="00183BD4" w:rsidRPr="00183BD4" w:rsidRDefault="00183BD4" w:rsidP="00183BD4">
      <w:r w:rsidRPr="00183BD4">
        <w:t>Government guidance makes it clear that ‘Safeguarding is everyone’s responsibility’.</w:t>
      </w:r>
    </w:p>
    <w:p w14:paraId="3055C267" w14:textId="77777777" w:rsidR="00183BD4" w:rsidRPr="00183BD4" w:rsidRDefault="00183BD4" w:rsidP="00183BD4">
      <w:pPr>
        <w:rPr>
          <w:b/>
        </w:rPr>
      </w:pPr>
      <w:r w:rsidRPr="00183BD4">
        <w:t xml:space="preserve">Anyone who has a negative experience of sport at a young age is less likely to become a regular long-term participant. </w:t>
      </w:r>
      <w:proofErr w:type="gramStart"/>
      <w:r w:rsidRPr="00183BD4">
        <w:t>It’s</w:t>
      </w:r>
      <w:proofErr w:type="gramEnd"/>
      <w:r w:rsidRPr="00183BD4">
        <w:t xml:space="preserve"> important for the future of your club and the sport as a whole that children and young people have an enjoyable experience.</w:t>
      </w:r>
      <w:r w:rsidRPr="00183BD4">
        <w:rPr>
          <w:b/>
        </w:rPr>
        <w:t xml:space="preserve"> </w:t>
      </w:r>
    </w:p>
    <w:p w14:paraId="650FC667" w14:textId="77777777" w:rsidR="00183BD4" w:rsidRPr="00183BD4" w:rsidRDefault="00183BD4" w:rsidP="00183BD4">
      <w:pPr>
        <w:rPr>
          <w:b/>
        </w:rPr>
      </w:pPr>
      <w:r w:rsidRPr="00183BD4">
        <w:rPr>
          <w:b/>
        </w:rPr>
        <w:t>All club members have a part to play in making that happen.</w:t>
      </w:r>
    </w:p>
    <w:p w14:paraId="293B4738" w14:textId="77777777" w:rsidR="00183BD4" w:rsidRPr="00183BD4" w:rsidRDefault="00183BD4" w:rsidP="00183BD4">
      <w:r w:rsidRPr="00183BD4">
        <w:t>All adults should contribute to the club meeting its overall duty of care, be aware of our club’s safeguarding policy, and know what to do if they are concerned about a young person.</w:t>
      </w:r>
    </w:p>
    <w:p w14:paraId="6227F51A" w14:textId="2234BD90" w:rsidR="00183BD4" w:rsidRPr="00183BD4" w:rsidRDefault="002C3223" w:rsidP="00183BD4">
      <w:r>
        <w:t>The Cheshunt GC</w:t>
      </w:r>
      <w:r w:rsidR="00183BD4" w:rsidRPr="00183BD4">
        <w:t xml:space="preserve"> asks our members to </w:t>
      </w:r>
    </w:p>
    <w:p w14:paraId="49659B14" w14:textId="662BD551" w:rsidR="00183BD4" w:rsidRPr="00183BD4" w:rsidRDefault="00183BD4" w:rsidP="00814E69">
      <w:pPr>
        <w:numPr>
          <w:ilvl w:val="0"/>
          <w:numId w:val="14"/>
        </w:numPr>
        <w:rPr>
          <w:b/>
        </w:rPr>
      </w:pPr>
      <w:r w:rsidRPr="00183BD4">
        <w:rPr>
          <w:b/>
        </w:rPr>
        <w:t xml:space="preserve">Familiarise yourself with the </w:t>
      </w:r>
      <w:r w:rsidR="002C3223">
        <w:rPr>
          <w:b/>
        </w:rPr>
        <w:t>Cheshunt GC</w:t>
      </w:r>
      <w:r w:rsidRPr="00183BD4">
        <w:rPr>
          <w:b/>
        </w:rPr>
        <w:t xml:space="preserve"> Safeguarding Policy. </w:t>
      </w:r>
    </w:p>
    <w:p w14:paraId="59FB2B2D" w14:textId="45E50C6F" w:rsidR="00183BD4" w:rsidRPr="00183BD4" w:rsidRDefault="00183BD4" w:rsidP="00183BD4">
      <w:pPr>
        <w:rPr>
          <w:i/>
        </w:rPr>
      </w:pPr>
      <w:r w:rsidRPr="00BB3ADB">
        <w:rPr>
          <w:i/>
        </w:rPr>
        <w:t xml:space="preserve">The full copy of the </w:t>
      </w:r>
      <w:r w:rsidR="002C3223">
        <w:rPr>
          <w:i/>
        </w:rPr>
        <w:t>Cheshunt GC</w:t>
      </w:r>
      <w:r w:rsidRPr="00BB3ADB">
        <w:rPr>
          <w:i/>
        </w:rPr>
        <w:t xml:space="preserve"> Safeguarding Children and Young People Policy is available on our website </w:t>
      </w:r>
      <w:hyperlink r:id="rId25" w:history="1">
        <w:r w:rsidR="0087131A" w:rsidRPr="00515F39">
          <w:rPr>
            <w:rStyle w:val="Hyperlink"/>
            <w:i/>
            <w:highlight w:val="yellow"/>
          </w:rPr>
          <w:t>www.thechshuntgolfclub.com</w:t>
        </w:r>
      </w:hyperlink>
    </w:p>
    <w:p w14:paraId="13B4402E" w14:textId="77777777" w:rsidR="00183BD4" w:rsidRPr="00183BD4" w:rsidRDefault="00183BD4" w:rsidP="00183BD4"/>
    <w:p w14:paraId="22ED7E78" w14:textId="7A699A94" w:rsidR="00183BD4" w:rsidRPr="00183BD4" w:rsidRDefault="00183BD4" w:rsidP="00814E69">
      <w:pPr>
        <w:numPr>
          <w:ilvl w:val="0"/>
          <w:numId w:val="14"/>
        </w:numPr>
      </w:pPr>
      <w:proofErr w:type="gramStart"/>
      <w:r w:rsidRPr="00183BD4">
        <w:lastRenderedPageBreak/>
        <w:t>In particular familiarise</w:t>
      </w:r>
      <w:proofErr w:type="gramEnd"/>
      <w:r w:rsidRPr="00183BD4">
        <w:t xml:space="preserve"> yourself with: </w:t>
      </w:r>
      <w:r w:rsidRPr="00183BD4">
        <w:rPr>
          <w:i/>
        </w:rPr>
        <w:t>(Golf Clubs can add relevant information from their Safeguarding Policy in each section)</w:t>
      </w:r>
    </w:p>
    <w:p w14:paraId="0C19931F" w14:textId="61C2EF5E" w:rsidR="00183BD4" w:rsidRPr="00183BD4" w:rsidRDefault="0087131A" w:rsidP="00814E69">
      <w:pPr>
        <w:numPr>
          <w:ilvl w:val="0"/>
          <w:numId w:val="15"/>
        </w:numPr>
        <w:rPr>
          <w:b/>
        </w:rPr>
      </w:pPr>
      <w:r>
        <w:rPr>
          <w:b/>
        </w:rPr>
        <w:t xml:space="preserve">The Cheshunt GC </w:t>
      </w:r>
      <w:r w:rsidR="00183BD4" w:rsidRPr="00183BD4">
        <w:rPr>
          <w:b/>
        </w:rPr>
        <w:t xml:space="preserve">Codes of Conduct </w:t>
      </w:r>
    </w:p>
    <w:p w14:paraId="0FF9A02A" w14:textId="405C0BD0" w:rsidR="00183BD4" w:rsidRPr="00183BD4" w:rsidRDefault="00183BD4" w:rsidP="00183BD4">
      <w:pPr>
        <w:rPr>
          <w:i/>
          <w:color w:val="E30137"/>
        </w:rPr>
      </w:pPr>
      <w:r w:rsidRPr="00183BD4">
        <w:rPr>
          <w:i/>
          <w:color w:val="E30137"/>
        </w:rPr>
        <w:t>For example - Adults should always be aware that age related differences exist and conduct themselves in a manner that both recognises this and prioritises the welfare of children and young people.</w:t>
      </w:r>
    </w:p>
    <w:p w14:paraId="76823642" w14:textId="77777777" w:rsidR="00183BD4" w:rsidRPr="00183BD4" w:rsidRDefault="00183BD4" w:rsidP="00814E69">
      <w:pPr>
        <w:numPr>
          <w:ilvl w:val="0"/>
          <w:numId w:val="15"/>
        </w:numPr>
        <w:rPr>
          <w:b/>
        </w:rPr>
      </w:pPr>
      <w:r w:rsidRPr="00183BD4">
        <w:rPr>
          <w:b/>
        </w:rPr>
        <w:t>Anti-Bullying Policy</w:t>
      </w:r>
    </w:p>
    <w:p w14:paraId="4F515C27" w14:textId="1B184F23" w:rsidR="00183BD4" w:rsidRPr="00183BD4" w:rsidRDefault="00183BD4" w:rsidP="00183BD4">
      <w:pPr>
        <w:rPr>
          <w:i/>
          <w:color w:val="E30137"/>
        </w:rPr>
      </w:pPr>
      <w:r w:rsidRPr="00183BD4">
        <w:rPr>
          <w:i/>
          <w:color w:val="E30137"/>
        </w:rPr>
        <w:t xml:space="preserve">For example </w:t>
      </w:r>
      <w:r w:rsidR="0087131A">
        <w:rPr>
          <w:i/>
          <w:color w:val="E30137"/>
        </w:rPr>
        <w:t>–</w:t>
      </w:r>
      <w:r w:rsidRPr="00183BD4">
        <w:rPr>
          <w:i/>
          <w:color w:val="E30137"/>
        </w:rPr>
        <w:t xml:space="preserve"> </w:t>
      </w:r>
      <w:r w:rsidR="0087131A">
        <w:rPr>
          <w:i/>
          <w:color w:val="E30137"/>
        </w:rPr>
        <w:t xml:space="preserve">The Cheshunt GC </w:t>
      </w:r>
      <w:r w:rsidRPr="00183BD4">
        <w:rPr>
          <w:i/>
          <w:color w:val="E30137"/>
        </w:rPr>
        <w:t>believe that every effort must be made to eradicate bullying in all its forms. The Club will not tolerate bullying in any of its forms during club matches, competitions, coaching or at any other time while at the club.</w:t>
      </w:r>
    </w:p>
    <w:p w14:paraId="7F491503" w14:textId="77777777" w:rsidR="00183BD4" w:rsidRPr="00183BD4" w:rsidRDefault="00183BD4" w:rsidP="00814E69">
      <w:pPr>
        <w:numPr>
          <w:ilvl w:val="0"/>
          <w:numId w:val="15"/>
        </w:numPr>
        <w:rPr>
          <w:b/>
        </w:rPr>
      </w:pPr>
      <w:r w:rsidRPr="00183BD4">
        <w:rPr>
          <w:b/>
        </w:rPr>
        <w:t>Transport Policy</w:t>
      </w:r>
    </w:p>
    <w:p w14:paraId="7DE0F3B6" w14:textId="33D439BF" w:rsidR="00183BD4" w:rsidRPr="00183BD4" w:rsidRDefault="00183BD4" w:rsidP="00183BD4">
      <w:pPr>
        <w:rPr>
          <w:i/>
        </w:rPr>
      </w:pPr>
      <w:r w:rsidRPr="00183BD4">
        <w:rPr>
          <w:i/>
          <w:color w:val="E30137"/>
        </w:rPr>
        <w:t>For example - The club believes it is primarily the responsibility of parents/carers to transport their child/children to and from events.</w:t>
      </w:r>
    </w:p>
    <w:p w14:paraId="39F2890D" w14:textId="77777777" w:rsidR="00183BD4" w:rsidRPr="00183BD4" w:rsidRDefault="00183BD4" w:rsidP="00814E69">
      <w:pPr>
        <w:numPr>
          <w:ilvl w:val="0"/>
          <w:numId w:val="15"/>
        </w:numPr>
        <w:rPr>
          <w:b/>
        </w:rPr>
      </w:pPr>
      <w:r w:rsidRPr="00183BD4">
        <w:rPr>
          <w:b/>
        </w:rPr>
        <w:t>Changing Room Policy</w:t>
      </w:r>
    </w:p>
    <w:p w14:paraId="6421383A" w14:textId="6FB828AE" w:rsidR="00183BD4" w:rsidRPr="00183BD4" w:rsidRDefault="00183BD4" w:rsidP="00183BD4">
      <w:pPr>
        <w:rPr>
          <w:bCs/>
          <w:i/>
          <w:color w:val="E30137"/>
        </w:rPr>
      </w:pPr>
      <w:r w:rsidRPr="00183BD4">
        <w:rPr>
          <w:bCs/>
          <w:i/>
          <w:color w:val="E30137"/>
        </w:rPr>
        <w:t xml:space="preserve">For example - The changing rooms are used by all members &amp; visitors. </w:t>
      </w:r>
      <w:r w:rsidRPr="00183BD4">
        <w:rPr>
          <w:i/>
          <w:color w:val="E30137"/>
        </w:rPr>
        <w:t xml:space="preserve">Wherever possible adults will avoid changing or showering at the same time as </w:t>
      </w:r>
      <w:proofErr w:type="gramStart"/>
      <w:r w:rsidRPr="00183BD4">
        <w:rPr>
          <w:i/>
          <w:color w:val="E30137"/>
        </w:rPr>
        <w:t>children</w:t>
      </w:r>
      <w:proofErr w:type="gramEnd"/>
      <w:r w:rsidRPr="00183BD4">
        <w:rPr>
          <w:i/>
          <w:color w:val="E30137"/>
        </w:rPr>
        <w:t xml:space="preserve"> but parents will be made aware that with limited changing room space there will be occasions when adults and children may need to share the facilities.</w:t>
      </w:r>
      <w:r w:rsidRPr="00183BD4">
        <w:rPr>
          <w:bCs/>
          <w:i/>
          <w:color w:val="E30137"/>
        </w:rPr>
        <w:t xml:space="preserve"> Where a parent/carer does not consent to their child accessing the changing rooms, it is their responsibility to either supervise the child while in the changing rooms or ensure that they do not use them. </w:t>
      </w:r>
    </w:p>
    <w:p w14:paraId="6977066C" w14:textId="77777777" w:rsidR="00183BD4" w:rsidRPr="00183BD4" w:rsidRDefault="00183BD4" w:rsidP="00814E69">
      <w:pPr>
        <w:numPr>
          <w:ilvl w:val="0"/>
          <w:numId w:val="15"/>
        </w:numPr>
        <w:rPr>
          <w:b/>
        </w:rPr>
      </w:pPr>
      <w:r w:rsidRPr="00183BD4">
        <w:rPr>
          <w:b/>
        </w:rPr>
        <w:t xml:space="preserve">Photography, </w:t>
      </w:r>
      <w:proofErr w:type="gramStart"/>
      <w:r w:rsidRPr="00183BD4">
        <w:rPr>
          <w:b/>
        </w:rPr>
        <w:t>Videoing</w:t>
      </w:r>
      <w:proofErr w:type="gramEnd"/>
      <w:r w:rsidRPr="00183BD4">
        <w:rPr>
          <w:b/>
        </w:rPr>
        <w:t xml:space="preserve"> and the use of Social Media Policies</w:t>
      </w:r>
    </w:p>
    <w:p w14:paraId="163E5905" w14:textId="77777777" w:rsidR="00183BD4" w:rsidRPr="00183BD4" w:rsidRDefault="00183BD4" w:rsidP="00183BD4">
      <w:pPr>
        <w:rPr>
          <w:i/>
          <w:color w:val="E30137"/>
        </w:rPr>
      </w:pPr>
      <w:r w:rsidRPr="00183BD4">
        <w:rPr>
          <w:i/>
          <w:color w:val="E30137"/>
        </w:rPr>
        <w:t xml:space="preserve">Think very carefully before contacting a young person via mobile phone, </w:t>
      </w:r>
      <w:proofErr w:type="gramStart"/>
      <w:r w:rsidRPr="00183BD4">
        <w:rPr>
          <w:i/>
          <w:color w:val="E30137"/>
        </w:rPr>
        <w:t>e-mail</w:t>
      </w:r>
      <w:proofErr w:type="gramEnd"/>
      <w:r w:rsidRPr="00183BD4">
        <w:rPr>
          <w:i/>
          <w:color w:val="E30137"/>
        </w:rPr>
        <w:t xml:space="preserve"> or social media. </w:t>
      </w:r>
    </w:p>
    <w:p w14:paraId="70E9CAFD" w14:textId="77777777" w:rsidR="00183BD4" w:rsidRPr="00183BD4" w:rsidRDefault="00183BD4" w:rsidP="00183BD4">
      <w:pPr>
        <w:rPr>
          <w:i/>
          <w:color w:val="E30137"/>
        </w:rPr>
      </w:pPr>
      <w:r w:rsidRPr="00183BD4">
        <w:rPr>
          <w:i/>
          <w:color w:val="E30137"/>
        </w:rPr>
        <w:t>Do not accept children as contacts on social networking sites if you hold a position of trust with children/young people.</w:t>
      </w:r>
    </w:p>
    <w:p w14:paraId="541D3243" w14:textId="77777777" w:rsidR="00183BD4" w:rsidRPr="00183BD4" w:rsidRDefault="00183BD4" w:rsidP="00183BD4">
      <w:pPr>
        <w:rPr>
          <w:b/>
          <w:i/>
          <w:color w:val="E30137"/>
        </w:rPr>
      </w:pPr>
      <w:r w:rsidRPr="00183BD4">
        <w:rPr>
          <w:i/>
          <w:color w:val="E30137"/>
        </w:rPr>
        <w:t>In general stick to group communications, copy the communication to a parent and only communicate about organisational matters.</w:t>
      </w:r>
    </w:p>
    <w:p w14:paraId="60D21E24" w14:textId="77777777" w:rsidR="00183BD4" w:rsidRPr="00183BD4" w:rsidRDefault="00183BD4" w:rsidP="00183BD4">
      <w:r w:rsidRPr="00183BD4">
        <w:rPr>
          <w:b/>
          <w:bCs/>
        </w:rPr>
        <w:t xml:space="preserve">What should I do if </w:t>
      </w:r>
      <w:proofErr w:type="gramStart"/>
      <w:r w:rsidRPr="00183BD4">
        <w:rPr>
          <w:b/>
          <w:bCs/>
        </w:rPr>
        <w:t>I’m</w:t>
      </w:r>
      <w:proofErr w:type="gramEnd"/>
      <w:r w:rsidRPr="00183BD4">
        <w:rPr>
          <w:b/>
          <w:bCs/>
        </w:rPr>
        <w:t xml:space="preserve"> concerned about a child or young person?</w:t>
      </w:r>
    </w:p>
    <w:p w14:paraId="77DB3F37" w14:textId="77777777" w:rsidR="00183BD4" w:rsidRPr="00183BD4" w:rsidRDefault="00183BD4" w:rsidP="00183BD4">
      <w:pPr>
        <w:rPr>
          <w:lang w:val="en-US"/>
        </w:rPr>
      </w:pPr>
      <w:r w:rsidRPr="00183BD4">
        <w:rPr>
          <w:lang w:val="en-US"/>
        </w:rPr>
        <w:t xml:space="preserve">A concern may involve the </w:t>
      </w:r>
      <w:proofErr w:type="spellStart"/>
      <w:r w:rsidRPr="00183BD4">
        <w:rPr>
          <w:lang w:val="en-US"/>
        </w:rPr>
        <w:t>behaviour</w:t>
      </w:r>
      <w:proofErr w:type="spellEnd"/>
      <w:r w:rsidRPr="00183BD4">
        <w:rPr>
          <w:lang w:val="en-US"/>
        </w:rPr>
        <w:t xml:space="preserve"> of an adult towards a child at the club, or something that has happened to the child outside the club. </w:t>
      </w:r>
    </w:p>
    <w:p w14:paraId="31150FA7" w14:textId="77777777" w:rsidR="00183BD4" w:rsidRPr="00183BD4" w:rsidRDefault="00183BD4" w:rsidP="00183BD4">
      <w:pPr>
        <w:rPr>
          <w:lang w:val="en-US"/>
        </w:rPr>
      </w:pPr>
    </w:p>
    <w:p w14:paraId="59A2633B" w14:textId="06FD8251" w:rsidR="00183BD4" w:rsidRPr="00183BD4" w:rsidRDefault="00183BD4" w:rsidP="00183BD4">
      <w:pPr>
        <w:rPr>
          <w:lang w:val="en-US"/>
        </w:rPr>
      </w:pPr>
      <w:r w:rsidRPr="00183BD4">
        <w:rPr>
          <w:lang w:val="en-US"/>
        </w:rPr>
        <w:t>Children and young people may confide in adults they trust, in a place where they feel comfortable.</w:t>
      </w:r>
    </w:p>
    <w:p w14:paraId="4C95C2ED" w14:textId="467D0E81" w:rsidR="00183BD4" w:rsidRPr="00183BD4" w:rsidRDefault="00183BD4" w:rsidP="00183BD4">
      <w:pPr>
        <w:rPr>
          <w:lang w:val="en-US"/>
        </w:rPr>
      </w:pPr>
      <w:r w:rsidRPr="00183BD4">
        <w:rPr>
          <w:lang w:val="en-US"/>
        </w:rPr>
        <w:t>An allegation may range from verbal bullying, to inappropriate contact online, to neglect or emotional abuse, to physical or sexual abuse.</w:t>
      </w:r>
    </w:p>
    <w:p w14:paraId="632A1768" w14:textId="5A0D20BE" w:rsidR="00183BD4" w:rsidRPr="00183BD4" w:rsidRDefault="00183BD4" w:rsidP="00183BD4">
      <w:pPr>
        <w:rPr>
          <w:lang w:val="en-US"/>
        </w:rPr>
      </w:pPr>
      <w:r w:rsidRPr="00183BD4">
        <w:rPr>
          <w:lang w:val="en-US"/>
        </w:rPr>
        <w:t>If you are concerned about a child, it is not your responsibility to investigate further, but it is your responsibility to act on your concerns and share them.</w:t>
      </w:r>
    </w:p>
    <w:p w14:paraId="49DC6F2D" w14:textId="581DB47D" w:rsidR="00183BD4" w:rsidRDefault="00183BD4" w:rsidP="00183BD4">
      <w:pPr>
        <w:rPr>
          <w:lang w:val="en-US"/>
        </w:rPr>
      </w:pPr>
      <w:r w:rsidRPr="00183BD4">
        <w:rPr>
          <w:lang w:val="en-US"/>
        </w:rPr>
        <w:t xml:space="preserve">Pass the information to </w:t>
      </w:r>
      <w:r w:rsidR="0087131A">
        <w:rPr>
          <w:lang w:val="en-US"/>
        </w:rPr>
        <w:t>the Cheshunt GC</w:t>
      </w:r>
      <w:r w:rsidRPr="00183BD4">
        <w:rPr>
          <w:lang w:val="en-US"/>
        </w:rPr>
        <w:t xml:space="preserve"> Welfare Officer who will follow the club’s Safeguarding procedures.</w:t>
      </w:r>
    </w:p>
    <w:p w14:paraId="0EC7E1DB" w14:textId="77777777" w:rsidR="00183BD4" w:rsidRPr="00183BD4" w:rsidRDefault="00183BD4" w:rsidP="00183BD4">
      <w:pPr>
        <w:rPr>
          <w:lang w:val="en-US"/>
        </w:rPr>
      </w:pPr>
    </w:p>
    <w:p w14:paraId="28A1F527" w14:textId="19BBEE53" w:rsidR="00183BD4" w:rsidRPr="00183BD4" w:rsidRDefault="00183BD4" w:rsidP="00183BD4">
      <w:pPr>
        <w:rPr>
          <w:lang w:val="en-US"/>
        </w:rPr>
      </w:pPr>
      <w:r w:rsidRPr="00183BD4">
        <w:rPr>
          <w:lang w:val="en-US"/>
        </w:rPr>
        <w:t xml:space="preserve">Name: </w:t>
      </w:r>
      <w:r w:rsidRPr="00183BD4">
        <w:rPr>
          <w:lang w:val="en-US"/>
        </w:rPr>
        <w:tab/>
      </w:r>
      <w:r w:rsidRPr="00183BD4">
        <w:rPr>
          <w:lang w:val="en-US"/>
        </w:rPr>
        <w:tab/>
        <w:t xml:space="preserve">    </w:t>
      </w:r>
      <w:proofErr w:type="spellStart"/>
      <w:r w:rsidR="0087131A">
        <w:rPr>
          <w:lang w:val="en-US"/>
        </w:rPr>
        <w:t>Mr</w:t>
      </w:r>
      <w:proofErr w:type="spellEnd"/>
      <w:r w:rsidR="0087131A">
        <w:rPr>
          <w:lang w:val="en-US"/>
        </w:rPr>
        <w:t xml:space="preserve"> J. Morris</w:t>
      </w:r>
    </w:p>
    <w:p w14:paraId="6846B0E8" w14:textId="0DF74DF3" w:rsidR="00183BD4" w:rsidRPr="00183BD4" w:rsidRDefault="00183BD4" w:rsidP="00183BD4">
      <w:pPr>
        <w:rPr>
          <w:lang w:val="en-US"/>
        </w:rPr>
      </w:pPr>
      <w:r w:rsidRPr="00183BD4">
        <w:rPr>
          <w:lang w:val="en-US"/>
        </w:rPr>
        <w:t xml:space="preserve">Email Address: </w:t>
      </w:r>
      <w:r w:rsidRPr="00183BD4">
        <w:rPr>
          <w:lang w:val="en-US"/>
        </w:rPr>
        <w:tab/>
        <w:t xml:space="preserve">    </w:t>
      </w:r>
      <w:r w:rsidR="0087131A">
        <w:rPr>
          <w:lang w:val="en-US"/>
        </w:rPr>
        <w:t>jimmorris49@hotmail.com</w:t>
      </w:r>
    </w:p>
    <w:p w14:paraId="7AFDA904" w14:textId="6E96A970" w:rsidR="00183BD4" w:rsidRPr="00183BD4" w:rsidRDefault="00183BD4" w:rsidP="00183BD4">
      <w:pPr>
        <w:rPr>
          <w:lang w:val="en-US"/>
        </w:rPr>
      </w:pPr>
      <w:r w:rsidRPr="00183BD4">
        <w:rPr>
          <w:lang w:val="en-US"/>
        </w:rPr>
        <w:t xml:space="preserve">Telephone Number: </w:t>
      </w:r>
      <w:r w:rsidR="0087131A">
        <w:rPr>
          <w:lang w:val="en-US"/>
        </w:rPr>
        <w:t xml:space="preserve">  07542 237303</w:t>
      </w:r>
    </w:p>
    <w:p w14:paraId="7049FE81" w14:textId="77777777" w:rsidR="00183BD4" w:rsidRPr="00183BD4" w:rsidRDefault="00183BD4" w:rsidP="00183BD4">
      <w:pPr>
        <w:rPr>
          <w:lang w:val="en-US"/>
        </w:rPr>
      </w:pPr>
      <w:r w:rsidRPr="00183BD4">
        <w:rPr>
          <w:lang w:val="en-US"/>
        </w:rPr>
        <w:t xml:space="preserve">If you believe the child is at immediate risk of harm, call the Police. </w:t>
      </w:r>
    </w:p>
    <w:p w14:paraId="0BBD92F3" w14:textId="77777777" w:rsidR="00183BD4" w:rsidRPr="00183BD4" w:rsidRDefault="00183BD4" w:rsidP="00183BD4">
      <w:pPr>
        <w:rPr>
          <w:lang w:val="en-US"/>
        </w:rPr>
      </w:pPr>
    </w:p>
    <w:p w14:paraId="02BB1E3E" w14:textId="77777777" w:rsidR="00183BD4" w:rsidRPr="00183BD4" w:rsidRDefault="00183BD4" w:rsidP="00183BD4">
      <w:pPr>
        <w:rPr>
          <w:lang w:val="en-US"/>
        </w:rPr>
      </w:pPr>
      <w:r w:rsidRPr="00183BD4">
        <w:rPr>
          <w:lang w:val="en-US"/>
        </w:rPr>
        <w:t>Other useful contacts:</w:t>
      </w:r>
    </w:p>
    <w:p w14:paraId="5F83D935" w14:textId="77777777" w:rsidR="00183BD4" w:rsidRPr="00183BD4" w:rsidRDefault="00183BD4" w:rsidP="00183BD4">
      <w:pPr>
        <w:rPr>
          <w:lang w:val="en-US"/>
        </w:rPr>
      </w:pPr>
      <w:r w:rsidRPr="00183BD4">
        <w:rPr>
          <w:lang w:val="en-US"/>
        </w:rPr>
        <w:t>NSPCC 24-hour helpline Tel: 0808 800 5000 | England Golf Lead Safeguarding Officer 01526 351824</w:t>
      </w:r>
    </w:p>
    <w:p w14:paraId="6030B84C" w14:textId="77777777" w:rsidR="00183BD4" w:rsidRPr="00183BD4" w:rsidRDefault="00183BD4" w:rsidP="00183BD4">
      <w:pPr>
        <w:rPr>
          <w:lang w:val="en-US"/>
        </w:rPr>
      </w:pPr>
    </w:p>
    <w:p w14:paraId="481B179F" w14:textId="77777777" w:rsidR="00183BD4" w:rsidRPr="00183BD4" w:rsidRDefault="00183BD4" w:rsidP="00183BD4">
      <w:pPr>
        <w:rPr>
          <w:lang w:val="en-US"/>
        </w:rPr>
      </w:pPr>
    </w:p>
    <w:p w14:paraId="28E3A962" w14:textId="4AF43BD1" w:rsidR="00183BD4" w:rsidRDefault="00183BD4" w:rsidP="00183BD4">
      <w:pPr>
        <w:rPr>
          <w:lang w:val="en-US"/>
        </w:rPr>
      </w:pPr>
    </w:p>
    <w:p w14:paraId="16A7942D" w14:textId="77777777" w:rsidR="00183BD4" w:rsidRPr="00183BD4" w:rsidRDefault="00183BD4" w:rsidP="00183BD4">
      <w:pPr>
        <w:rPr>
          <w:lang w:val="en-US"/>
        </w:rPr>
      </w:pPr>
    </w:p>
    <w:p w14:paraId="40E5DA0F" w14:textId="77777777" w:rsidR="00183BD4" w:rsidRPr="00183BD4" w:rsidRDefault="00183BD4" w:rsidP="00183BD4">
      <w:pPr>
        <w:rPr>
          <w:lang w:val="en-US"/>
        </w:rPr>
      </w:pPr>
    </w:p>
    <w:p w14:paraId="4CEB59E6" w14:textId="77777777" w:rsidR="00183BD4" w:rsidRPr="00183BD4" w:rsidRDefault="00183BD4" w:rsidP="00183BD4">
      <w:pPr>
        <w:rPr>
          <w:lang w:val="en-US"/>
        </w:rPr>
      </w:pPr>
    </w:p>
    <w:p w14:paraId="7BE4AE55" w14:textId="77777777" w:rsidR="00183BD4" w:rsidRPr="00183BD4" w:rsidRDefault="00183BD4" w:rsidP="00183BD4">
      <w:pPr>
        <w:rPr>
          <w:lang w:val="en-US"/>
        </w:rPr>
      </w:pPr>
    </w:p>
    <w:p w14:paraId="0F00F4A8" w14:textId="77777777" w:rsidR="00183BD4" w:rsidRPr="00183BD4" w:rsidRDefault="00183BD4" w:rsidP="00183BD4">
      <w:pPr>
        <w:rPr>
          <w:lang w:val="en-US"/>
        </w:rPr>
      </w:pPr>
    </w:p>
    <w:p w14:paraId="32B69B96" w14:textId="77777777" w:rsidR="00183BD4" w:rsidRPr="00183BD4" w:rsidRDefault="00183BD4" w:rsidP="00183BD4">
      <w:pPr>
        <w:rPr>
          <w:lang w:val="en-US"/>
        </w:rPr>
      </w:pPr>
    </w:p>
    <w:p w14:paraId="7AABF744" w14:textId="35EC2E42" w:rsidR="00183BD4" w:rsidRPr="00183BD4" w:rsidRDefault="00183BD4" w:rsidP="00183BD4">
      <w:pPr>
        <w:pStyle w:val="Heading2"/>
      </w:pPr>
      <w:bookmarkStart w:id="27" w:name="_Appendix_20"/>
      <w:bookmarkEnd w:id="27"/>
      <w:r w:rsidRPr="00183BD4">
        <w:lastRenderedPageBreak/>
        <w:t>Appendix 20</w:t>
      </w:r>
    </w:p>
    <w:p w14:paraId="7169E87B" w14:textId="4E637D80" w:rsidR="00183BD4" w:rsidRPr="00183BD4" w:rsidRDefault="00183BD4" w:rsidP="00183BD4">
      <w:pPr>
        <w:rPr>
          <w:b/>
        </w:rPr>
      </w:pPr>
      <w:r w:rsidRPr="00183BD4">
        <w:rPr>
          <w:b/>
        </w:rPr>
        <w:t>P</w:t>
      </w:r>
      <w:r>
        <w:rPr>
          <w:b/>
        </w:rPr>
        <w:t>hotography Policy –</w:t>
      </w:r>
      <w:r w:rsidRPr="00183BD4">
        <w:rPr>
          <w:b/>
        </w:rPr>
        <w:t xml:space="preserve"> </w:t>
      </w:r>
      <w:r w:rsidR="0087131A">
        <w:rPr>
          <w:b/>
        </w:rPr>
        <w:t>The Cheshunt GC</w:t>
      </w:r>
    </w:p>
    <w:p w14:paraId="0708988B" w14:textId="79E59078" w:rsidR="00183BD4" w:rsidRPr="00183BD4" w:rsidRDefault="00183BD4" w:rsidP="00183BD4">
      <w:r w:rsidRPr="00183BD4">
        <w:t xml:space="preserve">Whilst the </w:t>
      </w:r>
      <w:r w:rsidR="0087131A">
        <w:t>Cheshunt GC</w:t>
      </w:r>
      <w:r w:rsidRPr="00183BD4">
        <w:t xml:space="preserve"> does not seek to prohibit those with a legitimate interest in filming or photographing children participating in sporting activities it recognises that such activity should take place within an appropriate policy framework.</w:t>
      </w:r>
    </w:p>
    <w:p w14:paraId="6FD0C8A9" w14:textId="4069DFD3" w:rsidR="00183BD4" w:rsidRPr="00183BD4" w:rsidRDefault="00183BD4" w:rsidP="00183BD4">
      <w:r w:rsidRPr="00183BD4">
        <w:t xml:space="preserve">This policy applies at any </w:t>
      </w:r>
      <w:r w:rsidR="0087131A">
        <w:t>the Cheshunt GC</w:t>
      </w:r>
      <w:r w:rsidRPr="00183BD4">
        <w:rPr>
          <w:bCs/>
        </w:rPr>
        <w:t xml:space="preserve"> </w:t>
      </w:r>
      <w:r w:rsidRPr="00183BD4">
        <w:t>event at which children under the age of 18 are participating.</w:t>
      </w:r>
    </w:p>
    <w:p w14:paraId="37AEF621" w14:textId="25F87D18" w:rsidR="00183BD4" w:rsidRPr="00183BD4" w:rsidRDefault="00183BD4" w:rsidP="00183BD4">
      <w:pPr>
        <w:rPr>
          <w:b/>
        </w:rPr>
      </w:pPr>
      <w:r w:rsidRPr="00183BD4">
        <w:rPr>
          <w:b/>
        </w:rPr>
        <w:t>P</w:t>
      </w:r>
      <w:r>
        <w:rPr>
          <w:b/>
        </w:rPr>
        <w:t>olicy</w:t>
      </w:r>
    </w:p>
    <w:p w14:paraId="4E2517D8" w14:textId="6F85E72C" w:rsidR="00183BD4" w:rsidRPr="00183BD4" w:rsidRDefault="00183BD4" w:rsidP="00183BD4">
      <w:r w:rsidRPr="00183BD4">
        <w:t xml:space="preserve">The </w:t>
      </w:r>
      <w:r w:rsidR="0087131A">
        <w:t>Cheshunt</w:t>
      </w:r>
      <w:r w:rsidRPr="00183BD4">
        <w:t xml:space="preserve"> policy is as </w:t>
      </w:r>
      <w:proofErr w:type="gramStart"/>
      <w:r w:rsidRPr="00183BD4">
        <w:t>follows;</w:t>
      </w:r>
      <w:proofErr w:type="gramEnd"/>
    </w:p>
    <w:p w14:paraId="00109ABB" w14:textId="77777777" w:rsidR="00183BD4" w:rsidRPr="00183BD4" w:rsidRDefault="00183BD4" w:rsidP="00183BD4">
      <w:r w:rsidRPr="00183BD4">
        <w:t>The welfare of children taking part in golf is paramount.</w:t>
      </w:r>
    </w:p>
    <w:p w14:paraId="180CA292" w14:textId="19E07164" w:rsidR="00183BD4" w:rsidRPr="00183BD4" w:rsidRDefault="00183BD4" w:rsidP="00183BD4">
      <w:r w:rsidRPr="00183BD4">
        <w:t xml:space="preserve">Children and their parents/carers and/or the </w:t>
      </w:r>
      <w:r w:rsidR="0087131A">
        <w:t>Cheshunt GC</w:t>
      </w:r>
      <w:r w:rsidRPr="00183BD4">
        <w:t xml:space="preserve"> should have control over the images taken of children at </w:t>
      </w:r>
      <w:r w:rsidR="0087131A">
        <w:t>Cheshunt GC</w:t>
      </w:r>
      <w:r w:rsidRPr="00183BD4">
        <w:t xml:space="preserve"> events.</w:t>
      </w:r>
    </w:p>
    <w:p w14:paraId="37C57C14" w14:textId="77777777" w:rsidR="00183BD4" w:rsidRPr="00183BD4" w:rsidRDefault="00183BD4" w:rsidP="00183BD4">
      <w:r w:rsidRPr="00183BD4">
        <w:t>The golfing activity should not be misused purely for the purpose of obtaining images of children.</w:t>
      </w:r>
    </w:p>
    <w:p w14:paraId="2E35E5E0" w14:textId="77777777" w:rsidR="00183BD4" w:rsidRPr="00183BD4" w:rsidRDefault="00183BD4" w:rsidP="00183BD4">
      <w:r w:rsidRPr="00183BD4">
        <w:t>Images should not be sexual or exploitative in nature or open to misinterpretation and misuse.</w:t>
      </w:r>
    </w:p>
    <w:p w14:paraId="64C08522" w14:textId="77777777" w:rsidR="00183BD4" w:rsidRPr="00183BD4" w:rsidRDefault="00183BD4" w:rsidP="00183BD4">
      <w:r w:rsidRPr="00183BD4">
        <w:t>The identity of children in a published image should be protected so as not to make the children vulnerable. (If the name of an individual golfer is published with their photograph to celebrate an achievement other personal contact details should never accompany the picture).</w:t>
      </w:r>
    </w:p>
    <w:p w14:paraId="48C0637C" w14:textId="360A279C" w:rsidR="00183BD4" w:rsidRPr="00183BD4" w:rsidRDefault="00183BD4" w:rsidP="00183BD4">
      <w:pPr>
        <w:rPr>
          <w:b/>
        </w:rPr>
      </w:pPr>
      <w:r w:rsidRPr="00183BD4">
        <w:rPr>
          <w:b/>
        </w:rPr>
        <w:t>P</w:t>
      </w:r>
      <w:r>
        <w:rPr>
          <w:b/>
        </w:rPr>
        <w:t>rocedure</w:t>
      </w:r>
    </w:p>
    <w:p w14:paraId="17B568BC" w14:textId="77777777" w:rsidR="00183BD4" w:rsidRPr="00183BD4" w:rsidRDefault="00183BD4" w:rsidP="00183BD4">
      <w:pPr>
        <w:rPr>
          <w:b/>
        </w:rPr>
      </w:pPr>
      <w:r w:rsidRPr="00183BD4">
        <w:rPr>
          <w:b/>
        </w:rPr>
        <w:t>Official/professional photographers and those using ‘professional’ equipment</w:t>
      </w:r>
    </w:p>
    <w:p w14:paraId="257FC239" w14:textId="14A6B7D4" w:rsidR="00183BD4" w:rsidRPr="00183BD4" w:rsidRDefault="00183BD4" w:rsidP="00183BD4">
      <w:r w:rsidRPr="00183BD4">
        <w:t xml:space="preserve">The </w:t>
      </w:r>
      <w:r w:rsidR="0087131A">
        <w:t>Cheshunt GC</w:t>
      </w:r>
      <w:r w:rsidRPr="00183BD4">
        <w:t xml:space="preserve"> requires that anyone wishing to take photographic or video images, at any </w:t>
      </w:r>
      <w:r w:rsidR="0087131A">
        <w:t>Cheshunt GC</w:t>
      </w:r>
      <w:r w:rsidRPr="00183BD4">
        <w:t xml:space="preserve"> event at which children under the age of 18 are participating, in an official or professional capacity or using ‘professional’ camera or video equipment registers their details with the </w:t>
      </w:r>
      <w:r w:rsidR="0087131A">
        <w:t>Cheshunt GC</w:t>
      </w:r>
      <w:r w:rsidRPr="00183BD4">
        <w:t xml:space="preserve"> Championship Office. This must be done before carrying out any such activity on the golf course (including the practice ground) or surrounding area or in the clubhouse.</w:t>
      </w:r>
    </w:p>
    <w:p w14:paraId="314ADAF3" w14:textId="77777777" w:rsidR="00183BD4" w:rsidRPr="00183BD4" w:rsidRDefault="00183BD4" w:rsidP="00183BD4">
      <w:r w:rsidRPr="00183BD4">
        <w:lastRenderedPageBreak/>
        <w:t>Once registered an identification label will be issued as confirmation of registration. Anyone found using photographic or video equipment without an appropriate identification label will be questioned.</w:t>
      </w:r>
    </w:p>
    <w:p w14:paraId="1FBE78BE" w14:textId="31FCB30D" w:rsidR="00183BD4" w:rsidRPr="00183BD4" w:rsidRDefault="00183BD4" w:rsidP="00183BD4">
      <w:r w:rsidRPr="00183BD4">
        <w:t xml:space="preserve">The </w:t>
      </w:r>
      <w:r w:rsidR="0087131A">
        <w:t>Cheshunt GC</w:t>
      </w:r>
      <w:r w:rsidRPr="00183BD4">
        <w:t xml:space="preserve"> reserves the right to refuse to grant permission to take photographic or video images if it sees fit.</w:t>
      </w:r>
    </w:p>
    <w:p w14:paraId="692ACA0B" w14:textId="77777777" w:rsidR="00183BD4" w:rsidRPr="00183BD4" w:rsidRDefault="00183BD4" w:rsidP="00183BD4">
      <w:r w:rsidRPr="00183BD4">
        <w:t xml:space="preserve">Photographers must obtain consent from parents to take and use their child’s image. </w:t>
      </w:r>
    </w:p>
    <w:p w14:paraId="2995EA9A" w14:textId="77777777" w:rsidR="00183BD4" w:rsidRPr="00183BD4" w:rsidRDefault="00183BD4" w:rsidP="00183BD4">
      <w:pPr>
        <w:rPr>
          <w:b/>
        </w:rPr>
      </w:pPr>
      <w:r w:rsidRPr="00183BD4">
        <w:rPr>
          <w:b/>
        </w:rPr>
        <w:t>Parents/carers/family members of competitors</w:t>
      </w:r>
    </w:p>
    <w:p w14:paraId="7755F148" w14:textId="47E1E09A" w:rsidR="00183BD4" w:rsidRPr="00183BD4" w:rsidRDefault="00183BD4" w:rsidP="00183BD4">
      <w:r w:rsidRPr="00183BD4">
        <w:t xml:space="preserve">Parents, </w:t>
      </w:r>
      <w:proofErr w:type="gramStart"/>
      <w:r w:rsidRPr="00183BD4">
        <w:t>carers</w:t>
      </w:r>
      <w:proofErr w:type="gramEnd"/>
      <w:r w:rsidRPr="00183BD4">
        <w:t xml:space="preserve"> and family members taking occasional informal photographs with mobile devices of their own child, ward or family member at a </w:t>
      </w:r>
      <w:r w:rsidR="0087131A">
        <w:t>Cheshunt GC</w:t>
      </w:r>
      <w:r w:rsidRPr="00183BD4">
        <w:t xml:space="preserve"> event do not need to register their details with the </w:t>
      </w:r>
      <w:r w:rsidR="0087131A">
        <w:t>Cheshunt GC.</w:t>
      </w:r>
    </w:p>
    <w:p w14:paraId="3716411B" w14:textId="77777777" w:rsidR="00183BD4" w:rsidRPr="00183BD4" w:rsidRDefault="00183BD4" w:rsidP="00183BD4">
      <w:r w:rsidRPr="00183BD4">
        <w:t>If such photographs include other children (</w:t>
      </w:r>
      <w:proofErr w:type="spellStart"/>
      <w:proofErr w:type="gramStart"/>
      <w:r w:rsidRPr="00183BD4">
        <w:t>eg</w:t>
      </w:r>
      <w:proofErr w:type="spellEnd"/>
      <w:proofErr w:type="gramEnd"/>
      <w:r w:rsidRPr="00183BD4">
        <w:t xml:space="preserve"> at a prize presentation) they should not be publicly displayed or published on social media unless the prior permission of the parents/carers of all the children in the photographs has been obtained.</w:t>
      </w:r>
    </w:p>
    <w:p w14:paraId="6BCC7CA7" w14:textId="40F35DF1" w:rsidR="00183BD4" w:rsidRPr="00183BD4" w:rsidRDefault="00183BD4" w:rsidP="00183BD4">
      <w:pPr>
        <w:rPr>
          <w:b/>
        </w:rPr>
      </w:pPr>
      <w:r w:rsidRPr="00183BD4">
        <w:rPr>
          <w:b/>
        </w:rPr>
        <w:t>C</w:t>
      </w:r>
      <w:r w:rsidR="00814E69">
        <w:rPr>
          <w:b/>
        </w:rPr>
        <w:t>oncerns</w:t>
      </w:r>
    </w:p>
    <w:p w14:paraId="1ED6F653" w14:textId="0861B99F" w:rsidR="00183BD4" w:rsidRPr="00183BD4" w:rsidRDefault="00183BD4" w:rsidP="00183BD4">
      <w:r w:rsidRPr="00183BD4">
        <w:t xml:space="preserve">If competitors or parents have any </w:t>
      </w:r>
      <w:proofErr w:type="gramStart"/>
      <w:r w:rsidRPr="00183BD4">
        <w:t>concerns</w:t>
      </w:r>
      <w:proofErr w:type="gramEnd"/>
      <w:r w:rsidRPr="00183BD4">
        <w:t xml:space="preserve"> they should raise them by contacting the </w:t>
      </w:r>
      <w:r w:rsidR="00364624">
        <w:t>Cheshunt GC</w:t>
      </w:r>
      <w:r w:rsidRPr="00183BD4">
        <w:t xml:space="preserve"> Championship Office immediately.</w:t>
      </w:r>
    </w:p>
    <w:p w14:paraId="37B4981B" w14:textId="6B861D27" w:rsidR="00183BD4" w:rsidRPr="00183BD4" w:rsidRDefault="00183BD4" w:rsidP="00183BD4">
      <w:r w:rsidRPr="00183BD4">
        <w:t xml:space="preserve">The </w:t>
      </w:r>
      <w:r w:rsidR="00364624">
        <w:t>Cheshunt GC</w:t>
      </w:r>
      <w:r w:rsidRPr="00183BD4">
        <w:t xml:space="preserve"> will notify the relevant authorities should it have any doubts as to the authenticity of any individual taking photographs.</w:t>
      </w:r>
      <w:r w:rsidRPr="00183BD4">
        <w:tab/>
      </w:r>
    </w:p>
    <w:p w14:paraId="4ED687CB" w14:textId="77777777" w:rsidR="00814E69" w:rsidRDefault="00814E69" w:rsidP="00183BD4">
      <w:pPr>
        <w:rPr>
          <w:b/>
          <w:lang w:val="en-US"/>
        </w:rPr>
      </w:pPr>
    </w:p>
    <w:p w14:paraId="663D2749" w14:textId="77777777" w:rsidR="00814E69" w:rsidRDefault="00814E69" w:rsidP="00183BD4">
      <w:pPr>
        <w:rPr>
          <w:b/>
          <w:lang w:val="en-US"/>
        </w:rPr>
      </w:pPr>
    </w:p>
    <w:p w14:paraId="00D70D19" w14:textId="77777777" w:rsidR="00814E69" w:rsidRDefault="00814E69" w:rsidP="00183BD4">
      <w:pPr>
        <w:rPr>
          <w:b/>
          <w:lang w:val="en-US"/>
        </w:rPr>
      </w:pPr>
    </w:p>
    <w:p w14:paraId="7EC23DEA" w14:textId="77777777" w:rsidR="00814E69" w:rsidRDefault="00814E69" w:rsidP="00183BD4">
      <w:pPr>
        <w:rPr>
          <w:b/>
          <w:lang w:val="en-US"/>
        </w:rPr>
      </w:pPr>
    </w:p>
    <w:p w14:paraId="103CC88A" w14:textId="77777777" w:rsidR="00814E69" w:rsidRDefault="00814E69" w:rsidP="00183BD4">
      <w:pPr>
        <w:rPr>
          <w:b/>
          <w:lang w:val="en-US"/>
        </w:rPr>
      </w:pPr>
    </w:p>
    <w:p w14:paraId="446CDBED" w14:textId="77777777" w:rsidR="00814E69" w:rsidRDefault="00814E69" w:rsidP="00183BD4">
      <w:pPr>
        <w:rPr>
          <w:b/>
          <w:lang w:val="en-US"/>
        </w:rPr>
      </w:pPr>
    </w:p>
    <w:p w14:paraId="26F3B6A3" w14:textId="77777777" w:rsidR="00814E69" w:rsidRDefault="00814E69" w:rsidP="00183BD4">
      <w:pPr>
        <w:rPr>
          <w:b/>
          <w:lang w:val="en-US"/>
        </w:rPr>
      </w:pPr>
    </w:p>
    <w:p w14:paraId="4818D297" w14:textId="77777777" w:rsidR="00814E69" w:rsidRDefault="00814E69" w:rsidP="00183BD4">
      <w:pPr>
        <w:rPr>
          <w:b/>
          <w:lang w:val="en-US"/>
        </w:rPr>
      </w:pPr>
    </w:p>
    <w:p w14:paraId="5AC70EA4" w14:textId="77777777" w:rsidR="00814E69" w:rsidRDefault="00814E69" w:rsidP="00183BD4">
      <w:pPr>
        <w:rPr>
          <w:b/>
          <w:lang w:val="en-US"/>
        </w:rPr>
      </w:pPr>
    </w:p>
    <w:p w14:paraId="357D5AC8" w14:textId="77777777" w:rsidR="00814E69" w:rsidRDefault="00814E69" w:rsidP="00183BD4">
      <w:pPr>
        <w:rPr>
          <w:b/>
          <w:lang w:val="en-US"/>
        </w:rPr>
      </w:pPr>
    </w:p>
    <w:p w14:paraId="06308861" w14:textId="77777777" w:rsidR="00814E69" w:rsidRDefault="00814E69" w:rsidP="00183BD4">
      <w:pPr>
        <w:rPr>
          <w:b/>
          <w:lang w:val="en-US"/>
        </w:rPr>
      </w:pPr>
    </w:p>
    <w:p w14:paraId="2A353299" w14:textId="77777777" w:rsidR="00814E69" w:rsidRDefault="00814E69" w:rsidP="00183BD4">
      <w:pPr>
        <w:rPr>
          <w:b/>
          <w:lang w:val="en-US"/>
        </w:rPr>
      </w:pPr>
    </w:p>
    <w:p w14:paraId="331A8893" w14:textId="55E2E8E1" w:rsidR="00183BD4" w:rsidRPr="00183BD4" w:rsidRDefault="00183BD4" w:rsidP="00814E69">
      <w:pPr>
        <w:pStyle w:val="Heading2"/>
        <w:rPr>
          <w:lang w:val="en-US"/>
        </w:rPr>
      </w:pPr>
      <w:bookmarkStart w:id="28" w:name="_Appendix_21"/>
      <w:bookmarkEnd w:id="28"/>
      <w:r w:rsidRPr="00183BD4">
        <w:rPr>
          <w:lang w:val="en-US"/>
        </w:rPr>
        <w:t>Appendix 21</w:t>
      </w:r>
    </w:p>
    <w:p w14:paraId="26BCAF4F" w14:textId="07FE03F1" w:rsidR="00183BD4" w:rsidRPr="00183BD4" w:rsidRDefault="00183BD4" w:rsidP="00183BD4">
      <w:pPr>
        <w:rPr>
          <w:b/>
        </w:rPr>
      </w:pPr>
      <w:r w:rsidRPr="00183BD4">
        <w:rPr>
          <w:b/>
        </w:rPr>
        <w:t>A</w:t>
      </w:r>
      <w:r w:rsidR="00814E69">
        <w:rPr>
          <w:b/>
        </w:rPr>
        <w:t>nti-bullying policy –</w:t>
      </w:r>
      <w:r w:rsidRPr="00183BD4">
        <w:rPr>
          <w:b/>
        </w:rPr>
        <w:t xml:space="preserve"> </w:t>
      </w:r>
      <w:r w:rsidR="00364624">
        <w:rPr>
          <w:b/>
        </w:rPr>
        <w:t>The Cheshunt Golf Club</w:t>
      </w:r>
    </w:p>
    <w:p w14:paraId="60C66E06" w14:textId="3D743AF3" w:rsidR="00183BD4" w:rsidRPr="00183BD4" w:rsidRDefault="00183BD4" w:rsidP="00183BD4">
      <w:pPr>
        <w:rPr>
          <w:b/>
        </w:rPr>
      </w:pPr>
      <w:r w:rsidRPr="00183BD4">
        <w:rPr>
          <w:b/>
        </w:rPr>
        <w:t xml:space="preserve">The </w:t>
      </w:r>
      <w:r w:rsidR="00364624">
        <w:rPr>
          <w:b/>
        </w:rPr>
        <w:t>Cheshunt GC</w:t>
      </w:r>
      <w:r w:rsidRPr="00183BD4">
        <w:rPr>
          <w:b/>
        </w:rPr>
        <w:t xml:space="preserve"> will: </w:t>
      </w:r>
    </w:p>
    <w:p w14:paraId="3777D6EA" w14:textId="76CECC01" w:rsidR="00183BD4" w:rsidRPr="00183BD4" w:rsidRDefault="00183BD4" w:rsidP="00814E69">
      <w:pPr>
        <w:pStyle w:val="ListParagraph"/>
      </w:pPr>
      <w:r w:rsidRPr="00183BD4">
        <w:t>recognise its duty of care and responsibility to safeguard all participants from harm</w:t>
      </w:r>
    </w:p>
    <w:p w14:paraId="0B7C96B8" w14:textId="367633B4" w:rsidR="00183BD4" w:rsidRPr="00183BD4" w:rsidRDefault="00183BD4" w:rsidP="00814E69">
      <w:pPr>
        <w:pStyle w:val="ListParagraph"/>
      </w:pPr>
      <w:r w:rsidRPr="00183BD4">
        <w:t xml:space="preserve">promote and implement this anti-bullying policy in addition to our safeguarding policy and procedures </w:t>
      </w:r>
    </w:p>
    <w:p w14:paraId="45AEBDCD" w14:textId="44A14DEF" w:rsidR="00183BD4" w:rsidRPr="00183BD4" w:rsidRDefault="00183BD4" w:rsidP="00814E69">
      <w:pPr>
        <w:pStyle w:val="ListParagraph"/>
      </w:pPr>
      <w:r w:rsidRPr="00183BD4">
        <w:t xml:space="preserve">seek to ensure that bullying behaviour is not accepted or condoned </w:t>
      </w:r>
    </w:p>
    <w:p w14:paraId="5BB43AB6" w14:textId="5443F5A2" w:rsidR="00183BD4" w:rsidRPr="00183BD4" w:rsidRDefault="00183BD4" w:rsidP="00814E69">
      <w:pPr>
        <w:pStyle w:val="ListParagraph"/>
      </w:pPr>
      <w:r w:rsidRPr="00183BD4">
        <w:t xml:space="preserve">require all members of the </w:t>
      </w:r>
      <w:r w:rsidR="00364624">
        <w:t>Cheshunt GC</w:t>
      </w:r>
      <w:r w:rsidRPr="00183BD4">
        <w:t xml:space="preserve"> to be given information about, and sign up to, this policy </w:t>
      </w:r>
    </w:p>
    <w:p w14:paraId="2C3D3EC5" w14:textId="177E33BE" w:rsidR="00183BD4" w:rsidRPr="00183BD4" w:rsidRDefault="00183BD4" w:rsidP="00814E69">
      <w:pPr>
        <w:pStyle w:val="ListParagraph"/>
      </w:pPr>
      <w:r w:rsidRPr="00183BD4">
        <w:t xml:space="preserve">take action to investigate and respond to any alleged incidents of bullying </w:t>
      </w:r>
    </w:p>
    <w:p w14:paraId="449DDF90" w14:textId="566EA3E2" w:rsidR="00183BD4" w:rsidRPr="00183BD4" w:rsidRDefault="00183BD4" w:rsidP="00814E69">
      <w:pPr>
        <w:pStyle w:val="ListParagraph"/>
      </w:pPr>
      <w:r w:rsidRPr="00183BD4">
        <w:t xml:space="preserve">encourage and facilitate children and young people to play an active part in developing and adopting a code of conduct to address bullying </w:t>
      </w:r>
    </w:p>
    <w:p w14:paraId="5F4F300F" w14:textId="04627C99" w:rsidR="00183BD4" w:rsidRPr="00183BD4" w:rsidRDefault="00183BD4" w:rsidP="00183BD4">
      <w:pPr>
        <w:pStyle w:val="ListParagraph"/>
      </w:pPr>
      <w:r w:rsidRPr="00183BD4">
        <w:t xml:space="preserve">ensure that staff, </w:t>
      </w:r>
      <w:proofErr w:type="gramStart"/>
      <w:r w:rsidRPr="00183BD4">
        <w:t>volunteers</w:t>
      </w:r>
      <w:proofErr w:type="gramEnd"/>
      <w:r w:rsidRPr="00183BD4">
        <w:t xml:space="preserve"> and coaches are given access to information, guidance and/or training on bullying. </w:t>
      </w:r>
      <w:r w:rsidR="00814E69">
        <w:br/>
      </w:r>
    </w:p>
    <w:p w14:paraId="488AB1B1" w14:textId="5152B406" w:rsidR="00183BD4" w:rsidRPr="00183BD4" w:rsidRDefault="00183BD4" w:rsidP="00183BD4">
      <w:pPr>
        <w:rPr>
          <w:b/>
        </w:rPr>
      </w:pPr>
      <w:r w:rsidRPr="00183BD4">
        <w:rPr>
          <w:b/>
        </w:rPr>
        <w:t xml:space="preserve">Each participant, coach, </w:t>
      </w:r>
      <w:proofErr w:type="gramStart"/>
      <w:r w:rsidRPr="00183BD4">
        <w:rPr>
          <w:b/>
        </w:rPr>
        <w:t>volunteer</w:t>
      </w:r>
      <w:proofErr w:type="gramEnd"/>
      <w:r w:rsidRPr="00183BD4">
        <w:rPr>
          <w:b/>
        </w:rPr>
        <w:t xml:space="preserve"> or official will: </w:t>
      </w:r>
    </w:p>
    <w:p w14:paraId="0BCFBDA1" w14:textId="0E1477E7" w:rsidR="00183BD4" w:rsidRPr="00183BD4" w:rsidRDefault="00183BD4" w:rsidP="00814E69">
      <w:pPr>
        <w:pStyle w:val="ListParagraph"/>
      </w:pPr>
      <w:r w:rsidRPr="00183BD4">
        <w:t xml:space="preserve">respect every child’s need for, and rights to, a play environment where safety, security, praise, </w:t>
      </w:r>
      <w:proofErr w:type="gramStart"/>
      <w:r w:rsidRPr="00183BD4">
        <w:t>recognition</w:t>
      </w:r>
      <w:proofErr w:type="gramEnd"/>
      <w:r w:rsidRPr="00183BD4">
        <w:t xml:space="preserve"> and opportunity for taking responsibility are available </w:t>
      </w:r>
    </w:p>
    <w:p w14:paraId="3BAA734D" w14:textId="3AD143DF" w:rsidR="00183BD4" w:rsidRPr="00183BD4" w:rsidRDefault="00183BD4" w:rsidP="00814E69">
      <w:pPr>
        <w:pStyle w:val="ListParagraph"/>
      </w:pPr>
      <w:r w:rsidRPr="00183BD4">
        <w:t xml:space="preserve">respect the feelings and views of others </w:t>
      </w:r>
    </w:p>
    <w:p w14:paraId="15161217" w14:textId="741A999E" w:rsidR="00183BD4" w:rsidRPr="00183BD4" w:rsidRDefault="00183BD4" w:rsidP="00814E69">
      <w:pPr>
        <w:pStyle w:val="ListParagraph"/>
      </w:pPr>
      <w:r w:rsidRPr="00183BD4">
        <w:t xml:space="preserve">recognise that everyone is important and that our differences make each of us special and should be valued </w:t>
      </w:r>
    </w:p>
    <w:p w14:paraId="0AC0A9EA" w14:textId="630CBD77" w:rsidR="00183BD4" w:rsidRPr="00183BD4" w:rsidRDefault="00183BD4" w:rsidP="00814E69">
      <w:pPr>
        <w:pStyle w:val="ListParagraph"/>
      </w:pPr>
      <w:r w:rsidRPr="00183BD4">
        <w:t xml:space="preserve">show appreciation of others by acknowledging individual qualities, </w:t>
      </w:r>
      <w:proofErr w:type="gramStart"/>
      <w:r w:rsidRPr="00183BD4">
        <w:t>contributions</w:t>
      </w:r>
      <w:proofErr w:type="gramEnd"/>
      <w:r w:rsidRPr="00183BD4">
        <w:t xml:space="preserve"> and progress </w:t>
      </w:r>
    </w:p>
    <w:p w14:paraId="1C433A45" w14:textId="77777777" w:rsidR="00183BD4" w:rsidRPr="00183BD4" w:rsidRDefault="00183BD4" w:rsidP="00814E69">
      <w:pPr>
        <w:pStyle w:val="ListParagraph"/>
      </w:pPr>
      <w:r w:rsidRPr="00183BD4">
        <w:t xml:space="preserve">be committed to the early identification of bullying, and prompt and collective action to deal with it </w:t>
      </w:r>
    </w:p>
    <w:p w14:paraId="5A1F2EC0" w14:textId="71DF530C" w:rsidR="00183BD4" w:rsidRPr="00183BD4" w:rsidRDefault="00183BD4" w:rsidP="00814E69">
      <w:pPr>
        <w:pStyle w:val="ListParagraph"/>
      </w:pPr>
      <w:r w:rsidRPr="00183BD4">
        <w:lastRenderedPageBreak/>
        <w:t xml:space="preserve">ensure safety by having rules and practices carefully explained and displayed for all to see </w:t>
      </w:r>
    </w:p>
    <w:p w14:paraId="3FE01871" w14:textId="554C7FBB" w:rsidR="00183BD4" w:rsidRPr="00183BD4" w:rsidRDefault="00183BD4" w:rsidP="00183BD4">
      <w:pPr>
        <w:pStyle w:val="ListParagraph"/>
      </w:pPr>
      <w:r w:rsidRPr="00183BD4">
        <w:t xml:space="preserve">report incidents of bullying they see – by doing nothing you are condoning bullying. </w:t>
      </w:r>
    </w:p>
    <w:p w14:paraId="61C2F7D8" w14:textId="72CD034B" w:rsidR="00183BD4" w:rsidRPr="00183BD4" w:rsidRDefault="00183BD4" w:rsidP="00183BD4">
      <w:pPr>
        <w:rPr>
          <w:b/>
        </w:rPr>
      </w:pPr>
      <w:r w:rsidRPr="00183BD4">
        <w:rPr>
          <w:b/>
        </w:rPr>
        <w:t>Bullying</w:t>
      </w:r>
    </w:p>
    <w:p w14:paraId="0FAAF7F5" w14:textId="77777777" w:rsidR="00183BD4" w:rsidRPr="00183BD4" w:rsidRDefault="00183BD4" w:rsidP="00814E69">
      <w:pPr>
        <w:pStyle w:val="ListParagraph"/>
      </w:pPr>
      <w:r w:rsidRPr="00183BD4">
        <w:t xml:space="preserve">all forms of bullying will be addressed </w:t>
      </w:r>
    </w:p>
    <w:p w14:paraId="2CF7275B" w14:textId="7F7AA42C" w:rsidR="00183BD4" w:rsidRPr="00183BD4" w:rsidRDefault="00183BD4" w:rsidP="00814E69">
      <w:pPr>
        <w:pStyle w:val="ListParagraph"/>
      </w:pPr>
      <w:r w:rsidRPr="00183BD4">
        <w:t xml:space="preserve">everybody in the </w:t>
      </w:r>
      <w:r w:rsidR="00364624">
        <w:t>Cheshunt GC</w:t>
      </w:r>
      <w:r w:rsidRPr="00183BD4">
        <w:t xml:space="preserve"> has a responsibility to work together to stop bullying </w:t>
      </w:r>
    </w:p>
    <w:p w14:paraId="20AD8E20" w14:textId="77777777" w:rsidR="00183BD4" w:rsidRPr="00183BD4" w:rsidRDefault="00183BD4" w:rsidP="00814E69">
      <w:pPr>
        <w:pStyle w:val="ListParagraph"/>
      </w:pPr>
      <w:r w:rsidRPr="00183BD4">
        <w:t xml:space="preserve">bullying can include online as well as offline behaviour </w:t>
      </w:r>
    </w:p>
    <w:p w14:paraId="3D3220B7" w14:textId="77777777" w:rsidR="00183BD4" w:rsidRPr="00183BD4" w:rsidRDefault="00183BD4" w:rsidP="00814E69">
      <w:pPr>
        <w:pStyle w:val="ListParagraph"/>
      </w:pPr>
      <w:r w:rsidRPr="00183BD4">
        <w:t xml:space="preserve">bullying can include: </w:t>
      </w:r>
    </w:p>
    <w:p w14:paraId="471DE412" w14:textId="66A40AC1" w:rsidR="00183BD4" w:rsidRPr="00183BD4" w:rsidRDefault="00183BD4" w:rsidP="00814E69">
      <w:pPr>
        <w:pStyle w:val="ListParagraph"/>
        <w:numPr>
          <w:ilvl w:val="1"/>
          <w:numId w:val="1"/>
        </w:numPr>
      </w:pPr>
      <w:r w:rsidRPr="00183BD4">
        <w:t xml:space="preserve">physical pushing, kicking, hitting, pinching etc. </w:t>
      </w:r>
    </w:p>
    <w:p w14:paraId="60C36D57" w14:textId="11294609" w:rsidR="00183BD4" w:rsidRPr="00183BD4" w:rsidRDefault="00183BD4" w:rsidP="00814E69">
      <w:pPr>
        <w:pStyle w:val="ListParagraph"/>
        <w:numPr>
          <w:ilvl w:val="1"/>
          <w:numId w:val="1"/>
        </w:numPr>
      </w:pPr>
      <w:r w:rsidRPr="00183BD4">
        <w:t xml:space="preserve">name calling, sarcasm, spreading rumours, persistent teasing and emotional torment through ridicule, humiliation or the continual ignoring of individuals </w:t>
      </w:r>
    </w:p>
    <w:p w14:paraId="44468489" w14:textId="04F283AF" w:rsidR="00183BD4" w:rsidRPr="00183BD4" w:rsidRDefault="00183BD4" w:rsidP="00814E69">
      <w:pPr>
        <w:pStyle w:val="ListParagraph"/>
        <w:numPr>
          <w:ilvl w:val="1"/>
          <w:numId w:val="1"/>
        </w:numPr>
      </w:pPr>
      <w:r w:rsidRPr="00183BD4">
        <w:t xml:space="preserve">posting of derogatory or abusive comments, </w:t>
      </w:r>
      <w:proofErr w:type="gramStart"/>
      <w:r w:rsidRPr="00183BD4">
        <w:t>videos</w:t>
      </w:r>
      <w:proofErr w:type="gramEnd"/>
      <w:r w:rsidRPr="00183BD4">
        <w:t xml:space="preserve"> or images on social network sites </w:t>
      </w:r>
    </w:p>
    <w:p w14:paraId="6057651E" w14:textId="198511B4" w:rsidR="00183BD4" w:rsidRPr="00183BD4" w:rsidRDefault="00183BD4" w:rsidP="00814E69">
      <w:pPr>
        <w:pStyle w:val="ListParagraph"/>
        <w:numPr>
          <w:ilvl w:val="1"/>
          <w:numId w:val="1"/>
        </w:numPr>
      </w:pPr>
      <w:r w:rsidRPr="00183BD4">
        <w:t xml:space="preserve">racial taunts, graffiti, gestures, sectarianism - sexual comments, </w:t>
      </w:r>
      <w:proofErr w:type="gramStart"/>
      <w:r w:rsidRPr="00183BD4">
        <w:t>suggestions</w:t>
      </w:r>
      <w:proofErr w:type="gramEnd"/>
      <w:r w:rsidRPr="00183BD4">
        <w:t xml:space="preserve"> or behaviour </w:t>
      </w:r>
    </w:p>
    <w:p w14:paraId="13CF1894" w14:textId="35ECBD6E" w:rsidR="00183BD4" w:rsidRPr="00183BD4" w:rsidRDefault="00814E69" w:rsidP="00814E69">
      <w:pPr>
        <w:pStyle w:val="ListParagraph"/>
        <w:numPr>
          <w:ilvl w:val="1"/>
          <w:numId w:val="1"/>
        </w:numPr>
      </w:pPr>
      <w:r>
        <w:t>u</w:t>
      </w:r>
      <w:r w:rsidR="00183BD4" w:rsidRPr="00183BD4">
        <w:t xml:space="preserve">nwanted physical contact </w:t>
      </w:r>
    </w:p>
    <w:p w14:paraId="0AEE8FBB" w14:textId="297984EA" w:rsidR="00183BD4" w:rsidRPr="00183BD4" w:rsidRDefault="00183BD4" w:rsidP="00814E69">
      <w:pPr>
        <w:pStyle w:val="ListParagraph"/>
      </w:pPr>
      <w:r w:rsidRPr="00183BD4">
        <w:t>children with a disability, from ethnic minorities, young people who are gay or lesbian, or those with learning difficulties are more vulnerable to this form of abuse and are more likely to be targeted.</w:t>
      </w:r>
    </w:p>
    <w:p w14:paraId="6F903F04" w14:textId="77777777" w:rsidR="00814E69" w:rsidRDefault="00814E69" w:rsidP="00183BD4">
      <w:pPr>
        <w:rPr>
          <w:b/>
        </w:rPr>
      </w:pPr>
    </w:p>
    <w:p w14:paraId="62A9F9E7" w14:textId="0BCE6368" w:rsidR="00183BD4" w:rsidRPr="00183BD4" w:rsidRDefault="00183BD4" w:rsidP="00183BD4">
      <w:pPr>
        <w:rPr>
          <w:b/>
        </w:rPr>
      </w:pPr>
      <w:r w:rsidRPr="00183BD4">
        <w:rPr>
          <w:b/>
        </w:rPr>
        <w:t xml:space="preserve">Support to the child </w:t>
      </w:r>
    </w:p>
    <w:p w14:paraId="2DE507E2" w14:textId="06282A56" w:rsidR="00183BD4" w:rsidRPr="00183BD4" w:rsidRDefault="00183BD4" w:rsidP="00814E69">
      <w:pPr>
        <w:pStyle w:val="ListParagraph"/>
      </w:pPr>
      <w:r w:rsidRPr="00183BD4">
        <w:t xml:space="preserve">children should know who will listen to and support them </w:t>
      </w:r>
    </w:p>
    <w:p w14:paraId="466C3155" w14:textId="4609466A" w:rsidR="00183BD4" w:rsidRPr="00183BD4" w:rsidRDefault="00183BD4" w:rsidP="00814E69">
      <w:pPr>
        <w:pStyle w:val="ListParagraph"/>
      </w:pPr>
      <w:r w:rsidRPr="00183BD4">
        <w:t xml:space="preserve">systems should be established to open the door to children wishing to talk about bullying or any other issue that affects them </w:t>
      </w:r>
    </w:p>
    <w:p w14:paraId="3FAD679D" w14:textId="498E9217" w:rsidR="00183BD4" w:rsidRPr="00183BD4" w:rsidRDefault="00183BD4" w:rsidP="00814E69">
      <w:pPr>
        <w:pStyle w:val="ListParagraph"/>
      </w:pPr>
      <w:r w:rsidRPr="00183BD4">
        <w:t>potential barriers to talking (including those associated with a child’s disability or impairment) need to be identified and addressed at the outset to enable children to approach adults for help</w:t>
      </w:r>
    </w:p>
    <w:p w14:paraId="7A6CD4CA" w14:textId="5240E8E0" w:rsidR="00183BD4" w:rsidRPr="00183BD4" w:rsidRDefault="00183BD4" w:rsidP="00814E69">
      <w:pPr>
        <w:pStyle w:val="ListParagraph"/>
      </w:pPr>
      <w:r w:rsidRPr="00183BD4">
        <w:lastRenderedPageBreak/>
        <w:t xml:space="preserve">children should have access to helpline numbers </w:t>
      </w:r>
    </w:p>
    <w:p w14:paraId="3C2C32A8" w14:textId="01DDD835" w:rsidR="00183BD4" w:rsidRPr="00183BD4" w:rsidRDefault="00183BD4" w:rsidP="00814E69">
      <w:pPr>
        <w:pStyle w:val="ListParagraph"/>
      </w:pPr>
      <w:r w:rsidRPr="00183BD4">
        <w:t xml:space="preserve">anyone who reports an incident of bullying will be listened to carefully and be supported </w:t>
      </w:r>
    </w:p>
    <w:p w14:paraId="06A038D1" w14:textId="1FC31325" w:rsidR="00183BD4" w:rsidRPr="00183BD4" w:rsidRDefault="00183BD4" w:rsidP="00814E69">
      <w:pPr>
        <w:pStyle w:val="ListParagraph"/>
      </w:pPr>
      <w:r w:rsidRPr="00183BD4">
        <w:t xml:space="preserve">any reported incident of bullying will be investigated objectively and will involve listening carefully to all those involved </w:t>
      </w:r>
    </w:p>
    <w:p w14:paraId="4BB05EFA" w14:textId="1D31BEC4" w:rsidR="00183BD4" w:rsidRPr="00183BD4" w:rsidRDefault="00183BD4" w:rsidP="00814E69">
      <w:pPr>
        <w:pStyle w:val="ListParagraph"/>
      </w:pPr>
      <w:r w:rsidRPr="00183BD4">
        <w:t xml:space="preserve">children being bullied will be supported and assistance given to uphold their right to play and live in a safe environment which allows their healthy development </w:t>
      </w:r>
    </w:p>
    <w:p w14:paraId="48386760" w14:textId="0441E952" w:rsidR="00183BD4" w:rsidRPr="00183BD4" w:rsidRDefault="00183BD4" w:rsidP="00814E69">
      <w:pPr>
        <w:pStyle w:val="ListParagraph"/>
      </w:pPr>
      <w:r w:rsidRPr="00183BD4">
        <w:t xml:space="preserve">those who bully will be supported and encouraged to stop bullying </w:t>
      </w:r>
    </w:p>
    <w:p w14:paraId="2EBF1ADF" w14:textId="30B78AAF" w:rsidR="00183BD4" w:rsidRDefault="00183BD4" w:rsidP="00183BD4">
      <w:pPr>
        <w:pStyle w:val="ListParagraph"/>
      </w:pPr>
      <w:r w:rsidRPr="00183BD4">
        <w:t xml:space="preserve">sanctions for those bullying others that involve long periods of isolation, or which diminish and make individuals look or feel foolish in front of others, will be avoided. </w:t>
      </w:r>
    </w:p>
    <w:p w14:paraId="0C501B44" w14:textId="77777777" w:rsidR="00814E69" w:rsidRPr="00183BD4" w:rsidRDefault="00814E69" w:rsidP="00814E69"/>
    <w:p w14:paraId="079F8E66" w14:textId="77D669B0" w:rsidR="00183BD4" w:rsidRPr="00183BD4" w:rsidRDefault="00183BD4" w:rsidP="00183BD4">
      <w:pPr>
        <w:rPr>
          <w:b/>
        </w:rPr>
      </w:pPr>
      <w:r w:rsidRPr="00183BD4">
        <w:rPr>
          <w:b/>
        </w:rPr>
        <w:t xml:space="preserve">Support to the parents/carers </w:t>
      </w:r>
    </w:p>
    <w:p w14:paraId="0F269AA0" w14:textId="027F560C" w:rsidR="00183BD4" w:rsidRPr="00183BD4" w:rsidRDefault="00183BD4" w:rsidP="00814E69">
      <w:pPr>
        <w:pStyle w:val="ListParagraph"/>
      </w:pPr>
      <w:r w:rsidRPr="00183BD4">
        <w:t xml:space="preserve">parents/carers to be advised on </w:t>
      </w:r>
      <w:r w:rsidR="00364624">
        <w:t>the Cheshunt GC</w:t>
      </w:r>
      <w:r w:rsidRPr="00183BD4">
        <w:t xml:space="preserve"> bullying policy and practice </w:t>
      </w:r>
    </w:p>
    <w:p w14:paraId="5706AF1C" w14:textId="77777777" w:rsidR="00183BD4" w:rsidRPr="00183BD4" w:rsidRDefault="00183BD4" w:rsidP="00814E69">
      <w:pPr>
        <w:pStyle w:val="ListParagraph"/>
      </w:pPr>
      <w:r w:rsidRPr="00183BD4">
        <w:t xml:space="preserve">any incident of bullying will be discussed with the child’s parents/carers </w:t>
      </w:r>
    </w:p>
    <w:p w14:paraId="3678ADD9" w14:textId="77777777" w:rsidR="00183BD4" w:rsidRPr="00183BD4" w:rsidRDefault="00183BD4" w:rsidP="00814E69">
      <w:pPr>
        <w:pStyle w:val="ListParagraph"/>
      </w:pPr>
      <w:r w:rsidRPr="00183BD4">
        <w:t>parents/carers will be consulted on action to be taken (for both victim and bully) and agreements made as to what action should be taken</w:t>
      </w:r>
    </w:p>
    <w:p w14:paraId="4EB22E28" w14:textId="77777777" w:rsidR="00183BD4" w:rsidRPr="00183BD4" w:rsidRDefault="00183BD4" w:rsidP="00814E69">
      <w:pPr>
        <w:pStyle w:val="ListParagraph"/>
      </w:pPr>
      <w:r w:rsidRPr="00183BD4">
        <w:t xml:space="preserve">information and advice on coping with bullying will be made available </w:t>
      </w:r>
    </w:p>
    <w:p w14:paraId="24A18395" w14:textId="77777777" w:rsidR="00183BD4" w:rsidRPr="00183BD4" w:rsidRDefault="00183BD4" w:rsidP="00814E69">
      <w:pPr>
        <w:pStyle w:val="ListParagraph"/>
      </w:pPr>
      <w:r w:rsidRPr="00183BD4">
        <w:t xml:space="preserve">support should be offered to the parents/carers including information on other agencies or support lines. </w:t>
      </w:r>
    </w:p>
    <w:p w14:paraId="6B0EE835" w14:textId="77777777" w:rsidR="00183BD4" w:rsidRPr="00183BD4" w:rsidRDefault="00183BD4" w:rsidP="00183BD4"/>
    <w:p w14:paraId="31689E1F" w14:textId="77A186EF" w:rsidR="00183BD4" w:rsidRPr="00183BD4" w:rsidRDefault="00183BD4" w:rsidP="00183BD4">
      <w:pPr>
        <w:rPr>
          <w:b/>
        </w:rPr>
      </w:pPr>
      <w:r w:rsidRPr="00183BD4">
        <w:rPr>
          <w:b/>
        </w:rPr>
        <w:t xml:space="preserve">Useful contacts </w:t>
      </w:r>
    </w:p>
    <w:p w14:paraId="1B428FE3" w14:textId="77777777" w:rsidR="00364624" w:rsidRDefault="00364624" w:rsidP="00183BD4">
      <w:pPr>
        <w:rPr>
          <w:bCs/>
        </w:rPr>
      </w:pPr>
      <w:r>
        <w:rPr>
          <w:bCs/>
        </w:rPr>
        <w:t>The Cheshunt GC</w:t>
      </w:r>
      <w:r w:rsidR="00183BD4" w:rsidRPr="00183BD4">
        <w:rPr>
          <w:bCs/>
        </w:rPr>
        <w:t xml:space="preserve"> Welfare Officer,</w:t>
      </w:r>
    </w:p>
    <w:p w14:paraId="1A657232" w14:textId="77777777" w:rsidR="00364624" w:rsidRDefault="00364624" w:rsidP="00183BD4">
      <w:pPr>
        <w:rPr>
          <w:bCs/>
        </w:rPr>
      </w:pPr>
      <w:r>
        <w:rPr>
          <w:bCs/>
        </w:rPr>
        <w:t>Mr J Morris</w:t>
      </w:r>
    </w:p>
    <w:p w14:paraId="72F60947" w14:textId="2A1B3045" w:rsidR="00183BD4" w:rsidRPr="00183BD4" w:rsidRDefault="00364624" w:rsidP="00183BD4">
      <w:pPr>
        <w:rPr>
          <w:bCs/>
        </w:rPr>
      </w:pPr>
      <w:r>
        <w:rPr>
          <w:bCs/>
        </w:rPr>
        <w:t>07542 237303 / jimmorris49@hotmail.com</w:t>
      </w:r>
    </w:p>
    <w:p w14:paraId="138B3349" w14:textId="25396E94" w:rsidR="00183BD4" w:rsidRPr="00183BD4" w:rsidRDefault="00183BD4" w:rsidP="00183BD4">
      <w:r w:rsidRPr="00183BD4">
        <w:t>NSPCC Helpline 0808 800 5000</w:t>
      </w:r>
    </w:p>
    <w:p w14:paraId="2190CBEB" w14:textId="2753D84B" w:rsidR="00183BD4" w:rsidRPr="00183BD4" w:rsidRDefault="00183BD4" w:rsidP="00183BD4">
      <w:r w:rsidRPr="00183BD4">
        <w:t xml:space="preserve">ChildLine 0800 1111 / </w:t>
      </w:r>
      <w:hyperlink r:id="rId26" w:history="1">
        <w:r w:rsidRPr="00183BD4">
          <w:rPr>
            <w:rStyle w:val="Hyperlink"/>
            <w:color w:val="E30137"/>
          </w:rPr>
          <w:t>www.childline.org.uk</w:t>
        </w:r>
      </w:hyperlink>
      <w:r w:rsidRPr="00183BD4">
        <w:rPr>
          <w:color w:val="E30137"/>
        </w:rPr>
        <w:t xml:space="preserve"> </w:t>
      </w:r>
    </w:p>
    <w:p w14:paraId="5226EA3B" w14:textId="569D7562" w:rsidR="00183BD4" w:rsidRPr="00183BD4" w:rsidRDefault="00183BD4" w:rsidP="00183BD4">
      <w:r w:rsidRPr="00183BD4">
        <w:lastRenderedPageBreak/>
        <w:t xml:space="preserve">Kidscape </w:t>
      </w:r>
      <w:hyperlink r:id="rId27" w:history="1">
        <w:r w:rsidRPr="00183BD4">
          <w:rPr>
            <w:rStyle w:val="Hyperlink"/>
            <w:color w:val="E30137"/>
          </w:rPr>
          <w:t>www.kidscape.org.uk</w:t>
        </w:r>
      </w:hyperlink>
      <w:r w:rsidRPr="00183BD4">
        <w:t xml:space="preserve"> </w:t>
      </w:r>
    </w:p>
    <w:p w14:paraId="7BE77217" w14:textId="71AD1D05" w:rsidR="00183BD4" w:rsidRPr="00183BD4" w:rsidRDefault="00183BD4" w:rsidP="00183BD4">
      <w:r w:rsidRPr="00183BD4">
        <w:t xml:space="preserve">Anti-Bullying Alliance </w:t>
      </w:r>
      <w:hyperlink r:id="rId28" w:history="1">
        <w:r w:rsidRPr="00183BD4">
          <w:rPr>
            <w:rStyle w:val="Hyperlink"/>
            <w:color w:val="E30137"/>
          </w:rPr>
          <w:t>www.antibullyingalliance.org.uk</w:t>
        </w:r>
      </w:hyperlink>
    </w:p>
    <w:p w14:paraId="136D9CB6" w14:textId="74CAC33E" w:rsidR="00183BD4" w:rsidRPr="006B45B3" w:rsidRDefault="00183BD4" w:rsidP="006B45B3">
      <w:r w:rsidRPr="00183BD4">
        <w:t>England Golf Lead Safeguarding Officer 01526 351824</w:t>
      </w:r>
    </w:p>
    <w:sectPr w:rsidR="00183BD4" w:rsidRPr="006B45B3">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850EE" w14:textId="77777777" w:rsidR="00A5055E" w:rsidRDefault="00A5055E" w:rsidP="00326558">
      <w:pPr>
        <w:spacing w:after="0" w:line="240" w:lineRule="auto"/>
      </w:pPr>
      <w:r>
        <w:separator/>
      </w:r>
    </w:p>
  </w:endnote>
  <w:endnote w:type="continuationSeparator" w:id="0">
    <w:p w14:paraId="28C03BA3" w14:textId="77777777" w:rsidR="00A5055E" w:rsidRDefault="00A5055E" w:rsidP="00326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FS Lola Light">
    <w:altName w:val="Cambria"/>
    <w:panose1 w:val="00000000000000000000"/>
    <w:charset w:val="00"/>
    <w:family w:val="roman"/>
    <w:notTrueType/>
    <w:pitch w:val="default"/>
    <w:sig w:usb0="00000003" w:usb1="00000000" w:usb2="00000000" w:usb3="00000000" w:csb0="00000001" w:csb1="00000000"/>
  </w:font>
  <w:font w:name="HelveticaNeue-Light">
    <w:altName w:val="Arial"/>
    <w:panose1 w:val="00000000000000000000"/>
    <w:charset w:val="00"/>
    <w:family w:val="swiss"/>
    <w:notTrueType/>
    <w:pitch w:val="default"/>
    <w:sig w:usb0="00000003" w:usb1="00000000" w:usb2="00000000" w:usb3="00000000" w:csb0="00000001" w:csb1="00000000"/>
  </w:font>
  <w:font w:name="HelveticaNeue-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F002F" w14:textId="01184957" w:rsidR="00891086" w:rsidRDefault="00A5055E" w:rsidP="0095477C">
    <w:pPr>
      <w:pStyle w:val="Footer"/>
      <w:jc w:val="center"/>
    </w:pPr>
    <w:sdt>
      <w:sdtPr>
        <w:id w:val="141088642"/>
        <w:docPartObj>
          <w:docPartGallery w:val="Page Numbers (Bottom of Page)"/>
          <w:docPartUnique/>
        </w:docPartObj>
      </w:sdtPr>
      <w:sdtEndPr/>
      <w:sdtContent>
        <w:sdt>
          <w:sdtPr>
            <w:id w:val="-1769616900"/>
            <w:docPartObj>
              <w:docPartGallery w:val="Page Numbers (Top of Page)"/>
              <w:docPartUnique/>
            </w:docPartObj>
          </w:sdtPr>
          <w:sdtEndPr/>
          <w:sdtContent>
            <w:r w:rsidR="00891086">
              <w:tab/>
            </w:r>
            <w:sdt>
              <w:sdtPr>
                <w:rPr>
                  <w:sz w:val="16"/>
                  <w:szCs w:val="16"/>
                </w:rPr>
                <w:alias w:val="Title"/>
                <w:tag w:val=""/>
                <w:id w:val="912432663"/>
                <w:placeholder>
                  <w:docPart w:val="5A70936C2399473CB8765EEDF9B1D0F9"/>
                </w:placeholder>
                <w:dataBinding w:prefixMappings="xmlns:ns0='http://purl.org/dc/elements/1.1/' xmlns:ns1='http://schemas.openxmlformats.org/package/2006/metadata/core-properties' " w:xpath="/ns1:coreProperties[1]/ns0:title[1]" w:storeItemID="{6C3C8BC8-F283-45AE-878A-BAB7291924A1}"/>
                <w:text/>
              </w:sdtPr>
              <w:sdtEndPr/>
              <w:sdtContent>
                <w:r w:rsidR="00891086" w:rsidRPr="00814E69">
                  <w:rPr>
                    <w:sz w:val="16"/>
                    <w:szCs w:val="16"/>
                  </w:rPr>
                  <w:t>Children and Young People</w:t>
                </w:r>
                <w:r w:rsidR="00891086">
                  <w:rPr>
                    <w:sz w:val="16"/>
                    <w:szCs w:val="16"/>
                  </w:rPr>
                  <w:t xml:space="preserve"> </w:t>
                </w:r>
                <w:r w:rsidR="00891086" w:rsidRPr="00814E69">
                  <w:rPr>
                    <w:sz w:val="16"/>
                    <w:szCs w:val="16"/>
                  </w:rPr>
                  <w:t>Safeguarding Policy and Procedures</w:t>
                </w:r>
                <w:r w:rsidR="00891086">
                  <w:rPr>
                    <w:sz w:val="16"/>
                    <w:szCs w:val="16"/>
                  </w:rPr>
                  <w:t xml:space="preserve"> </w:t>
                </w:r>
                <w:r w:rsidR="00891086" w:rsidRPr="009C2609">
                  <w:rPr>
                    <w:sz w:val="16"/>
                    <w:szCs w:val="16"/>
                  </w:rPr>
                  <w:t>– Approved December 2019</w:t>
                </w:r>
              </w:sdtContent>
            </w:sdt>
            <w:r w:rsidR="00891086">
              <w:tab/>
              <w:t xml:space="preserve">      </w:t>
            </w:r>
            <w:r w:rsidR="00891086" w:rsidRPr="00326558">
              <w:rPr>
                <w:sz w:val="16"/>
                <w:szCs w:val="16"/>
              </w:rPr>
              <w:t xml:space="preserve">Page </w:t>
            </w:r>
            <w:r w:rsidR="00891086" w:rsidRPr="00326558">
              <w:rPr>
                <w:sz w:val="16"/>
                <w:szCs w:val="16"/>
              </w:rPr>
              <w:fldChar w:fldCharType="begin"/>
            </w:r>
            <w:r w:rsidR="00891086" w:rsidRPr="00326558">
              <w:rPr>
                <w:sz w:val="16"/>
                <w:szCs w:val="16"/>
              </w:rPr>
              <w:instrText xml:space="preserve"> PAGE </w:instrText>
            </w:r>
            <w:r w:rsidR="00891086" w:rsidRPr="00326558">
              <w:rPr>
                <w:sz w:val="16"/>
                <w:szCs w:val="16"/>
              </w:rPr>
              <w:fldChar w:fldCharType="separate"/>
            </w:r>
            <w:r w:rsidR="00891086" w:rsidRPr="00326558">
              <w:rPr>
                <w:noProof/>
                <w:sz w:val="16"/>
                <w:szCs w:val="16"/>
              </w:rPr>
              <w:t>2</w:t>
            </w:r>
            <w:r w:rsidR="00891086" w:rsidRPr="00326558">
              <w:rPr>
                <w:sz w:val="16"/>
                <w:szCs w:val="16"/>
              </w:rPr>
              <w:fldChar w:fldCharType="end"/>
            </w:r>
            <w:r w:rsidR="00891086" w:rsidRPr="00326558">
              <w:rPr>
                <w:sz w:val="16"/>
                <w:szCs w:val="16"/>
              </w:rPr>
              <w:t xml:space="preserve"> of </w:t>
            </w:r>
            <w:r w:rsidR="00891086" w:rsidRPr="00326558">
              <w:rPr>
                <w:sz w:val="16"/>
                <w:szCs w:val="16"/>
              </w:rPr>
              <w:fldChar w:fldCharType="begin"/>
            </w:r>
            <w:r w:rsidR="00891086" w:rsidRPr="00326558">
              <w:rPr>
                <w:sz w:val="16"/>
                <w:szCs w:val="16"/>
              </w:rPr>
              <w:instrText xml:space="preserve"> NUMPAGES  </w:instrText>
            </w:r>
            <w:r w:rsidR="00891086" w:rsidRPr="00326558">
              <w:rPr>
                <w:sz w:val="16"/>
                <w:szCs w:val="16"/>
              </w:rPr>
              <w:fldChar w:fldCharType="separate"/>
            </w:r>
            <w:r w:rsidR="00891086" w:rsidRPr="00326558">
              <w:rPr>
                <w:noProof/>
                <w:sz w:val="16"/>
                <w:szCs w:val="16"/>
              </w:rPr>
              <w:t>2</w:t>
            </w:r>
            <w:r w:rsidR="00891086" w:rsidRPr="00326558">
              <w:rPr>
                <w:sz w:val="16"/>
                <w:szCs w:val="16"/>
              </w:rPr>
              <w:fldChar w:fldCharType="end"/>
            </w:r>
          </w:sdtContent>
        </w:sdt>
      </w:sdtContent>
    </w:sdt>
  </w:p>
  <w:p w14:paraId="7C5A6900" w14:textId="795478E1" w:rsidR="00891086" w:rsidRPr="00326558" w:rsidRDefault="00891086" w:rsidP="00326558">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77E8C" w14:textId="77777777" w:rsidR="00A5055E" w:rsidRDefault="00A5055E" w:rsidP="00326558">
      <w:pPr>
        <w:spacing w:after="0" w:line="240" w:lineRule="auto"/>
      </w:pPr>
      <w:r>
        <w:separator/>
      </w:r>
    </w:p>
  </w:footnote>
  <w:footnote w:type="continuationSeparator" w:id="0">
    <w:p w14:paraId="36755A86" w14:textId="77777777" w:rsidR="00A5055E" w:rsidRDefault="00A5055E" w:rsidP="003265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A0140"/>
    <w:multiLevelType w:val="hybridMultilevel"/>
    <w:tmpl w:val="247E6C7A"/>
    <w:lvl w:ilvl="0" w:tplc="63CCE77A">
      <w:start w:val="1"/>
      <w:numFmt w:val="bullet"/>
      <w:lvlText w:val=""/>
      <w:lvlJc w:val="left"/>
      <w:pPr>
        <w:tabs>
          <w:tab w:val="num" w:pos="357"/>
        </w:tabs>
        <w:ind w:left="357" w:hanging="357"/>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3D3291"/>
    <w:multiLevelType w:val="hybridMultilevel"/>
    <w:tmpl w:val="50E6DD10"/>
    <w:lvl w:ilvl="0" w:tplc="08090015">
      <w:start w:val="1"/>
      <w:numFmt w:val="upperLetter"/>
      <w:lvlText w:val="%1."/>
      <w:lvlJc w:val="left"/>
      <w:pPr>
        <w:ind w:left="568" w:hanging="284"/>
      </w:pPr>
      <w:rPr>
        <w:rFonts w:hint="default"/>
        <w:color w:val="E30137"/>
      </w:rPr>
    </w:lvl>
    <w:lvl w:ilvl="1" w:tplc="F68CE948">
      <w:start w:val="1"/>
      <w:numFmt w:val="bullet"/>
      <w:lvlText w:val=""/>
      <w:lvlJc w:val="left"/>
      <w:pPr>
        <w:ind w:left="964" w:hanging="340"/>
      </w:pPr>
      <w:rPr>
        <w:rFonts w:ascii="Symbol" w:hAnsi="Symbol" w:hint="default"/>
        <w:color w:val="E30137"/>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2" w15:restartNumberingAfterBreak="0">
    <w:nsid w:val="0F0F727C"/>
    <w:multiLevelType w:val="hybridMultilevel"/>
    <w:tmpl w:val="2CC4DA02"/>
    <w:lvl w:ilvl="0" w:tplc="3C0E5188">
      <w:start w:val="1"/>
      <w:numFmt w:val="decimal"/>
      <w:pStyle w:val="Numberslist"/>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48600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8B0AEA"/>
    <w:multiLevelType w:val="singleLevel"/>
    <w:tmpl w:val="A7B65D0E"/>
    <w:lvl w:ilvl="0">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16197AB9"/>
    <w:multiLevelType w:val="multilevel"/>
    <w:tmpl w:val="DEB0BFB2"/>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211F6D10"/>
    <w:multiLevelType w:val="hybridMultilevel"/>
    <w:tmpl w:val="CC568B32"/>
    <w:lvl w:ilvl="0" w:tplc="7EECC8F0">
      <w:start w:val="1"/>
      <w:numFmt w:val="decimal"/>
      <w:lvlText w:val="%1."/>
      <w:lvlJc w:val="left"/>
      <w:pPr>
        <w:ind w:left="717" w:hanging="360"/>
      </w:pPr>
      <w:rPr>
        <w:rFonts w:ascii="Verdana" w:eastAsia="Times New Roman" w:hAnsi="Verdana" w:cs="Arial"/>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7" w15:restartNumberingAfterBreak="0">
    <w:nsid w:val="286E4B2C"/>
    <w:multiLevelType w:val="multilevel"/>
    <w:tmpl w:val="8662C0FA"/>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9E90B49"/>
    <w:multiLevelType w:val="multilevel"/>
    <w:tmpl w:val="59429384"/>
    <w:lvl w:ilvl="0">
      <w:start w:val="5"/>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E687E25"/>
    <w:multiLevelType w:val="multilevel"/>
    <w:tmpl w:val="72349EBA"/>
    <w:lvl w:ilvl="0">
      <w:start w:val="5"/>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i w:val="0"/>
        <w:iCs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36571E9"/>
    <w:multiLevelType w:val="hybridMultilevel"/>
    <w:tmpl w:val="952E6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A66DD2"/>
    <w:multiLevelType w:val="multilevel"/>
    <w:tmpl w:val="B50ABC7C"/>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ABC4F52"/>
    <w:multiLevelType w:val="multilevel"/>
    <w:tmpl w:val="A574EB66"/>
    <w:lvl w:ilvl="0">
      <w:start w:val="4"/>
      <w:numFmt w:val="decimal"/>
      <w:lvlText w:val="%1"/>
      <w:lvlJc w:val="left"/>
      <w:pPr>
        <w:ind w:left="375" w:hanging="375"/>
      </w:pPr>
      <w:rPr>
        <w:rFonts w:hint="default"/>
        <w:b w:val="0"/>
      </w:rPr>
    </w:lvl>
    <w:lvl w:ilvl="1">
      <w:start w:val="1"/>
      <w:numFmt w:val="decimal"/>
      <w:lvlText w:val="%1.%2"/>
      <w:lvlJc w:val="left"/>
      <w:pPr>
        <w:ind w:left="720" w:hanging="720"/>
      </w:pPr>
      <w:rPr>
        <w:rFonts w:hint="default"/>
        <w:b/>
        <w:bCs w:val="0"/>
      </w:rPr>
    </w:lvl>
    <w:lvl w:ilvl="2">
      <w:start w:val="1"/>
      <w:numFmt w:val="decimal"/>
      <w:lvlText w:val="%1.%2.%3"/>
      <w:lvlJc w:val="left"/>
      <w:pPr>
        <w:ind w:left="1080" w:hanging="108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800" w:hanging="1800"/>
      </w:pPr>
      <w:rPr>
        <w:rFonts w:hint="default"/>
        <w:b w:val="0"/>
      </w:rPr>
    </w:lvl>
    <w:lvl w:ilvl="6">
      <w:start w:val="1"/>
      <w:numFmt w:val="decimal"/>
      <w:lvlText w:val="%1.%2.%3.%4.%5.%6.%7"/>
      <w:lvlJc w:val="left"/>
      <w:pPr>
        <w:ind w:left="2160" w:hanging="216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520" w:hanging="2520"/>
      </w:pPr>
      <w:rPr>
        <w:rFonts w:hint="default"/>
        <w:b w:val="0"/>
      </w:rPr>
    </w:lvl>
  </w:abstractNum>
  <w:abstractNum w:abstractNumId="13" w15:restartNumberingAfterBreak="0">
    <w:nsid w:val="4EAA0563"/>
    <w:multiLevelType w:val="singleLevel"/>
    <w:tmpl w:val="CD2A40FA"/>
    <w:lvl w:ilvl="0">
      <w:numFmt w:val="bullet"/>
      <w:lvlText w:val="-"/>
      <w:lvlJc w:val="left"/>
      <w:pPr>
        <w:tabs>
          <w:tab w:val="num" w:pos="360"/>
        </w:tabs>
        <w:ind w:left="360" w:hanging="360"/>
      </w:pPr>
      <w:rPr>
        <w:rFonts w:ascii="Times New Roman" w:hAnsi="Times New Roman" w:hint="default"/>
      </w:rPr>
    </w:lvl>
  </w:abstractNum>
  <w:abstractNum w:abstractNumId="14" w15:restartNumberingAfterBreak="0">
    <w:nsid w:val="4FFB1516"/>
    <w:multiLevelType w:val="hybridMultilevel"/>
    <w:tmpl w:val="A2FAEFDE"/>
    <w:lvl w:ilvl="0" w:tplc="C4489D5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F41BB9"/>
    <w:multiLevelType w:val="singleLevel"/>
    <w:tmpl w:val="5FE8CBBC"/>
    <w:lvl w:ilvl="0">
      <w:numFmt w:val="bullet"/>
      <w:lvlText w:val="-"/>
      <w:lvlJc w:val="left"/>
      <w:pPr>
        <w:tabs>
          <w:tab w:val="num" w:pos="360"/>
        </w:tabs>
        <w:ind w:left="360" w:hanging="360"/>
      </w:pPr>
      <w:rPr>
        <w:rFonts w:ascii="Times New Roman" w:hAnsi="Times New Roman" w:hint="default"/>
      </w:rPr>
    </w:lvl>
  </w:abstractNum>
  <w:abstractNum w:abstractNumId="16" w15:restartNumberingAfterBreak="0">
    <w:nsid w:val="6124646F"/>
    <w:multiLevelType w:val="multilevel"/>
    <w:tmpl w:val="D0BC3420"/>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63B30667"/>
    <w:multiLevelType w:val="hybridMultilevel"/>
    <w:tmpl w:val="5C56D228"/>
    <w:lvl w:ilvl="0" w:tplc="D55A8132">
      <w:start w:val="1"/>
      <w:numFmt w:val="bullet"/>
      <w:pStyle w:val="ListParagraph"/>
      <w:lvlText w:val=""/>
      <w:lvlJc w:val="left"/>
      <w:pPr>
        <w:ind w:left="284" w:hanging="284"/>
      </w:pPr>
      <w:rPr>
        <w:rFonts w:ascii="Symbol" w:hAnsi="Symbol" w:hint="default"/>
        <w:color w:val="E30137"/>
      </w:rPr>
    </w:lvl>
    <w:lvl w:ilvl="1" w:tplc="F68CE948">
      <w:start w:val="1"/>
      <w:numFmt w:val="bullet"/>
      <w:lvlText w:val=""/>
      <w:lvlJc w:val="left"/>
      <w:pPr>
        <w:ind w:left="680" w:hanging="340"/>
      </w:pPr>
      <w:rPr>
        <w:rFonts w:ascii="Symbol" w:hAnsi="Symbol" w:hint="default"/>
        <w:color w:val="E30137"/>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59F3F78"/>
    <w:multiLevelType w:val="multilevel"/>
    <w:tmpl w:val="A13ABB18"/>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65A54698"/>
    <w:multiLevelType w:val="hybridMultilevel"/>
    <w:tmpl w:val="72D27F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2"/>
  </w:num>
  <w:num w:numId="3">
    <w:abstractNumId w:val="3"/>
  </w:num>
  <w:num w:numId="4">
    <w:abstractNumId w:val="10"/>
  </w:num>
  <w:num w:numId="5">
    <w:abstractNumId w:val="19"/>
  </w:num>
  <w:num w:numId="6">
    <w:abstractNumId w:val="16"/>
  </w:num>
  <w:num w:numId="7">
    <w:abstractNumId w:val="13"/>
  </w:num>
  <w:num w:numId="8">
    <w:abstractNumId w:val="15"/>
  </w:num>
  <w:num w:numId="9">
    <w:abstractNumId w:val="4"/>
  </w:num>
  <w:num w:numId="10">
    <w:abstractNumId w:val="14"/>
  </w:num>
  <w:num w:numId="11">
    <w:abstractNumId w:val="5"/>
  </w:num>
  <w:num w:numId="12">
    <w:abstractNumId w:val="7"/>
  </w:num>
  <w:num w:numId="13">
    <w:abstractNumId w:val="9"/>
  </w:num>
  <w:num w:numId="14">
    <w:abstractNumId w:val="0"/>
  </w:num>
  <w:num w:numId="15">
    <w:abstractNumId w:val="6"/>
  </w:num>
  <w:num w:numId="16">
    <w:abstractNumId w:val="1"/>
  </w:num>
  <w:num w:numId="17">
    <w:abstractNumId w:val="12"/>
  </w:num>
  <w:num w:numId="18">
    <w:abstractNumId w:val="8"/>
  </w:num>
  <w:num w:numId="19">
    <w:abstractNumId w:val="11"/>
  </w:num>
  <w:num w:numId="20">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AyNzU2sjAysDBV0lEKTi0uzszPAykwrgUAs7xRtywAAAA="/>
  </w:docVars>
  <w:rsids>
    <w:rsidRoot w:val="00326558"/>
    <w:rsid w:val="00066D48"/>
    <w:rsid w:val="000C3427"/>
    <w:rsid w:val="000D3058"/>
    <w:rsid w:val="00102EFA"/>
    <w:rsid w:val="00122E69"/>
    <w:rsid w:val="00183BD4"/>
    <w:rsid w:val="001C69D2"/>
    <w:rsid w:val="001C6C78"/>
    <w:rsid w:val="00232972"/>
    <w:rsid w:val="0023566D"/>
    <w:rsid w:val="002C3223"/>
    <w:rsid w:val="00326558"/>
    <w:rsid w:val="00337F5B"/>
    <w:rsid w:val="00364624"/>
    <w:rsid w:val="003A06D2"/>
    <w:rsid w:val="003F5A9F"/>
    <w:rsid w:val="00440D0B"/>
    <w:rsid w:val="00453CE5"/>
    <w:rsid w:val="004A5C99"/>
    <w:rsid w:val="004B3131"/>
    <w:rsid w:val="00523D19"/>
    <w:rsid w:val="00531F95"/>
    <w:rsid w:val="005A1F64"/>
    <w:rsid w:val="006471B2"/>
    <w:rsid w:val="006930A1"/>
    <w:rsid w:val="006B45B3"/>
    <w:rsid w:val="006F2BCF"/>
    <w:rsid w:val="006F443C"/>
    <w:rsid w:val="00740BE8"/>
    <w:rsid w:val="00741949"/>
    <w:rsid w:val="0077268E"/>
    <w:rsid w:val="0077681C"/>
    <w:rsid w:val="007B091B"/>
    <w:rsid w:val="007E7205"/>
    <w:rsid w:val="00814E69"/>
    <w:rsid w:val="00850EB0"/>
    <w:rsid w:val="0087131A"/>
    <w:rsid w:val="00891086"/>
    <w:rsid w:val="008E4DE8"/>
    <w:rsid w:val="009051B5"/>
    <w:rsid w:val="0090523F"/>
    <w:rsid w:val="0095477C"/>
    <w:rsid w:val="009557F7"/>
    <w:rsid w:val="00984D50"/>
    <w:rsid w:val="009A32FC"/>
    <w:rsid w:val="009E71EB"/>
    <w:rsid w:val="00A2368C"/>
    <w:rsid w:val="00A5055E"/>
    <w:rsid w:val="00AB5B57"/>
    <w:rsid w:val="00B6240E"/>
    <w:rsid w:val="00BB3ADB"/>
    <w:rsid w:val="00C01FF5"/>
    <w:rsid w:val="00C13A86"/>
    <w:rsid w:val="00C33787"/>
    <w:rsid w:val="00C61260"/>
    <w:rsid w:val="00CE0038"/>
    <w:rsid w:val="00D02362"/>
    <w:rsid w:val="00D15016"/>
    <w:rsid w:val="00D663FE"/>
    <w:rsid w:val="00D90433"/>
    <w:rsid w:val="00DB6172"/>
    <w:rsid w:val="00EA425A"/>
    <w:rsid w:val="00EE788D"/>
    <w:rsid w:val="00EF0343"/>
    <w:rsid w:val="00EF55BE"/>
    <w:rsid w:val="00F05EC1"/>
    <w:rsid w:val="00F50612"/>
    <w:rsid w:val="00F73A49"/>
    <w:rsid w:val="00F76508"/>
    <w:rsid w:val="00FC2384"/>
    <w:rsid w:val="00FE1102"/>
    <w:rsid w:val="00FE7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3A3AB53B"/>
  <w15:chartTrackingRefBased/>
  <w15:docId w15:val="{4CC4B951-D72D-4352-8D3E-18474A1D1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40E"/>
    <w:pPr>
      <w:overflowPunct w:val="0"/>
      <w:autoSpaceDE w:val="0"/>
      <w:autoSpaceDN w:val="0"/>
      <w:adjustRightInd w:val="0"/>
      <w:spacing w:after="200" w:line="312" w:lineRule="auto"/>
      <w:textAlignment w:val="baseline"/>
    </w:pPr>
    <w:rPr>
      <w:rFonts w:ascii="Verdana" w:eastAsia="Times New Roman" w:hAnsi="Verdana" w:cs="Times New Roman"/>
    </w:rPr>
  </w:style>
  <w:style w:type="paragraph" w:styleId="Heading1">
    <w:name w:val="heading 1"/>
    <w:basedOn w:val="Normal"/>
    <w:next w:val="Normal"/>
    <w:link w:val="Heading1Char"/>
    <w:uiPriority w:val="1"/>
    <w:qFormat/>
    <w:rsid w:val="00984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er 2,Header L2"/>
    <w:basedOn w:val="Normal"/>
    <w:next w:val="Normal"/>
    <w:link w:val="Heading2Char"/>
    <w:qFormat/>
    <w:rsid w:val="00326558"/>
    <w:pPr>
      <w:tabs>
        <w:tab w:val="left" w:pos="720"/>
      </w:tabs>
      <w:outlineLvl w:val="1"/>
    </w:pPr>
    <w:rPr>
      <w:color w:val="E30137"/>
      <w:sz w:val="28"/>
      <w:szCs w:val="28"/>
    </w:rPr>
  </w:style>
  <w:style w:type="paragraph" w:styleId="Heading3">
    <w:name w:val="heading 3"/>
    <w:basedOn w:val="Normal"/>
    <w:next w:val="Normal"/>
    <w:link w:val="Heading3Char"/>
    <w:uiPriority w:val="9"/>
    <w:unhideWhenUsed/>
    <w:qFormat/>
    <w:rsid w:val="00453CE5"/>
    <w:pPr>
      <w:keepNext/>
      <w:overflowPunct/>
      <w:autoSpaceDE/>
      <w:autoSpaceDN/>
      <w:adjustRightInd/>
      <w:spacing w:before="240" w:after="60" w:line="240" w:lineRule="auto"/>
      <w:textAlignment w:val="auto"/>
      <w:outlineLvl w:val="2"/>
    </w:pPr>
    <w:rPr>
      <w:rFonts w:ascii="Calibri Light" w:hAnsi="Calibri Light"/>
      <w:b/>
      <w:bCs/>
      <w:sz w:val="26"/>
      <w:szCs w:val="26"/>
      <w:lang w:eastAsia="en-GB"/>
    </w:rPr>
  </w:style>
  <w:style w:type="paragraph" w:styleId="Heading4">
    <w:name w:val="heading 4"/>
    <w:basedOn w:val="Normal"/>
    <w:next w:val="Normal"/>
    <w:link w:val="Heading4Char"/>
    <w:qFormat/>
    <w:rsid w:val="00453CE5"/>
    <w:pPr>
      <w:keepNext/>
      <w:overflowPunct/>
      <w:autoSpaceDE/>
      <w:autoSpaceDN/>
      <w:adjustRightInd/>
      <w:spacing w:before="240" w:after="60" w:line="240" w:lineRule="auto"/>
      <w:textAlignment w:val="auto"/>
      <w:outlineLvl w:val="3"/>
    </w:pPr>
    <w:rPr>
      <w:b/>
      <w:bCs/>
      <w:sz w:val="28"/>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D50"/>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Header 2 Char,Header L2 Char"/>
    <w:basedOn w:val="DefaultParagraphFont"/>
    <w:link w:val="Heading2"/>
    <w:rsid w:val="00326558"/>
    <w:rPr>
      <w:rFonts w:ascii="Verdana" w:eastAsia="Times New Roman" w:hAnsi="Verdana" w:cs="Times New Roman"/>
      <w:color w:val="E30137"/>
      <w:sz w:val="28"/>
      <w:szCs w:val="28"/>
    </w:rPr>
  </w:style>
  <w:style w:type="character" w:customStyle="1" w:styleId="Heading3Char">
    <w:name w:val="Heading 3 Char"/>
    <w:basedOn w:val="DefaultParagraphFont"/>
    <w:link w:val="Heading3"/>
    <w:uiPriority w:val="9"/>
    <w:rsid w:val="00453CE5"/>
    <w:rPr>
      <w:rFonts w:ascii="Calibri Light" w:eastAsia="Times New Roman" w:hAnsi="Calibri Light" w:cs="Times New Roman"/>
      <w:b/>
      <w:bCs/>
      <w:sz w:val="26"/>
      <w:szCs w:val="26"/>
      <w:lang w:eastAsia="en-GB"/>
    </w:rPr>
  </w:style>
  <w:style w:type="character" w:customStyle="1" w:styleId="Heading4Char">
    <w:name w:val="Heading 4 Char"/>
    <w:basedOn w:val="DefaultParagraphFont"/>
    <w:link w:val="Heading4"/>
    <w:rsid w:val="00453CE5"/>
    <w:rPr>
      <w:rFonts w:ascii="Verdana" w:eastAsia="Times New Roman" w:hAnsi="Verdana" w:cs="Times New Roman"/>
      <w:b/>
      <w:bCs/>
      <w:sz w:val="28"/>
      <w:szCs w:val="28"/>
      <w:lang w:eastAsia="en-GB"/>
    </w:rPr>
  </w:style>
  <w:style w:type="paragraph" w:styleId="ListParagraph">
    <w:name w:val="List Paragraph"/>
    <w:basedOn w:val="Normal"/>
    <w:uiPriority w:val="34"/>
    <w:qFormat/>
    <w:rsid w:val="00326558"/>
    <w:pPr>
      <w:numPr>
        <w:numId w:val="1"/>
      </w:numPr>
    </w:pPr>
  </w:style>
  <w:style w:type="paragraph" w:customStyle="1" w:styleId="IntroParaInfo">
    <w:name w:val="Intro Para / Info"/>
    <w:basedOn w:val="Normal"/>
    <w:qFormat/>
    <w:rsid w:val="00326558"/>
    <w:pPr>
      <w:spacing w:before="120" w:after="600"/>
    </w:pPr>
    <w:rPr>
      <w:sz w:val="40"/>
      <w:szCs w:val="28"/>
    </w:rPr>
  </w:style>
  <w:style w:type="paragraph" w:customStyle="1" w:styleId="1Title">
    <w:name w:val="1 Title"/>
    <w:basedOn w:val="Header"/>
    <w:qFormat/>
    <w:rsid w:val="00326558"/>
    <w:pPr>
      <w:tabs>
        <w:tab w:val="clear" w:pos="4513"/>
        <w:tab w:val="clear" w:pos="9026"/>
        <w:tab w:val="left" w:pos="720"/>
      </w:tabs>
      <w:outlineLvl w:val="1"/>
    </w:pPr>
    <w:rPr>
      <w:b/>
      <w:color w:val="E30137"/>
      <w:sz w:val="48"/>
      <w:szCs w:val="40"/>
    </w:rPr>
  </w:style>
  <w:style w:type="paragraph" w:styleId="Header">
    <w:name w:val="header"/>
    <w:basedOn w:val="Normal"/>
    <w:link w:val="HeaderChar"/>
    <w:uiPriority w:val="99"/>
    <w:unhideWhenUsed/>
    <w:rsid w:val="003265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558"/>
    <w:rPr>
      <w:rFonts w:ascii="Verdana" w:eastAsia="Times New Roman" w:hAnsi="Verdana" w:cs="Times New Roman"/>
    </w:rPr>
  </w:style>
  <w:style w:type="paragraph" w:customStyle="1" w:styleId="Numberslist">
    <w:name w:val="Numbers list"/>
    <w:basedOn w:val="ListParagraph"/>
    <w:qFormat/>
    <w:rsid w:val="00326558"/>
    <w:pPr>
      <w:numPr>
        <w:numId w:val="2"/>
      </w:numPr>
      <w:ind w:left="426" w:hanging="426"/>
    </w:pPr>
  </w:style>
  <w:style w:type="paragraph" w:styleId="Footer">
    <w:name w:val="footer"/>
    <w:basedOn w:val="Normal"/>
    <w:link w:val="FooterChar"/>
    <w:unhideWhenUsed/>
    <w:rsid w:val="003265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558"/>
    <w:rPr>
      <w:rFonts w:ascii="Verdana" w:eastAsia="Times New Roman" w:hAnsi="Verdana" w:cs="Times New Roman"/>
    </w:rPr>
  </w:style>
  <w:style w:type="character" w:styleId="PlaceholderText">
    <w:name w:val="Placeholder Text"/>
    <w:basedOn w:val="DefaultParagraphFont"/>
    <w:uiPriority w:val="99"/>
    <w:semiHidden/>
    <w:rsid w:val="00326558"/>
    <w:rPr>
      <w:color w:val="808080"/>
    </w:rPr>
  </w:style>
  <w:style w:type="table" w:styleId="TableGrid">
    <w:name w:val="Table Grid"/>
    <w:basedOn w:val="TableNormal"/>
    <w:rsid w:val="00A23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A2368C"/>
    <w:pPr>
      <w:spacing w:after="0" w:line="240" w:lineRule="auto"/>
    </w:pPr>
    <w:rPr>
      <w:rFonts w:ascii="CG Times (W1)" w:eastAsia="Times New Roman" w:hAnsi="CG Times (W1)" w:cs="Times New Roman"/>
      <w:sz w:val="20"/>
      <w:szCs w:val="20"/>
    </w:rPr>
    <w:tblPr>
      <w:tblStyleRowBandSize w:val="1"/>
      <w:tblStyleColBandSize w:val="1"/>
      <w:tblBorders>
        <w:top w:val="single" w:sz="4" w:space="0" w:color="FE567D"/>
        <w:left w:val="single" w:sz="4" w:space="0" w:color="FE567D"/>
        <w:bottom w:val="single" w:sz="4" w:space="0" w:color="FE567D"/>
        <w:right w:val="single" w:sz="4" w:space="0" w:color="FE567D"/>
        <w:insideH w:val="single" w:sz="4" w:space="0" w:color="FE567D"/>
        <w:insideV w:val="single" w:sz="4" w:space="0" w:color="FE567D"/>
      </w:tblBorders>
    </w:tblPr>
    <w:tblStylePr w:type="firstRow">
      <w:rPr>
        <w:b/>
        <w:bCs/>
        <w:color w:val="FFFFFF"/>
      </w:rPr>
      <w:tblPr/>
      <w:tcPr>
        <w:tcBorders>
          <w:top w:val="single" w:sz="4" w:space="0" w:color="E30137"/>
          <w:left w:val="single" w:sz="4" w:space="0" w:color="E30137"/>
          <w:bottom w:val="single" w:sz="4" w:space="0" w:color="E30137"/>
          <w:right w:val="single" w:sz="4" w:space="0" w:color="E30137"/>
          <w:insideH w:val="nil"/>
          <w:insideV w:val="nil"/>
        </w:tcBorders>
        <w:shd w:val="clear" w:color="auto" w:fill="E30137"/>
      </w:tcPr>
    </w:tblStylePr>
    <w:tblStylePr w:type="lastRow">
      <w:rPr>
        <w:b/>
        <w:bCs/>
      </w:rPr>
      <w:tblPr/>
      <w:tcPr>
        <w:tcBorders>
          <w:top w:val="double" w:sz="4" w:space="0" w:color="E30137"/>
        </w:tcBorders>
      </w:tcPr>
    </w:tblStylePr>
    <w:tblStylePr w:type="firstCol">
      <w:rPr>
        <w:b/>
        <w:bCs/>
      </w:rPr>
    </w:tblStylePr>
    <w:tblStylePr w:type="lastCol">
      <w:rPr>
        <w:b/>
        <w:bCs/>
      </w:rPr>
    </w:tblStylePr>
    <w:tblStylePr w:type="band1Vert">
      <w:tblPr/>
      <w:tcPr>
        <w:shd w:val="clear" w:color="auto" w:fill="FEC6D3"/>
      </w:tcPr>
    </w:tblStylePr>
    <w:tblStylePr w:type="band1Horz">
      <w:tblPr/>
      <w:tcPr>
        <w:shd w:val="clear" w:color="auto" w:fill="FEC6D3"/>
      </w:tcPr>
    </w:tblStylePr>
  </w:style>
  <w:style w:type="table" w:styleId="GridTable4-Accent1">
    <w:name w:val="Grid Table 4 Accent 1"/>
    <w:basedOn w:val="TableNormal"/>
    <w:uiPriority w:val="49"/>
    <w:rsid w:val="00A236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A2368C"/>
    <w:rPr>
      <w:color w:val="0563C1" w:themeColor="hyperlink"/>
      <w:u w:val="single"/>
    </w:rPr>
  </w:style>
  <w:style w:type="character" w:styleId="UnresolvedMention">
    <w:name w:val="Unresolved Mention"/>
    <w:basedOn w:val="DefaultParagraphFont"/>
    <w:uiPriority w:val="99"/>
    <w:semiHidden/>
    <w:unhideWhenUsed/>
    <w:rsid w:val="00A2368C"/>
    <w:rPr>
      <w:color w:val="605E5C"/>
      <w:shd w:val="clear" w:color="auto" w:fill="E1DFDD"/>
    </w:rPr>
  </w:style>
  <w:style w:type="table" w:customStyle="1" w:styleId="GridTable1Light-Accent11">
    <w:name w:val="Grid Table 1 Light - Accent 11"/>
    <w:basedOn w:val="TableNormal"/>
    <w:next w:val="GridTable1Light-Accent1"/>
    <w:uiPriority w:val="46"/>
    <w:rsid w:val="00D15016"/>
    <w:pPr>
      <w:spacing w:after="0" w:line="240" w:lineRule="auto"/>
    </w:pPr>
    <w:rPr>
      <w:rFonts w:ascii="CG Times (W1)" w:eastAsia="Times New Roman" w:hAnsi="CG Times (W1)" w:cs="Times New Roman"/>
      <w:sz w:val="20"/>
      <w:szCs w:val="20"/>
    </w:rPr>
    <w:tblPr>
      <w:tblStyleRowBandSize w:val="1"/>
      <w:tblStyleColBandSize w:val="1"/>
      <w:tblBorders>
        <w:top w:val="single" w:sz="4" w:space="0" w:color="FE8EA8"/>
        <w:left w:val="single" w:sz="4" w:space="0" w:color="FE8EA8"/>
        <w:bottom w:val="single" w:sz="4" w:space="0" w:color="FE8EA8"/>
        <w:right w:val="single" w:sz="4" w:space="0" w:color="FE8EA8"/>
        <w:insideH w:val="single" w:sz="4" w:space="0" w:color="FE8EA8"/>
        <w:insideV w:val="single" w:sz="4" w:space="0" w:color="FE8EA8"/>
      </w:tblBorders>
    </w:tblPr>
    <w:tblStylePr w:type="firstRow">
      <w:rPr>
        <w:b/>
        <w:bCs/>
      </w:rPr>
      <w:tblPr/>
      <w:tcPr>
        <w:tcBorders>
          <w:bottom w:val="single" w:sz="12" w:space="0" w:color="FE567D"/>
        </w:tcBorders>
      </w:tcPr>
    </w:tblStylePr>
    <w:tblStylePr w:type="lastRow">
      <w:rPr>
        <w:b/>
        <w:bCs/>
      </w:rPr>
      <w:tblPr/>
      <w:tcPr>
        <w:tcBorders>
          <w:top w:val="double" w:sz="2" w:space="0" w:color="FE567D"/>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1501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unhideWhenUsed/>
    <w:qFormat/>
    <w:rsid w:val="00984D50"/>
    <w:pPr>
      <w:spacing w:after="120"/>
    </w:pPr>
  </w:style>
  <w:style w:type="character" w:customStyle="1" w:styleId="BodyTextChar">
    <w:name w:val="Body Text Char"/>
    <w:basedOn w:val="DefaultParagraphFont"/>
    <w:link w:val="BodyText"/>
    <w:uiPriority w:val="99"/>
    <w:semiHidden/>
    <w:rsid w:val="00984D50"/>
    <w:rPr>
      <w:rFonts w:ascii="Verdana" w:eastAsia="Times New Roman" w:hAnsi="Verdana" w:cs="Times New Roman"/>
    </w:rPr>
  </w:style>
  <w:style w:type="character" w:customStyle="1" w:styleId="BalloonTextChar">
    <w:name w:val="Balloon Text Char"/>
    <w:basedOn w:val="DefaultParagraphFont"/>
    <w:link w:val="BalloonText"/>
    <w:semiHidden/>
    <w:rsid w:val="00453CE5"/>
    <w:rPr>
      <w:rFonts w:ascii="Tahoma" w:eastAsia="Times New Roman" w:hAnsi="Tahoma" w:cs="Tahoma"/>
      <w:sz w:val="16"/>
      <w:szCs w:val="16"/>
      <w:lang w:eastAsia="en-GB"/>
    </w:rPr>
  </w:style>
  <w:style w:type="paragraph" w:styleId="BalloonText">
    <w:name w:val="Balloon Text"/>
    <w:basedOn w:val="Normal"/>
    <w:link w:val="BalloonTextChar"/>
    <w:semiHidden/>
    <w:rsid w:val="00453CE5"/>
    <w:pPr>
      <w:overflowPunct/>
      <w:autoSpaceDE/>
      <w:autoSpaceDN/>
      <w:adjustRightInd/>
      <w:spacing w:after="0" w:line="240" w:lineRule="auto"/>
      <w:textAlignment w:val="auto"/>
    </w:pPr>
    <w:rPr>
      <w:rFonts w:ascii="Tahoma" w:hAnsi="Tahoma" w:cs="Tahoma"/>
      <w:sz w:val="16"/>
      <w:szCs w:val="16"/>
      <w:lang w:eastAsia="en-GB"/>
    </w:rPr>
  </w:style>
  <w:style w:type="character" w:customStyle="1" w:styleId="DocumentMapChar">
    <w:name w:val="Document Map Char"/>
    <w:basedOn w:val="DefaultParagraphFont"/>
    <w:link w:val="DocumentMap"/>
    <w:semiHidden/>
    <w:rsid w:val="00453CE5"/>
    <w:rPr>
      <w:rFonts w:ascii="Tahoma" w:eastAsia="Times New Roman" w:hAnsi="Tahoma" w:cs="Tahoma"/>
      <w:szCs w:val="24"/>
      <w:shd w:val="clear" w:color="auto" w:fill="000080"/>
      <w:lang w:eastAsia="en-GB"/>
    </w:rPr>
  </w:style>
  <w:style w:type="paragraph" w:styleId="DocumentMap">
    <w:name w:val="Document Map"/>
    <w:basedOn w:val="Normal"/>
    <w:link w:val="DocumentMapChar"/>
    <w:semiHidden/>
    <w:rsid w:val="00453CE5"/>
    <w:pPr>
      <w:shd w:val="clear" w:color="auto" w:fill="000080"/>
      <w:overflowPunct/>
      <w:autoSpaceDE/>
      <w:autoSpaceDN/>
      <w:adjustRightInd/>
      <w:spacing w:after="0" w:line="240" w:lineRule="auto"/>
      <w:textAlignment w:val="auto"/>
    </w:pPr>
    <w:rPr>
      <w:rFonts w:ascii="Tahoma" w:hAnsi="Tahoma" w:cs="Tahoma"/>
      <w:szCs w:val="24"/>
      <w:lang w:eastAsia="en-GB"/>
    </w:rPr>
  </w:style>
  <w:style w:type="paragraph" w:styleId="NormalWeb">
    <w:name w:val="Normal (Web)"/>
    <w:basedOn w:val="Normal"/>
    <w:uiPriority w:val="99"/>
    <w:rsid w:val="00453CE5"/>
    <w:pPr>
      <w:overflowPunct/>
      <w:autoSpaceDE/>
      <w:autoSpaceDN/>
      <w:adjustRightInd/>
      <w:spacing w:before="100" w:beforeAutospacing="1" w:after="100" w:afterAutospacing="1" w:line="240" w:lineRule="auto"/>
      <w:textAlignment w:val="auto"/>
    </w:pPr>
    <w:rPr>
      <w:szCs w:val="24"/>
      <w:lang w:val="en-US"/>
    </w:rPr>
  </w:style>
  <w:style w:type="paragraph" w:styleId="BodyTextIndent">
    <w:name w:val="Body Text Indent"/>
    <w:basedOn w:val="Normal"/>
    <w:link w:val="BodyTextIndentChar"/>
    <w:rsid w:val="00453CE5"/>
    <w:pPr>
      <w:overflowPunct/>
      <w:autoSpaceDE/>
      <w:autoSpaceDN/>
      <w:adjustRightInd/>
      <w:spacing w:after="120" w:line="240" w:lineRule="auto"/>
      <w:ind w:left="283"/>
      <w:textAlignment w:val="auto"/>
    </w:pPr>
    <w:rPr>
      <w:szCs w:val="24"/>
      <w:lang w:eastAsia="en-GB"/>
    </w:rPr>
  </w:style>
  <w:style w:type="character" w:customStyle="1" w:styleId="BodyTextIndentChar">
    <w:name w:val="Body Text Indent Char"/>
    <w:basedOn w:val="DefaultParagraphFont"/>
    <w:link w:val="BodyTextIndent"/>
    <w:rsid w:val="00453CE5"/>
    <w:rPr>
      <w:rFonts w:ascii="Verdana" w:eastAsia="Times New Roman" w:hAnsi="Verdana" w:cs="Times New Roman"/>
      <w:szCs w:val="24"/>
      <w:lang w:eastAsia="en-GB"/>
    </w:rPr>
  </w:style>
  <w:style w:type="paragraph" w:styleId="BodyText2">
    <w:name w:val="Body Text 2"/>
    <w:basedOn w:val="Normal"/>
    <w:link w:val="BodyText2Char"/>
    <w:rsid w:val="00453CE5"/>
    <w:pPr>
      <w:overflowPunct/>
      <w:autoSpaceDE/>
      <w:autoSpaceDN/>
      <w:adjustRightInd/>
      <w:spacing w:after="120" w:line="480" w:lineRule="auto"/>
      <w:textAlignment w:val="auto"/>
    </w:pPr>
    <w:rPr>
      <w:szCs w:val="24"/>
      <w:lang w:eastAsia="en-GB"/>
    </w:rPr>
  </w:style>
  <w:style w:type="character" w:customStyle="1" w:styleId="BodyText2Char">
    <w:name w:val="Body Text 2 Char"/>
    <w:basedOn w:val="DefaultParagraphFont"/>
    <w:link w:val="BodyText2"/>
    <w:rsid w:val="00453CE5"/>
    <w:rPr>
      <w:rFonts w:ascii="Verdana" w:eastAsia="Times New Roman" w:hAnsi="Verdana" w:cs="Times New Roman"/>
      <w:szCs w:val="24"/>
      <w:lang w:eastAsia="en-GB"/>
    </w:rPr>
  </w:style>
  <w:style w:type="paragraph" w:styleId="BodyText3">
    <w:name w:val="Body Text 3"/>
    <w:basedOn w:val="Normal"/>
    <w:link w:val="BodyText3Char"/>
    <w:rsid w:val="00453CE5"/>
    <w:pPr>
      <w:overflowPunct/>
      <w:autoSpaceDE/>
      <w:autoSpaceDN/>
      <w:adjustRightInd/>
      <w:spacing w:after="120" w:line="240" w:lineRule="auto"/>
      <w:textAlignment w:val="auto"/>
    </w:pPr>
    <w:rPr>
      <w:sz w:val="16"/>
      <w:szCs w:val="16"/>
      <w:lang w:eastAsia="en-GB"/>
    </w:rPr>
  </w:style>
  <w:style w:type="character" w:customStyle="1" w:styleId="BodyText3Char">
    <w:name w:val="Body Text 3 Char"/>
    <w:basedOn w:val="DefaultParagraphFont"/>
    <w:link w:val="BodyText3"/>
    <w:rsid w:val="00453CE5"/>
    <w:rPr>
      <w:rFonts w:ascii="Verdana" w:eastAsia="Times New Roman" w:hAnsi="Verdana" w:cs="Times New Roman"/>
      <w:sz w:val="16"/>
      <w:szCs w:val="16"/>
      <w:lang w:eastAsia="en-GB"/>
    </w:rPr>
  </w:style>
  <w:style w:type="paragraph" w:styleId="Subtitle">
    <w:name w:val="Subtitle"/>
    <w:basedOn w:val="Normal"/>
    <w:link w:val="SubtitleChar"/>
    <w:qFormat/>
    <w:rsid w:val="00453CE5"/>
    <w:pPr>
      <w:overflowPunct/>
      <w:autoSpaceDE/>
      <w:autoSpaceDN/>
      <w:adjustRightInd/>
      <w:spacing w:after="0" w:line="240" w:lineRule="auto"/>
      <w:jc w:val="center"/>
      <w:textAlignment w:val="auto"/>
    </w:pPr>
    <w:rPr>
      <w:rFonts w:ascii="Trebuchet MS" w:hAnsi="Trebuchet MS"/>
      <w:b/>
      <w:bCs/>
      <w:szCs w:val="24"/>
      <w:u w:val="single"/>
    </w:rPr>
  </w:style>
  <w:style w:type="character" w:customStyle="1" w:styleId="SubtitleChar">
    <w:name w:val="Subtitle Char"/>
    <w:basedOn w:val="DefaultParagraphFont"/>
    <w:link w:val="Subtitle"/>
    <w:rsid w:val="00453CE5"/>
    <w:rPr>
      <w:rFonts w:ascii="Trebuchet MS" w:eastAsia="Times New Roman" w:hAnsi="Trebuchet MS" w:cs="Times New Roman"/>
      <w:b/>
      <w:bCs/>
      <w:szCs w:val="24"/>
      <w:u w:val="single"/>
    </w:rPr>
  </w:style>
  <w:style w:type="character" w:customStyle="1" w:styleId="purple81">
    <w:name w:val="purple81"/>
    <w:rsid w:val="00453CE5"/>
    <w:rPr>
      <w:rFonts w:ascii="Verdana" w:hAnsi="Verdana" w:hint="default"/>
      <w:color w:val="800080"/>
      <w:sz w:val="16"/>
      <w:szCs w:val="16"/>
    </w:rPr>
  </w:style>
  <w:style w:type="character" w:customStyle="1" w:styleId="CommentTextChar">
    <w:name w:val="Comment Text Char"/>
    <w:basedOn w:val="DefaultParagraphFont"/>
    <w:link w:val="CommentText"/>
    <w:semiHidden/>
    <w:rsid w:val="00453CE5"/>
    <w:rPr>
      <w:rFonts w:ascii="Verdana" w:eastAsia="Times New Roman" w:hAnsi="Verdana" w:cs="Times New Roman"/>
      <w:sz w:val="20"/>
      <w:szCs w:val="20"/>
    </w:rPr>
  </w:style>
  <w:style w:type="paragraph" w:styleId="CommentText">
    <w:name w:val="annotation text"/>
    <w:basedOn w:val="Normal"/>
    <w:link w:val="CommentTextChar"/>
    <w:semiHidden/>
    <w:rsid w:val="00453CE5"/>
    <w:pPr>
      <w:overflowPunct/>
      <w:autoSpaceDE/>
      <w:autoSpaceDN/>
      <w:adjustRightInd/>
      <w:spacing w:after="0" w:line="240" w:lineRule="auto"/>
      <w:textAlignment w:val="auto"/>
    </w:pPr>
    <w:rPr>
      <w:sz w:val="20"/>
      <w:szCs w:val="20"/>
    </w:rPr>
  </w:style>
  <w:style w:type="character" w:styleId="Strong">
    <w:name w:val="Strong"/>
    <w:uiPriority w:val="22"/>
    <w:qFormat/>
    <w:rsid w:val="00453CE5"/>
    <w:rPr>
      <w:b/>
      <w:bCs/>
    </w:rPr>
  </w:style>
  <w:style w:type="character" w:styleId="PageNumber">
    <w:name w:val="page number"/>
    <w:basedOn w:val="DefaultParagraphFont"/>
    <w:rsid w:val="00453CE5"/>
  </w:style>
  <w:style w:type="paragraph" w:customStyle="1" w:styleId="TableParagraph">
    <w:name w:val="Table Paragraph"/>
    <w:basedOn w:val="Normal"/>
    <w:uiPriority w:val="1"/>
    <w:qFormat/>
    <w:rsid w:val="00453CE5"/>
    <w:pPr>
      <w:widowControl w:val="0"/>
      <w:overflowPunct/>
      <w:autoSpaceDE/>
      <w:autoSpaceDN/>
      <w:adjustRightInd/>
      <w:spacing w:after="0" w:line="240" w:lineRule="auto"/>
      <w:textAlignment w:val="auto"/>
    </w:pPr>
    <w:rPr>
      <w:rFonts w:ascii="Calibri" w:eastAsia="Calibri" w:hAnsi="Calibri"/>
      <w:lang w:val="en-US"/>
    </w:rPr>
  </w:style>
  <w:style w:type="paragraph" w:styleId="Title">
    <w:name w:val="Title"/>
    <w:basedOn w:val="Normal"/>
    <w:link w:val="TitleChar"/>
    <w:qFormat/>
    <w:rsid w:val="00453CE5"/>
    <w:pPr>
      <w:overflowPunct/>
      <w:autoSpaceDE/>
      <w:autoSpaceDN/>
      <w:adjustRightInd/>
      <w:spacing w:after="0" w:line="240" w:lineRule="auto"/>
      <w:jc w:val="center"/>
      <w:textAlignment w:val="auto"/>
    </w:pPr>
    <w:rPr>
      <w:rFonts w:ascii="Arial" w:hAnsi="Arial"/>
      <w:b/>
      <w:bCs/>
      <w:sz w:val="28"/>
      <w:szCs w:val="24"/>
      <w:lang w:val="x-none"/>
    </w:rPr>
  </w:style>
  <w:style w:type="character" w:customStyle="1" w:styleId="TitleChar">
    <w:name w:val="Title Char"/>
    <w:basedOn w:val="DefaultParagraphFont"/>
    <w:link w:val="Title"/>
    <w:rsid w:val="00453CE5"/>
    <w:rPr>
      <w:rFonts w:ascii="Arial" w:eastAsia="Times New Roman" w:hAnsi="Arial" w:cs="Times New Roman"/>
      <w:b/>
      <w:bCs/>
      <w:sz w:val="28"/>
      <w:szCs w:val="24"/>
      <w:lang w:val="x-none"/>
    </w:rPr>
  </w:style>
  <w:style w:type="character" w:customStyle="1" w:styleId="CommentSubjectChar">
    <w:name w:val="Comment Subject Char"/>
    <w:basedOn w:val="CommentTextChar"/>
    <w:link w:val="CommentSubject"/>
    <w:uiPriority w:val="99"/>
    <w:semiHidden/>
    <w:rsid w:val="00453CE5"/>
    <w:rPr>
      <w:rFonts w:ascii="Verdana" w:eastAsia="Times New Roman" w:hAnsi="Verdana" w:cs="Times New Roman"/>
      <w:b/>
      <w:bCs/>
      <w:sz w:val="20"/>
      <w:szCs w:val="20"/>
      <w:lang w:eastAsia="en-GB"/>
    </w:rPr>
  </w:style>
  <w:style w:type="paragraph" w:styleId="CommentSubject">
    <w:name w:val="annotation subject"/>
    <w:basedOn w:val="CommentText"/>
    <w:next w:val="CommentText"/>
    <w:link w:val="CommentSubjectChar"/>
    <w:uiPriority w:val="99"/>
    <w:semiHidden/>
    <w:unhideWhenUsed/>
    <w:rsid w:val="00453CE5"/>
    <w:rPr>
      <w:b/>
      <w:bCs/>
      <w:lang w:eastAsia="en-GB"/>
    </w:rPr>
  </w:style>
  <w:style w:type="character" w:customStyle="1" w:styleId="FootnoteTextChar">
    <w:name w:val="Footnote Text Char"/>
    <w:basedOn w:val="DefaultParagraphFont"/>
    <w:link w:val="FootnoteText"/>
    <w:uiPriority w:val="99"/>
    <w:semiHidden/>
    <w:rsid w:val="00453CE5"/>
    <w:rPr>
      <w:rFonts w:ascii="Verdana" w:eastAsia="Times New Roman" w:hAnsi="Verdana" w:cs="Times New Roman"/>
      <w:sz w:val="20"/>
      <w:szCs w:val="20"/>
      <w:lang w:val="x-none" w:eastAsia="x-none"/>
    </w:rPr>
  </w:style>
  <w:style w:type="paragraph" w:styleId="FootnoteText">
    <w:name w:val="footnote text"/>
    <w:basedOn w:val="Normal"/>
    <w:link w:val="FootnoteTextChar"/>
    <w:uiPriority w:val="99"/>
    <w:semiHidden/>
    <w:unhideWhenUsed/>
    <w:rsid w:val="00453CE5"/>
    <w:pPr>
      <w:overflowPunct/>
      <w:autoSpaceDE/>
      <w:autoSpaceDN/>
      <w:adjustRightInd/>
      <w:spacing w:after="0" w:line="240" w:lineRule="auto"/>
      <w:textAlignment w:val="auto"/>
    </w:pPr>
    <w:rPr>
      <w:sz w:val="20"/>
      <w:szCs w:val="20"/>
      <w:lang w:val="x-none" w:eastAsia="x-none"/>
    </w:rPr>
  </w:style>
  <w:style w:type="character" w:customStyle="1" w:styleId="apple-converted-space">
    <w:name w:val="apple-converted-space"/>
    <w:rsid w:val="00453CE5"/>
  </w:style>
  <w:style w:type="paragraph" w:customStyle="1" w:styleId="Default">
    <w:name w:val="Default"/>
    <w:rsid w:val="00453CE5"/>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MainBodyTextChar">
    <w:name w:val="Main Body Text Char"/>
    <w:link w:val="MainBodyText"/>
    <w:locked/>
    <w:rsid w:val="00453CE5"/>
    <w:rPr>
      <w:rFonts w:ascii="Arial" w:hAnsi="Arial" w:cs="Arial"/>
      <w:bCs/>
    </w:rPr>
  </w:style>
  <w:style w:type="paragraph" w:customStyle="1" w:styleId="MainBodyText">
    <w:name w:val="Main Body Text"/>
    <w:basedOn w:val="Normal"/>
    <w:link w:val="MainBodyTextChar"/>
    <w:qFormat/>
    <w:rsid w:val="00453CE5"/>
    <w:pPr>
      <w:overflowPunct/>
      <w:autoSpaceDE/>
      <w:autoSpaceDN/>
      <w:adjustRightInd/>
      <w:spacing w:after="0" w:line="320" w:lineRule="atLeast"/>
      <w:textAlignment w:val="auto"/>
    </w:pPr>
    <w:rPr>
      <w:rFonts w:ascii="Arial" w:eastAsiaTheme="minorHAnsi" w:hAnsi="Arial" w:cs="Arial"/>
      <w:bCs/>
    </w:rPr>
  </w:style>
  <w:style w:type="character" w:customStyle="1" w:styleId="SubTitleChar0">
    <w:name w:val="Sub Title Char"/>
    <w:link w:val="SubTitle0"/>
    <w:locked/>
    <w:rsid w:val="00453CE5"/>
    <w:rPr>
      <w:rFonts w:ascii="Arial" w:hAnsi="Arial" w:cs="Arial"/>
      <w:b/>
      <w:bCs/>
    </w:rPr>
  </w:style>
  <w:style w:type="paragraph" w:customStyle="1" w:styleId="SubTitle0">
    <w:name w:val="Sub Title"/>
    <w:basedOn w:val="Normal"/>
    <w:link w:val="SubTitleChar0"/>
    <w:qFormat/>
    <w:rsid w:val="00453CE5"/>
    <w:pPr>
      <w:overflowPunct/>
      <w:autoSpaceDE/>
      <w:autoSpaceDN/>
      <w:adjustRightInd/>
      <w:spacing w:after="0" w:line="320" w:lineRule="atLeast"/>
      <w:jc w:val="both"/>
      <w:textAlignment w:val="auto"/>
    </w:pPr>
    <w:rPr>
      <w:rFonts w:ascii="Arial" w:eastAsiaTheme="minorHAnsi" w:hAnsi="Arial" w:cs="Arial"/>
      <w:b/>
      <w:bCs/>
    </w:rPr>
  </w:style>
  <w:style w:type="character" w:customStyle="1" w:styleId="A10">
    <w:name w:val="A10"/>
    <w:uiPriority w:val="99"/>
    <w:rsid w:val="00453CE5"/>
    <w:rPr>
      <w:rFonts w:cs="FS Lola Light"/>
      <w:color w:val="000000"/>
      <w:sz w:val="26"/>
      <w:szCs w:val="26"/>
    </w:rPr>
  </w:style>
  <w:style w:type="character" w:styleId="FollowedHyperlink">
    <w:name w:val="FollowedHyperlink"/>
    <w:basedOn w:val="DefaultParagraphFont"/>
    <w:uiPriority w:val="99"/>
    <w:semiHidden/>
    <w:unhideWhenUsed/>
    <w:rsid w:val="00F76508"/>
    <w:rPr>
      <w:color w:val="954F72" w:themeColor="followedHyperlink"/>
      <w:u w:val="single"/>
    </w:rPr>
  </w:style>
  <w:style w:type="character" w:styleId="CommentReference">
    <w:name w:val="annotation reference"/>
    <w:basedOn w:val="DefaultParagraphFont"/>
    <w:semiHidden/>
    <w:unhideWhenUsed/>
    <w:rsid w:val="00FE110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936172">
      <w:bodyDiv w:val="1"/>
      <w:marLeft w:val="0"/>
      <w:marRight w:val="0"/>
      <w:marTop w:val="0"/>
      <w:marBottom w:val="0"/>
      <w:divBdr>
        <w:top w:val="none" w:sz="0" w:space="0" w:color="auto"/>
        <w:left w:val="none" w:sz="0" w:space="0" w:color="auto"/>
        <w:bottom w:val="none" w:sz="0" w:space="0" w:color="auto"/>
        <w:right w:val="none" w:sz="0" w:space="0" w:color="auto"/>
      </w:divBdr>
    </w:div>
    <w:div w:id="206451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eguarding@englandgolf.org" TargetMode="External"/><Relationship Id="rId13" Type="http://schemas.openxmlformats.org/officeDocument/2006/relationships/hyperlink" Target="mailto:safeguarding@englandgolf.org" TargetMode="External"/><Relationship Id="rId18" Type="http://schemas.openxmlformats.org/officeDocument/2006/relationships/hyperlink" Target="mailto:help@nspcc.org.uk" TargetMode="External"/><Relationship Id="rId26" Type="http://schemas.openxmlformats.org/officeDocument/2006/relationships/hyperlink" Target="http://www.childline.org.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feguarding@englandgolf.org" TargetMode="External"/><Relationship Id="rId17" Type="http://schemas.openxmlformats.org/officeDocument/2006/relationships/hyperlink" Target="mailto:safeguarding@englandgolf.org" TargetMode="External"/><Relationship Id="rId25" Type="http://schemas.openxmlformats.org/officeDocument/2006/relationships/hyperlink" Target="http://www.thechshuntgolfclub.com" TargetMode="External"/><Relationship Id="rId2" Type="http://schemas.openxmlformats.org/officeDocument/2006/relationships/numbering" Target="numbering.xml"/><Relationship Id="rId16" Type="http://schemas.openxmlformats.org/officeDocument/2006/relationships/hyperlink" Target="http://www.childline.org.u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feguarding@englandgolf.org" TargetMode="Externa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hildnet.com" TargetMode="External"/><Relationship Id="rId28" Type="http://schemas.openxmlformats.org/officeDocument/2006/relationships/hyperlink" Target="http://www.antibullyingalliance.org.uk" TargetMode="External"/><Relationship Id="rId10" Type="http://schemas.openxmlformats.org/officeDocument/2006/relationships/hyperlink" Target="mailto:safeguarding@englandgolf.org" TargetMode="External"/><Relationship Id="rId19" Type="http://schemas.openxmlformats.org/officeDocument/2006/relationships/image" Target="media/image1.png&amp;ehk=eF4VLWgTLBHXHwrRm"/><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safeguarding@englandgolf.org" TargetMode="External"/><Relationship Id="rId14" Type="http://schemas.openxmlformats.org/officeDocument/2006/relationships/hyperlink" Target="http://www.ceop.gov.uk" TargetMode="External"/><Relationship Id="rId27" Type="http://schemas.openxmlformats.org/officeDocument/2006/relationships/hyperlink" Target="http://www.kidscape.org.uk"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A70936C2399473CB8765EEDF9B1D0F9"/>
        <w:category>
          <w:name w:val="General"/>
          <w:gallery w:val="placeholder"/>
        </w:category>
        <w:types>
          <w:type w:val="bbPlcHdr"/>
        </w:types>
        <w:behaviors>
          <w:behavior w:val="content"/>
        </w:behaviors>
        <w:guid w:val="{17335F45-686C-44EB-85FA-37FF73609ECF}"/>
      </w:docPartPr>
      <w:docPartBody>
        <w:p w:rsidR="004526C9" w:rsidRDefault="004526C9" w:rsidP="004526C9">
          <w:pPr>
            <w:pStyle w:val="5A70936C2399473CB8765EEDF9B1D0F9"/>
          </w:pPr>
          <w:r w:rsidRPr="0072084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FS Lola Light">
    <w:altName w:val="Cambria"/>
    <w:panose1 w:val="00000000000000000000"/>
    <w:charset w:val="00"/>
    <w:family w:val="roman"/>
    <w:notTrueType/>
    <w:pitch w:val="default"/>
    <w:sig w:usb0="00000003" w:usb1="00000000" w:usb2="00000000" w:usb3="00000000" w:csb0="00000001" w:csb1="00000000"/>
  </w:font>
  <w:font w:name="HelveticaNeue-Light">
    <w:altName w:val="Arial"/>
    <w:panose1 w:val="00000000000000000000"/>
    <w:charset w:val="00"/>
    <w:family w:val="swiss"/>
    <w:notTrueType/>
    <w:pitch w:val="default"/>
    <w:sig w:usb0="00000003" w:usb1="00000000" w:usb2="00000000" w:usb3="00000000" w:csb0="00000001" w:csb1="00000000"/>
  </w:font>
  <w:font w:name="HelveticaNeue-Bold">
    <w:altName w:val="Arial"/>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76A2"/>
    <w:rsid w:val="00054F3A"/>
    <w:rsid w:val="001032C6"/>
    <w:rsid w:val="004526C9"/>
    <w:rsid w:val="005415AB"/>
    <w:rsid w:val="007676A2"/>
    <w:rsid w:val="007D6867"/>
    <w:rsid w:val="00AC1BFD"/>
    <w:rsid w:val="00BA59BE"/>
    <w:rsid w:val="00C65377"/>
    <w:rsid w:val="00C760CB"/>
    <w:rsid w:val="00D576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6A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26C9"/>
    <w:rPr>
      <w:color w:val="808080"/>
    </w:rPr>
  </w:style>
  <w:style w:type="paragraph" w:customStyle="1" w:styleId="5A70936C2399473CB8765EEDF9B1D0F9">
    <w:name w:val="5A70936C2399473CB8765EEDF9B1D0F9"/>
    <w:rsid w:val="004526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011CA-6924-4274-8F5F-EB83BF47E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2</Pages>
  <Words>12605</Words>
  <Characters>71854</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Children and Young People Safeguarding Policy and Procedures – Approved December 2019</vt:lpstr>
    </vt:vector>
  </TitlesOfParts>
  <Company/>
  <LinksUpToDate>false</LinksUpToDate>
  <CharactersWithSpaces>8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 and Young People Safeguarding Policy and Procedures – Approved December 2019</dc:title>
  <dc:subject/>
  <dc:creator>Toni Zverblis</dc:creator>
  <cp:keywords/>
  <dc:description/>
  <cp:lastModifiedBy>Simon Taylor</cp:lastModifiedBy>
  <cp:revision>20</cp:revision>
  <dcterms:created xsi:type="dcterms:W3CDTF">2021-02-11T12:46:00Z</dcterms:created>
  <dcterms:modified xsi:type="dcterms:W3CDTF">2021-02-19T10:50:00Z</dcterms:modified>
</cp:coreProperties>
</file>